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5D757" w14:textId="77777777" w:rsidR="00814C59" w:rsidRDefault="00814C59" w:rsidP="00814C59">
      <w:pPr>
        <w:spacing w:after="0"/>
      </w:pPr>
      <w:bookmarkStart w:id="0" w:name="h.gjdgxs" w:colFirst="0" w:colLast="0"/>
      <w:bookmarkEnd w:id="0"/>
    </w:p>
    <w:p w14:paraId="0FD2F083" w14:textId="77777777" w:rsidR="00814C59" w:rsidRDefault="00814C59" w:rsidP="00814C59">
      <w:pPr>
        <w:spacing w:after="0"/>
      </w:pPr>
      <w:r>
        <w:rPr>
          <w:noProof/>
          <w:lang w:eastAsia="pt-PT"/>
        </w:rPr>
        <w:drawing>
          <wp:anchor distT="0" distB="0" distL="114300" distR="114300" simplePos="0" relativeHeight="251659264" behindDoc="0" locked="0" layoutInCell="1" allowOverlap="1" wp14:anchorId="51E8D82C" wp14:editId="6CB9E83F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2126615" cy="1626870"/>
            <wp:effectExtent l="0" t="0" r="6985" b="0"/>
            <wp:wrapSquare wrapText="bothSides"/>
            <wp:docPr id="5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6615" cy="1626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</w:p>
    <w:p w14:paraId="2A618524" w14:textId="77777777" w:rsidR="00814C59" w:rsidRDefault="00814C59" w:rsidP="00814C59">
      <w:pPr>
        <w:spacing w:after="0"/>
      </w:pPr>
    </w:p>
    <w:p w14:paraId="7A3D8EB7" w14:textId="77777777" w:rsidR="00814C59" w:rsidRDefault="00814C59" w:rsidP="00814C59">
      <w:pPr>
        <w:spacing w:after="0"/>
      </w:pPr>
    </w:p>
    <w:p w14:paraId="2698FE1D" w14:textId="77777777" w:rsidR="00814C59" w:rsidRDefault="00814C59" w:rsidP="00814C59">
      <w:pPr>
        <w:spacing w:after="0"/>
      </w:pPr>
    </w:p>
    <w:p w14:paraId="56596D49" w14:textId="77777777" w:rsidR="00814C59" w:rsidRDefault="00814C59" w:rsidP="00814C59">
      <w:pPr>
        <w:spacing w:after="0"/>
      </w:pPr>
    </w:p>
    <w:p w14:paraId="3FC25FB0" w14:textId="77777777" w:rsidR="00814C59" w:rsidRDefault="00814C59" w:rsidP="00814C59">
      <w:pPr>
        <w:spacing w:after="0"/>
      </w:pPr>
    </w:p>
    <w:p w14:paraId="1EDDB86F" w14:textId="77777777" w:rsidR="00814C59" w:rsidRDefault="00814C59" w:rsidP="00814C59">
      <w:pPr>
        <w:spacing w:after="0"/>
      </w:pPr>
    </w:p>
    <w:tbl>
      <w:tblPr>
        <w:tblW w:w="10358" w:type="dxa"/>
        <w:tblInd w:w="105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358"/>
      </w:tblGrid>
      <w:tr w:rsidR="00814C59" w14:paraId="58B837BA" w14:textId="77777777" w:rsidTr="00895C14">
        <w:trPr>
          <w:trHeight w:val="1404"/>
        </w:trPr>
        <w:tc>
          <w:tcPr>
            <w:tcW w:w="1035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3AF93777" w14:textId="081B3CB8" w:rsidR="00814C59" w:rsidRDefault="00814C59" w:rsidP="00895C14">
            <w:pPr>
              <w:spacing w:after="0"/>
              <w:ind w:right="-620"/>
              <w:jc w:val="center"/>
              <w:rPr>
                <w:sz w:val="80"/>
              </w:rPr>
            </w:pPr>
            <w:r w:rsidRPr="00814C59">
              <w:rPr>
                <w:sz w:val="64"/>
                <w:szCs w:val="64"/>
              </w:rPr>
              <w:t>Complementos de Bases de Dados</w:t>
            </w:r>
            <w:r w:rsidR="00503700">
              <w:rPr>
                <w:sz w:val="80"/>
              </w:rPr>
              <w:br/>
              <w:t>202</w:t>
            </w:r>
            <w:r w:rsidR="0084728E">
              <w:rPr>
                <w:sz w:val="80"/>
              </w:rPr>
              <w:t>2</w:t>
            </w:r>
            <w:r>
              <w:rPr>
                <w:sz w:val="80"/>
              </w:rPr>
              <w:t>/20</w:t>
            </w:r>
            <w:r w:rsidR="00503700">
              <w:rPr>
                <w:sz w:val="80"/>
              </w:rPr>
              <w:t>2</w:t>
            </w:r>
            <w:r w:rsidR="0084728E">
              <w:rPr>
                <w:sz w:val="80"/>
              </w:rPr>
              <w:t>3</w:t>
            </w:r>
          </w:p>
          <w:p w14:paraId="05D1B277" w14:textId="77777777" w:rsidR="00814C59" w:rsidRDefault="00814C59" w:rsidP="00895C14">
            <w:pPr>
              <w:spacing w:after="0"/>
              <w:ind w:right="-620"/>
              <w:jc w:val="center"/>
            </w:pPr>
            <w:r>
              <w:rPr>
                <w:sz w:val="44"/>
              </w:rPr>
              <w:t>Licenciatura em Engª. Informática</w:t>
            </w:r>
          </w:p>
        </w:tc>
      </w:tr>
      <w:tr w:rsidR="00814C59" w14:paraId="365CB4AA" w14:textId="77777777" w:rsidTr="00895C14">
        <w:trPr>
          <w:trHeight w:val="702"/>
        </w:trPr>
        <w:tc>
          <w:tcPr>
            <w:tcW w:w="1035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2E3EB2C3" w14:textId="0B901AE1" w:rsidR="00814C59" w:rsidRDefault="00814C59" w:rsidP="00895C14">
            <w:pPr>
              <w:spacing w:after="0"/>
              <w:ind w:right="-620"/>
              <w:jc w:val="center"/>
            </w:pPr>
            <w:r>
              <w:rPr>
                <w:sz w:val="44"/>
              </w:rPr>
              <w:t>Relatório Técnico</w:t>
            </w:r>
          </w:p>
        </w:tc>
      </w:tr>
    </w:tbl>
    <w:p w14:paraId="1D8B9EB9" w14:textId="77777777" w:rsidR="00814C59" w:rsidRDefault="00814C59" w:rsidP="00814C59">
      <w:pPr>
        <w:spacing w:after="0"/>
      </w:pPr>
    </w:p>
    <w:p w14:paraId="1054E531" w14:textId="77777777" w:rsidR="00814C59" w:rsidRDefault="00814C59" w:rsidP="00814C59">
      <w:pPr>
        <w:spacing w:after="0"/>
      </w:pPr>
    </w:p>
    <w:p w14:paraId="23E9554E" w14:textId="77777777" w:rsidR="00814C59" w:rsidRDefault="00814C59" w:rsidP="00814C59">
      <w:pPr>
        <w:spacing w:after="0"/>
      </w:pPr>
    </w:p>
    <w:p w14:paraId="497A5645" w14:textId="77777777" w:rsidR="00814C59" w:rsidRDefault="00814C59" w:rsidP="00814C59">
      <w:pPr>
        <w:spacing w:after="0"/>
      </w:pPr>
    </w:p>
    <w:p w14:paraId="754C7319" w14:textId="3B0CE43A" w:rsidR="00814C59" w:rsidRDefault="00814C59" w:rsidP="00503700">
      <w:pPr>
        <w:spacing w:after="0"/>
        <w:rPr>
          <w:sz w:val="32"/>
        </w:rPr>
      </w:pPr>
      <w:r>
        <w:rPr>
          <w:sz w:val="32"/>
        </w:rPr>
        <w:t>Turma:</w:t>
      </w:r>
      <w:r w:rsidR="00022774">
        <w:rPr>
          <w:sz w:val="32"/>
        </w:rPr>
        <w:t xml:space="preserve"> 2ªL_EI-SW-08</w:t>
      </w:r>
    </w:p>
    <w:p w14:paraId="10E884B7" w14:textId="5F51AC32" w:rsidR="00AA2F78" w:rsidRDefault="00AA2F78" w:rsidP="00503700">
      <w:pPr>
        <w:spacing w:after="0"/>
        <w:rPr>
          <w:sz w:val="32"/>
        </w:rPr>
      </w:pPr>
      <w:r>
        <w:rPr>
          <w:sz w:val="32"/>
        </w:rPr>
        <w:t>Horário de Laboratório:</w:t>
      </w:r>
      <w:r w:rsidR="00022774">
        <w:rPr>
          <w:sz w:val="32"/>
        </w:rPr>
        <w:t xml:space="preserve"> 14:30h – 16:30h</w:t>
      </w:r>
    </w:p>
    <w:p w14:paraId="4338130F" w14:textId="1B2DCB8E" w:rsidR="00AA2F78" w:rsidRDefault="00AA2F78" w:rsidP="00503700">
      <w:pPr>
        <w:spacing w:after="0"/>
      </w:pPr>
      <w:r>
        <w:rPr>
          <w:sz w:val="32"/>
        </w:rPr>
        <w:t>Docente:</w:t>
      </w:r>
      <w:r w:rsidR="00022774">
        <w:rPr>
          <w:sz w:val="32"/>
        </w:rPr>
        <w:t xml:space="preserve"> Gabriel Pestana</w:t>
      </w:r>
    </w:p>
    <w:p w14:paraId="593FF13A" w14:textId="2B3083E8" w:rsidR="00814C59" w:rsidRDefault="00503700" w:rsidP="00503700">
      <w:pPr>
        <w:spacing w:after="0"/>
      </w:pPr>
      <w:r>
        <w:rPr>
          <w:sz w:val="32"/>
        </w:rPr>
        <w:t>Grupo</w:t>
      </w:r>
    </w:p>
    <w:p w14:paraId="0516228E" w14:textId="7B4E9F20" w:rsidR="00814C59" w:rsidRDefault="00022774" w:rsidP="00503700">
      <w:pPr>
        <w:spacing w:after="0"/>
      </w:pPr>
      <w:r>
        <w:rPr>
          <w:sz w:val="32"/>
        </w:rPr>
        <w:t>Nº202000753, Nuno Reis</w:t>
      </w:r>
    </w:p>
    <w:p w14:paraId="3D3844F4" w14:textId="77777777" w:rsidR="00814C59" w:rsidRDefault="00814C59" w:rsidP="00814C59">
      <w:pPr>
        <w:spacing w:after="200" w:line="276" w:lineRule="auto"/>
        <w:rPr>
          <w:sz w:val="32"/>
        </w:rPr>
      </w:pPr>
      <w:r>
        <w:rPr>
          <w:sz w:val="32"/>
        </w:rPr>
        <w:br w:type="page"/>
      </w:r>
    </w:p>
    <w:p w14:paraId="32BA144A" w14:textId="228C4E77" w:rsidR="00D02433" w:rsidRDefault="00743203" w:rsidP="00A97BFD">
      <w:pPr>
        <w:pStyle w:val="Ttulo1"/>
        <w:numPr>
          <w:ilvl w:val="0"/>
          <w:numId w:val="3"/>
        </w:numPr>
      </w:pPr>
      <w:r>
        <w:lastRenderedPageBreak/>
        <w:t>Introdução</w:t>
      </w:r>
    </w:p>
    <w:p w14:paraId="4CABCEC5" w14:textId="77777777" w:rsidR="00022774" w:rsidRDefault="00022774" w:rsidP="00022774">
      <w:pPr>
        <w:ind w:firstLine="360"/>
        <w:rPr>
          <w:iCs/>
        </w:rPr>
      </w:pPr>
      <w:r w:rsidRPr="002C12EF">
        <w:rPr>
          <w:iCs/>
        </w:rPr>
        <w:t xml:space="preserve">Este </w:t>
      </w:r>
      <w:r>
        <w:rPr>
          <w:iCs/>
        </w:rPr>
        <w:t>relatório tem como objetivo documentar e apresentar</w:t>
      </w:r>
      <w:r w:rsidRPr="002C12EF">
        <w:rPr>
          <w:iCs/>
        </w:rPr>
        <w:t xml:space="preserve"> algumas justificações para as principais decisões tomadas</w:t>
      </w:r>
      <w:r>
        <w:rPr>
          <w:iCs/>
        </w:rPr>
        <w:t xml:space="preserve"> na primeira fase de desenvolvimento do projeto de CBD, </w:t>
      </w:r>
      <w:r w:rsidRPr="002C12EF">
        <w:rPr>
          <w:iCs/>
        </w:rPr>
        <w:t>projeto</w:t>
      </w:r>
      <w:r>
        <w:rPr>
          <w:iCs/>
        </w:rPr>
        <w:t xml:space="preserve"> esse que</w:t>
      </w:r>
      <w:r w:rsidRPr="002C12EF">
        <w:rPr>
          <w:iCs/>
        </w:rPr>
        <w:t xml:space="preserve"> visa a familiarização com a administração de bases de dados relacionais.</w:t>
      </w:r>
      <w:r>
        <w:rPr>
          <w:iCs/>
        </w:rPr>
        <w:t xml:space="preserve"> Ao realizar este projeto será consolidada e posta em prática toda a matéria teórica.</w:t>
      </w:r>
    </w:p>
    <w:p w14:paraId="7628310E" w14:textId="77777777" w:rsidR="00022774" w:rsidRDefault="00022774" w:rsidP="00022774">
      <w:pPr>
        <w:ind w:firstLine="360"/>
        <w:rPr>
          <w:iCs/>
        </w:rPr>
      </w:pPr>
      <w:r w:rsidRPr="00424119">
        <w:rPr>
          <w:iCs/>
        </w:rPr>
        <w:t>A Wide World Importers (WWI), é uma empresa importadora e distribuidora de produtos que opera no mercado de vendas a retalho.</w:t>
      </w:r>
      <w:r>
        <w:rPr>
          <w:iCs/>
        </w:rPr>
        <w:t xml:space="preserve"> O seu </w:t>
      </w:r>
      <w:r>
        <w:t xml:space="preserve">sistema de informação está baseado numa base de dados não normalizada e está desatualizado. A </w:t>
      </w:r>
      <w:r>
        <w:rPr>
          <w:iCs/>
        </w:rPr>
        <w:t xml:space="preserve">administração tomou a decisão de reformular o sistema, num novo ERP que lhe permita gerir, de forma integrada, todo o processo de vendas. </w:t>
      </w:r>
    </w:p>
    <w:p w14:paraId="32D8955D" w14:textId="6D4E109D" w:rsidR="00DF4972" w:rsidRDefault="00022774" w:rsidP="00DF4972">
      <w:pPr>
        <w:ind w:firstLine="360"/>
        <w:rPr>
          <w:iCs/>
        </w:rPr>
      </w:pPr>
      <w:r>
        <w:rPr>
          <w:iCs/>
        </w:rPr>
        <w:t>O projeto irá incidir na modelação e integração de uma nova base de dados, que dará apoio a esse novo sistema de informação. Foram exportados e disponibilizados fragmentos de informação do sistema existente, estes apresentam-se fracamente relacionados e carecem de uma otimização segundo as boas praticas de modelação e regras da normalização.</w:t>
      </w:r>
    </w:p>
    <w:p w14:paraId="66E03C56" w14:textId="77777777" w:rsidR="00DF4972" w:rsidRDefault="00DF4972">
      <w:pPr>
        <w:rPr>
          <w:iCs/>
        </w:rPr>
      </w:pPr>
      <w:r>
        <w:rPr>
          <w:iCs/>
        </w:rPr>
        <w:br w:type="page"/>
      </w:r>
    </w:p>
    <w:p w14:paraId="58B09D37" w14:textId="484EAEC6" w:rsidR="008E6F84" w:rsidRPr="00022774" w:rsidRDefault="00A97BFD" w:rsidP="00022774">
      <w:pPr>
        <w:pStyle w:val="Ttulo1"/>
        <w:numPr>
          <w:ilvl w:val="0"/>
          <w:numId w:val="3"/>
        </w:numPr>
      </w:pPr>
      <w:r>
        <w:lastRenderedPageBreak/>
        <w:t xml:space="preserve">Especificação de Requisitos </w:t>
      </w:r>
    </w:p>
    <w:tbl>
      <w:tblPr>
        <w:tblW w:w="11062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10"/>
        <w:gridCol w:w="8930"/>
        <w:gridCol w:w="1422"/>
      </w:tblGrid>
      <w:tr w:rsidR="006B548A" w14:paraId="6BBBA860" w14:textId="77777777" w:rsidTr="006B548A">
        <w:trPr>
          <w:trHeight w:val="283"/>
        </w:trPr>
        <w:tc>
          <w:tcPr>
            <w:tcW w:w="710" w:type="dxa"/>
            <w:shd w:val="clear" w:color="auto" w:fill="4F81BD"/>
            <w:vAlign w:val="center"/>
          </w:tcPr>
          <w:p w14:paraId="4FA4DD66" w14:textId="77777777" w:rsidR="006B548A" w:rsidRPr="00FA3C1D" w:rsidRDefault="006B548A" w:rsidP="0044675C">
            <w:pPr>
              <w:spacing w:after="0"/>
              <w:jc w:val="center"/>
              <w:rPr>
                <w:color w:val="FFFFFF"/>
              </w:rPr>
            </w:pPr>
            <w:r>
              <w:rPr>
                <w:color w:val="FFFFFF"/>
              </w:rPr>
              <w:t>ID</w:t>
            </w:r>
          </w:p>
        </w:tc>
        <w:tc>
          <w:tcPr>
            <w:tcW w:w="8930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2CE84C6" w14:textId="77777777" w:rsidR="006B548A" w:rsidRDefault="006B548A" w:rsidP="0044675C">
            <w:pPr>
              <w:spacing w:after="0"/>
            </w:pPr>
            <w:r>
              <w:rPr>
                <w:color w:val="FFFFFF"/>
              </w:rPr>
              <w:t>Descrição</w:t>
            </w:r>
          </w:p>
        </w:tc>
        <w:tc>
          <w:tcPr>
            <w:tcW w:w="1422" w:type="dxa"/>
            <w:shd w:val="clear" w:color="auto" w:fill="4F81BD"/>
          </w:tcPr>
          <w:p w14:paraId="47C856ED" w14:textId="77777777" w:rsidR="006B548A" w:rsidRDefault="006B548A" w:rsidP="006B548A">
            <w:pPr>
              <w:spacing w:after="0"/>
              <w:jc w:val="center"/>
              <w:rPr>
                <w:color w:val="FFFFFF"/>
              </w:rPr>
            </w:pPr>
            <w:r>
              <w:rPr>
                <w:color w:val="FFFFFF"/>
              </w:rPr>
              <w:t xml:space="preserve">Implementado </w:t>
            </w:r>
            <w:r>
              <w:rPr>
                <w:color w:val="FFFFFF"/>
              </w:rPr>
              <w:br/>
              <w:t>(S/N)</w:t>
            </w:r>
          </w:p>
        </w:tc>
      </w:tr>
      <w:tr w:rsidR="00022774" w:rsidRPr="004130AE" w14:paraId="386208E1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424EC554" w14:textId="34716CCB" w:rsidR="00022774" w:rsidRPr="00022774" w:rsidRDefault="00022774" w:rsidP="00022774">
            <w:pPr>
              <w:spacing w:before="60" w:after="60" w:line="240" w:lineRule="auto"/>
              <w:jc w:val="center"/>
              <w:rPr>
                <w:iCs/>
                <w:color w:val="FF0000"/>
              </w:rPr>
            </w:pPr>
            <w:r>
              <w:rPr>
                <w:iCs/>
              </w:rPr>
              <w:t>RF01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2F4F344" w14:textId="7E6770DF" w:rsidR="00022774" w:rsidRPr="00022774" w:rsidRDefault="00022774" w:rsidP="00DF4972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O sistema não deverá permitir importar o mesmo registo duas vezes.</w:t>
            </w:r>
          </w:p>
        </w:tc>
        <w:tc>
          <w:tcPr>
            <w:tcW w:w="1422" w:type="dxa"/>
          </w:tcPr>
          <w:p w14:paraId="6A256A0B" w14:textId="61622601" w:rsidR="00022774" w:rsidRP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3BC87E01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02851CF1" w14:textId="1596B220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F02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7B404D2" w14:textId="513C2D39" w:rsidR="00022774" w:rsidRDefault="00022774" w:rsidP="00DF4972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O sistema deverá guardar o registo de tokens gerados (tokens gerados ao tentar recuperar password).</w:t>
            </w:r>
          </w:p>
        </w:tc>
        <w:tc>
          <w:tcPr>
            <w:tcW w:w="1422" w:type="dxa"/>
          </w:tcPr>
          <w:p w14:paraId="6029B9C4" w14:textId="0C9FB502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738DECA8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57E179EE" w14:textId="26BCD24F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F03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00F7449" w14:textId="34DCDC1E" w:rsidR="00022774" w:rsidRDefault="00022774" w:rsidP="00DF4972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O sistema deverá verificar se um token está ativo (tokens têm validade de 24 horas)</w:t>
            </w:r>
          </w:p>
        </w:tc>
        <w:tc>
          <w:tcPr>
            <w:tcW w:w="1422" w:type="dxa"/>
          </w:tcPr>
          <w:p w14:paraId="6BECB94F" w14:textId="17F54650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4D0E534B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178B22C0" w14:textId="399E510B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F04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FC0E103" w14:textId="0997E2F3" w:rsidR="00022774" w:rsidRDefault="00022774" w:rsidP="00DF4972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O sistema não deverá permitir que numa venda existam produtos que necessitem de refrigeração e produtos que não necessitem.</w:t>
            </w:r>
          </w:p>
        </w:tc>
        <w:tc>
          <w:tcPr>
            <w:tcW w:w="1422" w:type="dxa"/>
          </w:tcPr>
          <w:p w14:paraId="358511F2" w14:textId="22EA307D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56EAC9B2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4BA8DF79" w14:textId="08489A6B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F05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2891F4C2" w14:textId="6458C2CD" w:rsidR="00022774" w:rsidRDefault="00022774" w:rsidP="00DF4972">
            <w:pPr>
              <w:spacing w:before="60" w:after="60" w:line="240" w:lineRule="auto"/>
              <w:rPr>
                <w:iCs/>
              </w:rPr>
            </w:pPr>
            <w:r>
              <w:t>O sistema não deverá permitir a atribuição de  uma promoção que não esteja ativa.</w:t>
            </w:r>
          </w:p>
        </w:tc>
        <w:tc>
          <w:tcPr>
            <w:tcW w:w="1422" w:type="dxa"/>
          </w:tcPr>
          <w:p w14:paraId="02677B1D" w14:textId="3C361AB3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33BE0FA8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320A29F0" w14:textId="1D6B7993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F06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AF7A145" w14:textId="3F23B234" w:rsidR="00022774" w:rsidRDefault="00022774" w:rsidP="00DF4972">
            <w:pPr>
              <w:spacing w:before="60" w:after="60" w:line="240" w:lineRule="auto"/>
            </w:pPr>
            <w:r>
              <w:t>O sistema deverá eliminar uma venda se forem removidos todos os produtos.</w:t>
            </w:r>
          </w:p>
        </w:tc>
        <w:tc>
          <w:tcPr>
            <w:tcW w:w="1422" w:type="dxa"/>
          </w:tcPr>
          <w:p w14:paraId="18F2C00A" w14:textId="57783866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175B0CAA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76DF1E67" w14:textId="1B019048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M01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89E4A01" w14:textId="2608C850" w:rsidR="00022774" w:rsidRDefault="00022774" w:rsidP="00DF4972">
            <w:pPr>
              <w:spacing w:before="60" w:after="60" w:line="240" w:lineRule="auto"/>
            </w:pPr>
            <w:r w:rsidRPr="00EA6BAB">
              <w:rPr>
                <w:iCs/>
              </w:rPr>
              <w:t xml:space="preserve">O sistema deverá guardar a password do utilizador </w:t>
            </w:r>
            <w:r>
              <w:rPr>
                <w:iCs/>
              </w:rPr>
              <w:t xml:space="preserve">usando </w:t>
            </w:r>
            <w:r>
              <w:t>codificação uma em SHA1.</w:t>
            </w:r>
          </w:p>
        </w:tc>
        <w:tc>
          <w:tcPr>
            <w:tcW w:w="1422" w:type="dxa"/>
          </w:tcPr>
          <w:p w14:paraId="1B89FA7B" w14:textId="39F97AB5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20A30BAA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5C44BD9F" w14:textId="2A033706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M02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42B7219" w14:textId="5862B8D8" w:rsidR="00022774" w:rsidRPr="00EA6BAB" w:rsidRDefault="00022774" w:rsidP="00DF4972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O sistema deverá alterar a validade de um token quando um utilizador criar um segundo token. De forma a existir apenas um token valido para cada utilizador.</w:t>
            </w:r>
          </w:p>
        </w:tc>
        <w:tc>
          <w:tcPr>
            <w:tcW w:w="1422" w:type="dxa"/>
          </w:tcPr>
          <w:p w14:paraId="21C51428" w14:textId="5E5A243D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2F25926F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60EB3058" w14:textId="4F6F7454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M03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39AA9741" w14:textId="01CEA9B7" w:rsidR="00022774" w:rsidRDefault="00022774" w:rsidP="00DF4972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O sistema deverá calcular a data prevista de entrega e os valores associados a uma venda, assim que esta é finalizada.</w:t>
            </w:r>
          </w:p>
        </w:tc>
        <w:tc>
          <w:tcPr>
            <w:tcW w:w="1422" w:type="dxa"/>
          </w:tcPr>
          <w:p w14:paraId="6079790B" w14:textId="705173DF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3B2754CB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75FAE3DA" w14:textId="6EECBA99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M04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3504295E" w14:textId="0ABF6B08" w:rsidR="00022774" w:rsidRDefault="00022774" w:rsidP="00DF4972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O sistema deverá alterar o stock de um produto quando este é adicionado ou removido de uma venda.</w:t>
            </w:r>
          </w:p>
        </w:tc>
        <w:tc>
          <w:tcPr>
            <w:tcW w:w="1422" w:type="dxa"/>
          </w:tcPr>
          <w:p w14:paraId="7BB3C8B2" w14:textId="6C79D7A9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56066BCA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6942FB85" w14:textId="4F621A78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M05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9B80E4F" w14:textId="019E51A1" w:rsidR="00022774" w:rsidRDefault="00022774" w:rsidP="00DF4972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O sistema não deverá permitir que existam dois utilizadores com o mesmo email.</w:t>
            </w:r>
          </w:p>
        </w:tc>
        <w:tc>
          <w:tcPr>
            <w:tcW w:w="1422" w:type="dxa"/>
          </w:tcPr>
          <w:p w14:paraId="3509DA3F" w14:textId="31AE2D69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52FE71E5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6B57BB39" w14:textId="06643ABB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M06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FB66695" w14:textId="4E2DD7EC" w:rsidR="00022774" w:rsidRDefault="00022774" w:rsidP="00DF4972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O sistema não deverá permitir adicionar um produto a uma venda acabada.</w:t>
            </w:r>
          </w:p>
        </w:tc>
        <w:tc>
          <w:tcPr>
            <w:tcW w:w="1422" w:type="dxa"/>
          </w:tcPr>
          <w:p w14:paraId="338A12C2" w14:textId="4FC15738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</w:tbl>
    <w:p w14:paraId="0BAAC4D4" w14:textId="3FF91F00" w:rsidR="00DF4972" w:rsidRDefault="00DF4972" w:rsidP="00022774">
      <w:pPr>
        <w:pStyle w:val="Ttulo1"/>
        <w:ind w:left="720"/>
        <w:rPr>
          <w:rFonts w:asciiTheme="minorHAnsi" w:eastAsiaTheme="minorHAnsi" w:hAnsiTheme="minorHAnsi" w:cstheme="minorBidi"/>
          <w:iCs/>
          <w:color w:val="auto"/>
          <w:sz w:val="22"/>
          <w:szCs w:val="22"/>
        </w:rPr>
      </w:pPr>
    </w:p>
    <w:p w14:paraId="53270D07" w14:textId="77777777" w:rsidR="00DF4972" w:rsidRDefault="00DF4972">
      <w:pPr>
        <w:rPr>
          <w:iCs/>
        </w:rPr>
      </w:pPr>
      <w:r>
        <w:rPr>
          <w:iCs/>
        </w:rPr>
        <w:br w:type="page"/>
      </w:r>
    </w:p>
    <w:p w14:paraId="236F3CF3" w14:textId="49E9067D" w:rsidR="002E4BFD" w:rsidRDefault="002E4BFD" w:rsidP="002E4BFD">
      <w:pPr>
        <w:pStyle w:val="Ttulo1"/>
        <w:numPr>
          <w:ilvl w:val="0"/>
          <w:numId w:val="3"/>
        </w:numPr>
      </w:pPr>
      <w:r>
        <w:lastRenderedPageBreak/>
        <w:t xml:space="preserve">Alterações/Melhorias </w:t>
      </w:r>
      <w:r w:rsidR="00484220">
        <w:t xml:space="preserve">ao Relatório da 1ª </w:t>
      </w:r>
      <w:r>
        <w:t>Fase</w:t>
      </w:r>
    </w:p>
    <w:p w14:paraId="0B7F52E8" w14:textId="0D81F1BE" w:rsidR="007F238C" w:rsidRPr="007F238C" w:rsidRDefault="007F238C" w:rsidP="007F238C">
      <w:pPr>
        <w:ind w:left="360"/>
        <w:jc w:val="both"/>
        <w:rPr>
          <w:iCs/>
        </w:rPr>
      </w:pPr>
      <w:r w:rsidRPr="007F238C">
        <w:rPr>
          <w:iCs/>
        </w:rPr>
        <w:t xml:space="preserve">Nesta segunda fase passaram a ser utilizadas as convenções de escrita adequadas para </w:t>
      </w:r>
      <w:r>
        <w:rPr>
          <w:iCs/>
        </w:rPr>
        <w:t>o Microsoft</w:t>
      </w:r>
      <w:r w:rsidRPr="007F238C">
        <w:rPr>
          <w:iCs/>
        </w:rPr>
        <w:t xml:space="preserve"> SQL Server</w:t>
      </w:r>
      <w:r>
        <w:rPr>
          <w:iCs/>
        </w:rPr>
        <w:t>.</w:t>
      </w:r>
    </w:p>
    <w:p w14:paraId="46A2CC93" w14:textId="669856C9" w:rsidR="007F238C" w:rsidRDefault="007F238C" w:rsidP="007F238C">
      <w:pPr>
        <w:pStyle w:val="Ttulo2"/>
      </w:pPr>
      <w:r>
        <w:t>Modelo Relacional</w:t>
      </w:r>
    </w:p>
    <w:p w14:paraId="1682CEDB" w14:textId="26B4746E" w:rsidR="007F238C" w:rsidRDefault="007F238C" w:rsidP="007F238C">
      <w:pPr>
        <w:ind w:firstLine="708"/>
      </w:pPr>
      <w:r w:rsidRPr="007F238C">
        <w:t xml:space="preserve">A tabela </w:t>
      </w:r>
      <w:r>
        <w:t>RH.ErrorLog deixou de estar ligada á tabela RH.SysUser.</w:t>
      </w:r>
    </w:p>
    <w:p w14:paraId="73E35B4D" w14:textId="42CD7CAA" w:rsidR="007F238C" w:rsidRDefault="007F238C" w:rsidP="007F238C">
      <w:pPr>
        <w:pStyle w:val="Ttulo2"/>
      </w:pPr>
      <w:r>
        <w:t>Layout</w:t>
      </w:r>
    </w:p>
    <w:p w14:paraId="4F28CF88" w14:textId="39AE5F07" w:rsidR="007F238C" w:rsidRDefault="007F238C" w:rsidP="007F238C">
      <w:pPr>
        <w:ind w:left="348" w:firstLine="360"/>
      </w:pPr>
      <w:r>
        <w:t>Os filegroups e schemas foram alterados:</w:t>
      </w:r>
    </w:p>
    <w:p w14:paraId="718059B8" w14:textId="6D1F5F74" w:rsidR="007F238C" w:rsidRDefault="00386E85" w:rsidP="007F238C">
      <w:pPr>
        <w:pStyle w:val="PargrafodaLista"/>
        <w:numPr>
          <w:ilvl w:val="0"/>
          <w:numId w:val="24"/>
        </w:numPr>
      </w:pPr>
      <w:r>
        <w:t>Filegroups para tabelas em que é mais frequente a escrita ou a leitura de registos (Read para as de leitura e Write para as de escrita).</w:t>
      </w:r>
    </w:p>
    <w:p w14:paraId="679DC4D2" w14:textId="0010DD07" w:rsidR="00386E85" w:rsidRDefault="00386E85" w:rsidP="007F238C">
      <w:pPr>
        <w:pStyle w:val="PargrafodaLista"/>
        <w:numPr>
          <w:ilvl w:val="0"/>
          <w:numId w:val="24"/>
        </w:numPr>
      </w:pPr>
      <w:r>
        <w:t>Schemas para as tabelas referentes a dados de utilizadores (RH), do armazém (Storage) e das vendas (Sales).</w:t>
      </w:r>
    </w:p>
    <w:p w14:paraId="1AE9E8A2" w14:textId="42BB90FC" w:rsidR="00386E85" w:rsidRPr="00386E85" w:rsidRDefault="00386E85" w:rsidP="00386E85">
      <w:pPr>
        <w:pStyle w:val="Ttulo2"/>
      </w:pPr>
      <w:r>
        <w:t>Programação</w:t>
      </w:r>
    </w:p>
    <w:p w14:paraId="1803A993" w14:textId="5E0C1723" w:rsidR="00386E85" w:rsidRDefault="00386E85" w:rsidP="00386E85">
      <w:pPr>
        <w:pStyle w:val="PargrafodaLista"/>
        <w:numPr>
          <w:ilvl w:val="0"/>
          <w:numId w:val="26"/>
        </w:numPr>
      </w:pPr>
      <w:r>
        <w:t>Funções e Stored Procedures:</w:t>
      </w:r>
    </w:p>
    <w:p w14:paraId="5A0A57FC" w14:textId="3EE2A5E9" w:rsidR="00386E85" w:rsidRDefault="00386E85" w:rsidP="00386E85">
      <w:pPr>
        <w:ind w:left="372" w:firstLine="708"/>
      </w:pPr>
      <w:r>
        <w:t>Os erros, em todos os stored procedures e funções, passaram a ser lançados utilizando o RaiseError.</w:t>
      </w:r>
    </w:p>
    <w:p w14:paraId="3E1A54A5" w14:textId="10E094D3" w:rsidR="00386E85" w:rsidRDefault="00386E85" w:rsidP="00386E85">
      <w:pPr>
        <w:pStyle w:val="PargrafodaLista"/>
        <w:numPr>
          <w:ilvl w:val="0"/>
          <w:numId w:val="26"/>
        </w:numPr>
      </w:pPr>
      <w:r>
        <w:t>Geradores:</w:t>
      </w:r>
    </w:p>
    <w:p w14:paraId="6C95729F" w14:textId="3729569A" w:rsidR="00022774" w:rsidRDefault="00386E85" w:rsidP="00386E85">
      <w:pPr>
        <w:ind w:left="720" w:firstLine="360"/>
      </w:pPr>
      <w:r>
        <w:t>Foram nesta fase adicionados todos os stored procedures geradores.</w:t>
      </w:r>
    </w:p>
    <w:p w14:paraId="47EC1CA6" w14:textId="77777777" w:rsidR="00386E85" w:rsidRPr="00386E85" w:rsidRDefault="00386E85" w:rsidP="00386E85">
      <w:pPr>
        <w:ind w:left="720" w:firstLine="360"/>
      </w:pPr>
    </w:p>
    <w:p w14:paraId="1537D1CF" w14:textId="377351EC" w:rsidR="00662A5D" w:rsidRDefault="00662A5D" w:rsidP="00887E5E">
      <w:pPr>
        <w:pStyle w:val="Ttulo1"/>
        <w:numPr>
          <w:ilvl w:val="0"/>
          <w:numId w:val="3"/>
        </w:numPr>
        <w:spacing w:before="0"/>
      </w:pPr>
      <w:r>
        <w:t>Relacional (</w:t>
      </w:r>
      <w:r w:rsidRPr="002E4BFD">
        <w:rPr>
          <w:i/>
          <w:sz w:val="28"/>
        </w:rPr>
        <w:t>Modelo de dados</w:t>
      </w:r>
      <w:r>
        <w:t>)</w:t>
      </w:r>
    </w:p>
    <w:p w14:paraId="06C39937" w14:textId="33A181B1" w:rsidR="00A97BFD" w:rsidRPr="00F21D4B" w:rsidRDefault="00BE475C" w:rsidP="00F21D4B">
      <w:pPr>
        <w:pStyle w:val="Ttulo2"/>
      </w:pPr>
      <w:r>
        <w:t xml:space="preserve">Diagrama do Modelo </w:t>
      </w:r>
      <w:r w:rsidR="0051298C">
        <w:t>Rela</w:t>
      </w:r>
      <w:r w:rsidR="00223342">
        <w:t>cional</w:t>
      </w:r>
    </w:p>
    <w:p w14:paraId="6AC616A8" w14:textId="66BAAC85" w:rsidR="0036544B" w:rsidRDefault="00F21D4B" w:rsidP="00F21D4B">
      <w:pPr>
        <w:jc w:val="center"/>
      </w:pPr>
      <w:r w:rsidRPr="00F21D4B">
        <w:rPr>
          <w:noProof/>
        </w:rPr>
        <w:drawing>
          <wp:inline distT="0" distB="0" distL="0" distR="0" wp14:anchorId="227951DF" wp14:editId="55A88C6B">
            <wp:extent cx="6645910" cy="3249295"/>
            <wp:effectExtent l="0" t="0" r="2540" b="8255"/>
            <wp:docPr id="1" name="Imagem 1" descr="Uma imagem com texto, interior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Uma imagem com texto, interior, captura de ecrã&#10;&#10;Descrição gerada automa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02BFB" w14:textId="60E129C3" w:rsidR="00263860" w:rsidRDefault="00972FCF" w:rsidP="002E4BFD">
      <w:pPr>
        <w:pStyle w:val="Ttulo1"/>
        <w:numPr>
          <w:ilvl w:val="0"/>
          <w:numId w:val="3"/>
        </w:numPr>
      </w:pPr>
      <w:r>
        <w:lastRenderedPageBreak/>
        <w:t>Definição</w:t>
      </w:r>
      <w:r w:rsidR="00263860">
        <w:t xml:space="preserve"> do Layout</w:t>
      </w:r>
    </w:p>
    <w:p w14:paraId="67F5E6EB" w14:textId="3A3AC69F" w:rsidR="00C24D17" w:rsidRPr="00091990" w:rsidRDefault="00C25254" w:rsidP="00A61EA9">
      <w:pPr>
        <w:pStyle w:val="Ttulo2"/>
      </w:pPr>
      <w:r w:rsidRPr="00091990">
        <w:t>I</w:t>
      </w:r>
      <w:r w:rsidR="00C24D17" w:rsidRPr="00091990">
        <w:t>dentificação do espaço ocupado por tabela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61"/>
        <w:gridCol w:w="3402"/>
        <w:gridCol w:w="4394"/>
      </w:tblGrid>
      <w:tr w:rsidR="00C24D17" w14:paraId="34A0A9B7" w14:textId="77777777" w:rsidTr="00A61EA9">
        <w:tc>
          <w:tcPr>
            <w:tcW w:w="3261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32C17F9E" w14:textId="70BF041C" w:rsidR="00C24D17" w:rsidRPr="00FA3C1D" w:rsidRDefault="00C24D17" w:rsidP="00015AC7">
            <w:pPr>
              <w:spacing w:after="0"/>
              <w:rPr>
                <w:color w:val="FFFFFF"/>
              </w:rPr>
            </w:pPr>
            <w:r>
              <w:rPr>
                <w:color w:val="FFFFFF"/>
              </w:rPr>
              <w:t>Nome Tabela</w:t>
            </w:r>
          </w:p>
        </w:tc>
        <w:tc>
          <w:tcPr>
            <w:tcW w:w="3402" w:type="dxa"/>
            <w:shd w:val="clear" w:color="auto" w:fill="4F81BD"/>
          </w:tcPr>
          <w:p w14:paraId="444999D4" w14:textId="21605ACB" w:rsidR="00C24D17" w:rsidRDefault="00C24D17" w:rsidP="00015AC7">
            <w:pPr>
              <w:spacing w:after="0"/>
              <w:rPr>
                <w:color w:val="FFFFFF"/>
              </w:rPr>
            </w:pPr>
            <w:r>
              <w:rPr>
                <w:color w:val="FFFFFF"/>
              </w:rPr>
              <w:t>Dimensão do Registo</w:t>
            </w:r>
          </w:p>
        </w:tc>
        <w:tc>
          <w:tcPr>
            <w:tcW w:w="4394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69F3427" w14:textId="2F7125EA" w:rsidR="00C24D17" w:rsidRDefault="00C24D17" w:rsidP="00015AC7">
            <w:pPr>
              <w:spacing w:after="0"/>
            </w:pPr>
            <w:r>
              <w:rPr>
                <w:color w:val="FFFFFF"/>
              </w:rPr>
              <w:t>Nº de Registos (inicial/final)</w:t>
            </w:r>
          </w:p>
        </w:tc>
      </w:tr>
      <w:tr w:rsidR="004962D4" w14:paraId="7446D673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29B9A64" w14:textId="028ED7B0" w:rsidR="004962D4" w:rsidRPr="0002277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Country</w:t>
            </w:r>
          </w:p>
        </w:tc>
        <w:tc>
          <w:tcPr>
            <w:tcW w:w="3402" w:type="dxa"/>
          </w:tcPr>
          <w:p w14:paraId="767E97B0" w14:textId="63FBF90F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44</w:t>
            </w:r>
          </w:p>
        </w:tc>
        <w:tc>
          <w:tcPr>
            <w:tcW w:w="4394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718E1EF7" w14:textId="14A535CA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</w:t>
            </w:r>
            <w:r>
              <w:rPr>
                <w:iCs/>
              </w:rPr>
              <w:t>–</w:t>
            </w:r>
            <w:r w:rsidR="00E24F0E">
              <w:rPr>
                <w:iCs/>
              </w:rPr>
              <w:t xml:space="preserve"> </w:t>
            </w:r>
            <w:r>
              <w:rPr>
                <w:iCs/>
              </w:rPr>
              <w:t>1</w:t>
            </w:r>
          </w:p>
        </w:tc>
      </w:tr>
      <w:tr w:rsidR="004962D4" w14:paraId="69F071F9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C9DE932" w14:textId="3CF538C1" w:rsidR="004962D4" w:rsidRPr="0002277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City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310800E7" w14:textId="615AA85C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108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B175A50" w14:textId="02A04890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116294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23272</w:t>
            </w:r>
          </w:p>
        </w:tc>
      </w:tr>
      <w:tr w:rsidR="004962D4" w14:paraId="27FBEB3C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3DE41ED4" w14:textId="268F1856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StateProvince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737F8800" w14:textId="22D7C537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59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E9151CC" w14:textId="2CA1CD9B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57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60</w:t>
            </w:r>
          </w:p>
        </w:tc>
      </w:tr>
      <w:tr w:rsidR="004962D4" w14:paraId="6F90F0D7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518DE84" w14:textId="5AA56C03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Category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261D1092" w14:textId="321B0001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4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41187BB" w14:textId="4EA978AE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5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5</w:t>
            </w:r>
          </w:p>
        </w:tc>
      </w:tr>
      <w:tr w:rsidR="004962D4" w14:paraId="2794F0BA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72A31EF" w14:textId="172DA7F4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BuyingGroup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08CA7977" w14:textId="1E940F85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4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AA28353" w14:textId="44469F73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2</w:t>
            </w:r>
          </w:p>
        </w:tc>
      </w:tr>
      <w:tr w:rsidR="004962D4" w14:paraId="6A5165E9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25F1AA95" w14:textId="4C1E047A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SysUser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4329E15B" w14:textId="470DD2D2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124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38B747FC" w14:textId="56877B3C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421</w:t>
            </w:r>
          </w:p>
        </w:tc>
      </w:tr>
      <w:tr w:rsidR="004962D4" w14:paraId="1EC2536F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47DACBE" w14:textId="369E8C32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Region_Category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7458E4D0" w14:textId="6E8D9077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4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14F0011" w14:textId="268F8657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401</w:t>
            </w:r>
          </w:p>
        </w:tc>
      </w:tr>
      <w:tr w:rsidR="004962D4" w14:paraId="25C5AF15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1E685E9" w14:textId="7B7525C3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Customer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13AC1855" w14:textId="47AD18EF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56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C2E42CE" w14:textId="41267C05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402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402</w:t>
            </w:r>
          </w:p>
        </w:tc>
      </w:tr>
      <w:tr w:rsidR="004962D4" w14:paraId="7DDC04ED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002DFA8" w14:textId="5836B49B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Employee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194B03BB" w14:textId="2D769387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15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DDACC49" w14:textId="2AA46004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12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20</w:t>
            </w:r>
          </w:p>
        </w:tc>
      </w:tr>
      <w:tr w:rsidR="004962D4" w14:paraId="347CC33F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28D4DB6A" w14:textId="45BB876F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orage</w:t>
            </w:r>
            <w:r w:rsidRPr="00621611">
              <w:rPr>
                <w:iCs/>
              </w:rPr>
              <w:t>.Package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08F23A91" w14:textId="2DBC3584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9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FBD83F9" w14:textId="53EF4ED7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5</w:t>
            </w:r>
          </w:p>
        </w:tc>
      </w:tr>
      <w:tr w:rsidR="004962D4" w14:paraId="1473CBF8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AD983EF" w14:textId="46478118" w:rsidR="004962D4" w:rsidRDefault="004962D4" w:rsidP="004962D4">
            <w:pPr>
              <w:spacing w:before="60" w:after="60" w:line="240" w:lineRule="auto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orage</w:t>
            </w:r>
            <w:r w:rsidRPr="00621611">
              <w:rPr>
                <w:iCs/>
              </w:rPr>
              <w:t>.Brand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25A72CAF" w14:textId="76ACF507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9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96A0CA5" w14:textId="6645756D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2</w:t>
            </w:r>
          </w:p>
        </w:tc>
      </w:tr>
      <w:tr w:rsidR="004962D4" w14:paraId="34583DD9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3C6E3E3" w14:textId="40305268" w:rsidR="004962D4" w:rsidRDefault="004962D4" w:rsidP="004962D4">
            <w:pPr>
              <w:spacing w:before="60" w:after="60" w:line="240" w:lineRule="auto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orage</w:t>
            </w:r>
            <w:r w:rsidRPr="00621611">
              <w:rPr>
                <w:iCs/>
              </w:rPr>
              <w:t>.ProductType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002128F3" w14:textId="7C089363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9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32CAF92" w14:textId="11B6D2D5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2</w:t>
            </w:r>
          </w:p>
        </w:tc>
      </w:tr>
      <w:tr w:rsidR="004962D4" w14:paraId="518A9BCF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E8EA155" w14:textId="18D62DB6" w:rsidR="004962D4" w:rsidRDefault="004962D4" w:rsidP="004962D4">
            <w:pPr>
              <w:spacing w:before="60" w:after="60" w:line="240" w:lineRule="auto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orage</w:t>
            </w:r>
            <w:r w:rsidRPr="00621611">
              <w:rPr>
                <w:iCs/>
              </w:rPr>
              <w:t>.TaxRate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10CFEF15" w14:textId="0BC85A7F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12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413AAC2" w14:textId="2DC2EF00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6</w:t>
            </w:r>
          </w:p>
        </w:tc>
      </w:tr>
      <w:tr w:rsidR="004962D4" w14:paraId="277EDCAC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642923F9" w14:textId="6BA44EFE" w:rsidR="004962D4" w:rsidRDefault="004962D4" w:rsidP="004962D4">
            <w:pPr>
              <w:spacing w:before="60" w:after="60" w:line="240" w:lineRule="auto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orage</w:t>
            </w:r>
            <w:r w:rsidRPr="00621611">
              <w:rPr>
                <w:iCs/>
              </w:rPr>
              <w:t>.Product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1955E1E6" w14:textId="7D0E4F42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50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EC7F140" w14:textId="52E6E08B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671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227</w:t>
            </w:r>
          </w:p>
        </w:tc>
      </w:tr>
      <w:tr w:rsidR="004962D4" w14:paraId="1B91813D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8FF8F87" w14:textId="1977691A" w:rsidR="004962D4" w:rsidRDefault="004962D4" w:rsidP="004962D4">
            <w:pPr>
              <w:spacing w:before="60" w:after="60" w:line="240" w:lineRule="auto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orage</w:t>
            </w:r>
            <w:r w:rsidRPr="00621611">
              <w:rPr>
                <w:iCs/>
              </w:rPr>
              <w:t>.Promotion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1F31FFB8" w14:textId="3BB80521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110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C2BE8DE" w14:textId="7E41282F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1</w:t>
            </w:r>
          </w:p>
        </w:tc>
      </w:tr>
      <w:tr w:rsidR="004962D4" w14:paraId="30F726F0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6CCF055" w14:textId="1507C39E" w:rsidR="004962D4" w:rsidRDefault="004962D4" w:rsidP="004962D4">
            <w:pPr>
              <w:spacing w:before="60" w:after="60" w:line="240" w:lineRule="auto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orage</w:t>
            </w:r>
            <w:r w:rsidRPr="00621611">
              <w:rPr>
                <w:iCs/>
              </w:rPr>
              <w:t>.Product_Promotion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7F2C9197" w14:textId="092B22A6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0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BDA4E35" w14:textId="42FE4541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227</w:t>
            </w:r>
          </w:p>
        </w:tc>
      </w:tr>
      <w:tr w:rsidR="004962D4" w14:paraId="414630D3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A8F522A" w14:textId="65E84E93" w:rsidR="004962D4" w:rsidRDefault="004962D4" w:rsidP="004962D4">
            <w:pPr>
              <w:spacing w:before="60" w:after="60" w:line="240" w:lineRule="auto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ales</w:t>
            </w:r>
            <w:r w:rsidRPr="00621611">
              <w:rPr>
                <w:iCs/>
              </w:rPr>
              <w:t>.Sale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474FFC95" w14:textId="3446ACE5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155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299CC79" w14:textId="05D04C6A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28265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70510</w:t>
            </w:r>
          </w:p>
        </w:tc>
      </w:tr>
      <w:tr w:rsidR="004962D4" w14:paraId="6F955AEE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32D2D75C" w14:textId="1C1B56DD" w:rsidR="004962D4" w:rsidRDefault="004962D4" w:rsidP="004962D4">
            <w:pPr>
              <w:spacing w:before="60" w:after="60" w:line="240" w:lineRule="auto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ales</w:t>
            </w:r>
            <w:r w:rsidRPr="00621611">
              <w:rPr>
                <w:iCs/>
              </w:rPr>
              <w:t>.ProductPromotion_Sale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5D9CA289" w14:textId="1F2CDE32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t>12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D1451DC" w14:textId="13DA68B6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228265</w:t>
            </w:r>
          </w:p>
        </w:tc>
      </w:tr>
      <w:tr w:rsidR="004962D4" w14:paraId="3541C95B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4CF328C2" w14:textId="5FE0209E" w:rsidR="004962D4" w:rsidRDefault="004962D4" w:rsidP="004962D4">
            <w:pPr>
              <w:spacing w:before="60" w:after="60" w:line="240" w:lineRule="auto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ErrorLog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276F821B" w14:textId="3CAE7712" w:rsidR="004962D4" w:rsidRPr="00022774" w:rsidRDefault="003C3B81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t>312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BDF014C" w14:textId="3CEFC989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</w:p>
        </w:tc>
      </w:tr>
      <w:tr w:rsidR="004962D4" w14:paraId="43D2891D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65ED846" w14:textId="3450406A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lastRenderedPageBreak/>
              <w:t>RH</w:t>
            </w:r>
            <w:r w:rsidRPr="00621611">
              <w:rPr>
                <w:iCs/>
              </w:rPr>
              <w:t>.Token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4F9BB112" w14:textId="005E7740" w:rsidR="004962D4" w:rsidRPr="00022774" w:rsidRDefault="003C3B81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t>2</w:t>
            </w:r>
            <w:r w:rsidR="00823C3C">
              <w:t>8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22E4EFDC" w14:textId="5613682E" w:rsidR="004962D4" w:rsidRPr="00022774" w:rsidRDefault="00823C3C" w:rsidP="00E24F0E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</w:p>
        </w:tc>
      </w:tr>
    </w:tbl>
    <w:p w14:paraId="0D112BB8" w14:textId="48D4F758" w:rsidR="00C24D17" w:rsidRDefault="00C24D17" w:rsidP="00A61EA9">
      <w:pPr>
        <w:pStyle w:val="Ttulo2"/>
      </w:pPr>
      <w:r w:rsidRPr="00972FCF">
        <w:t>Especificação dos F</w:t>
      </w:r>
      <w:r w:rsidR="00091990">
        <w:t>i</w:t>
      </w:r>
      <w:r w:rsidRPr="00972FCF">
        <w:t>legroups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36"/>
        <w:gridCol w:w="3827"/>
        <w:gridCol w:w="4394"/>
      </w:tblGrid>
      <w:tr w:rsidR="00BE4CA8" w14:paraId="2D2847B5" w14:textId="77777777" w:rsidTr="00FE2FEC">
        <w:tc>
          <w:tcPr>
            <w:tcW w:w="2836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6D63D351" w14:textId="5C147D9F" w:rsidR="00BE4CA8" w:rsidRPr="00FA3C1D" w:rsidRDefault="00BE4CA8" w:rsidP="00C14F97">
            <w:pPr>
              <w:spacing w:after="0"/>
              <w:rPr>
                <w:color w:val="FFFFFF"/>
              </w:rPr>
            </w:pPr>
            <w:r w:rsidRPr="00FA3C1D">
              <w:rPr>
                <w:color w:val="FFFFFF"/>
              </w:rPr>
              <w:t>Nome</w:t>
            </w:r>
            <w:r>
              <w:rPr>
                <w:color w:val="FFFFFF"/>
              </w:rPr>
              <w:t xml:space="preserve"> Filegroup</w:t>
            </w:r>
          </w:p>
        </w:tc>
        <w:tc>
          <w:tcPr>
            <w:tcW w:w="3827" w:type="dxa"/>
            <w:shd w:val="clear" w:color="auto" w:fill="4F81BD"/>
          </w:tcPr>
          <w:p w14:paraId="58C6DA14" w14:textId="5B08E937" w:rsidR="00BE4CA8" w:rsidRDefault="00BE4CA8" w:rsidP="00C14F97">
            <w:pPr>
              <w:spacing w:after="0"/>
              <w:rPr>
                <w:color w:val="FFFFFF"/>
              </w:rPr>
            </w:pPr>
            <w:r>
              <w:rPr>
                <w:color w:val="FFFFFF"/>
              </w:rPr>
              <w:t>Tabelas associadas</w:t>
            </w:r>
          </w:p>
        </w:tc>
        <w:tc>
          <w:tcPr>
            <w:tcW w:w="4394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29AEACCF" w14:textId="4AE881C9" w:rsidR="00BE4CA8" w:rsidRDefault="00BE4CA8" w:rsidP="00C14F97">
            <w:pPr>
              <w:spacing w:after="0"/>
            </w:pPr>
            <w:r>
              <w:rPr>
                <w:color w:val="FFFFFF"/>
              </w:rPr>
              <w:t>Parâmetros</w:t>
            </w:r>
          </w:p>
        </w:tc>
      </w:tr>
      <w:tr w:rsidR="004962D4" w14:paraId="1B567452" w14:textId="77777777" w:rsidTr="00FE2FEC">
        <w:tc>
          <w:tcPr>
            <w:tcW w:w="283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63117A88" w14:textId="304C26E6" w:rsidR="004962D4" w:rsidRPr="00022774" w:rsidRDefault="004962D4" w:rsidP="004962D4">
            <w:pPr>
              <w:spacing w:before="60" w:after="60" w:line="240" w:lineRule="auto"/>
              <w:rPr>
                <w:iCs/>
              </w:rPr>
            </w:pPr>
            <w:r w:rsidRPr="00CE2D54">
              <w:rPr>
                <w:iCs/>
              </w:rPr>
              <w:t>Read</w:t>
            </w:r>
          </w:p>
        </w:tc>
        <w:tc>
          <w:tcPr>
            <w:tcW w:w="3827" w:type="dxa"/>
          </w:tcPr>
          <w:p w14:paraId="612ABDDF" w14:textId="77777777" w:rsidR="004962D4" w:rsidRDefault="00931783" w:rsidP="004962D4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Country</w:t>
            </w:r>
          </w:p>
          <w:p w14:paraId="341A56A5" w14:textId="4FA38BF4" w:rsidR="00931783" w:rsidRPr="00931783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931783">
              <w:rPr>
                <w:iCs/>
                <w:lang w:val="en-GB"/>
              </w:rPr>
              <w:t>RH.City</w:t>
            </w:r>
          </w:p>
          <w:p w14:paraId="5D4A6E20" w14:textId="4FF4F67A" w:rsidR="00931783" w:rsidRPr="00931783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931783">
              <w:rPr>
                <w:iCs/>
                <w:lang w:val="en-GB"/>
              </w:rPr>
              <w:t>RH.StateProvince</w:t>
            </w:r>
          </w:p>
          <w:p w14:paraId="578E8928" w14:textId="167CE1F3" w:rsidR="00931783" w:rsidRPr="00931783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931783">
              <w:rPr>
                <w:iCs/>
                <w:lang w:val="en-GB"/>
              </w:rPr>
              <w:t>RH.Category</w:t>
            </w:r>
          </w:p>
          <w:p w14:paraId="6D09A314" w14:textId="548741F3" w:rsidR="00931783" w:rsidRPr="00931783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931783">
              <w:rPr>
                <w:iCs/>
                <w:lang w:val="en-GB"/>
              </w:rPr>
              <w:t>RH.BuyingGroup</w:t>
            </w:r>
          </w:p>
          <w:p w14:paraId="25F2B3E1" w14:textId="26FC1382" w:rsidR="00931783" w:rsidRPr="00931783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931783">
              <w:rPr>
                <w:iCs/>
                <w:lang w:val="en-GB"/>
              </w:rPr>
              <w:t>RH.Region_Category</w:t>
            </w:r>
          </w:p>
          <w:p w14:paraId="6707C873" w14:textId="57F4B636" w:rsidR="00931783" w:rsidRPr="00931783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931783"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  <w:t>Storage</w:t>
            </w:r>
            <w:r w:rsidRPr="00931783">
              <w:rPr>
                <w:iCs/>
                <w:lang w:val="en-GB"/>
              </w:rPr>
              <w:t>.Package</w:t>
            </w:r>
          </w:p>
          <w:p w14:paraId="4BFEF983" w14:textId="76A27F59" w:rsidR="00931783" w:rsidRPr="00931783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931783"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  <w:t>Storage</w:t>
            </w:r>
            <w:r w:rsidRPr="00931783">
              <w:rPr>
                <w:iCs/>
                <w:lang w:val="en-GB"/>
              </w:rPr>
              <w:t>.Brand</w:t>
            </w:r>
          </w:p>
          <w:p w14:paraId="7A0428AE" w14:textId="6D1B060E" w:rsidR="00931783" w:rsidRPr="00931783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931783"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  <w:t>Storage</w:t>
            </w:r>
            <w:r w:rsidRPr="00931783">
              <w:rPr>
                <w:iCs/>
                <w:lang w:val="en-GB"/>
              </w:rPr>
              <w:t>.ProductType</w:t>
            </w:r>
          </w:p>
          <w:p w14:paraId="7AD8174F" w14:textId="5E4844D0" w:rsidR="00931783" w:rsidRPr="00931783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931783"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  <w:t>Storage</w:t>
            </w:r>
            <w:r w:rsidRPr="00931783">
              <w:rPr>
                <w:iCs/>
                <w:lang w:val="en-GB"/>
              </w:rPr>
              <w:t>.TaxRate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47D059E" w14:textId="7F9693A1" w:rsidR="004962D4" w:rsidRPr="00621611" w:rsidRDefault="004962D4" w:rsidP="004962D4">
            <w:pPr>
              <w:rPr>
                <w:iCs/>
              </w:rPr>
            </w:pPr>
            <w:r w:rsidRPr="00621611">
              <w:rPr>
                <w:iCs/>
              </w:rPr>
              <w:t xml:space="preserve">Dimensão inicial: </w:t>
            </w:r>
            <w:r w:rsidR="00A340F2">
              <w:rPr>
                <w:iCs/>
              </w:rPr>
              <w:t>2MB</w:t>
            </w:r>
          </w:p>
          <w:p w14:paraId="7B4D63D9" w14:textId="1DAFF4C2" w:rsidR="004962D4" w:rsidRPr="00621611" w:rsidRDefault="004962D4" w:rsidP="004962D4">
            <w:pPr>
              <w:rPr>
                <w:iCs/>
              </w:rPr>
            </w:pPr>
            <w:r w:rsidRPr="00621611">
              <w:rPr>
                <w:iCs/>
              </w:rPr>
              <w:t xml:space="preserve">Dimensão final: </w:t>
            </w:r>
            <w:r w:rsidR="00A340F2">
              <w:rPr>
                <w:iCs/>
              </w:rPr>
              <w:t>4MB</w:t>
            </w:r>
          </w:p>
          <w:p w14:paraId="30969171" w14:textId="23DF16F5" w:rsidR="004962D4" w:rsidRPr="00022774" w:rsidRDefault="004962D4" w:rsidP="004962D4">
            <w:pPr>
              <w:spacing w:before="60" w:after="60" w:line="240" w:lineRule="auto"/>
              <w:rPr>
                <w:iCs/>
              </w:rPr>
            </w:pPr>
            <w:r w:rsidRPr="00621611">
              <w:rPr>
                <w:iCs/>
              </w:rPr>
              <w:t xml:space="preserve">Taxa de crescimento: </w:t>
            </w:r>
            <w:r w:rsidR="00A340F2">
              <w:rPr>
                <w:iCs/>
              </w:rPr>
              <w:t>100%</w:t>
            </w:r>
          </w:p>
        </w:tc>
      </w:tr>
      <w:tr w:rsidR="004962D4" w14:paraId="1DCAF774" w14:textId="77777777" w:rsidTr="00FE2FEC">
        <w:tc>
          <w:tcPr>
            <w:tcW w:w="283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2DB1F2EB" w14:textId="0E83E8AC" w:rsidR="004962D4" w:rsidRPr="00CE2D54" w:rsidRDefault="004962D4" w:rsidP="004962D4">
            <w:pPr>
              <w:spacing w:before="60" w:after="60" w:line="240" w:lineRule="auto"/>
              <w:rPr>
                <w:iCs/>
              </w:rPr>
            </w:pPr>
            <w:r w:rsidRPr="00CE2D54">
              <w:rPr>
                <w:iCs/>
              </w:rPr>
              <w:t>Write</w:t>
            </w:r>
          </w:p>
        </w:tc>
        <w:tc>
          <w:tcPr>
            <w:tcW w:w="3827" w:type="dxa"/>
          </w:tcPr>
          <w:p w14:paraId="7DA70FAF" w14:textId="3CB44EEE" w:rsidR="00931783" w:rsidRPr="00AB15FE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AB15FE">
              <w:rPr>
                <w:iCs/>
                <w:lang w:val="en-GB"/>
              </w:rPr>
              <w:t>RH.SysUser</w:t>
            </w:r>
          </w:p>
          <w:p w14:paraId="7AF16692" w14:textId="74CD79A3" w:rsidR="00931783" w:rsidRPr="00AB15FE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AB15FE">
              <w:rPr>
                <w:iCs/>
                <w:lang w:val="en-GB"/>
              </w:rPr>
              <w:t>RH.Customer</w:t>
            </w:r>
          </w:p>
          <w:p w14:paraId="65973CCB" w14:textId="2A596E1F" w:rsidR="00931783" w:rsidRPr="00931783" w:rsidRDefault="00931783" w:rsidP="00931783">
            <w:pPr>
              <w:spacing w:before="60" w:after="60" w:line="240" w:lineRule="auto"/>
              <w:rPr>
                <w:iCs/>
                <w:lang w:val="en-GB"/>
              </w:rPr>
            </w:pPr>
            <w:r w:rsidRPr="00AB15FE">
              <w:rPr>
                <w:iCs/>
                <w:lang w:val="en-GB"/>
              </w:rPr>
              <w:t>RH.Employee</w:t>
            </w:r>
          </w:p>
          <w:p w14:paraId="7604194D" w14:textId="42BBEE3E" w:rsidR="00931783" w:rsidRPr="00AB15FE" w:rsidRDefault="00931783" w:rsidP="00931783">
            <w:pPr>
              <w:spacing w:before="60" w:after="60" w:line="240" w:lineRule="auto"/>
              <w:rPr>
                <w:iCs/>
                <w:lang w:val="en-GB"/>
              </w:rPr>
            </w:pPr>
            <w:r w:rsidRPr="00AB15FE"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  <w:t>Storage</w:t>
            </w:r>
            <w:r w:rsidRPr="00AB15FE">
              <w:rPr>
                <w:iCs/>
                <w:lang w:val="en-GB"/>
              </w:rPr>
              <w:t>.Product</w:t>
            </w:r>
          </w:p>
          <w:p w14:paraId="3EAF9BC9" w14:textId="71F850FF" w:rsidR="00931783" w:rsidRPr="00931783" w:rsidRDefault="00931783" w:rsidP="00931783">
            <w:pPr>
              <w:spacing w:before="60" w:after="60" w:line="240" w:lineRule="auto"/>
              <w:rPr>
                <w:iCs/>
                <w:lang w:val="en-GB"/>
              </w:rPr>
            </w:pPr>
            <w:r w:rsidRPr="00AB15FE"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  <w:t>Storage</w:t>
            </w:r>
            <w:r w:rsidRPr="00AB15FE">
              <w:rPr>
                <w:iCs/>
                <w:lang w:val="en-GB"/>
              </w:rPr>
              <w:t>.Promotion</w:t>
            </w:r>
          </w:p>
          <w:p w14:paraId="7A58B95F" w14:textId="164B974F" w:rsidR="00931783" w:rsidRPr="00AB15FE" w:rsidRDefault="00931783" w:rsidP="00931783">
            <w:pPr>
              <w:spacing w:before="60" w:after="60" w:line="240" w:lineRule="auto"/>
              <w:rPr>
                <w:iCs/>
                <w:lang w:val="en-GB"/>
              </w:rPr>
            </w:pPr>
            <w:r w:rsidRPr="00931783"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  <w:t>Storage</w:t>
            </w:r>
            <w:r w:rsidRPr="00931783">
              <w:rPr>
                <w:iCs/>
                <w:lang w:val="en-GB"/>
              </w:rPr>
              <w:t>.Product_Promotion</w:t>
            </w:r>
          </w:p>
          <w:p w14:paraId="17B759D9" w14:textId="5307070D" w:rsidR="00931783" w:rsidRPr="00AB15FE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AB15FE"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  <w:t>Sales</w:t>
            </w:r>
            <w:r w:rsidRPr="00AB15FE">
              <w:rPr>
                <w:iCs/>
                <w:lang w:val="en-GB"/>
              </w:rPr>
              <w:t>.Sale</w:t>
            </w:r>
          </w:p>
          <w:p w14:paraId="12A28B55" w14:textId="00C7F966" w:rsidR="00931783" w:rsidRPr="00AB15FE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AB15FE"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  <w:t>Sales</w:t>
            </w:r>
            <w:r w:rsidRPr="00AB15FE">
              <w:rPr>
                <w:iCs/>
                <w:lang w:val="en-GB"/>
              </w:rPr>
              <w:t>.ProductPromotion_Sale</w:t>
            </w:r>
          </w:p>
          <w:p w14:paraId="4C244ADB" w14:textId="6FFE8789" w:rsidR="00931783" w:rsidRPr="00AB15FE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AB15FE">
              <w:rPr>
                <w:iCs/>
                <w:lang w:val="en-GB"/>
              </w:rPr>
              <w:t>RH.ErrorLog</w:t>
            </w:r>
          </w:p>
          <w:p w14:paraId="1EC0EB54" w14:textId="7175B817" w:rsidR="004962D4" w:rsidRPr="000062DA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0062DA">
              <w:rPr>
                <w:iCs/>
                <w:lang w:val="en-GB"/>
              </w:rPr>
              <w:t>RH.Token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581C58E" w14:textId="76F3619F" w:rsidR="004962D4" w:rsidRPr="00621611" w:rsidRDefault="004962D4" w:rsidP="004962D4">
            <w:pPr>
              <w:rPr>
                <w:iCs/>
              </w:rPr>
            </w:pPr>
            <w:r w:rsidRPr="00621611">
              <w:rPr>
                <w:iCs/>
              </w:rPr>
              <w:t xml:space="preserve">Dimensão inicial: </w:t>
            </w:r>
            <w:r w:rsidR="00A340F2">
              <w:rPr>
                <w:iCs/>
              </w:rPr>
              <w:t>15MB</w:t>
            </w:r>
          </w:p>
          <w:p w14:paraId="0E84C5D6" w14:textId="047D0FF3" w:rsidR="004962D4" w:rsidRPr="00621611" w:rsidRDefault="004962D4" w:rsidP="004962D4">
            <w:pPr>
              <w:rPr>
                <w:iCs/>
              </w:rPr>
            </w:pPr>
            <w:r w:rsidRPr="00621611">
              <w:rPr>
                <w:iCs/>
              </w:rPr>
              <w:t xml:space="preserve">Dimensão final: </w:t>
            </w:r>
            <w:r w:rsidR="00A340F2">
              <w:rPr>
                <w:iCs/>
              </w:rPr>
              <w:t>30MB</w:t>
            </w:r>
          </w:p>
          <w:p w14:paraId="6A10B3B4" w14:textId="44E9ACC8" w:rsidR="004962D4" w:rsidRPr="00621611" w:rsidRDefault="004962D4" w:rsidP="004962D4">
            <w:pPr>
              <w:rPr>
                <w:iCs/>
              </w:rPr>
            </w:pPr>
            <w:r w:rsidRPr="00621611">
              <w:rPr>
                <w:iCs/>
              </w:rPr>
              <w:t xml:space="preserve">Taxa de crescimento: </w:t>
            </w:r>
            <w:r w:rsidR="00A340F2">
              <w:rPr>
                <w:iCs/>
              </w:rPr>
              <w:t>100%</w:t>
            </w:r>
          </w:p>
        </w:tc>
      </w:tr>
    </w:tbl>
    <w:p w14:paraId="778A7FB0" w14:textId="77777777" w:rsidR="008F62EF" w:rsidRDefault="008F62EF" w:rsidP="00A61EA9">
      <w:pPr>
        <w:pStyle w:val="Ttulo2"/>
      </w:pPr>
      <w:r>
        <w:t>Schemas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86"/>
        <w:gridCol w:w="7371"/>
      </w:tblGrid>
      <w:tr w:rsidR="008F62EF" w14:paraId="4B69927F" w14:textId="77777777" w:rsidTr="00895C14">
        <w:tc>
          <w:tcPr>
            <w:tcW w:w="3686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2B8B8023" w14:textId="77777777" w:rsidR="008F62EF" w:rsidRPr="00FA3C1D" w:rsidRDefault="008F62EF" w:rsidP="00895C14">
            <w:pPr>
              <w:spacing w:after="0"/>
              <w:rPr>
                <w:color w:val="FFFFFF"/>
              </w:rPr>
            </w:pPr>
            <w:r w:rsidRPr="00FA3C1D">
              <w:rPr>
                <w:color w:val="FFFFFF"/>
              </w:rPr>
              <w:t>Nome</w:t>
            </w:r>
          </w:p>
        </w:tc>
        <w:tc>
          <w:tcPr>
            <w:tcW w:w="7371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21BF854D" w14:textId="77777777" w:rsidR="008F62EF" w:rsidRDefault="008F62EF" w:rsidP="00895C14">
            <w:pPr>
              <w:spacing w:after="0"/>
            </w:pPr>
            <w:r>
              <w:rPr>
                <w:color w:val="FFFFFF"/>
              </w:rPr>
              <w:t>Descrição</w:t>
            </w:r>
          </w:p>
        </w:tc>
      </w:tr>
      <w:tr w:rsidR="004962D4" w14:paraId="68FEE9D1" w14:textId="77777777" w:rsidTr="00895C14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F9F4D82" w14:textId="4B54DEFD" w:rsidR="004962D4" w:rsidRPr="0002277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D6D666A" w14:textId="11FB5CB7" w:rsidR="004962D4" w:rsidRPr="0002277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 w:rsidRPr="00621611">
              <w:rPr>
                <w:iCs/>
              </w:rPr>
              <w:t>Este schema tem como objetivo o agrupamento das tabelas que contêm dados relacionados com os utilizadores.</w:t>
            </w:r>
          </w:p>
        </w:tc>
      </w:tr>
      <w:tr w:rsidR="004962D4" w14:paraId="7E0ACBEC" w14:textId="77777777" w:rsidTr="00895C14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615C926" w14:textId="7F3E1152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Storage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CD2621E" w14:textId="0B2B68E9" w:rsidR="004962D4" w:rsidRPr="00621611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 w:rsidRPr="00621611">
              <w:rPr>
                <w:iCs/>
              </w:rPr>
              <w:t>Este schema tem como objetivo o agrupamento das tabelas que contêm dados relacionados com os produtos e promoções.</w:t>
            </w:r>
          </w:p>
        </w:tc>
      </w:tr>
      <w:tr w:rsidR="004962D4" w14:paraId="5A2A3AFB" w14:textId="77777777" w:rsidTr="00895C14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0928256" w14:textId="2125A250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Sales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F9ECCFA" w14:textId="3BD0A13E" w:rsidR="004962D4" w:rsidRPr="00621611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 w:rsidRPr="00621611">
              <w:rPr>
                <w:iCs/>
              </w:rPr>
              <w:t>Este schema tem como objetivo o agrupamento das tabelas que contêm dados relacionados com as vendas.</w:t>
            </w:r>
          </w:p>
        </w:tc>
      </w:tr>
    </w:tbl>
    <w:p w14:paraId="735E2E82" w14:textId="5D507164" w:rsidR="00403D53" w:rsidRPr="00403D53" w:rsidRDefault="00403D53" w:rsidP="00403D53">
      <w:pPr>
        <w:pStyle w:val="Ttulo1"/>
        <w:numPr>
          <w:ilvl w:val="0"/>
          <w:numId w:val="3"/>
        </w:numPr>
      </w:pPr>
      <w:r>
        <w:lastRenderedPageBreak/>
        <w:t>Verificação da migração de dados</w:t>
      </w:r>
    </w:p>
    <w:p w14:paraId="2912C1AB" w14:textId="7EA72298" w:rsidR="00403D53" w:rsidRDefault="00403D53" w:rsidP="00A61EA9">
      <w:pPr>
        <w:pStyle w:val="Ttulo2"/>
      </w:pPr>
      <w:r>
        <w:t xml:space="preserve">Consultas </w:t>
      </w:r>
      <w:r w:rsidR="00B17EFE">
        <w:t>sobre a base de dados original</w:t>
      </w:r>
    </w:p>
    <w:p w14:paraId="3D9CF25D" w14:textId="77777777" w:rsidR="004962D4" w:rsidRDefault="004962D4" w:rsidP="004962D4">
      <w:pPr>
        <w:ind w:firstLine="360"/>
        <w:rPr>
          <w:iCs/>
        </w:rPr>
      </w:pPr>
      <w:r w:rsidRPr="00F21D4B">
        <w:rPr>
          <w:iCs/>
        </w:rPr>
        <w:t xml:space="preserve">No final do ficheiro </w:t>
      </w:r>
      <w:r w:rsidRPr="00F21D4B">
        <w:rPr>
          <w:i/>
        </w:rPr>
        <w:t>WWWI_DS Query.sql</w:t>
      </w:r>
      <w:r w:rsidRPr="00F21D4B">
        <w:rPr>
          <w:iCs/>
        </w:rPr>
        <w:t xml:space="preserve"> estão presentes as seguintes consultas:</w:t>
      </w:r>
    </w:p>
    <w:p w14:paraId="490A9CD9" w14:textId="77777777" w:rsidR="004962D4" w:rsidRPr="002B16A5" w:rsidRDefault="004962D4" w:rsidP="004962D4">
      <w:pPr>
        <w:pStyle w:val="PargrafodaLista"/>
        <w:numPr>
          <w:ilvl w:val="0"/>
          <w:numId w:val="20"/>
        </w:numPr>
        <w:rPr>
          <w:iCs/>
        </w:rPr>
      </w:pPr>
      <w:r w:rsidRPr="002B16A5">
        <w:rPr>
          <w:iCs/>
        </w:rPr>
        <w:t>Número de clientes</w:t>
      </w:r>
    </w:p>
    <w:p w14:paraId="372FFA1D" w14:textId="77777777" w:rsidR="004962D4" w:rsidRPr="002B16A5" w:rsidRDefault="004962D4" w:rsidP="004962D4">
      <w:pPr>
        <w:pStyle w:val="PargrafodaLista"/>
        <w:numPr>
          <w:ilvl w:val="0"/>
          <w:numId w:val="20"/>
        </w:numPr>
        <w:rPr>
          <w:iCs/>
        </w:rPr>
      </w:pPr>
      <w:r w:rsidRPr="002B16A5">
        <w:rPr>
          <w:iCs/>
        </w:rPr>
        <w:t>Número de clientes por categoria</w:t>
      </w:r>
    </w:p>
    <w:p w14:paraId="469AF6BD" w14:textId="77777777" w:rsidR="004962D4" w:rsidRPr="002B16A5" w:rsidRDefault="004962D4" w:rsidP="004962D4">
      <w:pPr>
        <w:pStyle w:val="PargrafodaLista"/>
        <w:numPr>
          <w:ilvl w:val="0"/>
          <w:numId w:val="20"/>
        </w:numPr>
        <w:rPr>
          <w:iCs/>
        </w:rPr>
      </w:pPr>
      <w:r w:rsidRPr="002B16A5">
        <w:rPr>
          <w:iCs/>
        </w:rPr>
        <w:t>Total de vendas por funcionário</w:t>
      </w:r>
    </w:p>
    <w:p w14:paraId="41F88016" w14:textId="77777777" w:rsidR="004962D4" w:rsidRPr="002B16A5" w:rsidRDefault="004962D4" w:rsidP="004962D4">
      <w:pPr>
        <w:pStyle w:val="PargrafodaLista"/>
        <w:numPr>
          <w:ilvl w:val="0"/>
          <w:numId w:val="20"/>
        </w:numPr>
        <w:rPr>
          <w:iCs/>
        </w:rPr>
      </w:pPr>
      <w:r w:rsidRPr="002B16A5">
        <w:rPr>
          <w:iCs/>
        </w:rPr>
        <w:t>Total monetário de vendas por produto</w:t>
      </w:r>
    </w:p>
    <w:p w14:paraId="75569425" w14:textId="77777777" w:rsidR="004962D4" w:rsidRPr="002B16A5" w:rsidRDefault="004962D4" w:rsidP="004962D4">
      <w:pPr>
        <w:pStyle w:val="PargrafodaLista"/>
        <w:numPr>
          <w:ilvl w:val="0"/>
          <w:numId w:val="20"/>
        </w:numPr>
        <w:rPr>
          <w:iCs/>
        </w:rPr>
      </w:pPr>
      <w:r w:rsidRPr="002B16A5">
        <w:rPr>
          <w:iCs/>
        </w:rPr>
        <w:t>Total monetário de vendas por produto por ano</w:t>
      </w:r>
    </w:p>
    <w:p w14:paraId="76C6C2E9" w14:textId="594BDFDA" w:rsidR="00B17EFE" w:rsidRPr="00802F03" w:rsidRDefault="004962D4" w:rsidP="00B17EFE">
      <w:pPr>
        <w:pStyle w:val="PargrafodaLista"/>
        <w:numPr>
          <w:ilvl w:val="0"/>
          <w:numId w:val="20"/>
        </w:numPr>
        <w:rPr>
          <w:iCs/>
        </w:rPr>
      </w:pPr>
      <w:r w:rsidRPr="00F21D4B">
        <w:rPr>
          <w:iCs/>
        </w:rPr>
        <w:t>Total monetário de vendas por cidade por ano</w:t>
      </w:r>
    </w:p>
    <w:p w14:paraId="6A8CECDC" w14:textId="597A00B1" w:rsidR="00B17EFE" w:rsidRDefault="00B17EFE" w:rsidP="00A61EA9">
      <w:pPr>
        <w:pStyle w:val="Ttulo2"/>
      </w:pPr>
      <w:r>
        <w:t xml:space="preserve">Consultas sobre a </w:t>
      </w:r>
      <w:r w:rsidR="00B30406">
        <w:t xml:space="preserve">nova </w:t>
      </w:r>
      <w:r>
        <w:t xml:space="preserve">base </w:t>
      </w:r>
      <w:r w:rsidR="00B30406">
        <w:t>de dados</w:t>
      </w:r>
    </w:p>
    <w:p w14:paraId="4DB00B49" w14:textId="77777777" w:rsidR="004962D4" w:rsidRPr="002B16A5" w:rsidRDefault="004962D4" w:rsidP="004962D4">
      <w:pPr>
        <w:ind w:firstLine="360"/>
        <w:rPr>
          <w:iCs/>
        </w:rPr>
      </w:pPr>
      <w:r w:rsidRPr="00F21D4B">
        <w:rPr>
          <w:iCs/>
        </w:rPr>
        <w:t xml:space="preserve">No final do ficheiro </w:t>
      </w:r>
      <w:r w:rsidRPr="00F21D4B">
        <w:rPr>
          <w:i/>
        </w:rPr>
        <w:t>WWWIGlobal Query.sql</w:t>
      </w:r>
      <w:r w:rsidRPr="00F21D4B">
        <w:rPr>
          <w:iCs/>
        </w:rPr>
        <w:t xml:space="preserve"> estão presentes as seguintes consultas:</w:t>
      </w:r>
    </w:p>
    <w:p w14:paraId="75ADCC21" w14:textId="77777777" w:rsidR="004962D4" w:rsidRPr="002B16A5" w:rsidRDefault="004962D4" w:rsidP="004962D4">
      <w:pPr>
        <w:pStyle w:val="PargrafodaLista"/>
        <w:numPr>
          <w:ilvl w:val="0"/>
          <w:numId w:val="21"/>
        </w:numPr>
        <w:rPr>
          <w:iCs/>
        </w:rPr>
      </w:pPr>
      <w:r w:rsidRPr="002B16A5">
        <w:rPr>
          <w:iCs/>
        </w:rPr>
        <w:t>Número de clientes</w:t>
      </w:r>
    </w:p>
    <w:p w14:paraId="277CFB4F" w14:textId="77777777" w:rsidR="004962D4" w:rsidRPr="002B16A5" w:rsidRDefault="004962D4" w:rsidP="004962D4">
      <w:pPr>
        <w:pStyle w:val="PargrafodaLista"/>
        <w:numPr>
          <w:ilvl w:val="0"/>
          <w:numId w:val="21"/>
        </w:numPr>
        <w:rPr>
          <w:iCs/>
        </w:rPr>
      </w:pPr>
      <w:r w:rsidRPr="002B16A5">
        <w:rPr>
          <w:iCs/>
        </w:rPr>
        <w:t>Número de clientes por categoria</w:t>
      </w:r>
    </w:p>
    <w:p w14:paraId="00C1E024" w14:textId="77777777" w:rsidR="004962D4" w:rsidRPr="002B16A5" w:rsidRDefault="004962D4" w:rsidP="004962D4">
      <w:pPr>
        <w:pStyle w:val="PargrafodaLista"/>
        <w:numPr>
          <w:ilvl w:val="0"/>
          <w:numId w:val="21"/>
        </w:numPr>
        <w:rPr>
          <w:iCs/>
        </w:rPr>
      </w:pPr>
      <w:r w:rsidRPr="002B16A5">
        <w:rPr>
          <w:iCs/>
        </w:rPr>
        <w:t>Total de vendas por funcionário</w:t>
      </w:r>
    </w:p>
    <w:p w14:paraId="28C081C6" w14:textId="77777777" w:rsidR="004962D4" w:rsidRPr="002B16A5" w:rsidRDefault="004962D4" w:rsidP="004962D4">
      <w:pPr>
        <w:pStyle w:val="PargrafodaLista"/>
        <w:numPr>
          <w:ilvl w:val="0"/>
          <w:numId w:val="21"/>
        </w:numPr>
        <w:rPr>
          <w:iCs/>
        </w:rPr>
      </w:pPr>
      <w:r w:rsidRPr="002B16A5">
        <w:rPr>
          <w:iCs/>
        </w:rPr>
        <w:t>Total monetário de vendas por produto</w:t>
      </w:r>
    </w:p>
    <w:p w14:paraId="7C3F4159" w14:textId="77777777" w:rsidR="004962D4" w:rsidRPr="002B16A5" w:rsidRDefault="004962D4" w:rsidP="004962D4">
      <w:pPr>
        <w:pStyle w:val="PargrafodaLista"/>
        <w:numPr>
          <w:ilvl w:val="0"/>
          <w:numId w:val="21"/>
        </w:numPr>
        <w:rPr>
          <w:iCs/>
        </w:rPr>
      </w:pPr>
      <w:r w:rsidRPr="002B16A5">
        <w:rPr>
          <w:iCs/>
        </w:rPr>
        <w:t>Total monetário de vendas por produto por ano</w:t>
      </w:r>
    </w:p>
    <w:p w14:paraId="556BACA6" w14:textId="7E6D189C" w:rsidR="00B17EFE" w:rsidRPr="00F21D4B" w:rsidRDefault="004962D4" w:rsidP="00B17EFE">
      <w:pPr>
        <w:pStyle w:val="PargrafodaLista"/>
        <w:numPr>
          <w:ilvl w:val="0"/>
          <w:numId w:val="21"/>
        </w:numPr>
        <w:rPr>
          <w:iCs/>
        </w:rPr>
      </w:pPr>
      <w:r w:rsidRPr="00F21D4B">
        <w:rPr>
          <w:iCs/>
        </w:rPr>
        <w:t>Total monetário de vendas por cidade por ano</w:t>
      </w:r>
    </w:p>
    <w:p w14:paraId="3C11B664" w14:textId="77777777" w:rsidR="00A97BFD" w:rsidRDefault="00A97BFD" w:rsidP="00A97BFD"/>
    <w:p w14:paraId="583F77CC" w14:textId="1E764339" w:rsidR="00860C99" w:rsidRDefault="00860C99" w:rsidP="002E4BFD">
      <w:pPr>
        <w:pStyle w:val="Ttulo1"/>
        <w:numPr>
          <w:ilvl w:val="0"/>
          <w:numId w:val="3"/>
        </w:numPr>
        <w:ind w:left="1080" w:hanging="720"/>
      </w:pPr>
      <w:r>
        <w:t>Programação</w:t>
      </w:r>
    </w:p>
    <w:p w14:paraId="115E9F54" w14:textId="0B7D288A" w:rsidR="00860C99" w:rsidRDefault="00860C99" w:rsidP="00A61EA9">
      <w:pPr>
        <w:pStyle w:val="Ttulo2"/>
      </w:pPr>
      <w:r>
        <w:t>Views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86"/>
        <w:gridCol w:w="7371"/>
      </w:tblGrid>
      <w:tr w:rsidR="00A97BFD" w14:paraId="373E1703" w14:textId="77777777" w:rsidTr="0036544B">
        <w:tc>
          <w:tcPr>
            <w:tcW w:w="3686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E8EF78B" w14:textId="77777777" w:rsidR="00A97BFD" w:rsidRPr="00FA3C1D" w:rsidRDefault="00A97BFD" w:rsidP="0036544B">
            <w:pPr>
              <w:spacing w:after="0"/>
              <w:rPr>
                <w:color w:val="FFFFFF"/>
              </w:rPr>
            </w:pPr>
            <w:r w:rsidRPr="00FA3C1D">
              <w:rPr>
                <w:color w:val="FFFFFF"/>
              </w:rPr>
              <w:t>Nome</w:t>
            </w:r>
          </w:p>
        </w:tc>
        <w:tc>
          <w:tcPr>
            <w:tcW w:w="7371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DBB587B" w14:textId="77777777" w:rsidR="00A97BFD" w:rsidRDefault="00A97BFD" w:rsidP="0036544B">
            <w:pPr>
              <w:spacing w:after="0"/>
            </w:pPr>
            <w:r>
              <w:rPr>
                <w:color w:val="FFFFFF"/>
              </w:rPr>
              <w:t>Descrição</w:t>
            </w:r>
          </w:p>
        </w:tc>
      </w:tr>
      <w:tr w:rsidR="00FB3744" w14:paraId="180A5FC4" w14:textId="77777777" w:rsidTr="0036544B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1CAD3AC" w14:textId="538E0233" w:rsidR="00FB3744" w:rsidRPr="00FB3744" w:rsidRDefault="00FB3744" w:rsidP="00FB3744">
            <w:pPr>
              <w:spacing w:before="60" w:after="60" w:line="240" w:lineRule="auto"/>
              <w:rPr>
                <w:iCs/>
              </w:rPr>
            </w:pPr>
            <w:r w:rsidRPr="00FB3744">
              <w:rPr>
                <w:iCs/>
              </w:rPr>
              <w:t>RH.viewNorthAmericaCountry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D274EE4" w14:textId="52C283CB" w:rsidR="00FB3744" w:rsidRPr="00022774" w:rsidRDefault="00FB3744" w:rsidP="00FB3744">
            <w:pPr>
              <w:spacing w:before="60" w:after="60" w:line="240" w:lineRule="auto"/>
              <w:rPr>
                <w:iCs/>
              </w:rPr>
            </w:pPr>
            <w:r w:rsidRPr="000C6C8E">
              <w:rPr>
                <w:iCs/>
              </w:rPr>
              <w:t>Esta view permite obter a lista de países na américa do norte.</w:t>
            </w:r>
          </w:p>
        </w:tc>
      </w:tr>
      <w:tr w:rsidR="00FB3744" w14:paraId="79870CEC" w14:textId="77777777" w:rsidTr="0036544B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C91A304" w14:textId="3280CE31" w:rsidR="00FB3744" w:rsidRPr="00FB3744" w:rsidRDefault="00FB3744" w:rsidP="00FB3744">
            <w:pPr>
              <w:spacing w:before="60" w:after="60" w:line="240" w:lineRule="auto"/>
              <w:rPr>
                <w:iCs/>
              </w:rPr>
            </w:pPr>
            <w:r w:rsidRPr="00FB3744">
              <w:rPr>
                <w:iCs/>
              </w:rPr>
              <w:t>RH.viewCitySalesTerritory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A278787" w14:textId="3B7DC90F" w:rsidR="00FB3744" w:rsidRPr="000C6C8E" w:rsidRDefault="00FB3744" w:rsidP="00FB3744">
            <w:pPr>
              <w:spacing w:before="60" w:after="60" w:line="240" w:lineRule="auto"/>
              <w:rPr>
                <w:iCs/>
              </w:rPr>
            </w:pPr>
            <w:r w:rsidRPr="000C6C8E">
              <w:rPr>
                <w:iCs/>
              </w:rPr>
              <w:t>Esta view permite obter a lista de território de vendas.</w:t>
            </w:r>
          </w:p>
        </w:tc>
      </w:tr>
      <w:tr w:rsidR="00FB3744" w14:paraId="41C4E64E" w14:textId="77777777" w:rsidTr="0036544B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EB6A21B" w14:textId="62C22732" w:rsidR="00FB3744" w:rsidRPr="00FB3744" w:rsidRDefault="00FB3744" w:rsidP="00FB3744">
            <w:pPr>
              <w:spacing w:before="60" w:after="60" w:line="240" w:lineRule="auto"/>
              <w:rPr>
                <w:iCs/>
              </w:rPr>
            </w:pPr>
            <w:r w:rsidRPr="00FB3744">
              <w:rPr>
                <w:iCs/>
              </w:rPr>
              <w:t>RH.viewRegion_Category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F75B59B" w14:textId="3513AEAC" w:rsidR="00FB3744" w:rsidRPr="000C6C8E" w:rsidRDefault="00FB3744" w:rsidP="00FB3744">
            <w:pPr>
              <w:spacing w:before="60" w:after="60" w:line="240" w:lineRule="auto"/>
              <w:rPr>
                <w:iCs/>
              </w:rPr>
            </w:pPr>
            <w:r w:rsidRPr="000C6C8E">
              <w:rPr>
                <w:iCs/>
              </w:rPr>
              <w:t>Esta view permite obter a lista de relações entre cidade, estado, continente e categoria, com os campos das chaves externas.</w:t>
            </w:r>
          </w:p>
        </w:tc>
      </w:tr>
      <w:tr w:rsidR="00FB3744" w14:paraId="4AE212EA" w14:textId="77777777" w:rsidTr="0036544B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66B0AC3" w14:textId="736E6FFE" w:rsidR="00FB3744" w:rsidRPr="00FB3744" w:rsidRDefault="00FB3744" w:rsidP="00FB3744">
            <w:pPr>
              <w:spacing w:before="60" w:after="60" w:line="240" w:lineRule="auto"/>
              <w:rPr>
                <w:iCs/>
              </w:rPr>
            </w:pPr>
            <w:r w:rsidRPr="00FB3744">
              <w:rPr>
                <w:iCs/>
              </w:rPr>
              <w:t>RH.viewCustomer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23889C54" w14:textId="3888E11A" w:rsidR="00FB3744" w:rsidRPr="000C6C8E" w:rsidRDefault="00FB3744" w:rsidP="00FB3744">
            <w:pPr>
              <w:spacing w:before="60" w:after="60" w:line="240" w:lineRule="auto"/>
              <w:rPr>
                <w:iCs/>
              </w:rPr>
            </w:pPr>
            <w:r w:rsidRPr="000C6C8E">
              <w:rPr>
                <w:iCs/>
              </w:rPr>
              <w:t>Esta view permite obter a lista de customers, com os campos das chaves externas.</w:t>
            </w:r>
          </w:p>
        </w:tc>
      </w:tr>
      <w:tr w:rsidR="00FB3744" w14:paraId="024BE374" w14:textId="77777777" w:rsidTr="0036544B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7C081B1C" w14:textId="0CE4C35D" w:rsidR="00FB3744" w:rsidRPr="00FB3744" w:rsidRDefault="00FB3744" w:rsidP="00FB3744">
            <w:pPr>
              <w:spacing w:before="60" w:after="60" w:line="240" w:lineRule="auto"/>
              <w:rPr>
                <w:iCs/>
              </w:rPr>
            </w:pPr>
            <w:r w:rsidRPr="00FB3744">
              <w:rPr>
                <w:iCs/>
              </w:rPr>
              <w:t>RH.viewEmployee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E05098A" w14:textId="1EF76895" w:rsidR="00FB3744" w:rsidRPr="000C6C8E" w:rsidRDefault="00FB3744" w:rsidP="00FB3744">
            <w:pPr>
              <w:spacing w:before="60" w:after="60" w:line="240" w:lineRule="auto"/>
              <w:rPr>
                <w:iCs/>
              </w:rPr>
            </w:pPr>
            <w:r w:rsidRPr="000C6C8E">
              <w:rPr>
                <w:iCs/>
              </w:rPr>
              <w:t>Esta view permite obter a lista funcionários.</w:t>
            </w:r>
          </w:p>
        </w:tc>
      </w:tr>
      <w:tr w:rsidR="00FB3744" w14:paraId="3529C00C" w14:textId="77777777" w:rsidTr="0036544B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4894F7E4" w14:textId="6FE8D7CC" w:rsidR="00FB3744" w:rsidRPr="00FB3744" w:rsidRDefault="00FB3744" w:rsidP="00FB3744">
            <w:pPr>
              <w:spacing w:before="60" w:after="60" w:line="240" w:lineRule="auto"/>
              <w:rPr>
                <w:iCs/>
              </w:rPr>
            </w:pPr>
            <w:r w:rsidRPr="00FB3744">
              <w:rPr>
                <w:iCs/>
              </w:rPr>
              <w:t>Storage.viewProduct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5F6B927" w14:textId="68BE504C" w:rsidR="00FB3744" w:rsidRPr="000C6C8E" w:rsidRDefault="00FB3744" w:rsidP="00FB3744">
            <w:pPr>
              <w:spacing w:before="60" w:after="60" w:line="240" w:lineRule="auto"/>
              <w:rPr>
                <w:iCs/>
              </w:rPr>
            </w:pPr>
            <w:r w:rsidRPr="000C6C8E">
              <w:rPr>
                <w:iCs/>
              </w:rPr>
              <w:t>Esta view permite obter a lista de produtos, com os campos das chaves externas.</w:t>
            </w:r>
          </w:p>
        </w:tc>
      </w:tr>
      <w:tr w:rsidR="00FB3744" w14:paraId="7FD83E4B" w14:textId="77777777" w:rsidTr="0036544B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0706282" w14:textId="6A8389CE" w:rsidR="00FB3744" w:rsidRPr="00FB3744" w:rsidRDefault="00FB3744" w:rsidP="00FB3744">
            <w:pPr>
              <w:spacing w:before="60" w:after="60" w:line="240" w:lineRule="auto"/>
              <w:rPr>
                <w:iCs/>
              </w:rPr>
            </w:pPr>
            <w:r w:rsidRPr="00FB3744">
              <w:rPr>
                <w:iCs/>
              </w:rPr>
              <w:lastRenderedPageBreak/>
              <w:t>Storage.viewProductPromotion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27FE747" w14:textId="5574B0D9" w:rsidR="00FB3744" w:rsidRPr="000C6C8E" w:rsidRDefault="00FB3744" w:rsidP="00FB3744">
            <w:pPr>
              <w:spacing w:before="60" w:after="60" w:line="240" w:lineRule="auto"/>
              <w:rPr>
                <w:iCs/>
              </w:rPr>
            </w:pPr>
            <w:r w:rsidRPr="000C6C8E">
              <w:rPr>
                <w:iCs/>
              </w:rPr>
              <w:t>Esta view permite obter a lista de produtos associados a promoções, com os campos das chaves externas.</w:t>
            </w:r>
          </w:p>
        </w:tc>
      </w:tr>
      <w:tr w:rsidR="00FB3744" w14:paraId="794AC14E" w14:textId="77777777" w:rsidTr="0036544B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07A4F2B" w14:textId="3F277205" w:rsidR="00FB3744" w:rsidRPr="00FB3744" w:rsidRDefault="00FB3744" w:rsidP="00FB3744">
            <w:pPr>
              <w:spacing w:before="60" w:after="60" w:line="240" w:lineRule="auto"/>
              <w:rPr>
                <w:iCs/>
              </w:rPr>
            </w:pPr>
            <w:r w:rsidRPr="00FB3744">
              <w:rPr>
                <w:iCs/>
              </w:rPr>
              <w:t>Sales.viewProductPromotionSale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3F3BEEF3" w14:textId="09B28A16" w:rsidR="00FB3744" w:rsidRPr="000C6C8E" w:rsidRDefault="00FB3744" w:rsidP="00FB3744">
            <w:pPr>
              <w:spacing w:before="60" w:after="60" w:line="240" w:lineRule="auto"/>
              <w:rPr>
                <w:iCs/>
              </w:rPr>
            </w:pPr>
            <w:r w:rsidRPr="000C6C8E">
              <w:rPr>
                <w:iCs/>
              </w:rPr>
              <w:t>Esta view permite obter a lista de</w:t>
            </w:r>
            <w:r>
              <w:rPr>
                <w:iCs/>
              </w:rPr>
              <w:t xml:space="preserve"> produtos e promoções associados a vendas</w:t>
            </w:r>
            <w:r w:rsidRPr="000C6C8E">
              <w:rPr>
                <w:iCs/>
              </w:rPr>
              <w:t>, com os campos das chaves externas.</w:t>
            </w:r>
          </w:p>
        </w:tc>
      </w:tr>
    </w:tbl>
    <w:p w14:paraId="473DC925" w14:textId="77777777" w:rsidR="00A97BFD" w:rsidRDefault="0036544B" w:rsidP="00A61EA9">
      <w:pPr>
        <w:pStyle w:val="Ttulo2"/>
      </w:pPr>
      <w:r>
        <w:t>Functions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395"/>
        <w:gridCol w:w="2268"/>
        <w:gridCol w:w="567"/>
        <w:gridCol w:w="3827"/>
      </w:tblGrid>
      <w:tr w:rsidR="00D00CC0" w:rsidRPr="00262461" w14:paraId="442E801D" w14:textId="77777777" w:rsidTr="0097762D">
        <w:trPr>
          <w:trHeight w:val="291"/>
        </w:trPr>
        <w:tc>
          <w:tcPr>
            <w:tcW w:w="4395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CFA3CDE" w14:textId="77777777" w:rsidR="00D00CC0" w:rsidRPr="00262461" w:rsidRDefault="00D00CC0" w:rsidP="00262461">
            <w:pPr>
              <w:spacing w:after="0"/>
              <w:rPr>
                <w:color w:val="FFFFFF"/>
              </w:rPr>
            </w:pPr>
            <w:r w:rsidRPr="00262461">
              <w:rPr>
                <w:color w:val="FFFFFF"/>
              </w:rPr>
              <w:t>Nome</w:t>
            </w:r>
          </w:p>
        </w:tc>
        <w:tc>
          <w:tcPr>
            <w:tcW w:w="2268" w:type="dxa"/>
            <w:shd w:val="clear" w:color="auto" w:fill="4F81BD"/>
            <w:vAlign w:val="center"/>
          </w:tcPr>
          <w:p w14:paraId="24C65E58" w14:textId="77777777" w:rsidR="00D00CC0" w:rsidRPr="00262461" w:rsidRDefault="00D00CC0" w:rsidP="00262461">
            <w:pPr>
              <w:spacing w:after="0"/>
              <w:rPr>
                <w:color w:val="FFFFFF"/>
              </w:rPr>
            </w:pPr>
            <w:r w:rsidRPr="00262461">
              <w:rPr>
                <w:color w:val="FFFFFF"/>
              </w:rPr>
              <w:t>Atributos</w:t>
            </w:r>
          </w:p>
        </w:tc>
        <w:tc>
          <w:tcPr>
            <w:tcW w:w="567" w:type="dxa"/>
            <w:shd w:val="clear" w:color="auto" w:fill="4F81BD"/>
          </w:tcPr>
          <w:p w14:paraId="4CB09FC2" w14:textId="2246B188" w:rsidR="00D00CC0" w:rsidRPr="00262461" w:rsidRDefault="00D00CC0" w:rsidP="00262461">
            <w:pPr>
              <w:spacing w:after="0"/>
              <w:rPr>
                <w:color w:val="FFFFFF"/>
              </w:rPr>
            </w:pPr>
            <w:r w:rsidRPr="00262461">
              <w:rPr>
                <w:color w:val="FFFFFF"/>
              </w:rPr>
              <w:t>Requisito</w:t>
            </w:r>
          </w:p>
        </w:tc>
        <w:tc>
          <w:tcPr>
            <w:tcW w:w="3827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691E22EB" w14:textId="03FAEF07" w:rsidR="00D00CC0" w:rsidRPr="00262461" w:rsidRDefault="00D00CC0" w:rsidP="00262461">
            <w:pPr>
              <w:spacing w:after="0"/>
              <w:rPr>
                <w:color w:val="FFFFFF"/>
              </w:rPr>
            </w:pPr>
            <w:r w:rsidRPr="00262461">
              <w:rPr>
                <w:color w:val="FFFFFF"/>
              </w:rPr>
              <w:t>Descrição</w:t>
            </w:r>
          </w:p>
        </w:tc>
      </w:tr>
      <w:tr w:rsidR="00D00CC0" w14:paraId="6F440C82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A288B5A" w14:textId="3243090F" w:rsidR="00D00CC0" w:rsidRPr="003F4DE2" w:rsidRDefault="00D81B14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countryExists</w:t>
            </w:r>
          </w:p>
        </w:tc>
        <w:tc>
          <w:tcPr>
            <w:tcW w:w="2268" w:type="dxa"/>
            <w:vAlign w:val="center"/>
          </w:tcPr>
          <w:p w14:paraId="386B548B" w14:textId="77777777" w:rsidR="00AA6D7F" w:rsidRDefault="00D81B14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ountryName</w:t>
            </w:r>
          </w:p>
          <w:p w14:paraId="0C996D33" w14:textId="4E8DFE8D" w:rsidR="003F4DE2" w:rsidRDefault="00D81B14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varchar</w:t>
            </w:r>
            <w:r w:rsidR="00AA6D7F">
              <w:rPr>
                <w:iCs/>
              </w:rPr>
              <w:t xml:space="preserve"> </w:t>
            </w:r>
            <w:r w:rsidRPr="003F4DE2">
              <w:rPr>
                <w:iCs/>
              </w:rPr>
              <w:t xml:space="preserve">(20), </w:t>
            </w:r>
          </w:p>
          <w:p w14:paraId="5D4ED362" w14:textId="089732DD" w:rsidR="00D00CC0" w:rsidRPr="003F4DE2" w:rsidRDefault="00D81B14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ontinentName varchar</w:t>
            </w:r>
            <w:r w:rsidR="00AA6D7F">
              <w:rPr>
                <w:iCs/>
              </w:rPr>
              <w:t xml:space="preserve"> </w:t>
            </w:r>
            <w:r w:rsidRPr="003F4DE2">
              <w:rPr>
                <w:iCs/>
              </w:rPr>
              <w:t>(20)</w:t>
            </w:r>
          </w:p>
        </w:tc>
        <w:tc>
          <w:tcPr>
            <w:tcW w:w="567" w:type="dxa"/>
          </w:tcPr>
          <w:p w14:paraId="17D2BAF1" w14:textId="15B4D5A5" w:rsidR="00D00CC0" w:rsidRPr="00022774" w:rsidRDefault="00DF4972" w:rsidP="00A61EA9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3410456C" w14:textId="3DF32B20" w:rsidR="00D00CC0" w:rsidRPr="00022774" w:rsidRDefault="00DF4972" w:rsidP="00A61EA9">
            <w:pPr>
              <w:spacing w:before="60" w:after="60" w:line="240" w:lineRule="auto"/>
              <w:rPr>
                <w:iCs/>
              </w:rPr>
            </w:pPr>
            <w:r w:rsidRPr="00DF4972">
              <w:rPr>
                <w:iCs/>
              </w:rPr>
              <w:t>Permite</w:t>
            </w:r>
            <w:r>
              <w:rPr>
                <w:iCs/>
              </w:rPr>
              <w:t xml:space="preserve"> obter o id de um </w:t>
            </w:r>
            <w:r w:rsidR="000C26C5">
              <w:rPr>
                <w:iCs/>
              </w:rPr>
              <w:t>país</w:t>
            </w:r>
            <w:r>
              <w:rPr>
                <w:iCs/>
              </w:rPr>
              <w:t xml:space="preserve"> com o nome</w:t>
            </w:r>
            <w:r w:rsidR="000C26C5">
              <w:rPr>
                <w:iCs/>
              </w:rPr>
              <w:t xml:space="preserve"> do país e nome do continente passados, ou 0 caso não exista.</w:t>
            </w:r>
          </w:p>
        </w:tc>
      </w:tr>
      <w:tr w:rsidR="00D81B14" w14:paraId="75FEA94B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BFB4014" w14:textId="0E817FF2" w:rsidR="00D81B14" w:rsidRPr="003F4DE2" w:rsidRDefault="00D81B14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countryExistsById</w:t>
            </w:r>
          </w:p>
        </w:tc>
        <w:tc>
          <w:tcPr>
            <w:tcW w:w="2268" w:type="dxa"/>
            <w:vAlign w:val="center"/>
          </w:tcPr>
          <w:p w14:paraId="70D62C82" w14:textId="75DF91F9" w:rsidR="00D81B14" w:rsidRPr="003F4DE2" w:rsidRDefault="00D81B14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ountryId int</w:t>
            </w:r>
          </w:p>
        </w:tc>
        <w:tc>
          <w:tcPr>
            <w:tcW w:w="567" w:type="dxa"/>
          </w:tcPr>
          <w:p w14:paraId="63767122" w14:textId="13EF306E" w:rsidR="00D81B14" w:rsidRPr="00022774" w:rsidRDefault="00DF4972" w:rsidP="00A61EA9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1DF1392" w14:textId="6B2AC1F6" w:rsidR="00D81B14" w:rsidRPr="00022774" w:rsidRDefault="000C26C5" w:rsidP="00A61EA9">
            <w:pPr>
              <w:spacing w:before="60" w:after="60" w:line="240" w:lineRule="auto"/>
              <w:rPr>
                <w:iCs/>
              </w:rPr>
            </w:pPr>
            <w:r w:rsidRPr="00DF4972">
              <w:rPr>
                <w:iCs/>
              </w:rPr>
              <w:t>Permite</w:t>
            </w:r>
            <w:r>
              <w:rPr>
                <w:iCs/>
              </w:rPr>
              <w:t xml:space="preserve"> obter o id de um país com o id passado, ou 0 caso não exista.</w:t>
            </w:r>
          </w:p>
        </w:tc>
      </w:tr>
      <w:tr w:rsidR="000C26C5" w14:paraId="15126E8C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0485F2E" w14:textId="16D9EA19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stateProvinceExists</w:t>
            </w:r>
          </w:p>
        </w:tc>
        <w:tc>
          <w:tcPr>
            <w:tcW w:w="2268" w:type="dxa"/>
            <w:vAlign w:val="center"/>
          </w:tcPr>
          <w:p w14:paraId="302B3296" w14:textId="77777777" w:rsidR="0097762D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tateProvinceName</w:t>
            </w:r>
          </w:p>
          <w:p w14:paraId="337830FE" w14:textId="479B698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567" w:type="dxa"/>
          </w:tcPr>
          <w:p w14:paraId="24FC4C7A" w14:textId="5A21B9BD" w:rsidR="000C26C5" w:rsidRPr="00022774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E0EB3BE" w14:textId="136403B0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um </w:t>
            </w:r>
            <w:r w:rsidR="00E24F0E" w:rsidRPr="00E24F0E">
              <w:rPr>
                <w:iCs/>
              </w:rPr>
              <w:t>estado</w:t>
            </w:r>
            <w:r w:rsidRPr="00E24F0E">
              <w:rPr>
                <w:iCs/>
              </w:rPr>
              <w:t xml:space="preserve"> com o nome passado, ou 0 caso não exista.</w:t>
            </w:r>
          </w:p>
        </w:tc>
      </w:tr>
      <w:tr w:rsidR="0097762D" w14:paraId="2DBE4653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0DC2CDB" w14:textId="52373DDA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RH.udf_stateProvinceExistsByCode</w:t>
            </w:r>
          </w:p>
        </w:tc>
        <w:tc>
          <w:tcPr>
            <w:tcW w:w="2268" w:type="dxa"/>
            <w:vAlign w:val="center"/>
          </w:tcPr>
          <w:p w14:paraId="69B17A37" w14:textId="0F043CBC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@stateProvinceCode varchar(50)</w:t>
            </w:r>
          </w:p>
        </w:tc>
        <w:tc>
          <w:tcPr>
            <w:tcW w:w="567" w:type="dxa"/>
          </w:tcPr>
          <w:p w14:paraId="58AA73B5" w14:textId="50F50A41" w:rsidR="0097762D" w:rsidRDefault="0097762D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E25DDE4" w14:textId="5F8F1647" w:rsidR="0097762D" w:rsidRPr="00E24F0E" w:rsidRDefault="0097762D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um estado com o </w:t>
            </w:r>
            <w:r>
              <w:rPr>
                <w:iCs/>
              </w:rPr>
              <w:t>código</w:t>
            </w:r>
            <w:r w:rsidRPr="00E24F0E">
              <w:rPr>
                <w:iCs/>
              </w:rPr>
              <w:t xml:space="preserve"> passado, ou 0 caso não exista.</w:t>
            </w:r>
          </w:p>
        </w:tc>
      </w:tr>
      <w:tr w:rsidR="000C26C5" w14:paraId="1069AE35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B26D2BD" w14:textId="7981678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stateProvinceExistsById</w:t>
            </w:r>
          </w:p>
        </w:tc>
        <w:tc>
          <w:tcPr>
            <w:tcW w:w="2268" w:type="dxa"/>
            <w:vAlign w:val="center"/>
          </w:tcPr>
          <w:p w14:paraId="2B6F7740" w14:textId="0220B5B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tateProvinceId int</w:t>
            </w:r>
          </w:p>
        </w:tc>
        <w:tc>
          <w:tcPr>
            <w:tcW w:w="567" w:type="dxa"/>
          </w:tcPr>
          <w:p w14:paraId="6E3E9CE0" w14:textId="5ADF5B77" w:rsidR="000C26C5" w:rsidRPr="00022774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3153A47" w14:textId="7EF9C4D4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um </w:t>
            </w:r>
            <w:r w:rsidR="00E24F0E" w:rsidRPr="00E24F0E">
              <w:rPr>
                <w:iCs/>
              </w:rPr>
              <w:t>estado</w:t>
            </w:r>
            <w:r w:rsidRPr="00E24F0E">
              <w:rPr>
                <w:iCs/>
              </w:rPr>
              <w:t xml:space="preserve"> com o id passado, ou 0 caso não exista.</w:t>
            </w:r>
          </w:p>
        </w:tc>
      </w:tr>
      <w:tr w:rsidR="000C26C5" w14:paraId="47A0AF0F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B17853D" w14:textId="61FF7687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cityExists</w:t>
            </w:r>
          </w:p>
        </w:tc>
        <w:tc>
          <w:tcPr>
            <w:tcW w:w="2268" w:type="dxa"/>
            <w:vAlign w:val="center"/>
          </w:tcPr>
          <w:p w14:paraId="5C529617" w14:textId="77777777" w:rsidR="0097762D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ityName</w:t>
            </w:r>
          </w:p>
          <w:p w14:paraId="605F4063" w14:textId="26E93993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567" w:type="dxa"/>
          </w:tcPr>
          <w:p w14:paraId="4135FDE4" w14:textId="4EBC9690" w:rsidR="000C26C5" w:rsidRPr="00022774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F59EB32" w14:textId="65B10620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>Permite obter o id de um</w:t>
            </w:r>
            <w:r w:rsidR="00E24F0E" w:rsidRPr="00E24F0E">
              <w:rPr>
                <w:iCs/>
              </w:rPr>
              <w:t xml:space="preserve">a cidade </w:t>
            </w:r>
            <w:r w:rsidRPr="00E24F0E">
              <w:rPr>
                <w:iCs/>
              </w:rPr>
              <w:t>com o nome passado, ou 0 caso não exista.</w:t>
            </w:r>
          </w:p>
        </w:tc>
      </w:tr>
      <w:tr w:rsidR="000C26C5" w14:paraId="08BA0AAB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F3D93EE" w14:textId="230D8DA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cityExistsById</w:t>
            </w:r>
          </w:p>
        </w:tc>
        <w:tc>
          <w:tcPr>
            <w:tcW w:w="2268" w:type="dxa"/>
            <w:vAlign w:val="center"/>
          </w:tcPr>
          <w:p w14:paraId="6860E4DB" w14:textId="3B8FE0D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ityId int</w:t>
            </w:r>
          </w:p>
        </w:tc>
        <w:tc>
          <w:tcPr>
            <w:tcW w:w="567" w:type="dxa"/>
          </w:tcPr>
          <w:p w14:paraId="683885C4" w14:textId="33E8F9DD" w:rsidR="000C26C5" w:rsidRPr="00022774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B7092BC" w14:textId="1F2ADEC6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</w:t>
            </w:r>
            <w:r w:rsidR="00E24F0E" w:rsidRPr="00E24F0E">
              <w:rPr>
                <w:iCs/>
              </w:rPr>
              <w:t xml:space="preserve">uma cidade </w:t>
            </w:r>
            <w:r w:rsidRPr="00E24F0E">
              <w:rPr>
                <w:iCs/>
              </w:rPr>
              <w:t>com o id passado, ou 0 caso não exista.</w:t>
            </w:r>
          </w:p>
        </w:tc>
      </w:tr>
      <w:tr w:rsidR="000C26C5" w14:paraId="58AD4FA7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106F7B0" w14:textId="757E549A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categoryExists</w:t>
            </w:r>
          </w:p>
        </w:tc>
        <w:tc>
          <w:tcPr>
            <w:tcW w:w="2268" w:type="dxa"/>
            <w:vAlign w:val="center"/>
          </w:tcPr>
          <w:p w14:paraId="0800AE1F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ategoryName</w:t>
            </w:r>
          </w:p>
          <w:p w14:paraId="7358D8C0" w14:textId="1D24827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567" w:type="dxa"/>
          </w:tcPr>
          <w:p w14:paraId="32803855" w14:textId="0BC66E2D" w:rsidR="000C26C5" w:rsidRPr="00022774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BFDF502" w14:textId="350CCCFD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</w:t>
            </w:r>
            <w:r w:rsidR="00E24F0E" w:rsidRPr="00E24F0E">
              <w:rPr>
                <w:iCs/>
              </w:rPr>
              <w:t>uma categoria</w:t>
            </w:r>
            <w:r w:rsidRPr="00E24F0E">
              <w:rPr>
                <w:iCs/>
              </w:rPr>
              <w:t xml:space="preserve"> com o nome passado, ou 0 caso não exista.</w:t>
            </w:r>
          </w:p>
        </w:tc>
      </w:tr>
      <w:tr w:rsidR="000C26C5" w14:paraId="0B7EB3BA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10B682A" w14:textId="675C668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categoryExistsById</w:t>
            </w:r>
          </w:p>
        </w:tc>
        <w:tc>
          <w:tcPr>
            <w:tcW w:w="2268" w:type="dxa"/>
            <w:vAlign w:val="center"/>
          </w:tcPr>
          <w:p w14:paraId="2DA7BEB8" w14:textId="65E84BA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ategoryId int</w:t>
            </w:r>
          </w:p>
        </w:tc>
        <w:tc>
          <w:tcPr>
            <w:tcW w:w="567" w:type="dxa"/>
          </w:tcPr>
          <w:p w14:paraId="174C59D0" w14:textId="567D747C" w:rsidR="000C26C5" w:rsidRPr="00022774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71E2BAF" w14:textId="28BC8621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</w:t>
            </w:r>
            <w:r w:rsidR="00E24F0E" w:rsidRPr="00E24F0E">
              <w:rPr>
                <w:iCs/>
              </w:rPr>
              <w:t xml:space="preserve">de uma categoria </w:t>
            </w:r>
            <w:r w:rsidRPr="00E24F0E">
              <w:rPr>
                <w:iCs/>
              </w:rPr>
              <w:t>com o id passado, ou 0 caso não exista.</w:t>
            </w:r>
          </w:p>
        </w:tc>
      </w:tr>
      <w:tr w:rsidR="000C26C5" w:rsidRPr="000C26C5" w14:paraId="74143156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612971D" w14:textId="09D22A5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regionCategoryExists</w:t>
            </w:r>
          </w:p>
        </w:tc>
        <w:tc>
          <w:tcPr>
            <w:tcW w:w="2268" w:type="dxa"/>
            <w:vAlign w:val="center"/>
          </w:tcPr>
          <w:p w14:paraId="737364E7" w14:textId="77777777" w:rsidR="000C26C5" w:rsidRPr="0097762D" w:rsidRDefault="000C26C5" w:rsidP="000C26C5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97762D">
              <w:rPr>
                <w:iCs/>
                <w:lang w:val="en-GB"/>
              </w:rPr>
              <w:t>@countryId int,</w:t>
            </w:r>
          </w:p>
          <w:p w14:paraId="7E92E8C4" w14:textId="0077D0DA" w:rsidR="000C26C5" w:rsidRPr="0097762D" w:rsidRDefault="000C26C5" w:rsidP="000C26C5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97762D">
              <w:rPr>
                <w:iCs/>
                <w:lang w:val="en-GB"/>
              </w:rPr>
              <w:t>@stateProvinceId int,</w:t>
            </w:r>
          </w:p>
          <w:p w14:paraId="3004CC15" w14:textId="0F93DCFE" w:rsidR="000C26C5" w:rsidRPr="0097762D" w:rsidRDefault="000C26C5" w:rsidP="000C26C5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97762D">
              <w:rPr>
                <w:iCs/>
                <w:lang w:val="en-GB"/>
              </w:rPr>
              <w:t>@cityId int,</w:t>
            </w:r>
          </w:p>
          <w:p w14:paraId="123BE8E3" w14:textId="3691ACAE" w:rsidR="000C26C5" w:rsidRPr="0097762D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lastRenderedPageBreak/>
              <w:t>@categoryId int</w:t>
            </w:r>
          </w:p>
        </w:tc>
        <w:tc>
          <w:tcPr>
            <w:tcW w:w="567" w:type="dxa"/>
          </w:tcPr>
          <w:p w14:paraId="1F621807" w14:textId="059E6283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lastRenderedPageBreak/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1408AA9" w14:textId="298EA9F6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</w:t>
            </w:r>
            <w:r w:rsidR="00E24F0E" w:rsidRPr="00E24F0E">
              <w:rPr>
                <w:iCs/>
              </w:rPr>
              <w:t>d</w:t>
            </w:r>
            <w:r w:rsidR="00A067F2">
              <w:rPr>
                <w:iCs/>
              </w:rPr>
              <w:t>e uma</w:t>
            </w:r>
            <w:r w:rsidR="00E24F0E" w:rsidRPr="00E24F0E">
              <w:rPr>
                <w:iCs/>
              </w:rPr>
              <w:t xml:space="preserve"> relação entre pais, estado, cidade e categoria </w:t>
            </w:r>
            <w:r w:rsidRPr="00E24F0E">
              <w:rPr>
                <w:iCs/>
              </w:rPr>
              <w:t>com o</w:t>
            </w:r>
            <w:r w:rsidR="00E24F0E" w:rsidRPr="00E24F0E">
              <w:rPr>
                <w:iCs/>
              </w:rPr>
              <w:t xml:space="preserve">s </w:t>
            </w:r>
            <w:r w:rsidR="00E24F0E" w:rsidRPr="00E24F0E">
              <w:rPr>
                <w:iCs/>
              </w:rPr>
              <w:lastRenderedPageBreak/>
              <w:t>ids associados,</w:t>
            </w:r>
            <w:r w:rsidRPr="00E24F0E">
              <w:rPr>
                <w:iCs/>
              </w:rPr>
              <w:t xml:space="preserve"> passados, ou 0 caso não exista.</w:t>
            </w:r>
          </w:p>
        </w:tc>
      </w:tr>
      <w:tr w:rsidR="000C26C5" w:rsidRPr="000C26C5" w14:paraId="11CC9EF2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B09E78C" w14:textId="7429AEA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lastRenderedPageBreak/>
              <w:t>RH.udf_regionCategoryExistsById</w:t>
            </w:r>
          </w:p>
        </w:tc>
        <w:tc>
          <w:tcPr>
            <w:tcW w:w="2268" w:type="dxa"/>
            <w:vAlign w:val="center"/>
          </w:tcPr>
          <w:p w14:paraId="16049B10" w14:textId="01DB1157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regionCategoryId int</w:t>
            </w:r>
          </w:p>
        </w:tc>
        <w:tc>
          <w:tcPr>
            <w:tcW w:w="567" w:type="dxa"/>
          </w:tcPr>
          <w:p w14:paraId="49BD66F0" w14:textId="2C7AFF3C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222F2E3" w14:textId="588295E8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</w:t>
            </w:r>
            <w:r w:rsidR="00E24F0E" w:rsidRPr="00E24F0E">
              <w:rPr>
                <w:iCs/>
              </w:rPr>
              <w:t>d</w:t>
            </w:r>
            <w:r w:rsidR="00A067F2">
              <w:rPr>
                <w:iCs/>
              </w:rPr>
              <w:t>e uma</w:t>
            </w:r>
            <w:r w:rsidR="00E24F0E" w:rsidRPr="00E24F0E">
              <w:rPr>
                <w:iCs/>
              </w:rPr>
              <w:t xml:space="preserve"> relação entre pais, estado, cidade e categoria</w:t>
            </w:r>
            <w:r w:rsidRPr="00E24F0E">
              <w:rPr>
                <w:iCs/>
              </w:rPr>
              <w:t xml:space="preserve"> com o id passado, ou 0 caso não exista.</w:t>
            </w:r>
          </w:p>
        </w:tc>
      </w:tr>
      <w:tr w:rsidR="000C26C5" w:rsidRPr="000C26C5" w14:paraId="5E1A2BD2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518EF4E" w14:textId="4055BE77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buiyngGroupExists</w:t>
            </w:r>
          </w:p>
        </w:tc>
        <w:tc>
          <w:tcPr>
            <w:tcW w:w="2268" w:type="dxa"/>
            <w:vAlign w:val="center"/>
          </w:tcPr>
          <w:p w14:paraId="38A17142" w14:textId="1BD6D8E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uiyngGroupNam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567" w:type="dxa"/>
          </w:tcPr>
          <w:p w14:paraId="2482B65D" w14:textId="1F9183D3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59AC8E7" w14:textId="23060E31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um </w:t>
            </w:r>
            <w:r w:rsidR="00E24F0E" w:rsidRPr="00E24F0E">
              <w:rPr>
                <w:iCs/>
              </w:rPr>
              <w:t>grupo</w:t>
            </w:r>
            <w:r w:rsidRPr="00E24F0E">
              <w:rPr>
                <w:iCs/>
              </w:rPr>
              <w:t xml:space="preserve"> com o nome passado, ou 0 caso não exista.</w:t>
            </w:r>
          </w:p>
        </w:tc>
      </w:tr>
      <w:tr w:rsidR="000C26C5" w:rsidRPr="000C26C5" w14:paraId="7641518A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742B194" w14:textId="7703F709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buiyngGroupExistsById</w:t>
            </w:r>
          </w:p>
        </w:tc>
        <w:tc>
          <w:tcPr>
            <w:tcW w:w="2268" w:type="dxa"/>
            <w:vAlign w:val="center"/>
          </w:tcPr>
          <w:p w14:paraId="34A36EC1" w14:textId="17D109F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uiyngGroupId int</w:t>
            </w:r>
          </w:p>
        </w:tc>
        <w:tc>
          <w:tcPr>
            <w:tcW w:w="567" w:type="dxa"/>
          </w:tcPr>
          <w:p w14:paraId="7CDCC2D8" w14:textId="1E7F955B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3C2BC56A" w14:textId="2FAD6CDA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um </w:t>
            </w:r>
            <w:r w:rsidR="00E24F0E" w:rsidRPr="00E24F0E">
              <w:rPr>
                <w:iCs/>
              </w:rPr>
              <w:t>grupo</w:t>
            </w:r>
            <w:r w:rsidRPr="00E24F0E">
              <w:rPr>
                <w:iCs/>
              </w:rPr>
              <w:t xml:space="preserve"> com o id passado, ou 0 caso não exista.</w:t>
            </w:r>
          </w:p>
        </w:tc>
      </w:tr>
      <w:tr w:rsidR="000C26C5" w:rsidRPr="000C26C5" w14:paraId="15D60572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2944334" w14:textId="6430F926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sysUserExists</w:t>
            </w:r>
          </w:p>
        </w:tc>
        <w:tc>
          <w:tcPr>
            <w:tcW w:w="2268" w:type="dxa"/>
            <w:vAlign w:val="center"/>
          </w:tcPr>
          <w:p w14:paraId="51FAC14F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ysUserEmail</w:t>
            </w:r>
          </w:p>
          <w:p w14:paraId="5CE2DAE9" w14:textId="796FD2E6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567" w:type="dxa"/>
          </w:tcPr>
          <w:p w14:paraId="05F4FF41" w14:textId="1F8A7A39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22F11597" w14:textId="3914625E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um </w:t>
            </w:r>
            <w:r w:rsidR="00E24F0E" w:rsidRPr="00E24F0E">
              <w:rPr>
                <w:iCs/>
              </w:rPr>
              <w:t>utilizador</w:t>
            </w:r>
            <w:r w:rsidRPr="00E24F0E">
              <w:rPr>
                <w:iCs/>
              </w:rPr>
              <w:t xml:space="preserve"> com o </w:t>
            </w:r>
            <w:r w:rsidR="00E24F0E" w:rsidRPr="00E24F0E">
              <w:rPr>
                <w:iCs/>
              </w:rPr>
              <w:t xml:space="preserve">email </w:t>
            </w:r>
            <w:r w:rsidRPr="00E24F0E">
              <w:rPr>
                <w:iCs/>
              </w:rPr>
              <w:t xml:space="preserve"> passado, ou 0 caso não exista.</w:t>
            </w:r>
          </w:p>
        </w:tc>
      </w:tr>
      <w:tr w:rsidR="0097762D" w:rsidRPr="000C26C5" w14:paraId="4569179A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1693386" w14:textId="1AD65019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.</w:t>
            </w:r>
            <w:r w:rsidRPr="0097762D">
              <w:rPr>
                <w:iCs/>
              </w:rPr>
              <w:t>udf_sysUserExistsByName</w:t>
            </w:r>
          </w:p>
        </w:tc>
        <w:tc>
          <w:tcPr>
            <w:tcW w:w="2268" w:type="dxa"/>
            <w:vAlign w:val="center"/>
          </w:tcPr>
          <w:p w14:paraId="0BEA5527" w14:textId="5F78B5CC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@sysUserName varchar(50)</w:t>
            </w:r>
          </w:p>
        </w:tc>
        <w:tc>
          <w:tcPr>
            <w:tcW w:w="567" w:type="dxa"/>
          </w:tcPr>
          <w:p w14:paraId="37D178DC" w14:textId="173E6D55" w:rsidR="0097762D" w:rsidRDefault="0097762D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A165288" w14:textId="31F8EC1B" w:rsidR="0097762D" w:rsidRPr="00E24F0E" w:rsidRDefault="0097762D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um utilizador com o </w:t>
            </w:r>
            <w:r>
              <w:rPr>
                <w:iCs/>
              </w:rPr>
              <w:t>nome</w:t>
            </w:r>
            <w:r w:rsidRPr="00E24F0E">
              <w:rPr>
                <w:iCs/>
              </w:rPr>
              <w:t xml:space="preserve">  passado, ou 0 caso não exista.</w:t>
            </w:r>
          </w:p>
        </w:tc>
      </w:tr>
      <w:tr w:rsidR="000C26C5" w:rsidRPr="000C26C5" w14:paraId="0F2CA0B2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187BC1C" w14:textId="2B291385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sysUserExistsById</w:t>
            </w:r>
          </w:p>
        </w:tc>
        <w:tc>
          <w:tcPr>
            <w:tcW w:w="2268" w:type="dxa"/>
            <w:vAlign w:val="center"/>
          </w:tcPr>
          <w:p w14:paraId="3F484E0C" w14:textId="74541B8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ysUserId int</w:t>
            </w:r>
          </w:p>
        </w:tc>
        <w:tc>
          <w:tcPr>
            <w:tcW w:w="567" w:type="dxa"/>
          </w:tcPr>
          <w:p w14:paraId="53E6EDF6" w14:textId="1B18C000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D43DAC5" w14:textId="73B8976A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um </w:t>
            </w:r>
            <w:r w:rsidR="00E24F0E" w:rsidRPr="00E24F0E">
              <w:rPr>
                <w:iCs/>
              </w:rPr>
              <w:t>utilizador</w:t>
            </w:r>
            <w:r w:rsidRPr="00E24F0E">
              <w:rPr>
                <w:iCs/>
              </w:rPr>
              <w:t xml:space="preserve"> com o id passado, ou 0 caso não exista.</w:t>
            </w:r>
          </w:p>
        </w:tc>
      </w:tr>
      <w:tr w:rsidR="000C26C5" w:rsidRPr="000C26C5" w14:paraId="541BE998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DEF7FED" w14:textId="79EA21BC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customerExists</w:t>
            </w:r>
          </w:p>
        </w:tc>
        <w:tc>
          <w:tcPr>
            <w:tcW w:w="2268" w:type="dxa"/>
            <w:vAlign w:val="center"/>
          </w:tcPr>
          <w:p w14:paraId="480B7E77" w14:textId="56027D9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ustomerNam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567" w:type="dxa"/>
          </w:tcPr>
          <w:p w14:paraId="7BFF6D20" w14:textId="67D6160C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10A52EC" w14:textId="2F6C0834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 xml:space="preserve">Permite obter o id de um </w:t>
            </w:r>
            <w:r w:rsidR="00A067F2" w:rsidRPr="00A067F2">
              <w:rPr>
                <w:iCs/>
              </w:rPr>
              <w:t>cliente</w:t>
            </w:r>
            <w:r w:rsidRPr="00A067F2">
              <w:rPr>
                <w:iCs/>
              </w:rPr>
              <w:t xml:space="preserve"> com o nome passado, ou 0 caso não exista.</w:t>
            </w:r>
          </w:p>
        </w:tc>
      </w:tr>
      <w:tr w:rsidR="000C26C5" w:rsidRPr="000C26C5" w14:paraId="4F68A1ED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5276336" w14:textId="3CD4D4F6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customerExistsById</w:t>
            </w:r>
          </w:p>
        </w:tc>
        <w:tc>
          <w:tcPr>
            <w:tcW w:w="2268" w:type="dxa"/>
            <w:vAlign w:val="center"/>
          </w:tcPr>
          <w:p w14:paraId="3315F5B8" w14:textId="00E4011B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ustomerId int</w:t>
            </w:r>
          </w:p>
        </w:tc>
        <w:tc>
          <w:tcPr>
            <w:tcW w:w="567" w:type="dxa"/>
          </w:tcPr>
          <w:p w14:paraId="6C806B48" w14:textId="3DC91FCF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5A0A863" w14:textId="08E53C7F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 xml:space="preserve">Permite obter o id de um </w:t>
            </w:r>
            <w:r w:rsidR="00A067F2" w:rsidRPr="00A067F2">
              <w:rPr>
                <w:iCs/>
              </w:rPr>
              <w:t>cliente</w:t>
            </w:r>
            <w:r w:rsidRPr="00A067F2">
              <w:rPr>
                <w:iCs/>
              </w:rPr>
              <w:t xml:space="preserve"> com o id passado, ou 0 caso não exista.</w:t>
            </w:r>
          </w:p>
        </w:tc>
      </w:tr>
      <w:tr w:rsidR="000C26C5" w:rsidRPr="000C26C5" w14:paraId="295E5D0E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887D60A" w14:textId="0D3EEF7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employeeExists</w:t>
            </w:r>
          </w:p>
        </w:tc>
        <w:tc>
          <w:tcPr>
            <w:tcW w:w="2268" w:type="dxa"/>
            <w:vAlign w:val="center"/>
          </w:tcPr>
          <w:p w14:paraId="7E2AF59A" w14:textId="618F6AD6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employeeNam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567" w:type="dxa"/>
          </w:tcPr>
          <w:p w14:paraId="511D0915" w14:textId="2C330EBC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1F25972" w14:textId="1D62A5EB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 xml:space="preserve">Permite obter o id de um </w:t>
            </w:r>
            <w:r w:rsidR="00A067F2" w:rsidRPr="00A067F2">
              <w:rPr>
                <w:iCs/>
              </w:rPr>
              <w:t>funcionário</w:t>
            </w:r>
            <w:r w:rsidRPr="00A067F2">
              <w:rPr>
                <w:iCs/>
              </w:rPr>
              <w:t xml:space="preserve"> com o nome passado, ou 0 caso não exista.</w:t>
            </w:r>
          </w:p>
        </w:tc>
      </w:tr>
      <w:tr w:rsidR="000C26C5" w:rsidRPr="000C26C5" w14:paraId="538EA718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C45FFC3" w14:textId="50A6876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employeeExistsById</w:t>
            </w:r>
          </w:p>
        </w:tc>
        <w:tc>
          <w:tcPr>
            <w:tcW w:w="2268" w:type="dxa"/>
            <w:vAlign w:val="center"/>
          </w:tcPr>
          <w:p w14:paraId="2471D8D2" w14:textId="1C3941C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employeeId int</w:t>
            </w:r>
          </w:p>
        </w:tc>
        <w:tc>
          <w:tcPr>
            <w:tcW w:w="567" w:type="dxa"/>
          </w:tcPr>
          <w:p w14:paraId="3E97C93B" w14:textId="556203A7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00FA736" w14:textId="269E6216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 xml:space="preserve">Permite obter o id de um </w:t>
            </w:r>
            <w:r w:rsidR="00A067F2" w:rsidRPr="00A067F2">
              <w:rPr>
                <w:iCs/>
              </w:rPr>
              <w:t xml:space="preserve">funcionário </w:t>
            </w:r>
            <w:r w:rsidRPr="00A067F2">
              <w:rPr>
                <w:iCs/>
              </w:rPr>
              <w:t>com o id passado, ou 0 caso não exista.</w:t>
            </w:r>
          </w:p>
        </w:tc>
      </w:tr>
      <w:tr w:rsidR="000C26C5" w:rsidRPr="000C26C5" w14:paraId="67F08AAD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982770E" w14:textId="0EFBD5F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tokenExists</w:t>
            </w:r>
          </w:p>
        </w:tc>
        <w:tc>
          <w:tcPr>
            <w:tcW w:w="2268" w:type="dxa"/>
            <w:vAlign w:val="center"/>
          </w:tcPr>
          <w:p w14:paraId="1D1E4275" w14:textId="4AA8C05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oken int</w:t>
            </w:r>
          </w:p>
        </w:tc>
        <w:tc>
          <w:tcPr>
            <w:tcW w:w="567" w:type="dxa"/>
          </w:tcPr>
          <w:p w14:paraId="2CE84B69" w14:textId="160EEB35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6A1CADE" w14:textId="181FF91B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 xml:space="preserve">Permite obter o id de um </w:t>
            </w:r>
            <w:r w:rsidR="00A067F2" w:rsidRPr="00A067F2">
              <w:rPr>
                <w:iCs/>
              </w:rPr>
              <w:t>token</w:t>
            </w:r>
            <w:r w:rsidRPr="00A067F2">
              <w:rPr>
                <w:iCs/>
              </w:rPr>
              <w:t xml:space="preserve"> com o </w:t>
            </w:r>
            <w:r w:rsidR="00A067F2" w:rsidRPr="00A067F2">
              <w:rPr>
                <w:iCs/>
              </w:rPr>
              <w:t>token</w:t>
            </w:r>
            <w:r w:rsidRPr="00A067F2">
              <w:rPr>
                <w:iCs/>
              </w:rPr>
              <w:t xml:space="preserve"> passado, ou 0 caso não exista.</w:t>
            </w:r>
          </w:p>
        </w:tc>
      </w:tr>
      <w:tr w:rsidR="0097762D" w:rsidRPr="000C26C5" w14:paraId="444A3999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75CEFD7" w14:textId="391040C0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RH.udf_tokenExistsByUser</w:t>
            </w:r>
          </w:p>
        </w:tc>
        <w:tc>
          <w:tcPr>
            <w:tcW w:w="2268" w:type="dxa"/>
            <w:vAlign w:val="center"/>
          </w:tcPr>
          <w:p w14:paraId="7369F8B9" w14:textId="14D736AB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@token int, @userId int</w:t>
            </w:r>
          </w:p>
        </w:tc>
        <w:tc>
          <w:tcPr>
            <w:tcW w:w="567" w:type="dxa"/>
          </w:tcPr>
          <w:p w14:paraId="4377C772" w14:textId="6E74F095" w:rsidR="0097762D" w:rsidRDefault="0097762D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52B2C2A" w14:textId="3DC3E578" w:rsidR="0097762D" w:rsidRPr="00A067F2" w:rsidRDefault="0097762D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>Permite obter o id de um token com o token</w:t>
            </w:r>
            <w:r>
              <w:rPr>
                <w:iCs/>
              </w:rPr>
              <w:t xml:space="preserve"> e id de utilizador</w:t>
            </w:r>
            <w:r w:rsidRPr="00A067F2">
              <w:rPr>
                <w:iCs/>
              </w:rPr>
              <w:t xml:space="preserve"> passado</w:t>
            </w:r>
            <w:r>
              <w:rPr>
                <w:iCs/>
              </w:rPr>
              <w:t>s caso seja válido</w:t>
            </w:r>
            <w:r w:rsidRPr="00A067F2">
              <w:rPr>
                <w:iCs/>
              </w:rPr>
              <w:t>, ou 0 caso não exista.</w:t>
            </w:r>
          </w:p>
        </w:tc>
      </w:tr>
      <w:tr w:rsidR="000C26C5" w:rsidRPr="000C26C5" w14:paraId="7EBF4701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4602ABA" w14:textId="04820B7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tokenExistsById</w:t>
            </w:r>
          </w:p>
        </w:tc>
        <w:tc>
          <w:tcPr>
            <w:tcW w:w="2268" w:type="dxa"/>
            <w:vAlign w:val="center"/>
          </w:tcPr>
          <w:p w14:paraId="7853D5F1" w14:textId="66439DE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okenId int</w:t>
            </w:r>
          </w:p>
        </w:tc>
        <w:tc>
          <w:tcPr>
            <w:tcW w:w="567" w:type="dxa"/>
          </w:tcPr>
          <w:p w14:paraId="43437D7B" w14:textId="41668BD3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F31A623" w14:textId="4DB109E0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 xml:space="preserve">Permite obter o id de um </w:t>
            </w:r>
            <w:r w:rsidR="00A067F2" w:rsidRPr="00A067F2">
              <w:rPr>
                <w:iCs/>
              </w:rPr>
              <w:t xml:space="preserve">token </w:t>
            </w:r>
            <w:r w:rsidRPr="00A067F2">
              <w:rPr>
                <w:iCs/>
              </w:rPr>
              <w:t>com o id passado, ou 0 caso não exista.</w:t>
            </w:r>
          </w:p>
        </w:tc>
      </w:tr>
      <w:tr w:rsidR="000C26C5" w:rsidRPr="000C26C5" w14:paraId="6C5C2A83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335D288" w14:textId="6F231093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lastRenderedPageBreak/>
              <w:t>RH.udf_fnHashPassword</w:t>
            </w:r>
          </w:p>
        </w:tc>
        <w:tc>
          <w:tcPr>
            <w:tcW w:w="2268" w:type="dxa"/>
            <w:vAlign w:val="center"/>
          </w:tcPr>
          <w:p w14:paraId="72DA95CD" w14:textId="44D7D2C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assword varchar (20)</w:t>
            </w:r>
          </w:p>
        </w:tc>
        <w:tc>
          <w:tcPr>
            <w:tcW w:w="567" w:type="dxa"/>
          </w:tcPr>
          <w:p w14:paraId="46B1D6FA" w14:textId="36F71ED4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2F911840" w14:textId="7A88F833" w:rsidR="00A067F2" w:rsidRPr="0097762D" w:rsidRDefault="00A067F2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Permite encriptar uma palavra-passe usando codificação SH1.</w:t>
            </w:r>
          </w:p>
        </w:tc>
      </w:tr>
      <w:tr w:rsidR="000C26C5" w:rsidRPr="000C26C5" w14:paraId="52413F7B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9580603" w14:textId="22D6FAB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taxRateExists</w:t>
            </w:r>
          </w:p>
        </w:tc>
        <w:tc>
          <w:tcPr>
            <w:tcW w:w="2268" w:type="dxa"/>
            <w:vAlign w:val="center"/>
          </w:tcPr>
          <w:p w14:paraId="10EB5086" w14:textId="6FD6ECE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axRate float</w:t>
            </w:r>
          </w:p>
        </w:tc>
        <w:tc>
          <w:tcPr>
            <w:tcW w:w="567" w:type="dxa"/>
          </w:tcPr>
          <w:p w14:paraId="2E7CD755" w14:textId="24070CFE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65DA9A1" w14:textId="6B16E38C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>Permite obter o id de um</w:t>
            </w:r>
            <w:r w:rsidR="00A067F2" w:rsidRPr="00A067F2">
              <w:rPr>
                <w:iCs/>
              </w:rPr>
              <w:t>a taxa</w:t>
            </w:r>
            <w:r w:rsidRPr="00A067F2">
              <w:rPr>
                <w:iCs/>
              </w:rPr>
              <w:t xml:space="preserve"> com o </w:t>
            </w:r>
            <w:r w:rsidR="00A067F2" w:rsidRPr="00A067F2">
              <w:rPr>
                <w:iCs/>
              </w:rPr>
              <w:t>valor</w:t>
            </w:r>
            <w:r w:rsidRPr="00A067F2">
              <w:rPr>
                <w:iCs/>
              </w:rPr>
              <w:t xml:space="preserve"> passado, ou 0 caso não exista.</w:t>
            </w:r>
          </w:p>
        </w:tc>
      </w:tr>
      <w:tr w:rsidR="000C26C5" w:rsidRPr="000C26C5" w14:paraId="5D5E3421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452A571" w14:textId="2FFA5C4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taxRateExistsById</w:t>
            </w:r>
          </w:p>
        </w:tc>
        <w:tc>
          <w:tcPr>
            <w:tcW w:w="2268" w:type="dxa"/>
            <w:vAlign w:val="center"/>
          </w:tcPr>
          <w:p w14:paraId="11A1B699" w14:textId="2843274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axRateId int</w:t>
            </w:r>
          </w:p>
        </w:tc>
        <w:tc>
          <w:tcPr>
            <w:tcW w:w="567" w:type="dxa"/>
          </w:tcPr>
          <w:p w14:paraId="03E6B732" w14:textId="35DAC011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50EA1B3" w14:textId="16D2D948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 xml:space="preserve">Permite obter o id de </w:t>
            </w:r>
            <w:r w:rsidR="00A067F2" w:rsidRPr="00A067F2">
              <w:rPr>
                <w:iCs/>
              </w:rPr>
              <w:t xml:space="preserve">uma taxa </w:t>
            </w:r>
            <w:r w:rsidRPr="00A067F2">
              <w:rPr>
                <w:iCs/>
              </w:rPr>
              <w:t>com o id passado, ou 0 caso não exista.</w:t>
            </w:r>
          </w:p>
        </w:tc>
      </w:tr>
      <w:tr w:rsidR="000C26C5" w:rsidRPr="000C26C5" w14:paraId="7236FA02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D1788AA" w14:textId="25B2B52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productTypeExists</w:t>
            </w:r>
          </w:p>
        </w:tc>
        <w:tc>
          <w:tcPr>
            <w:tcW w:w="2268" w:type="dxa"/>
            <w:vAlign w:val="center"/>
          </w:tcPr>
          <w:p w14:paraId="3F5CDC78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 xml:space="preserve">@productType </w:t>
            </w:r>
          </w:p>
          <w:p w14:paraId="7AE2BA52" w14:textId="431608D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varchar (25)</w:t>
            </w:r>
          </w:p>
        </w:tc>
        <w:tc>
          <w:tcPr>
            <w:tcW w:w="567" w:type="dxa"/>
          </w:tcPr>
          <w:p w14:paraId="6712D073" w14:textId="25EAA578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7D3C4EF" w14:textId="7874F00E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 xml:space="preserve">Permite obter o id de um </w:t>
            </w:r>
            <w:r w:rsidR="00A067F2" w:rsidRPr="00A067F2">
              <w:rPr>
                <w:iCs/>
              </w:rPr>
              <w:t>tipo de produto</w:t>
            </w:r>
            <w:r w:rsidRPr="00A067F2">
              <w:rPr>
                <w:iCs/>
              </w:rPr>
              <w:t xml:space="preserve"> com o nome passado, ou 0 caso não exista.</w:t>
            </w:r>
          </w:p>
        </w:tc>
      </w:tr>
      <w:tr w:rsidR="000C26C5" w:rsidRPr="000C26C5" w14:paraId="10FEA52B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5C0B3F4" w14:textId="0FC2B0B5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productTypeExistsById</w:t>
            </w:r>
          </w:p>
        </w:tc>
        <w:tc>
          <w:tcPr>
            <w:tcW w:w="2268" w:type="dxa"/>
            <w:vAlign w:val="center"/>
          </w:tcPr>
          <w:p w14:paraId="2CC49795" w14:textId="1E62E64B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TypeId int</w:t>
            </w:r>
          </w:p>
        </w:tc>
        <w:tc>
          <w:tcPr>
            <w:tcW w:w="567" w:type="dxa"/>
          </w:tcPr>
          <w:p w14:paraId="0CF7FB8F" w14:textId="2835FA88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207A5AEB" w14:textId="4B68333B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 xml:space="preserve">Permite obter o id de um </w:t>
            </w:r>
            <w:r w:rsidR="00A067F2" w:rsidRPr="00A067F2">
              <w:rPr>
                <w:iCs/>
              </w:rPr>
              <w:t>tipo de produto</w:t>
            </w:r>
            <w:r w:rsidRPr="00A067F2">
              <w:rPr>
                <w:iCs/>
              </w:rPr>
              <w:t xml:space="preserve"> com o id passado, ou 0 caso não exista.</w:t>
            </w:r>
          </w:p>
        </w:tc>
      </w:tr>
      <w:tr w:rsidR="000C26C5" w:rsidRPr="000C26C5" w14:paraId="00D24DF4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EE4F97F" w14:textId="115AEDF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packageExists</w:t>
            </w:r>
          </w:p>
        </w:tc>
        <w:tc>
          <w:tcPr>
            <w:tcW w:w="2268" w:type="dxa"/>
            <w:vAlign w:val="center"/>
          </w:tcPr>
          <w:p w14:paraId="11446E6E" w14:textId="7D377E2C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ackage varchar (25)</w:t>
            </w:r>
          </w:p>
        </w:tc>
        <w:tc>
          <w:tcPr>
            <w:tcW w:w="567" w:type="dxa"/>
          </w:tcPr>
          <w:p w14:paraId="094D3E04" w14:textId="39D8FD10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350E0F0" w14:textId="26600EBF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de um </w:t>
            </w:r>
            <w:r w:rsidR="00542CC5" w:rsidRPr="00542CC5">
              <w:rPr>
                <w:iCs/>
              </w:rPr>
              <w:t>pacote</w:t>
            </w:r>
            <w:r w:rsidRPr="00542CC5">
              <w:rPr>
                <w:iCs/>
              </w:rPr>
              <w:t xml:space="preserve"> com o nome passado, ou 0 caso não exista.</w:t>
            </w:r>
          </w:p>
        </w:tc>
      </w:tr>
      <w:tr w:rsidR="000C26C5" w:rsidRPr="000C26C5" w14:paraId="1EF6B0AB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344A0A9" w14:textId="1B0D32F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packageExistsById</w:t>
            </w:r>
          </w:p>
        </w:tc>
        <w:tc>
          <w:tcPr>
            <w:tcW w:w="2268" w:type="dxa"/>
            <w:vAlign w:val="center"/>
          </w:tcPr>
          <w:p w14:paraId="7AD421D9" w14:textId="356B7F9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ackageId int</w:t>
            </w:r>
          </w:p>
        </w:tc>
        <w:tc>
          <w:tcPr>
            <w:tcW w:w="567" w:type="dxa"/>
          </w:tcPr>
          <w:p w14:paraId="3723735A" w14:textId="5471177E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60D154A" w14:textId="3ADAA234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de um </w:t>
            </w:r>
            <w:r w:rsidR="00542CC5" w:rsidRPr="00542CC5">
              <w:rPr>
                <w:iCs/>
              </w:rPr>
              <w:t xml:space="preserve">pacote </w:t>
            </w:r>
            <w:r w:rsidRPr="00542CC5">
              <w:rPr>
                <w:iCs/>
              </w:rPr>
              <w:t>com o id passado, ou 0 caso não exista.</w:t>
            </w:r>
          </w:p>
        </w:tc>
      </w:tr>
      <w:tr w:rsidR="000C26C5" w:rsidRPr="000C26C5" w14:paraId="04AFD19C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24B6C2A" w14:textId="13861D8B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brandExists</w:t>
            </w:r>
          </w:p>
        </w:tc>
        <w:tc>
          <w:tcPr>
            <w:tcW w:w="2268" w:type="dxa"/>
            <w:vAlign w:val="center"/>
          </w:tcPr>
          <w:p w14:paraId="1281643F" w14:textId="6A2B7CB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rand varchar (25)</w:t>
            </w:r>
          </w:p>
        </w:tc>
        <w:tc>
          <w:tcPr>
            <w:tcW w:w="567" w:type="dxa"/>
          </w:tcPr>
          <w:p w14:paraId="08EF8853" w14:textId="119F1DF5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84D9DE9" w14:textId="37D3BADD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>Permite obter o id de um</w:t>
            </w:r>
            <w:r w:rsidR="00542CC5" w:rsidRPr="00542CC5">
              <w:rPr>
                <w:iCs/>
              </w:rPr>
              <w:t xml:space="preserve">a marca </w:t>
            </w:r>
            <w:r w:rsidRPr="00542CC5">
              <w:rPr>
                <w:iCs/>
              </w:rPr>
              <w:t>com o nome passado, ou 0 caso não exista.</w:t>
            </w:r>
          </w:p>
        </w:tc>
      </w:tr>
      <w:tr w:rsidR="000C26C5" w:rsidRPr="000C26C5" w14:paraId="44D3D4B3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F5F23C2" w14:textId="69AE52C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brandExistsById</w:t>
            </w:r>
          </w:p>
        </w:tc>
        <w:tc>
          <w:tcPr>
            <w:tcW w:w="2268" w:type="dxa"/>
            <w:vAlign w:val="center"/>
          </w:tcPr>
          <w:p w14:paraId="5FEBAF4D" w14:textId="7412B20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randId int</w:t>
            </w:r>
          </w:p>
        </w:tc>
        <w:tc>
          <w:tcPr>
            <w:tcW w:w="567" w:type="dxa"/>
          </w:tcPr>
          <w:p w14:paraId="6FB11767" w14:textId="204D0A09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7DBC2F9" w14:textId="04F90A86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de </w:t>
            </w:r>
            <w:r w:rsidR="00542CC5" w:rsidRPr="00542CC5">
              <w:rPr>
                <w:iCs/>
              </w:rPr>
              <w:t xml:space="preserve">uma marca </w:t>
            </w:r>
            <w:r w:rsidRPr="00542CC5">
              <w:rPr>
                <w:iCs/>
              </w:rPr>
              <w:t>com o id passado, ou 0 caso não exista.</w:t>
            </w:r>
          </w:p>
        </w:tc>
      </w:tr>
      <w:tr w:rsidR="000C26C5" w:rsidRPr="000C26C5" w14:paraId="3C9EA6E0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E09F361" w14:textId="34DBB1E3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productExists</w:t>
            </w:r>
          </w:p>
        </w:tc>
        <w:tc>
          <w:tcPr>
            <w:tcW w:w="2268" w:type="dxa"/>
            <w:vAlign w:val="center"/>
          </w:tcPr>
          <w:p w14:paraId="79BF8274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 xml:space="preserve">@productName </w:t>
            </w:r>
          </w:p>
          <w:p w14:paraId="7ECA89EE" w14:textId="6882B75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varchar (100)</w:t>
            </w:r>
          </w:p>
        </w:tc>
        <w:tc>
          <w:tcPr>
            <w:tcW w:w="567" w:type="dxa"/>
          </w:tcPr>
          <w:p w14:paraId="3B1A6A6B" w14:textId="4686C06E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F71678E" w14:textId="535AB031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de um </w:t>
            </w:r>
            <w:r w:rsidR="00542CC5" w:rsidRPr="00542CC5">
              <w:rPr>
                <w:iCs/>
              </w:rPr>
              <w:t>produto</w:t>
            </w:r>
            <w:r w:rsidRPr="00542CC5">
              <w:rPr>
                <w:iCs/>
              </w:rPr>
              <w:t xml:space="preserve"> com o nome passado, ou 0 caso não exista.</w:t>
            </w:r>
          </w:p>
        </w:tc>
      </w:tr>
      <w:tr w:rsidR="000C26C5" w:rsidRPr="000C26C5" w14:paraId="1E30B482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4372067" w14:textId="6454894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productExistsById</w:t>
            </w:r>
          </w:p>
        </w:tc>
        <w:tc>
          <w:tcPr>
            <w:tcW w:w="2268" w:type="dxa"/>
            <w:vAlign w:val="center"/>
          </w:tcPr>
          <w:p w14:paraId="51E2C3CB" w14:textId="2B3954A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Id int</w:t>
            </w:r>
          </w:p>
        </w:tc>
        <w:tc>
          <w:tcPr>
            <w:tcW w:w="567" w:type="dxa"/>
          </w:tcPr>
          <w:p w14:paraId="037E1B51" w14:textId="3A91088A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7EA9A5E" w14:textId="3A890030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de um </w:t>
            </w:r>
            <w:r w:rsidR="00542CC5" w:rsidRPr="00542CC5">
              <w:rPr>
                <w:iCs/>
              </w:rPr>
              <w:t>produto</w:t>
            </w:r>
            <w:r w:rsidRPr="00542CC5">
              <w:rPr>
                <w:iCs/>
              </w:rPr>
              <w:t xml:space="preserve"> com o id passado, ou 0 caso não exista.</w:t>
            </w:r>
          </w:p>
        </w:tc>
      </w:tr>
      <w:tr w:rsidR="000C26C5" w:rsidRPr="000C26C5" w14:paraId="32553434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C325799" w14:textId="6CF23743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promotionExists</w:t>
            </w:r>
          </w:p>
        </w:tc>
        <w:tc>
          <w:tcPr>
            <w:tcW w:w="2268" w:type="dxa"/>
            <w:vAlign w:val="center"/>
          </w:tcPr>
          <w:p w14:paraId="625773FD" w14:textId="2D53E14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motionDescription varchar (100)</w:t>
            </w:r>
          </w:p>
        </w:tc>
        <w:tc>
          <w:tcPr>
            <w:tcW w:w="567" w:type="dxa"/>
          </w:tcPr>
          <w:p w14:paraId="5009AC9E" w14:textId="69016208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E2FFEF8" w14:textId="54B0D6EF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>Permite obter o id de um</w:t>
            </w:r>
            <w:r w:rsidR="00542CC5" w:rsidRPr="00542CC5">
              <w:rPr>
                <w:iCs/>
              </w:rPr>
              <w:t xml:space="preserve">a promoção </w:t>
            </w:r>
            <w:r w:rsidRPr="00542CC5">
              <w:rPr>
                <w:iCs/>
              </w:rPr>
              <w:t xml:space="preserve">com </w:t>
            </w:r>
            <w:r w:rsidR="00542CC5" w:rsidRPr="00542CC5">
              <w:rPr>
                <w:iCs/>
              </w:rPr>
              <w:t>a descrição</w:t>
            </w:r>
            <w:r w:rsidRPr="00542CC5">
              <w:rPr>
                <w:iCs/>
              </w:rPr>
              <w:t xml:space="preserve"> passad</w:t>
            </w:r>
            <w:r w:rsidR="00542CC5" w:rsidRPr="00542CC5">
              <w:rPr>
                <w:iCs/>
              </w:rPr>
              <w:t>a</w:t>
            </w:r>
            <w:r w:rsidRPr="00542CC5">
              <w:rPr>
                <w:iCs/>
              </w:rPr>
              <w:t>, ou 0 caso não exista.</w:t>
            </w:r>
          </w:p>
        </w:tc>
      </w:tr>
      <w:tr w:rsidR="000C26C5" w:rsidRPr="000C26C5" w14:paraId="396FCE68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08CDEFA" w14:textId="1E6EE0BA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promotionExistsById</w:t>
            </w:r>
          </w:p>
        </w:tc>
        <w:tc>
          <w:tcPr>
            <w:tcW w:w="2268" w:type="dxa"/>
            <w:vAlign w:val="center"/>
          </w:tcPr>
          <w:p w14:paraId="3752DE02" w14:textId="70D4305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motionId int</w:t>
            </w:r>
          </w:p>
        </w:tc>
        <w:tc>
          <w:tcPr>
            <w:tcW w:w="567" w:type="dxa"/>
          </w:tcPr>
          <w:p w14:paraId="011BCD9F" w14:textId="203E5CB7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22ABF201" w14:textId="279747A9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de </w:t>
            </w:r>
            <w:r w:rsidR="00542CC5" w:rsidRPr="00542CC5">
              <w:rPr>
                <w:iCs/>
              </w:rPr>
              <w:t>uma promoção</w:t>
            </w:r>
            <w:r w:rsidRPr="00542CC5">
              <w:rPr>
                <w:iCs/>
              </w:rPr>
              <w:t xml:space="preserve"> com o id passado, ou 0 caso não exista.</w:t>
            </w:r>
          </w:p>
        </w:tc>
      </w:tr>
      <w:tr w:rsidR="000C26C5" w:rsidRPr="000C26C5" w14:paraId="12221180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AC502E9" w14:textId="6D438CD5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productPromotionExists</w:t>
            </w:r>
          </w:p>
        </w:tc>
        <w:tc>
          <w:tcPr>
            <w:tcW w:w="2268" w:type="dxa"/>
            <w:vAlign w:val="center"/>
          </w:tcPr>
          <w:p w14:paraId="6D186F8B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Id int,</w:t>
            </w:r>
          </w:p>
          <w:p w14:paraId="130D5FFE" w14:textId="30C853F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motionId int</w:t>
            </w:r>
          </w:p>
        </w:tc>
        <w:tc>
          <w:tcPr>
            <w:tcW w:w="567" w:type="dxa"/>
          </w:tcPr>
          <w:p w14:paraId="0328415C" w14:textId="751ACD2E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3A600EBC" w14:textId="6F7EFBCC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</w:t>
            </w:r>
            <w:r w:rsidR="00542CC5" w:rsidRPr="00E24F0E">
              <w:rPr>
                <w:iCs/>
              </w:rPr>
              <w:t>d</w:t>
            </w:r>
            <w:r w:rsidR="00542CC5">
              <w:rPr>
                <w:iCs/>
              </w:rPr>
              <w:t>e uma</w:t>
            </w:r>
            <w:r w:rsidR="00542CC5" w:rsidRPr="00E24F0E">
              <w:rPr>
                <w:iCs/>
              </w:rPr>
              <w:t xml:space="preserve"> relação entre</w:t>
            </w:r>
            <w:r w:rsidRPr="00542CC5">
              <w:rPr>
                <w:iCs/>
              </w:rPr>
              <w:t xml:space="preserve"> </w:t>
            </w:r>
            <w:r w:rsidR="00542CC5" w:rsidRPr="00542CC5">
              <w:rPr>
                <w:iCs/>
              </w:rPr>
              <w:t xml:space="preserve">produto e promoção </w:t>
            </w:r>
            <w:r w:rsidR="00542CC5" w:rsidRPr="00E24F0E">
              <w:rPr>
                <w:iCs/>
              </w:rPr>
              <w:t xml:space="preserve">com os ids </w:t>
            </w:r>
            <w:r w:rsidR="00542CC5" w:rsidRPr="00E24F0E">
              <w:rPr>
                <w:iCs/>
              </w:rPr>
              <w:lastRenderedPageBreak/>
              <w:t>associados, passados,</w:t>
            </w:r>
            <w:r w:rsidRPr="00542CC5">
              <w:rPr>
                <w:iCs/>
              </w:rPr>
              <w:t xml:space="preserve"> ou 0 caso não exista.</w:t>
            </w:r>
          </w:p>
        </w:tc>
      </w:tr>
      <w:tr w:rsidR="000C26C5" w:rsidRPr="000C26C5" w14:paraId="269C4328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D3B25EA" w14:textId="65040EB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lastRenderedPageBreak/>
              <w:t>Storage.udf_productPromotionExistsById</w:t>
            </w:r>
          </w:p>
        </w:tc>
        <w:tc>
          <w:tcPr>
            <w:tcW w:w="2268" w:type="dxa"/>
            <w:vAlign w:val="center"/>
          </w:tcPr>
          <w:p w14:paraId="112A856F" w14:textId="32AE5299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PromotionId int</w:t>
            </w:r>
          </w:p>
        </w:tc>
        <w:tc>
          <w:tcPr>
            <w:tcW w:w="567" w:type="dxa"/>
          </w:tcPr>
          <w:p w14:paraId="274DBDE1" w14:textId="1377ADD4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C7A304F" w14:textId="52D1B90F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de </w:t>
            </w:r>
            <w:r w:rsidR="00542CC5">
              <w:rPr>
                <w:iCs/>
              </w:rPr>
              <w:t>uma</w:t>
            </w:r>
            <w:r w:rsidR="00542CC5" w:rsidRPr="00E24F0E">
              <w:rPr>
                <w:iCs/>
              </w:rPr>
              <w:t xml:space="preserve"> relação entre</w:t>
            </w:r>
            <w:r w:rsidR="00542CC5" w:rsidRPr="00542CC5">
              <w:rPr>
                <w:iCs/>
              </w:rPr>
              <w:t xml:space="preserve"> produto e promoção </w:t>
            </w:r>
            <w:r w:rsidRPr="00542CC5">
              <w:rPr>
                <w:iCs/>
              </w:rPr>
              <w:t>com o id passado, ou 0 caso não exista.</w:t>
            </w:r>
          </w:p>
        </w:tc>
      </w:tr>
      <w:tr w:rsidR="0097762D" w:rsidRPr="000C26C5" w14:paraId="47B51BFF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862F580" w14:textId="3586BB84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Storage.udf_productPromotionExistsByName</w:t>
            </w:r>
          </w:p>
        </w:tc>
        <w:tc>
          <w:tcPr>
            <w:tcW w:w="2268" w:type="dxa"/>
            <w:vAlign w:val="center"/>
          </w:tcPr>
          <w:p w14:paraId="31F73A2B" w14:textId="77777777" w:rsidR="0097762D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@name varchar(100),</w:t>
            </w:r>
          </w:p>
          <w:p w14:paraId="7770E97E" w14:textId="037EC140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@promotion</w:t>
            </w:r>
            <w:r>
              <w:rPr>
                <w:iCs/>
              </w:rPr>
              <w:t xml:space="preserve"> </w:t>
            </w:r>
            <w:r w:rsidRPr="0097762D">
              <w:rPr>
                <w:iCs/>
              </w:rPr>
              <w:t>varchar(100)</w:t>
            </w:r>
          </w:p>
        </w:tc>
        <w:tc>
          <w:tcPr>
            <w:tcW w:w="567" w:type="dxa"/>
          </w:tcPr>
          <w:p w14:paraId="41BA773E" w14:textId="7BF0F9E2" w:rsidR="0097762D" w:rsidRDefault="0097762D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297D51BA" w14:textId="52211C8B" w:rsidR="0097762D" w:rsidRPr="00542CC5" w:rsidRDefault="0097762D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de </w:t>
            </w:r>
            <w:r>
              <w:rPr>
                <w:iCs/>
              </w:rPr>
              <w:t>uma</w:t>
            </w:r>
            <w:r w:rsidRPr="00E24F0E">
              <w:rPr>
                <w:iCs/>
              </w:rPr>
              <w:t xml:space="preserve"> relação entre</w:t>
            </w:r>
            <w:r w:rsidRPr="00542CC5">
              <w:rPr>
                <w:iCs/>
              </w:rPr>
              <w:t xml:space="preserve"> produto e promoção com </w:t>
            </w:r>
            <w:r>
              <w:rPr>
                <w:iCs/>
              </w:rPr>
              <w:t>os nomes</w:t>
            </w:r>
            <w:r w:rsidRPr="00542CC5">
              <w:rPr>
                <w:iCs/>
              </w:rPr>
              <w:t xml:space="preserve"> passado</w:t>
            </w:r>
            <w:r>
              <w:rPr>
                <w:iCs/>
              </w:rPr>
              <w:t>s</w:t>
            </w:r>
            <w:r w:rsidRPr="00542CC5">
              <w:rPr>
                <w:iCs/>
              </w:rPr>
              <w:t>, ou 0 caso não exista.</w:t>
            </w:r>
          </w:p>
        </w:tc>
      </w:tr>
      <w:tr w:rsidR="000C26C5" w:rsidRPr="000C26C5" w14:paraId="0A9DC848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13CC5EC" w14:textId="65D03687" w:rsidR="000C26C5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Storage.udf_productStock</w:t>
            </w:r>
          </w:p>
        </w:tc>
        <w:tc>
          <w:tcPr>
            <w:tcW w:w="2268" w:type="dxa"/>
            <w:vAlign w:val="center"/>
          </w:tcPr>
          <w:p w14:paraId="13819866" w14:textId="0FB6C354" w:rsidR="000C26C5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@product varchar(100)</w:t>
            </w:r>
          </w:p>
        </w:tc>
        <w:tc>
          <w:tcPr>
            <w:tcW w:w="567" w:type="dxa"/>
          </w:tcPr>
          <w:p w14:paraId="6DC0343B" w14:textId="66AF4EF5" w:rsidR="000C26C5" w:rsidRPr="000C26C5" w:rsidRDefault="0097762D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1A0A31A" w14:textId="61FA4B79" w:rsidR="000C26C5" w:rsidRPr="0097762D" w:rsidRDefault="0097762D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</w:t>
            </w:r>
            <w:r>
              <w:rPr>
                <w:iCs/>
              </w:rPr>
              <w:t xml:space="preserve">stock </w:t>
            </w:r>
            <w:r w:rsidRPr="00542CC5">
              <w:rPr>
                <w:iCs/>
              </w:rPr>
              <w:t xml:space="preserve">de </w:t>
            </w:r>
            <w:r>
              <w:rPr>
                <w:iCs/>
              </w:rPr>
              <w:t>um</w:t>
            </w:r>
            <w:r w:rsidRPr="00E24F0E">
              <w:rPr>
                <w:iCs/>
              </w:rPr>
              <w:t xml:space="preserve"> entre</w:t>
            </w:r>
            <w:r w:rsidRPr="00542CC5">
              <w:rPr>
                <w:iCs/>
              </w:rPr>
              <w:t xml:space="preserve"> produto com </w:t>
            </w:r>
            <w:r>
              <w:rPr>
                <w:iCs/>
              </w:rPr>
              <w:t>o nome</w:t>
            </w:r>
            <w:r w:rsidRPr="00542CC5">
              <w:rPr>
                <w:iCs/>
              </w:rPr>
              <w:t xml:space="preserve"> passado</w:t>
            </w:r>
            <w:r>
              <w:rPr>
                <w:iCs/>
              </w:rPr>
              <w:t>.</w:t>
            </w:r>
          </w:p>
        </w:tc>
      </w:tr>
      <w:tr w:rsidR="000C26C5" w:rsidRPr="000C26C5" w14:paraId="007A6D4E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7677AA6" w14:textId="3209062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ales.udf_saleExistsById</w:t>
            </w:r>
          </w:p>
        </w:tc>
        <w:tc>
          <w:tcPr>
            <w:tcW w:w="2268" w:type="dxa"/>
            <w:vAlign w:val="center"/>
          </w:tcPr>
          <w:p w14:paraId="67D910F0" w14:textId="38F86625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aleId int</w:t>
            </w:r>
          </w:p>
        </w:tc>
        <w:tc>
          <w:tcPr>
            <w:tcW w:w="567" w:type="dxa"/>
          </w:tcPr>
          <w:p w14:paraId="0D6BB0D7" w14:textId="71544D38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76BDFED" w14:textId="2156EFEA" w:rsidR="000C26C5" w:rsidRPr="00542CC5" w:rsidRDefault="00542C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>Permite obter o id de uma venda com o id passado, ou 0 caso não exista.</w:t>
            </w:r>
          </w:p>
        </w:tc>
      </w:tr>
      <w:tr w:rsidR="000C26C5" w:rsidRPr="000C26C5" w14:paraId="7992AFAD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5563AA6" w14:textId="2DBDA3EB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ales.udf_productPromotionSaleExists</w:t>
            </w:r>
          </w:p>
        </w:tc>
        <w:tc>
          <w:tcPr>
            <w:tcW w:w="2268" w:type="dxa"/>
            <w:vAlign w:val="center"/>
          </w:tcPr>
          <w:p w14:paraId="7B881853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 xml:space="preserve">@productPromotionId int, </w:t>
            </w:r>
          </w:p>
          <w:p w14:paraId="1814C015" w14:textId="5D7C103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aleId int</w:t>
            </w:r>
          </w:p>
        </w:tc>
        <w:tc>
          <w:tcPr>
            <w:tcW w:w="567" w:type="dxa"/>
          </w:tcPr>
          <w:p w14:paraId="6F19ADEF" w14:textId="4A2347D1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7328E87" w14:textId="1FDFE7E1" w:rsidR="000C26C5" w:rsidRPr="00542CC5" w:rsidRDefault="000C26C5" w:rsidP="00A66D47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>Permite obter o id de</w:t>
            </w:r>
            <w:r w:rsidR="00A66D47">
              <w:rPr>
                <w:iCs/>
              </w:rPr>
              <w:t xml:space="preserve"> uma</w:t>
            </w:r>
            <w:r w:rsidR="00A66D47" w:rsidRPr="00E24F0E">
              <w:rPr>
                <w:iCs/>
              </w:rPr>
              <w:t xml:space="preserve"> relação entre</w:t>
            </w:r>
            <w:r w:rsidR="00A66D47" w:rsidRPr="00542CC5">
              <w:rPr>
                <w:iCs/>
              </w:rPr>
              <w:t xml:space="preserve"> produto</w:t>
            </w:r>
            <w:r w:rsidR="00A66D47">
              <w:rPr>
                <w:iCs/>
              </w:rPr>
              <w:t>-</w:t>
            </w:r>
            <w:r w:rsidR="00A66D47" w:rsidRPr="00542CC5">
              <w:rPr>
                <w:iCs/>
              </w:rPr>
              <w:t>promoção</w:t>
            </w:r>
            <w:r w:rsidR="00A66D47">
              <w:rPr>
                <w:iCs/>
              </w:rPr>
              <w:t xml:space="preserve"> e venda</w:t>
            </w:r>
            <w:r w:rsidRPr="00542CC5">
              <w:rPr>
                <w:iCs/>
              </w:rPr>
              <w:t xml:space="preserve"> com o</w:t>
            </w:r>
            <w:r w:rsidR="00A66D47">
              <w:rPr>
                <w:iCs/>
              </w:rPr>
              <w:t>s</w:t>
            </w:r>
            <w:r w:rsidRPr="00542CC5">
              <w:rPr>
                <w:iCs/>
              </w:rPr>
              <w:t xml:space="preserve"> id</w:t>
            </w:r>
            <w:r w:rsidR="00A66D47">
              <w:rPr>
                <w:iCs/>
              </w:rPr>
              <w:t>s</w:t>
            </w:r>
            <w:r w:rsidR="00A66D47" w:rsidRPr="00E24F0E">
              <w:rPr>
                <w:iCs/>
              </w:rPr>
              <w:t xml:space="preserve"> associados, </w:t>
            </w:r>
            <w:r w:rsidRPr="00542CC5">
              <w:rPr>
                <w:iCs/>
              </w:rPr>
              <w:t>passado, ou 0 caso não exista.</w:t>
            </w:r>
          </w:p>
        </w:tc>
      </w:tr>
      <w:tr w:rsidR="0097762D" w:rsidRPr="000C26C5" w14:paraId="50359A1D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3AF7A15" w14:textId="71156277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Sales.udf_saleExistsByDescription</w:t>
            </w:r>
          </w:p>
        </w:tc>
        <w:tc>
          <w:tcPr>
            <w:tcW w:w="2268" w:type="dxa"/>
            <w:vAlign w:val="center"/>
          </w:tcPr>
          <w:p w14:paraId="1A0AB715" w14:textId="77777777" w:rsidR="0097762D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@description</w:t>
            </w:r>
          </w:p>
          <w:p w14:paraId="4DEB2ABB" w14:textId="253915EC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varchar(100)</w:t>
            </w:r>
          </w:p>
        </w:tc>
        <w:tc>
          <w:tcPr>
            <w:tcW w:w="567" w:type="dxa"/>
          </w:tcPr>
          <w:p w14:paraId="51D31D20" w14:textId="39E40718" w:rsidR="0097762D" w:rsidRDefault="0097762D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2B11429F" w14:textId="56ADF302" w:rsidR="0097762D" w:rsidRPr="00542CC5" w:rsidRDefault="0097762D" w:rsidP="00A66D47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de uma venda com </w:t>
            </w:r>
            <w:r w:rsidR="00BD78A2">
              <w:rPr>
                <w:iCs/>
              </w:rPr>
              <w:t xml:space="preserve">a descrição </w:t>
            </w:r>
            <w:r w:rsidRPr="00542CC5">
              <w:rPr>
                <w:iCs/>
              </w:rPr>
              <w:t>passad</w:t>
            </w:r>
            <w:r w:rsidR="00BD78A2">
              <w:rPr>
                <w:iCs/>
              </w:rPr>
              <w:t>a</w:t>
            </w:r>
            <w:r w:rsidRPr="00542CC5">
              <w:rPr>
                <w:iCs/>
              </w:rPr>
              <w:t>, ou 0 caso não exista.</w:t>
            </w:r>
          </w:p>
        </w:tc>
      </w:tr>
      <w:tr w:rsidR="000C26C5" w:rsidRPr="000C26C5" w14:paraId="1E00D464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4CA9C5B" w14:textId="50260ADE" w:rsidR="000C26C5" w:rsidRPr="0097762D" w:rsidRDefault="0097762D" w:rsidP="0097762D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Sales.udf_saleType</w:t>
            </w:r>
          </w:p>
        </w:tc>
        <w:tc>
          <w:tcPr>
            <w:tcW w:w="2268" w:type="dxa"/>
            <w:vAlign w:val="center"/>
          </w:tcPr>
          <w:p w14:paraId="5BDD15CA" w14:textId="23792BB8" w:rsidR="000C26C5" w:rsidRPr="0097762D" w:rsidRDefault="0097762D" w:rsidP="0097762D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@sale varchar(100)</w:t>
            </w:r>
          </w:p>
        </w:tc>
        <w:tc>
          <w:tcPr>
            <w:tcW w:w="567" w:type="dxa"/>
          </w:tcPr>
          <w:p w14:paraId="4B99D234" w14:textId="5CF4E437" w:rsidR="000C26C5" w:rsidRPr="000C26C5" w:rsidRDefault="0097762D" w:rsidP="0097762D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721FD57" w14:textId="7E17C9FB" w:rsidR="000C26C5" w:rsidRPr="000C26C5" w:rsidRDefault="00BD78A2" w:rsidP="0097762D">
            <w:pPr>
              <w:spacing w:before="60" w:after="60" w:line="240" w:lineRule="auto"/>
              <w:jc w:val="both"/>
              <w:rPr>
                <w:iCs/>
              </w:rPr>
            </w:pPr>
            <w:r w:rsidRPr="00542CC5">
              <w:rPr>
                <w:iCs/>
              </w:rPr>
              <w:t xml:space="preserve">Permite obter o </w:t>
            </w:r>
            <w:r>
              <w:rPr>
                <w:iCs/>
              </w:rPr>
              <w:t>tipo</w:t>
            </w:r>
            <w:r w:rsidRPr="00542CC5">
              <w:rPr>
                <w:iCs/>
              </w:rPr>
              <w:t xml:space="preserve"> de uma venda com </w:t>
            </w:r>
            <w:r>
              <w:rPr>
                <w:iCs/>
              </w:rPr>
              <w:t xml:space="preserve">a descrição </w:t>
            </w:r>
            <w:r w:rsidRPr="00542CC5">
              <w:rPr>
                <w:iCs/>
              </w:rPr>
              <w:t>passad</w:t>
            </w:r>
            <w:r>
              <w:rPr>
                <w:iCs/>
              </w:rPr>
              <w:t>a</w:t>
            </w:r>
            <w:r w:rsidRPr="00542CC5">
              <w:rPr>
                <w:iCs/>
              </w:rPr>
              <w:t>.</w:t>
            </w:r>
          </w:p>
        </w:tc>
      </w:tr>
    </w:tbl>
    <w:p w14:paraId="20A0D3FC" w14:textId="3CE05576" w:rsidR="00A97BFD" w:rsidRDefault="00A97BFD" w:rsidP="00A61EA9">
      <w:pPr>
        <w:pStyle w:val="Ttulo2"/>
      </w:pPr>
      <w:r>
        <w:t>Stored procedures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46"/>
        <w:gridCol w:w="1974"/>
        <w:gridCol w:w="709"/>
        <w:gridCol w:w="5528"/>
      </w:tblGrid>
      <w:tr w:rsidR="00D00CC0" w:rsidRPr="00262461" w14:paraId="7E5136AE" w14:textId="77777777" w:rsidTr="006E7F67">
        <w:trPr>
          <w:trHeight w:val="291"/>
        </w:trPr>
        <w:tc>
          <w:tcPr>
            <w:tcW w:w="2846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9A0E3E7" w14:textId="77777777" w:rsidR="00D00CC0" w:rsidRPr="00262461" w:rsidRDefault="00D00CC0" w:rsidP="002A33C0">
            <w:pPr>
              <w:spacing w:after="0"/>
              <w:rPr>
                <w:color w:val="FFFFFF"/>
              </w:rPr>
            </w:pPr>
            <w:r w:rsidRPr="00262461">
              <w:rPr>
                <w:color w:val="FFFFFF"/>
              </w:rPr>
              <w:t>Nome</w:t>
            </w:r>
          </w:p>
        </w:tc>
        <w:tc>
          <w:tcPr>
            <w:tcW w:w="1974" w:type="dxa"/>
            <w:shd w:val="clear" w:color="auto" w:fill="4F81BD"/>
            <w:vAlign w:val="center"/>
          </w:tcPr>
          <w:p w14:paraId="2C541D24" w14:textId="77777777" w:rsidR="00D00CC0" w:rsidRPr="00262461" w:rsidRDefault="00D00CC0" w:rsidP="002A33C0">
            <w:pPr>
              <w:spacing w:after="0"/>
              <w:rPr>
                <w:color w:val="FFFFFF"/>
              </w:rPr>
            </w:pPr>
            <w:r w:rsidRPr="00262461">
              <w:rPr>
                <w:color w:val="FFFFFF"/>
              </w:rPr>
              <w:t>Atributos</w:t>
            </w:r>
          </w:p>
        </w:tc>
        <w:tc>
          <w:tcPr>
            <w:tcW w:w="709" w:type="dxa"/>
            <w:shd w:val="clear" w:color="auto" w:fill="4F81BD"/>
          </w:tcPr>
          <w:p w14:paraId="31EEAA3F" w14:textId="77777777" w:rsidR="00D00CC0" w:rsidRPr="00262461" w:rsidRDefault="00D00CC0" w:rsidP="002A33C0">
            <w:pPr>
              <w:spacing w:after="0"/>
              <w:rPr>
                <w:color w:val="FFFFFF"/>
              </w:rPr>
            </w:pPr>
            <w:r w:rsidRPr="00262461">
              <w:rPr>
                <w:color w:val="FFFFFF"/>
              </w:rPr>
              <w:t>Requisito</w:t>
            </w:r>
          </w:p>
        </w:tc>
        <w:tc>
          <w:tcPr>
            <w:tcW w:w="5528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2C060742" w14:textId="77777777" w:rsidR="00D00CC0" w:rsidRPr="00262461" w:rsidRDefault="00D00CC0" w:rsidP="002A33C0">
            <w:pPr>
              <w:spacing w:after="0"/>
              <w:rPr>
                <w:color w:val="FFFFFF"/>
              </w:rPr>
            </w:pPr>
            <w:r w:rsidRPr="00262461">
              <w:rPr>
                <w:color w:val="FFFFFF"/>
              </w:rPr>
              <w:t>Descrição</w:t>
            </w:r>
          </w:p>
        </w:tc>
      </w:tr>
      <w:tr w:rsidR="006E7F67" w:rsidRPr="007D587D" w14:paraId="335DC296" w14:textId="77777777" w:rsidTr="006E7F67">
        <w:trPr>
          <w:trHeight w:val="459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9180094" w14:textId="2165B388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dbo.Migrate_OldData_CityTable</w:t>
            </w:r>
          </w:p>
        </w:tc>
        <w:tc>
          <w:tcPr>
            <w:tcW w:w="1974" w:type="dxa"/>
            <w:vAlign w:val="center"/>
          </w:tcPr>
          <w:p w14:paraId="38DB16BE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709" w:type="dxa"/>
          </w:tcPr>
          <w:p w14:paraId="48043CDB" w14:textId="55A537C1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RF01</w:t>
            </w:r>
          </w:p>
        </w:tc>
        <w:tc>
          <w:tcPr>
            <w:tcW w:w="552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659F827C" w14:textId="3E58CEAA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Permite migrar os registos da tabela OldData.City para as tabelas UsersInfo.Country, UsersInfo.StateProvince e UsersInfo.City</w:t>
            </w:r>
          </w:p>
        </w:tc>
      </w:tr>
      <w:tr w:rsidR="006E7F67" w:rsidRPr="007D587D" w14:paraId="0D4F48B0" w14:textId="77777777" w:rsidTr="006E7F67">
        <w:trPr>
          <w:trHeight w:val="459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D3A67AD" w14:textId="6FFD2AA5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dbo.Migrate_OldData_StatesTable</w:t>
            </w:r>
          </w:p>
        </w:tc>
        <w:tc>
          <w:tcPr>
            <w:tcW w:w="1974" w:type="dxa"/>
            <w:vAlign w:val="center"/>
          </w:tcPr>
          <w:p w14:paraId="74A83F3F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709" w:type="dxa"/>
          </w:tcPr>
          <w:p w14:paraId="758F4733" w14:textId="5E59E271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RF01</w:t>
            </w:r>
          </w:p>
        </w:tc>
        <w:tc>
          <w:tcPr>
            <w:tcW w:w="552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4AB5E59" w14:textId="3950F579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Permite migrar os registos da tabela OldData.States para a tabela UsersInfo.StateProvince</w:t>
            </w:r>
          </w:p>
        </w:tc>
      </w:tr>
      <w:tr w:rsidR="006E7F67" w:rsidRPr="007D587D" w14:paraId="0C0D0584" w14:textId="77777777" w:rsidTr="006E7F67">
        <w:trPr>
          <w:trHeight w:val="459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832813B" w14:textId="71E5F66D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dbo.Migrate_OldData_lookupTable</w:t>
            </w:r>
          </w:p>
        </w:tc>
        <w:tc>
          <w:tcPr>
            <w:tcW w:w="1974" w:type="dxa"/>
            <w:vAlign w:val="center"/>
          </w:tcPr>
          <w:p w14:paraId="349471A7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709" w:type="dxa"/>
          </w:tcPr>
          <w:p w14:paraId="3DD8D681" w14:textId="1E2B9AC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RF01</w:t>
            </w:r>
          </w:p>
        </w:tc>
        <w:tc>
          <w:tcPr>
            <w:tcW w:w="552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42A9ED9A" w14:textId="09DD7C6B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Permite migrar os registos da tabela OldData.lookup para a tabela UsersInfo.Category</w:t>
            </w:r>
          </w:p>
        </w:tc>
      </w:tr>
      <w:tr w:rsidR="006E7F67" w:rsidRPr="007D587D" w14:paraId="4FBC3E8C" w14:textId="77777777" w:rsidTr="006E7F67">
        <w:trPr>
          <w:trHeight w:val="459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FDCA04A" w14:textId="10FACA39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lastRenderedPageBreak/>
              <w:t>dbo.Migrate_OldData_CustomerTable</w:t>
            </w:r>
          </w:p>
        </w:tc>
        <w:tc>
          <w:tcPr>
            <w:tcW w:w="1974" w:type="dxa"/>
            <w:vAlign w:val="center"/>
          </w:tcPr>
          <w:p w14:paraId="6DFDF00D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709" w:type="dxa"/>
          </w:tcPr>
          <w:p w14:paraId="41EF1344" w14:textId="002CACC6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RF01</w:t>
            </w:r>
          </w:p>
        </w:tc>
        <w:tc>
          <w:tcPr>
            <w:tcW w:w="552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BC2EAF4" w14:textId="4CECE705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Permite migrar os registos da tabela OldData.Customer para as tabelas UsersInfo.SysUser, UsersInfo.Customer, UsersInfo.Region_Category e UsersInfo.BuyingGroup</w:t>
            </w:r>
          </w:p>
        </w:tc>
      </w:tr>
      <w:tr w:rsidR="006E7F67" w:rsidRPr="007D587D" w14:paraId="7BF65881" w14:textId="77777777" w:rsidTr="006E7F67">
        <w:trPr>
          <w:trHeight w:val="459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FAFD70A" w14:textId="37678269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dbo.Migrate_OldData_EmployeeTable</w:t>
            </w:r>
          </w:p>
        </w:tc>
        <w:tc>
          <w:tcPr>
            <w:tcW w:w="1974" w:type="dxa"/>
            <w:vAlign w:val="center"/>
          </w:tcPr>
          <w:p w14:paraId="57D9681C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709" w:type="dxa"/>
          </w:tcPr>
          <w:p w14:paraId="4A7BCCF8" w14:textId="1902C4F9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RF01</w:t>
            </w:r>
          </w:p>
        </w:tc>
        <w:tc>
          <w:tcPr>
            <w:tcW w:w="552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A7314EC" w14:textId="1A4B3B3B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Permite migrar os registos da tabela OldData.Employee para as tabelas UsersInfo.Employee e UsersInfo.Region_Category</w:t>
            </w:r>
          </w:p>
        </w:tc>
      </w:tr>
      <w:tr w:rsidR="006E7F67" w:rsidRPr="000062DA" w14:paraId="623D3218" w14:textId="77777777" w:rsidTr="006E7F67">
        <w:trPr>
          <w:trHeight w:val="459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88850EB" w14:textId="532C17CE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dbo.Migrate_OldData_ItemStockTable</w:t>
            </w:r>
          </w:p>
        </w:tc>
        <w:tc>
          <w:tcPr>
            <w:tcW w:w="1974" w:type="dxa"/>
            <w:vAlign w:val="center"/>
          </w:tcPr>
          <w:p w14:paraId="50952D33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709" w:type="dxa"/>
          </w:tcPr>
          <w:p w14:paraId="05F3D19A" w14:textId="5D9A1DB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RF01</w:t>
            </w:r>
          </w:p>
        </w:tc>
        <w:tc>
          <w:tcPr>
            <w:tcW w:w="552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75BCACC7" w14:textId="7C72D430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386E85">
              <w:rPr>
                <w:iCs/>
              </w:rPr>
              <w:t xml:space="preserve">Permite migrar os registos da tabela OldData.[Stock Item] para as tabelas ProductsInfo.Package, ProductsInfo. </w:t>
            </w:r>
            <w:r w:rsidRPr="00386E85">
              <w:rPr>
                <w:iCs/>
                <w:lang w:val="en-GB"/>
              </w:rPr>
              <w:t>Brand, ProductsInfo.TaxRate, ProductsInfoProductType, ProductsInfo.Product e ProductsInfo.Product_Promotion</w:t>
            </w:r>
          </w:p>
        </w:tc>
      </w:tr>
      <w:tr w:rsidR="006E7F67" w:rsidRPr="007D587D" w14:paraId="1EFF2D70" w14:textId="77777777" w:rsidTr="006E7F67">
        <w:trPr>
          <w:trHeight w:val="459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7E56448" w14:textId="5C43260E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dbo.Migrate_OldData_SaleTable</w:t>
            </w:r>
          </w:p>
        </w:tc>
        <w:tc>
          <w:tcPr>
            <w:tcW w:w="1974" w:type="dxa"/>
            <w:vAlign w:val="center"/>
          </w:tcPr>
          <w:p w14:paraId="36450CAD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709" w:type="dxa"/>
          </w:tcPr>
          <w:p w14:paraId="12041FB1" w14:textId="1717C13A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RF01</w:t>
            </w:r>
          </w:p>
        </w:tc>
        <w:tc>
          <w:tcPr>
            <w:tcW w:w="552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434090C8" w14:textId="055C9542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Permite migrar os registos da tabela OldData.Sale para as tabelas SalesInfo.Sale e SalesInfo.ProductPromotion_Sale</w:t>
            </w:r>
          </w:p>
        </w:tc>
      </w:tr>
      <w:tr w:rsidR="006E7F67" w:rsidRPr="007D587D" w14:paraId="2DBDC1D5" w14:textId="77777777" w:rsidTr="006E7F67">
        <w:trPr>
          <w:trHeight w:val="459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5543E90" w14:textId="4BD6A785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dbo.MigrateAll</w:t>
            </w:r>
          </w:p>
        </w:tc>
        <w:tc>
          <w:tcPr>
            <w:tcW w:w="1974" w:type="dxa"/>
            <w:vAlign w:val="center"/>
          </w:tcPr>
          <w:p w14:paraId="4BF0F308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709" w:type="dxa"/>
          </w:tcPr>
          <w:p w14:paraId="75A846C8" w14:textId="04E5690B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RF01</w:t>
            </w:r>
          </w:p>
        </w:tc>
        <w:tc>
          <w:tcPr>
            <w:tcW w:w="552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3B04E6E" w14:textId="6FFB88A9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Permite executar todos os stored procedures de migração</w:t>
            </w:r>
          </w:p>
        </w:tc>
      </w:tr>
      <w:tr w:rsidR="006E7F67" w:rsidRPr="006E7F67" w14:paraId="5EC71F9A" w14:textId="77777777" w:rsidTr="006E7F67">
        <w:trPr>
          <w:trHeight w:val="450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3E45ABF" w14:textId="7D5D438B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RH.sp_recuperarPassword</w:t>
            </w:r>
          </w:p>
        </w:tc>
        <w:tc>
          <w:tcPr>
            <w:tcW w:w="1974" w:type="dxa"/>
            <w:vAlign w:val="center"/>
          </w:tcPr>
          <w:p w14:paraId="4B84EE60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386E85">
              <w:rPr>
                <w:iCs/>
                <w:lang w:val="en-GB"/>
              </w:rPr>
              <w:t>@userEmail VARCHAR (50),</w:t>
            </w:r>
          </w:p>
          <w:p w14:paraId="3F462B28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386E85">
              <w:rPr>
                <w:iCs/>
                <w:lang w:val="en-GB"/>
              </w:rPr>
              <w:t>@token int,</w:t>
            </w:r>
          </w:p>
          <w:p w14:paraId="3A79FA60" w14:textId="5A9900E1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386E85">
              <w:rPr>
                <w:iCs/>
                <w:lang w:val="en-GB"/>
              </w:rPr>
              <w:t>@newUserPassword VARCHAR (20)</w:t>
            </w:r>
          </w:p>
        </w:tc>
        <w:tc>
          <w:tcPr>
            <w:tcW w:w="709" w:type="dxa"/>
          </w:tcPr>
          <w:p w14:paraId="7486F60F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</w:p>
        </w:tc>
        <w:tc>
          <w:tcPr>
            <w:tcW w:w="5528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89A9EB3" w14:textId="1C5792DC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Permite que se altere a palavra-passe de um utilizador.</w:t>
            </w:r>
          </w:p>
        </w:tc>
      </w:tr>
      <w:tr w:rsidR="006E7F67" w:rsidRPr="006E7F67" w14:paraId="47FE285F" w14:textId="77777777" w:rsidTr="006E7F67">
        <w:trPr>
          <w:trHeight w:val="450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499E2B8" w14:textId="6F058744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Sales.sp_finishSale</w:t>
            </w:r>
          </w:p>
        </w:tc>
        <w:tc>
          <w:tcPr>
            <w:tcW w:w="1974" w:type="dxa"/>
            <w:vAlign w:val="center"/>
          </w:tcPr>
          <w:p w14:paraId="1E9B6A5D" w14:textId="42232A73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@id int</w:t>
            </w:r>
          </w:p>
        </w:tc>
        <w:tc>
          <w:tcPr>
            <w:tcW w:w="709" w:type="dxa"/>
          </w:tcPr>
          <w:p w14:paraId="4B4C2A22" w14:textId="77777777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</w:p>
        </w:tc>
        <w:tc>
          <w:tcPr>
            <w:tcW w:w="5528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3F9249B" w14:textId="7F3E23B2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Permite finalizar uma venda.</w:t>
            </w:r>
          </w:p>
        </w:tc>
      </w:tr>
    </w:tbl>
    <w:p w14:paraId="62EA6A28" w14:textId="77777777" w:rsidR="00A97BFD" w:rsidRDefault="00A97BFD" w:rsidP="00A61EA9">
      <w:pPr>
        <w:pStyle w:val="Ttulo2"/>
      </w:pPr>
      <w:r>
        <w:t>Triggers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694"/>
        <w:gridCol w:w="1559"/>
        <w:gridCol w:w="1701"/>
        <w:gridCol w:w="993"/>
        <w:gridCol w:w="4110"/>
      </w:tblGrid>
      <w:tr w:rsidR="00B56443" w14:paraId="4512ED88" w14:textId="77777777" w:rsidTr="00B56443">
        <w:trPr>
          <w:trHeight w:val="295"/>
        </w:trPr>
        <w:tc>
          <w:tcPr>
            <w:tcW w:w="2694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1D08C75" w14:textId="77777777" w:rsidR="00B56443" w:rsidRPr="00FA3C1D" w:rsidRDefault="00B56443" w:rsidP="00895C14">
            <w:pPr>
              <w:spacing w:after="0"/>
              <w:jc w:val="center"/>
              <w:rPr>
                <w:color w:val="FFFFFF"/>
              </w:rPr>
            </w:pPr>
            <w:r w:rsidRPr="00FA3C1D">
              <w:rPr>
                <w:color w:val="FFFFFF"/>
              </w:rPr>
              <w:t>Nome</w:t>
            </w:r>
          </w:p>
        </w:tc>
        <w:tc>
          <w:tcPr>
            <w:tcW w:w="1559" w:type="dxa"/>
            <w:shd w:val="clear" w:color="auto" w:fill="4F81BD"/>
          </w:tcPr>
          <w:p w14:paraId="08A918BC" w14:textId="77777777" w:rsidR="00B56443" w:rsidRDefault="00B56443" w:rsidP="0044675C">
            <w:pPr>
              <w:spacing w:after="0"/>
              <w:jc w:val="center"/>
              <w:rPr>
                <w:color w:val="FFFFFF"/>
              </w:rPr>
            </w:pPr>
            <w:r>
              <w:rPr>
                <w:color w:val="FFFFFF"/>
              </w:rPr>
              <w:t>Tipo</w:t>
            </w:r>
          </w:p>
        </w:tc>
        <w:tc>
          <w:tcPr>
            <w:tcW w:w="1701" w:type="dxa"/>
            <w:shd w:val="clear" w:color="auto" w:fill="4F81BD"/>
            <w:vAlign w:val="center"/>
          </w:tcPr>
          <w:p w14:paraId="5A268890" w14:textId="77777777" w:rsidR="00B56443" w:rsidRDefault="00B56443" w:rsidP="00895C14">
            <w:pPr>
              <w:spacing w:after="0"/>
              <w:rPr>
                <w:color w:val="FFFFFF"/>
              </w:rPr>
            </w:pPr>
            <w:r>
              <w:rPr>
                <w:color w:val="FFFFFF"/>
              </w:rPr>
              <w:t>Tabela</w:t>
            </w:r>
          </w:p>
        </w:tc>
        <w:tc>
          <w:tcPr>
            <w:tcW w:w="993" w:type="dxa"/>
            <w:shd w:val="clear" w:color="auto" w:fill="4F81BD"/>
          </w:tcPr>
          <w:p w14:paraId="12489078" w14:textId="6D8438DB" w:rsidR="00B56443" w:rsidRDefault="00B56443" w:rsidP="00895C14">
            <w:pPr>
              <w:spacing w:after="0"/>
              <w:rPr>
                <w:color w:val="FFFFFF"/>
              </w:rPr>
            </w:pPr>
            <w:r w:rsidRPr="00262461">
              <w:rPr>
                <w:color w:val="FFFFFF"/>
              </w:rPr>
              <w:t>Requisito</w:t>
            </w:r>
          </w:p>
        </w:tc>
        <w:tc>
          <w:tcPr>
            <w:tcW w:w="4110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351D2DC" w14:textId="043221D5" w:rsidR="00B56443" w:rsidRDefault="00B56443" w:rsidP="00895C14">
            <w:pPr>
              <w:spacing w:after="0"/>
            </w:pPr>
            <w:r>
              <w:rPr>
                <w:color w:val="FFFFFF"/>
              </w:rPr>
              <w:t>Descrição</w:t>
            </w:r>
          </w:p>
        </w:tc>
      </w:tr>
      <w:tr w:rsidR="006E7F67" w14:paraId="54BCB172" w14:textId="77777777" w:rsidTr="00B56443">
        <w:trPr>
          <w:trHeight w:val="456"/>
        </w:trPr>
        <w:tc>
          <w:tcPr>
            <w:tcW w:w="2694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AFC0B6C" w14:textId="6FABBF7E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RH.tr_validade_token</w:t>
            </w:r>
          </w:p>
        </w:tc>
        <w:tc>
          <w:tcPr>
            <w:tcW w:w="1559" w:type="dxa"/>
          </w:tcPr>
          <w:p w14:paraId="124F0A19" w14:textId="72BFDA24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INSERT</w:t>
            </w:r>
          </w:p>
        </w:tc>
        <w:tc>
          <w:tcPr>
            <w:tcW w:w="1701" w:type="dxa"/>
            <w:vAlign w:val="center"/>
          </w:tcPr>
          <w:p w14:paraId="7D432F14" w14:textId="45207C62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UsersInfo.Token</w:t>
            </w:r>
          </w:p>
        </w:tc>
        <w:tc>
          <w:tcPr>
            <w:tcW w:w="993" w:type="dxa"/>
          </w:tcPr>
          <w:p w14:paraId="6E301FE2" w14:textId="0A508542" w:rsidR="006E7F67" w:rsidRPr="00022774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2A6FBF">
              <w:rPr>
                <w:iCs/>
              </w:rPr>
              <w:t>RM02</w:t>
            </w:r>
          </w:p>
        </w:tc>
        <w:tc>
          <w:tcPr>
            <w:tcW w:w="411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57215D8" w14:textId="4E14FDA8" w:rsidR="006E7F67" w:rsidRPr="00022774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Altera a data de validade de um token repetido.</w:t>
            </w:r>
          </w:p>
        </w:tc>
      </w:tr>
      <w:tr w:rsidR="006E7F67" w14:paraId="6561208E" w14:textId="77777777" w:rsidTr="00B56443">
        <w:trPr>
          <w:trHeight w:val="456"/>
        </w:trPr>
        <w:tc>
          <w:tcPr>
            <w:tcW w:w="2694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CF0674A" w14:textId="2ADE25F5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Sales.tr_eliminateSale</w:t>
            </w:r>
          </w:p>
        </w:tc>
        <w:tc>
          <w:tcPr>
            <w:tcW w:w="1559" w:type="dxa"/>
          </w:tcPr>
          <w:p w14:paraId="7DB73428" w14:textId="362011B4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DELETE</w:t>
            </w:r>
          </w:p>
        </w:tc>
        <w:tc>
          <w:tcPr>
            <w:tcW w:w="1701" w:type="dxa"/>
            <w:vAlign w:val="center"/>
          </w:tcPr>
          <w:p w14:paraId="7858DE29" w14:textId="0753F8AA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SalesInfo.ProductPromotion_Sale</w:t>
            </w:r>
          </w:p>
        </w:tc>
        <w:tc>
          <w:tcPr>
            <w:tcW w:w="993" w:type="dxa"/>
          </w:tcPr>
          <w:p w14:paraId="044FC003" w14:textId="3B77562B" w:rsidR="006E7F67" w:rsidRPr="002A6FBF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F06</w:t>
            </w:r>
          </w:p>
        </w:tc>
        <w:tc>
          <w:tcPr>
            <w:tcW w:w="411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285E2F9" w14:textId="6C31833D" w:rsid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Elimina uma venda se forem removidos todos os produtos.</w:t>
            </w:r>
          </w:p>
        </w:tc>
      </w:tr>
      <w:tr w:rsidR="006E7F67" w14:paraId="6D76DC35" w14:textId="77777777" w:rsidTr="00B56443">
        <w:trPr>
          <w:trHeight w:val="456"/>
        </w:trPr>
        <w:tc>
          <w:tcPr>
            <w:tcW w:w="2694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A1AB319" w14:textId="707C54F6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rFonts w:ascii="Consolas" w:hAnsi="Consolas" w:cs="Consolas"/>
                <w:color w:val="000000"/>
                <w:sz w:val="19"/>
                <w:szCs w:val="19"/>
              </w:rPr>
              <w:t>Sales.</w:t>
            </w:r>
            <w:r w:rsidRPr="006E7F67">
              <w:rPr>
                <w:iCs/>
              </w:rPr>
              <w:t>tr_calculateSaleInfo</w:t>
            </w:r>
          </w:p>
        </w:tc>
        <w:tc>
          <w:tcPr>
            <w:tcW w:w="1559" w:type="dxa"/>
          </w:tcPr>
          <w:p w14:paraId="1D55B0C8" w14:textId="62D7537D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UPDATE</w:t>
            </w:r>
          </w:p>
        </w:tc>
        <w:tc>
          <w:tcPr>
            <w:tcW w:w="1701" w:type="dxa"/>
            <w:vAlign w:val="center"/>
          </w:tcPr>
          <w:p w14:paraId="7B6BB54E" w14:textId="79AADA24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SalesInfo.Sale</w:t>
            </w:r>
          </w:p>
        </w:tc>
        <w:tc>
          <w:tcPr>
            <w:tcW w:w="993" w:type="dxa"/>
          </w:tcPr>
          <w:p w14:paraId="6E176A91" w14:textId="2A7FA153" w:rsid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M03</w:t>
            </w:r>
          </w:p>
        </w:tc>
        <w:tc>
          <w:tcPr>
            <w:tcW w:w="411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36038FC" w14:textId="6648C99F" w:rsid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 xml:space="preserve">Calcula a </w:t>
            </w:r>
            <w:r w:rsidRPr="003572FE">
              <w:rPr>
                <w:iCs/>
              </w:rPr>
              <w:t>data prevista de entrega e os valores associados a uma venda finalizada</w:t>
            </w:r>
            <w:r>
              <w:rPr>
                <w:iCs/>
              </w:rPr>
              <w:t>.</w:t>
            </w:r>
          </w:p>
        </w:tc>
      </w:tr>
    </w:tbl>
    <w:p w14:paraId="0A7F4A91" w14:textId="77777777" w:rsidR="00802F03" w:rsidRPr="00802F03" w:rsidRDefault="00802F03" w:rsidP="00802F03">
      <w:pPr>
        <w:spacing w:before="60" w:after="60" w:line="240" w:lineRule="auto"/>
        <w:jc w:val="both"/>
        <w:rPr>
          <w:iCs/>
        </w:rPr>
      </w:pPr>
    </w:p>
    <w:p w14:paraId="75C2FEA8" w14:textId="150C0DEF" w:rsidR="00A77E11" w:rsidRDefault="00860C99" w:rsidP="002E4BFD">
      <w:pPr>
        <w:pStyle w:val="Ttulo1"/>
        <w:numPr>
          <w:ilvl w:val="0"/>
          <w:numId w:val="3"/>
        </w:numPr>
      </w:pPr>
      <w:r>
        <w:lastRenderedPageBreak/>
        <w:t>Catálogo</w:t>
      </w:r>
      <w:r w:rsidR="002179BD">
        <w:t>/Metadados</w:t>
      </w:r>
    </w:p>
    <w:p w14:paraId="18788B61" w14:textId="3DCE1755" w:rsidR="0007232D" w:rsidRPr="0007232D" w:rsidRDefault="0007232D" w:rsidP="0007232D">
      <w:pPr>
        <w:pStyle w:val="Ttulo2"/>
      </w:pPr>
      <w:r>
        <w:t>Geradores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545"/>
        <w:gridCol w:w="3260"/>
        <w:gridCol w:w="4252"/>
      </w:tblGrid>
      <w:tr w:rsidR="002179BD" w14:paraId="1A124F5B" w14:textId="77777777" w:rsidTr="00523274">
        <w:trPr>
          <w:trHeight w:val="291"/>
        </w:trPr>
        <w:tc>
          <w:tcPr>
            <w:tcW w:w="3545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49761EF" w14:textId="77777777" w:rsidR="002179BD" w:rsidRPr="00FA3C1D" w:rsidRDefault="002179BD" w:rsidP="002A33C0">
            <w:pPr>
              <w:spacing w:after="0"/>
              <w:jc w:val="center"/>
              <w:rPr>
                <w:color w:val="FFFFFF"/>
              </w:rPr>
            </w:pPr>
            <w:r w:rsidRPr="00FA3C1D">
              <w:rPr>
                <w:color w:val="FFFFFF"/>
              </w:rPr>
              <w:t>Nome</w:t>
            </w:r>
          </w:p>
        </w:tc>
        <w:tc>
          <w:tcPr>
            <w:tcW w:w="3260" w:type="dxa"/>
            <w:shd w:val="clear" w:color="auto" w:fill="4F81BD"/>
            <w:vAlign w:val="center"/>
          </w:tcPr>
          <w:p w14:paraId="3E94D05C" w14:textId="77777777" w:rsidR="002179BD" w:rsidRDefault="002179BD" w:rsidP="002A33C0">
            <w:pPr>
              <w:spacing w:after="0"/>
              <w:rPr>
                <w:color w:val="FFFFFF"/>
              </w:rPr>
            </w:pPr>
            <w:r>
              <w:rPr>
                <w:color w:val="FFFFFF"/>
              </w:rPr>
              <w:t>Atributos</w:t>
            </w:r>
          </w:p>
        </w:tc>
        <w:tc>
          <w:tcPr>
            <w:tcW w:w="4252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E0A3EA6" w14:textId="77777777" w:rsidR="002179BD" w:rsidRDefault="002179BD" w:rsidP="002A33C0">
            <w:pPr>
              <w:spacing w:after="0"/>
            </w:pPr>
            <w:r>
              <w:rPr>
                <w:color w:val="FFFFFF"/>
              </w:rPr>
              <w:t>Descrição</w:t>
            </w:r>
          </w:p>
        </w:tc>
      </w:tr>
      <w:tr w:rsidR="002179BD" w14:paraId="694AE67F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BDB4001" w14:textId="679B14CA" w:rsidR="002179BD" w:rsidRPr="00022774" w:rsidRDefault="00317407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errorLog_insert</w:t>
            </w:r>
          </w:p>
        </w:tc>
        <w:tc>
          <w:tcPr>
            <w:tcW w:w="3260" w:type="dxa"/>
            <w:vAlign w:val="center"/>
          </w:tcPr>
          <w:p w14:paraId="05334108" w14:textId="3FD15233" w:rsidR="002179BD" w:rsidRPr="00022774" w:rsidRDefault="00317407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error varchar</w:t>
            </w:r>
            <w:r w:rsidR="00AA6D7F">
              <w:rPr>
                <w:iCs/>
              </w:rPr>
              <w:t xml:space="preserve"> </w:t>
            </w:r>
            <w:r w:rsidRPr="003F4DE2">
              <w:rPr>
                <w:iCs/>
              </w:rPr>
              <w:t>(300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A527B24" w14:textId="003D2659" w:rsidR="002179BD" w:rsidRPr="00022774" w:rsidRDefault="000C26C5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0C26C5">
              <w:rPr>
                <w:iCs/>
              </w:rPr>
              <w:t xml:space="preserve">Implementa o procedimento para inserir registos </w:t>
            </w:r>
            <w:r>
              <w:rPr>
                <w:iCs/>
              </w:rPr>
              <w:t>na tabela RH</w:t>
            </w:r>
            <w:r w:rsidRPr="00621611">
              <w:rPr>
                <w:iCs/>
              </w:rPr>
              <w:t>.ErrorLog</w:t>
            </w:r>
            <w:r>
              <w:rPr>
                <w:iCs/>
              </w:rPr>
              <w:t>.</w:t>
            </w:r>
          </w:p>
        </w:tc>
      </w:tr>
      <w:tr w:rsidR="00D81B14" w14:paraId="691DCB2B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749C631" w14:textId="4F3799EB" w:rsidR="00D81B14" w:rsidRPr="00022774" w:rsidRDefault="00317407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country_insert</w:t>
            </w:r>
          </w:p>
        </w:tc>
        <w:tc>
          <w:tcPr>
            <w:tcW w:w="3260" w:type="dxa"/>
            <w:vAlign w:val="center"/>
          </w:tcPr>
          <w:p w14:paraId="7B2579AF" w14:textId="6EF27370" w:rsidR="001965CA" w:rsidRDefault="00317407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ountryName</w:t>
            </w:r>
            <w:r w:rsidR="00523274">
              <w:rPr>
                <w:iCs/>
              </w:rPr>
              <w:t xml:space="preserve"> </w:t>
            </w:r>
            <w:r w:rsidRPr="003F4DE2">
              <w:rPr>
                <w:iCs/>
              </w:rPr>
              <w:t>varchar</w:t>
            </w:r>
            <w:r w:rsidR="00AA6D7F">
              <w:rPr>
                <w:iCs/>
              </w:rPr>
              <w:t xml:space="preserve"> </w:t>
            </w:r>
            <w:r w:rsidRPr="003F4DE2">
              <w:rPr>
                <w:iCs/>
              </w:rPr>
              <w:t xml:space="preserve">(20), </w:t>
            </w:r>
          </w:p>
          <w:p w14:paraId="64453AB0" w14:textId="66437D02" w:rsidR="00D81B14" w:rsidRPr="00022774" w:rsidRDefault="00317407" w:rsidP="00523274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ontinentName varchar</w:t>
            </w:r>
            <w:r w:rsidR="00AA6D7F">
              <w:rPr>
                <w:iCs/>
              </w:rPr>
              <w:t xml:space="preserve"> </w:t>
            </w:r>
            <w:r w:rsidRPr="003F4DE2">
              <w:rPr>
                <w:iCs/>
              </w:rPr>
              <w:t>(20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EE95990" w14:textId="44F4D4D0" w:rsidR="00D81B14" w:rsidRPr="00022774" w:rsidRDefault="000C26C5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0C26C5">
              <w:rPr>
                <w:iCs/>
              </w:rPr>
              <w:t xml:space="preserve">Implementa o procedimento para inserir registos </w:t>
            </w:r>
            <w:r>
              <w:rPr>
                <w:iCs/>
              </w:rPr>
              <w:t>na tabela RH</w:t>
            </w:r>
            <w:r w:rsidRPr="00621611">
              <w:rPr>
                <w:iCs/>
              </w:rPr>
              <w:t>.</w:t>
            </w:r>
            <w:r>
              <w:rPr>
                <w:iCs/>
              </w:rPr>
              <w:t>Country.</w:t>
            </w:r>
          </w:p>
        </w:tc>
      </w:tr>
      <w:tr w:rsidR="00D81B14" w:rsidRPr="000C26C5" w14:paraId="1E5946B4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DED360E" w14:textId="6845EC64" w:rsidR="00D81B14" w:rsidRPr="00022774" w:rsidRDefault="00317407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country_update</w:t>
            </w:r>
          </w:p>
        </w:tc>
        <w:tc>
          <w:tcPr>
            <w:tcW w:w="3260" w:type="dxa"/>
            <w:vAlign w:val="center"/>
          </w:tcPr>
          <w:p w14:paraId="6B1D595C" w14:textId="77777777" w:rsidR="001965CA" w:rsidRDefault="00317407" w:rsidP="00A61EA9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ountryId int,</w:t>
            </w:r>
          </w:p>
          <w:p w14:paraId="154B41C8" w14:textId="338E985C" w:rsidR="001965CA" w:rsidRDefault="00317407" w:rsidP="00A61EA9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ountryName varchar</w:t>
            </w:r>
            <w:r w:rsidR="006E77D7"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 xml:space="preserve">(20), </w:t>
            </w:r>
          </w:p>
          <w:p w14:paraId="003F8158" w14:textId="17D9D30F" w:rsidR="00D81B14" w:rsidRPr="001965CA" w:rsidRDefault="00317407" w:rsidP="00A61EA9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ontinentName varchar</w:t>
            </w:r>
            <w:r w:rsidR="006E77D7"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(20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F51C0AC" w14:textId="7A0C486B" w:rsidR="00D81B14" w:rsidRPr="000C26C5" w:rsidRDefault="000C26C5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0C26C5">
              <w:rPr>
                <w:iCs/>
              </w:rPr>
              <w:t xml:space="preserve">Implementa o procedimento para </w:t>
            </w:r>
            <w:r>
              <w:rPr>
                <w:iCs/>
              </w:rPr>
              <w:t>atualizar</w:t>
            </w:r>
            <w:r w:rsidRPr="000C26C5">
              <w:rPr>
                <w:iCs/>
              </w:rPr>
              <w:t xml:space="preserve"> registos </w:t>
            </w:r>
            <w:r>
              <w:rPr>
                <w:iCs/>
              </w:rPr>
              <w:t>na tabela RH</w:t>
            </w:r>
            <w:r w:rsidRPr="00621611">
              <w:rPr>
                <w:iCs/>
              </w:rPr>
              <w:t>.</w:t>
            </w:r>
            <w:r>
              <w:rPr>
                <w:iCs/>
              </w:rPr>
              <w:t>Country.</w:t>
            </w:r>
          </w:p>
        </w:tc>
      </w:tr>
      <w:tr w:rsidR="00D81B14" w:rsidRPr="000C26C5" w14:paraId="4CFD6D45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F1B3D57" w14:textId="62623DED" w:rsidR="00D81B14" w:rsidRPr="003F4DE2" w:rsidRDefault="00317407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country_delete</w:t>
            </w:r>
          </w:p>
        </w:tc>
        <w:tc>
          <w:tcPr>
            <w:tcW w:w="3260" w:type="dxa"/>
            <w:vAlign w:val="center"/>
          </w:tcPr>
          <w:p w14:paraId="130D07BA" w14:textId="7F5704A7" w:rsidR="00D81B14" w:rsidRPr="003F4DE2" w:rsidRDefault="00317407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ountryI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5EE2B3B" w14:textId="70E9AC26" w:rsidR="00D81B14" w:rsidRPr="000C26C5" w:rsidRDefault="000C26C5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0C26C5">
              <w:rPr>
                <w:iCs/>
              </w:rPr>
              <w:t xml:space="preserve">Implementa o procedimento para </w:t>
            </w:r>
            <w:r>
              <w:rPr>
                <w:iCs/>
              </w:rPr>
              <w:t>apagar</w:t>
            </w:r>
            <w:r w:rsidRPr="000C26C5">
              <w:rPr>
                <w:iCs/>
              </w:rPr>
              <w:t xml:space="preserve"> registos </w:t>
            </w:r>
            <w:r>
              <w:rPr>
                <w:iCs/>
              </w:rPr>
              <w:t>na tabela RH</w:t>
            </w:r>
            <w:r w:rsidRPr="00621611">
              <w:rPr>
                <w:iCs/>
              </w:rPr>
              <w:t>.</w:t>
            </w:r>
            <w:r>
              <w:rPr>
                <w:iCs/>
              </w:rPr>
              <w:t>Country.</w:t>
            </w:r>
          </w:p>
        </w:tc>
      </w:tr>
      <w:tr w:rsidR="000C26C5" w:rsidRPr="000C26C5" w14:paraId="7ABF5BBC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A945B17" w14:textId="05500347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stateProvince_insert</w:t>
            </w:r>
          </w:p>
        </w:tc>
        <w:tc>
          <w:tcPr>
            <w:tcW w:w="3260" w:type="dxa"/>
            <w:vAlign w:val="center"/>
          </w:tcPr>
          <w:p w14:paraId="14449980" w14:textId="40B64926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tateProvinceNam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 xml:space="preserve">(50), </w:t>
            </w:r>
          </w:p>
          <w:p w14:paraId="48773308" w14:textId="2C21133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tateProvinceCod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FEDA428" w14:textId="77472FBB" w:rsidR="000C26C5" w:rsidRPr="00A66D47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inserir registos na tabela RH.</w:t>
            </w:r>
            <w:r w:rsidR="00A66D47" w:rsidRPr="00A66D47">
              <w:rPr>
                <w:iCs/>
              </w:rPr>
              <w:t>StateProvince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162739AA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7CEC8F0" w14:textId="2CF111E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stateProvince_update</w:t>
            </w:r>
          </w:p>
        </w:tc>
        <w:tc>
          <w:tcPr>
            <w:tcW w:w="3260" w:type="dxa"/>
            <w:vAlign w:val="center"/>
          </w:tcPr>
          <w:p w14:paraId="6AF4EFD7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tateProvinceId int,</w:t>
            </w:r>
          </w:p>
          <w:p w14:paraId="4FA17291" w14:textId="0D9A5B3B" w:rsidR="000C26C5" w:rsidRDefault="000C26C5" w:rsidP="000C26C5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 xml:space="preserve">@stateProvinceName varchar (50), </w:t>
            </w:r>
          </w:p>
          <w:p w14:paraId="02FF89F7" w14:textId="24863A12" w:rsidR="000C26C5" w:rsidRPr="001965CA" w:rsidRDefault="000C26C5" w:rsidP="000C26C5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tateProvinceCode varchar (5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05C75FD" w14:textId="71236E31" w:rsidR="000C26C5" w:rsidRPr="00A66D47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atualizar registos na tabela RH.</w:t>
            </w:r>
            <w:r w:rsidR="00A66D47" w:rsidRPr="00A66D47">
              <w:rPr>
                <w:iCs/>
              </w:rPr>
              <w:t>StateProvince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1C5EC16E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E547E8E" w14:textId="6057A04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stateProvince_delete</w:t>
            </w:r>
          </w:p>
        </w:tc>
        <w:tc>
          <w:tcPr>
            <w:tcW w:w="3260" w:type="dxa"/>
            <w:vAlign w:val="center"/>
          </w:tcPr>
          <w:p w14:paraId="1A87EAE0" w14:textId="246985A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tateProvinceI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B4A4C51" w14:textId="7B0104D6" w:rsidR="000C26C5" w:rsidRPr="00A66D47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apagar registos na tabela RH.</w:t>
            </w:r>
            <w:r w:rsidR="00A66D47" w:rsidRPr="00A66D47">
              <w:rPr>
                <w:iCs/>
              </w:rPr>
              <w:t>StateProvince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7425F4A6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29B1B09" w14:textId="6CBEEEE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city_insert</w:t>
            </w:r>
          </w:p>
        </w:tc>
        <w:tc>
          <w:tcPr>
            <w:tcW w:w="3260" w:type="dxa"/>
            <w:vAlign w:val="center"/>
          </w:tcPr>
          <w:p w14:paraId="56C2413C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ityName 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(50),</w:t>
            </w:r>
          </w:p>
          <w:p w14:paraId="3581E2F4" w14:textId="689EEA47" w:rsidR="000C26C5" w:rsidRDefault="000C26C5" w:rsidP="000C26C5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itySalesTerritory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(50),</w:t>
            </w:r>
          </w:p>
          <w:p w14:paraId="2368FE24" w14:textId="52EC6CA7" w:rsidR="000C26C5" w:rsidRPr="001965CA" w:rsidRDefault="000C26C5" w:rsidP="000C26C5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ityLastPopulationRecor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DEA64B4" w14:textId="1A319A63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inserir registos na tabela RH.</w:t>
            </w:r>
            <w:r w:rsidR="00A66D47" w:rsidRPr="00A66D47">
              <w:rPr>
                <w:iCs/>
              </w:rPr>
              <w:t>City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33792D65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5170B2A" w14:textId="707031C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city_update</w:t>
            </w:r>
          </w:p>
        </w:tc>
        <w:tc>
          <w:tcPr>
            <w:tcW w:w="3260" w:type="dxa"/>
            <w:vAlign w:val="center"/>
          </w:tcPr>
          <w:p w14:paraId="1139CA61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ityId int,</w:t>
            </w:r>
          </w:p>
          <w:p w14:paraId="35F30AC7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ityName 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(50),</w:t>
            </w:r>
          </w:p>
          <w:p w14:paraId="1369BABD" w14:textId="049DD878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itySalesTerritory 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(50),</w:t>
            </w:r>
          </w:p>
          <w:p w14:paraId="30140348" w14:textId="5A2D9F41" w:rsidR="000C26C5" w:rsidRPr="001965CA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ityLastPopulationRecor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ACE9D67" w14:textId="0A848D69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atualizar registos na tabela RH.</w:t>
            </w:r>
            <w:r w:rsidR="00A66D47" w:rsidRPr="00A66D47">
              <w:rPr>
                <w:iCs/>
              </w:rPr>
              <w:t>City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43431BEB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DAF6CA9" w14:textId="4CA27AB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city_delete</w:t>
            </w:r>
          </w:p>
        </w:tc>
        <w:tc>
          <w:tcPr>
            <w:tcW w:w="3260" w:type="dxa"/>
            <w:vAlign w:val="center"/>
          </w:tcPr>
          <w:p w14:paraId="5DE861BD" w14:textId="211B2AE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ityI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6FA8167" w14:textId="38BECB28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apagar registos na tabela RH.</w:t>
            </w:r>
            <w:r w:rsidR="00A66D47" w:rsidRPr="00A66D47">
              <w:rPr>
                <w:iCs/>
              </w:rPr>
              <w:t>City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59789F10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E16BF24" w14:textId="4BEE9D5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category_insert</w:t>
            </w:r>
          </w:p>
        </w:tc>
        <w:tc>
          <w:tcPr>
            <w:tcW w:w="3260" w:type="dxa"/>
            <w:vAlign w:val="center"/>
          </w:tcPr>
          <w:p w14:paraId="49AFC01D" w14:textId="36861DB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ategoryNam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669F212" w14:textId="37C9819F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inserir registos na tabela RH.</w:t>
            </w:r>
            <w:r w:rsidR="00A66D47" w:rsidRPr="00A66D47">
              <w:rPr>
                <w:iCs/>
              </w:rPr>
              <w:t>Category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25164F24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74AF1EE" w14:textId="6CD1534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lastRenderedPageBreak/>
              <w:t>RH.category_update</w:t>
            </w:r>
          </w:p>
        </w:tc>
        <w:tc>
          <w:tcPr>
            <w:tcW w:w="3260" w:type="dxa"/>
            <w:vAlign w:val="center"/>
          </w:tcPr>
          <w:p w14:paraId="7E0855AA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ategoryId int,</w:t>
            </w:r>
          </w:p>
          <w:p w14:paraId="01300936" w14:textId="522E5F6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ategoryNam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ADE169D" w14:textId="487E8C8C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atualizar registos na tabela RH.</w:t>
            </w:r>
            <w:r w:rsidR="00A66D47" w:rsidRPr="00A66D47">
              <w:rPr>
                <w:iCs/>
              </w:rPr>
              <w:t>Category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2632E901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3C30052" w14:textId="3F55DC1A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category_delete</w:t>
            </w:r>
          </w:p>
        </w:tc>
        <w:tc>
          <w:tcPr>
            <w:tcW w:w="3260" w:type="dxa"/>
            <w:vAlign w:val="center"/>
          </w:tcPr>
          <w:p w14:paraId="4AF041F9" w14:textId="183EE14C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ategoryI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E1FD4C8" w14:textId="39E2C441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apagar registos na tabela RH.</w:t>
            </w:r>
            <w:r w:rsidR="00A66D47" w:rsidRPr="00A66D47">
              <w:rPr>
                <w:iCs/>
              </w:rPr>
              <w:t>Category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347D001C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1A80562" w14:textId="0051BD0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regionCategory_insert</w:t>
            </w:r>
          </w:p>
        </w:tc>
        <w:tc>
          <w:tcPr>
            <w:tcW w:w="3260" w:type="dxa"/>
            <w:vAlign w:val="center"/>
          </w:tcPr>
          <w:p w14:paraId="7C494944" w14:textId="77777777" w:rsidR="000C26C5" w:rsidRPr="00D90F66" w:rsidRDefault="000C26C5" w:rsidP="00A66D47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D90F66">
              <w:rPr>
                <w:iCs/>
                <w:lang w:val="en-GB"/>
              </w:rPr>
              <w:t>@countryId int,</w:t>
            </w:r>
          </w:p>
          <w:p w14:paraId="7D5B605D" w14:textId="77777777" w:rsidR="000C26C5" w:rsidRPr="00D90F66" w:rsidRDefault="000C26C5" w:rsidP="00A66D47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D90F66">
              <w:rPr>
                <w:iCs/>
                <w:lang w:val="en-GB"/>
              </w:rPr>
              <w:t>@stateProvinceId int,</w:t>
            </w:r>
          </w:p>
          <w:p w14:paraId="0400A8B2" w14:textId="77777777" w:rsidR="000C26C5" w:rsidRPr="00D90F66" w:rsidRDefault="000C26C5" w:rsidP="00A66D47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D90F66">
              <w:rPr>
                <w:iCs/>
                <w:lang w:val="en-GB"/>
              </w:rPr>
              <w:t>@cityId int,</w:t>
            </w:r>
          </w:p>
          <w:p w14:paraId="0C8BEE74" w14:textId="77777777" w:rsidR="000C26C5" w:rsidRPr="00A66D47" w:rsidRDefault="000C26C5" w:rsidP="00A66D47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@categoryId int,</w:t>
            </w:r>
          </w:p>
          <w:p w14:paraId="35E353EC" w14:textId="4909804D" w:rsidR="000C26C5" w:rsidRPr="00A66D47" w:rsidRDefault="000C26C5" w:rsidP="00A66D47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@postalCode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D175DF9" w14:textId="3A9514A4" w:rsidR="000C26C5" w:rsidRPr="000C26C5" w:rsidRDefault="000C26C5" w:rsidP="00A66D47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inserir registos na tabela RH.</w:t>
            </w:r>
            <w:r w:rsidR="00A66D47" w:rsidRPr="00A66D47">
              <w:rPr>
                <w:iCs/>
              </w:rPr>
              <w:t>Region_Category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4A11F909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754BF52" w14:textId="65EE3437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regionCategory_update</w:t>
            </w:r>
          </w:p>
        </w:tc>
        <w:tc>
          <w:tcPr>
            <w:tcW w:w="3260" w:type="dxa"/>
            <w:vAlign w:val="center"/>
          </w:tcPr>
          <w:p w14:paraId="37A7AB88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regionCategoryId int,</w:t>
            </w:r>
          </w:p>
          <w:p w14:paraId="72742DB1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ountryId int,</w:t>
            </w:r>
          </w:p>
          <w:p w14:paraId="32A31CD9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tateProvinceId int,</w:t>
            </w:r>
          </w:p>
          <w:p w14:paraId="5E276676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ityId int,</w:t>
            </w:r>
          </w:p>
          <w:p w14:paraId="4457E3AF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ategoryId int,</w:t>
            </w:r>
          </w:p>
          <w:p w14:paraId="493C8A39" w14:textId="1CF6D50C" w:rsidR="000C26C5" w:rsidRPr="001965CA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postalCode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28F99F4" w14:textId="6513B54C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atualizar registos na tabela RH.</w:t>
            </w:r>
            <w:r w:rsidR="00A66D47" w:rsidRPr="00A66D47">
              <w:rPr>
                <w:iCs/>
              </w:rPr>
              <w:t>Region_Category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3C8ADFE2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C66EA15" w14:textId="1D8A9959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regionCategory_delete</w:t>
            </w:r>
          </w:p>
        </w:tc>
        <w:tc>
          <w:tcPr>
            <w:tcW w:w="3260" w:type="dxa"/>
            <w:vAlign w:val="center"/>
          </w:tcPr>
          <w:p w14:paraId="732F1638" w14:textId="6C2D3657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regionCategoryI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0746671" w14:textId="3077AF9B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apagar registos na tabela RH.</w:t>
            </w:r>
            <w:r w:rsidR="00A66D47" w:rsidRPr="00A66D47">
              <w:rPr>
                <w:iCs/>
              </w:rPr>
              <w:t>Region_Category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66C9BE04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B27A2D5" w14:textId="67B0964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buiyngGroup_insert</w:t>
            </w:r>
          </w:p>
        </w:tc>
        <w:tc>
          <w:tcPr>
            <w:tcW w:w="3260" w:type="dxa"/>
            <w:vAlign w:val="center"/>
          </w:tcPr>
          <w:p w14:paraId="2A9E8A8A" w14:textId="7AC67E7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uiyngGroupNam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F359CB6" w14:textId="67612B9E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inserir registos na tabela RH.</w:t>
            </w:r>
            <w:r w:rsidR="002E40C2" w:rsidRPr="002E40C2">
              <w:rPr>
                <w:iCs/>
              </w:rPr>
              <w:t>BuyingGroup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104943EC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09C0495" w14:textId="3D14F81A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buiyngGroup_update</w:t>
            </w:r>
          </w:p>
        </w:tc>
        <w:tc>
          <w:tcPr>
            <w:tcW w:w="3260" w:type="dxa"/>
            <w:vAlign w:val="center"/>
          </w:tcPr>
          <w:p w14:paraId="075AC55F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uiyngGroupId int,</w:t>
            </w:r>
          </w:p>
          <w:p w14:paraId="7C6874EF" w14:textId="2924E465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uiyngGroupNam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E5AE67E" w14:textId="48650AEE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atualizar registos na tabela RH.</w:t>
            </w:r>
            <w:r w:rsidR="002E40C2" w:rsidRPr="002E40C2">
              <w:rPr>
                <w:iCs/>
              </w:rPr>
              <w:t>BuyingGroup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04E7D990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44E0EB3" w14:textId="597B8CE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buiyngGroup_delete</w:t>
            </w:r>
          </w:p>
        </w:tc>
        <w:tc>
          <w:tcPr>
            <w:tcW w:w="3260" w:type="dxa"/>
            <w:vAlign w:val="center"/>
          </w:tcPr>
          <w:p w14:paraId="0196C977" w14:textId="14F36BC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uiyngGroupI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0BB84F1" w14:textId="5B7C3E0B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apagar registos na tabela RH.</w:t>
            </w:r>
            <w:r w:rsidR="002E40C2" w:rsidRPr="002E40C2">
              <w:rPr>
                <w:iCs/>
              </w:rPr>
              <w:t>BuyingGroup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5D9804CA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BCF3D30" w14:textId="340CEE9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sysUser_insert</w:t>
            </w:r>
          </w:p>
        </w:tc>
        <w:tc>
          <w:tcPr>
            <w:tcW w:w="3260" w:type="dxa"/>
            <w:vAlign w:val="center"/>
          </w:tcPr>
          <w:p w14:paraId="4A7F4AA2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ysUserName 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(50),</w:t>
            </w:r>
          </w:p>
          <w:p w14:paraId="7850B8BB" w14:textId="0C5F990D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ysUserEmail 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(50),</w:t>
            </w:r>
          </w:p>
          <w:p w14:paraId="686B321A" w14:textId="4BCBCC87" w:rsidR="000C26C5" w:rsidRPr="001965CA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ysUserPassword 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 xml:space="preserve">(50) 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36DFD36" w14:textId="0FBA2573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inserir registos na tabela RH.</w:t>
            </w:r>
            <w:r w:rsidR="002E40C2" w:rsidRPr="002E40C2">
              <w:rPr>
                <w:iCs/>
              </w:rPr>
              <w:t>SysUser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1EC335AA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9E59582" w14:textId="1EED32C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sysUser_update</w:t>
            </w:r>
          </w:p>
        </w:tc>
        <w:tc>
          <w:tcPr>
            <w:tcW w:w="3260" w:type="dxa"/>
            <w:vAlign w:val="center"/>
          </w:tcPr>
          <w:p w14:paraId="428AE00B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ysUserId int,</w:t>
            </w:r>
          </w:p>
          <w:p w14:paraId="40B40E83" w14:textId="41A9DAAE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ysUserName 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(50),</w:t>
            </w:r>
          </w:p>
          <w:p w14:paraId="7630E43E" w14:textId="4CB11CC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ysUserEmail 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(50),</w:t>
            </w:r>
          </w:p>
          <w:p w14:paraId="77A59528" w14:textId="7B81AB28" w:rsidR="000C26C5" w:rsidRPr="001965CA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ysUserPassword 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 xml:space="preserve">(50) 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6582654" w14:textId="252ECEA4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atualizar registos na tabela RH.</w:t>
            </w:r>
            <w:r w:rsidR="002E40C2" w:rsidRPr="002E40C2">
              <w:rPr>
                <w:iCs/>
              </w:rPr>
              <w:t>SysUser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0CD2EFC5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3EC3799" w14:textId="140E0496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sysUser_delete</w:t>
            </w:r>
          </w:p>
        </w:tc>
        <w:tc>
          <w:tcPr>
            <w:tcW w:w="3260" w:type="dxa"/>
            <w:vAlign w:val="center"/>
          </w:tcPr>
          <w:p w14:paraId="781DD2E7" w14:textId="1C8ACE03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ysUserI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B30DE75" w14:textId="2954618B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apagar registos na tabela RH.</w:t>
            </w:r>
            <w:r w:rsidR="002E40C2" w:rsidRPr="002E40C2">
              <w:rPr>
                <w:iCs/>
              </w:rPr>
              <w:t>SysUser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48C379BF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67C531E" w14:textId="304FCFD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customer_insert</w:t>
            </w:r>
          </w:p>
        </w:tc>
        <w:tc>
          <w:tcPr>
            <w:tcW w:w="3260" w:type="dxa"/>
            <w:vAlign w:val="center"/>
          </w:tcPr>
          <w:p w14:paraId="4F7328B0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userId int,</w:t>
            </w:r>
          </w:p>
          <w:p w14:paraId="0A8D7314" w14:textId="09AD3724" w:rsidR="000C26C5" w:rsidRPr="001965CA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headquartersId int</w:t>
            </w:r>
            <w:r>
              <w:rPr>
                <w:iCs/>
                <w:lang w:val="en-GB"/>
              </w:rPr>
              <w:t>,</w:t>
            </w:r>
            <w:r w:rsidRPr="001965CA">
              <w:rPr>
                <w:iCs/>
                <w:lang w:val="en-GB"/>
              </w:rPr>
              <w:t xml:space="preserve"> @regionCategoryId int, </w:t>
            </w:r>
            <w:r w:rsidRPr="001965CA">
              <w:rPr>
                <w:iCs/>
                <w:lang w:val="en-GB"/>
              </w:rPr>
              <w:lastRenderedPageBreak/>
              <w:t xml:space="preserve">@buyingGroupId int, @primaryContact </w:t>
            </w:r>
            <w:r w:rsidRPr="00523274">
              <w:rPr>
                <w:iCs/>
                <w:lang w:val="en-GB"/>
              </w:rPr>
              <w:t xml:space="preserve">varchar </w:t>
            </w:r>
            <w:r w:rsidRPr="001965CA">
              <w:rPr>
                <w:iCs/>
                <w:lang w:val="en-GB"/>
              </w:rPr>
              <w:t>(40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F847D2F" w14:textId="06A56FDC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lastRenderedPageBreak/>
              <w:t>Implementa o procedimento para inserir registos na tabela RH.</w:t>
            </w:r>
            <w:r w:rsidR="002E40C2" w:rsidRPr="002E40C2">
              <w:rPr>
                <w:iCs/>
              </w:rPr>
              <w:t>Customer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742DDD15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B2ADAC1" w14:textId="08550FE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customer_update</w:t>
            </w:r>
          </w:p>
        </w:tc>
        <w:tc>
          <w:tcPr>
            <w:tcW w:w="3260" w:type="dxa"/>
            <w:vAlign w:val="center"/>
          </w:tcPr>
          <w:p w14:paraId="1EB58335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userId int,</w:t>
            </w:r>
          </w:p>
          <w:p w14:paraId="4617048A" w14:textId="22DD4BE6" w:rsidR="000C26C5" w:rsidRPr="001965CA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headquartersId int, @regionCategoryId int, @buyingGroupId int, @primaryContact varchar</w:t>
            </w:r>
            <w:r>
              <w:rPr>
                <w:iCs/>
                <w:lang w:val="en-GB"/>
              </w:rPr>
              <w:t xml:space="preserve"> (</w:t>
            </w:r>
            <w:r w:rsidRPr="001965CA">
              <w:rPr>
                <w:iCs/>
                <w:lang w:val="en-GB"/>
              </w:rPr>
              <w:t>40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C160795" w14:textId="1E7842C0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atualizar registos na tabela RH.</w:t>
            </w:r>
            <w:r w:rsidR="002E40C2" w:rsidRPr="002E40C2">
              <w:rPr>
                <w:iCs/>
              </w:rPr>
              <w:t>Customer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64BE0628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B71B1D0" w14:textId="73F7E9CC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 xml:space="preserve">RH.customer_delete </w:t>
            </w:r>
          </w:p>
        </w:tc>
        <w:tc>
          <w:tcPr>
            <w:tcW w:w="3260" w:type="dxa"/>
            <w:vAlign w:val="center"/>
          </w:tcPr>
          <w:p w14:paraId="43BF3E3F" w14:textId="33CB6BC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userI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AC3CDE2" w14:textId="35BFE9C7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apagar registos na tabela RH.</w:t>
            </w:r>
            <w:r w:rsidR="002E40C2" w:rsidRPr="002E40C2">
              <w:rPr>
                <w:iCs/>
              </w:rPr>
              <w:t>Customer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427D2B8C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D099F1C" w14:textId="405E07C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employee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434FD1E3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userId int,</w:t>
            </w:r>
          </w:p>
          <w:p w14:paraId="131516ED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employeePreferedName</w:t>
            </w:r>
          </w:p>
          <w:p w14:paraId="507C3A52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 xml:space="preserve">varchar </w:t>
            </w:r>
            <w:r w:rsidRPr="001965CA">
              <w:rPr>
                <w:iCs/>
                <w:lang w:val="en-GB"/>
              </w:rPr>
              <w:t>(10),</w:t>
            </w:r>
          </w:p>
          <w:p w14:paraId="1529BB9B" w14:textId="1E4ECF87" w:rsidR="000C26C5" w:rsidRPr="001965CA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employeeIsSalesPerson BI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D0EF941" w14:textId="5D5E1DD7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inserir registos na tabela RH.</w:t>
            </w:r>
            <w:r w:rsidR="002E40C2" w:rsidRPr="002E40C2">
              <w:rPr>
                <w:iCs/>
              </w:rPr>
              <w:t>Employe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25D8FCAF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839F679" w14:textId="03C23B1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employee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03147E51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userId int,</w:t>
            </w:r>
          </w:p>
          <w:p w14:paraId="6D1BE85C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employeePreferedName</w:t>
            </w:r>
          </w:p>
          <w:p w14:paraId="31D3F9F8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 xml:space="preserve">varchar </w:t>
            </w:r>
            <w:r w:rsidRPr="001965CA">
              <w:rPr>
                <w:iCs/>
                <w:lang w:val="en-GB"/>
              </w:rPr>
              <w:t>(10),</w:t>
            </w:r>
          </w:p>
          <w:p w14:paraId="52B153E0" w14:textId="492F2CBC" w:rsidR="000C26C5" w:rsidRPr="001965CA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employeeIsSalesPerson BI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7EBA2FF" w14:textId="26A32F66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atualizar registos na tabela RH.</w:t>
            </w:r>
            <w:r w:rsidR="002E40C2" w:rsidRPr="002E40C2">
              <w:rPr>
                <w:iCs/>
              </w:rPr>
              <w:t>Employe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579272B5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16A73EF" w14:textId="7B6E7C0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employee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3BEE4D19" w14:textId="100A6FC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user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010978A" w14:textId="4FAFCEF3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apagar registos na tabela RH.</w:t>
            </w:r>
            <w:r w:rsidR="002E40C2" w:rsidRPr="002E40C2">
              <w:rPr>
                <w:iCs/>
              </w:rPr>
              <w:t>Employe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669FA5EF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5FE7248" w14:textId="6BAC6CAA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token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3D731B09" w14:textId="4287B80C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okenUser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3E0EAE3" w14:textId="3F81C4CD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inserir registos na tabela RH.</w:t>
            </w:r>
            <w:r w:rsidR="002E40C2" w:rsidRPr="002E40C2">
              <w:rPr>
                <w:iCs/>
              </w:rPr>
              <w:t>Token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62C7C7F2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D644C92" w14:textId="0A54AE79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token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0BDA8483" w14:textId="43D2D57B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oken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91A58A6" w14:textId="387A1B9A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atualizar registos na tabela RH.</w:t>
            </w:r>
            <w:r w:rsidR="002E40C2" w:rsidRPr="002E40C2">
              <w:rPr>
                <w:iCs/>
              </w:rPr>
              <w:t>Token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783E69B9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0DF5140" w14:textId="011E9CAA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taxRate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123CA662" w14:textId="0B9F80D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axRate floa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BC7BA2F" w14:textId="4F0A0B6B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inseri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TaxRat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6F288F23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FE93985" w14:textId="68E2A04B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taxRate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7057782E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axRateId int,</w:t>
            </w:r>
          </w:p>
          <w:p w14:paraId="3150A22C" w14:textId="4DFFFB46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axRate floa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D6A3963" w14:textId="6BF8FB66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tualiz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TaxRat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00D4A3C9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882EC91" w14:textId="6B330F1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taxRate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71BA3DEE" w14:textId="3B6D4D16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axRate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0E6C9B3" w14:textId="5699B15C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pag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TaxRat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44D98D00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CF040CB" w14:textId="64223AF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ductType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37F29938" w14:textId="777E91CB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Typ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25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0ECBB47" w14:textId="477E1EEA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inseri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Typ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579CD251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643E7F1" w14:textId="0998D7D3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ductType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63A29C91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TypeId int,</w:t>
            </w:r>
          </w:p>
          <w:p w14:paraId="1625D14F" w14:textId="337326C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Typ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25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3DB857D" w14:textId="5CA88188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tualiz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Typ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004D35A7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272D244" w14:textId="09235FC6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lastRenderedPageBreak/>
              <w:t>Storage.productType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09F91B3A" w14:textId="23C8EE6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Type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4962D1B" w14:textId="21BCA23B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pag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Typ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38054DC7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44286C3" w14:textId="5F003F1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ackage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6738CCD1" w14:textId="53B10CBC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ackag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25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9164FF0" w14:textId="627D8FB4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inseri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ackag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6F280C31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08C5998" w14:textId="5941254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ackage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2954C6B0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ackageId int,</w:t>
            </w:r>
          </w:p>
          <w:p w14:paraId="53561261" w14:textId="48636CE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ackag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25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80BFE50" w14:textId="05FEE361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tualiz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ackag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09B195B1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D60F709" w14:textId="4948315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ackage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2BF1CF64" w14:textId="64D1376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ackage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6ADEEDD" w14:textId="7BA042E2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pag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ackag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62BF7947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2DAB14C" w14:textId="4F96C3B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brand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4AD0A38D" w14:textId="2DB67776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rand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25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11F2446" w14:textId="36820573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inseri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Brand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7AE164F9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71077D2" w14:textId="24F3388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brand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17000CD7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randId int,</w:t>
            </w:r>
          </w:p>
          <w:p w14:paraId="2DD19539" w14:textId="094E2C2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rand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25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C566EB1" w14:textId="4657EF3E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tualiz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Brand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5FF7923C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2CC2C2B" w14:textId="4672B06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brand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7DC74655" w14:textId="0A42F9B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rand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0E22D7A" w14:textId="7A3109F5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pag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Brand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33C275ED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3142060" w14:textId="5713D5B5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duct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1E924DA4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brandId int,</w:t>
            </w:r>
          </w:p>
          <w:p w14:paraId="528DBAAF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taxRateId int,</w:t>
            </w:r>
          </w:p>
          <w:p w14:paraId="5A43A372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TypeId int,</w:t>
            </w:r>
          </w:p>
          <w:p w14:paraId="620AA5A1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buyingPackageId int,</w:t>
            </w:r>
          </w:p>
          <w:p w14:paraId="7BE2F53F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sellingPackageId int,</w:t>
            </w:r>
          </w:p>
          <w:p w14:paraId="6470FBDB" w14:textId="305FCF68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Name varchar</w:t>
            </w:r>
            <w:r>
              <w:rPr>
                <w:iCs/>
                <w:lang w:val="en-GB"/>
              </w:rPr>
              <w:t xml:space="preserve"> </w:t>
            </w:r>
            <w:r w:rsidRPr="00523274">
              <w:rPr>
                <w:iCs/>
                <w:lang w:val="en-GB"/>
              </w:rPr>
              <w:t>(100),</w:t>
            </w:r>
          </w:p>
          <w:p w14:paraId="38CAD040" w14:textId="66A48326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Color varchar</w:t>
            </w:r>
            <w:r>
              <w:rPr>
                <w:iCs/>
                <w:lang w:val="en-GB"/>
              </w:rPr>
              <w:t xml:space="preserve"> </w:t>
            </w:r>
            <w:r w:rsidRPr="00523274">
              <w:rPr>
                <w:iCs/>
                <w:lang w:val="en-GB"/>
              </w:rPr>
              <w:t>(50),</w:t>
            </w:r>
          </w:p>
          <w:p w14:paraId="62161E4A" w14:textId="504835C0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Size varchar</w:t>
            </w:r>
            <w:r>
              <w:rPr>
                <w:iCs/>
                <w:lang w:val="en-GB"/>
              </w:rPr>
              <w:t xml:space="preserve"> </w:t>
            </w:r>
            <w:r w:rsidRPr="00523274">
              <w:rPr>
                <w:iCs/>
                <w:lang w:val="en-GB"/>
              </w:rPr>
              <w:t>(20),</w:t>
            </w:r>
          </w:p>
          <w:p w14:paraId="2A0D0CE2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LeadTimeDays int,</w:t>
            </w:r>
          </w:p>
          <w:p w14:paraId="6D51DFCB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QuantityPerOuter int,</w:t>
            </w:r>
          </w:p>
          <w:p w14:paraId="3F39E880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Stock int,</w:t>
            </w:r>
          </w:p>
          <w:p w14:paraId="2642311C" w14:textId="55A9B48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BarCode varchar</w:t>
            </w:r>
            <w:r>
              <w:rPr>
                <w:iCs/>
                <w:lang w:val="en-GB"/>
              </w:rPr>
              <w:t xml:space="preserve"> </w:t>
            </w:r>
            <w:r w:rsidRPr="00523274">
              <w:rPr>
                <w:iCs/>
                <w:lang w:val="en-GB"/>
              </w:rPr>
              <w:t>(20),</w:t>
            </w:r>
          </w:p>
          <w:p w14:paraId="7C94EAC7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UnitPrice float,</w:t>
            </w:r>
          </w:p>
          <w:p w14:paraId="5314E1E1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RecommendedRetailPric</w:t>
            </w:r>
            <w:r>
              <w:rPr>
                <w:iCs/>
                <w:lang w:val="en-GB"/>
              </w:rPr>
              <w:t xml:space="preserve">e </w:t>
            </w:r>
            <w:r w:rsidRPr="00523274">
              <w:rPr>
                <w:iCs/>
                <w:lang w:val="en-GB"/>
              </w:rPr>
              <w:t>float,</w:t>
            </w:r>
          </w:p>
          <w:p w14:paraId="25E07E73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TypicalWeightPerUnit</w:t>
            </w:r>
          </w:p>
          <w:p w14:paraId="062AD021" w14:textId="67EA62E3" w:rsidR="000C26C5" w:rsidRPr="00523274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floa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37F3FE1" w14:textId="46D9AC2F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inseri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663AEDD8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5705F53" w14:textId="739B1B3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duct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3468E1BF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Id int,</w:t>
            </w:r>
          </w:p>
          <w:p w14:paraId="23B0E479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brandId int,</w:t>
            </w:r>
          </w:p>
          <w:p w14:paraId="4C81B54F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taxRateId int,</w:t>
            </w:r>
          </w:p>
          <w:p w14:paraId="32FE3980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TypeId int,</w:t>
            </w:r>
          </w:p>
          <w:p w14:paraId="408C8870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buyingPackageId int,</w:t>
            </w:r>
          </w:p>
          <w:p w14:paraId="76A474F3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sellingPackageId int,</w:t>
            </w:r>
          </w:p>
          <w:p w14:paraId="63E6129D" w14:textId="1A47CABD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Name varchar</w:t>
            </w:r>
            <w:r>
              <w:rPr>
                <w:iCs/>
                <w:lang w:val="en-GB"/>
              </w:rPr>
              <w:t xml:space="preserve"> </w:t>
            </w:r>
            <w:r w:rsidRPr="00523274">
              <w:rPr>
                <w:iCs/>
                <w:lang w:val="en-GB"/>
              </w:rPr>
              <w:t>(100),</w:t>
            </w:r>
          </w:p>
          <w:p w14:paraId="3D6507A0" w14:textId="4F3985F5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Color varchar</w:t>
            </w:r>
            <w:r>
              <w:rPr>
                <w:iCs/>
                <w:lang w:val="en-GB"/>
              </w:rPr>
              <w:t xml:space="preserve"> </w:t>
            </w:r>
            <w:r w:rsidRPr="00523274">
              <w:rPr>
                <w:iCs/>
                <w:lang w:val="en-GB"/>
              </w:rPr>
              <w:t>(50),</w:t>
            </w:r>
          </w:p>
          <w:p w14:paraId="3453CF21" w14:textId="6CD4E4EA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lastRenderedPageBreak/>
              <w:t>@productSize varchar</w:t>
            </w:r>
            <w:r>
              <w:rPr>
                <w:iCs/>
                <w:lang w:val="en-GB"/>
              </w:rPr>
              <w:t xml:space="preserve"> </w:t>
            </w:r>
            <w:r w:rsidRPr="00523274">
              <w:rPr>
                <w:iCs/>
                <w:lang w:val="en-GB"/>
              </w:rPr>
              <w:t>(20),</w:t>
            </w:r>
          </w:p>
          <w:p w14:paraId="413520B3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LeadTimeDays int,</w:t>
            </w:r>
          </w:p>
          <w:p w14:paraId="20B7CAE5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QuantityPerOuter int,</w:t>
            </w:r>
          </w:p>
          <w:p w14:paraId="5867CFAF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Stock int,</w:t>
            </w:r>
          </w:p>
          <w:p w14:paraId="6C16941D" w14:textId="3E5EC7D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BarCode varchar</w:t>
            </w:r>
            <w:r>
              <w:rPr>
                <w:iCs/>
                <w:lang w:val="en-GB"/>
              </w:rPr>
              <w:t xml:space="preserve"> </w:t>
            </w:r>
            <w:r w:rsidRPr="00523274">
              <w:rPr>
                <w:iCs/>
                <w:lang w:val="en-GB"/>
              </w:rPr>
              <w:t>(20),</w:t>
            </w:r>
          </w:p>
          <w:p w14:paraId="46D4C2C0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UnitPrice float,</w:t>
            </w:r>
          </w:p>
          <w:p w14:paraId="41B36573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RecommendedRetailPrice float,</w:t>
            </w:r>
          </w:p>
          <w:p w14:paraId="7305EA23" w14:textId="12E3A165" w:rsidR="000C26C5" w:rsidRPr="00523274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TypicalWeightPerUnit floa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4F42BA3" w14:textId="5223EA20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lastRenderedPageBreak/>
              <w:t xml:space="preserve">Implementa o procedimento para atualiz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7F50A4C7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FE30D17" w14:textId="46AE591B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duct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0479F65D" w14:textId="269F41DC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5ECFA71" w14:textId="3D787B6D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pag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429572C1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3B56EA9" w14:textId="302364E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motion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06078011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motionDescription</w:t>
            </w:r>
          </w:p>
          <w:p w14:paraId="4B0150E1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varchar (100),</w:t>
            </w:r>
          </w:p>
          <w:p w14:paraId="4EB6EF43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motionStartDate varchar (20),</w:t>
            </w:r>
          </w:p>
          <w:p w14:paraId="52631033" w14:textId="6FBA074C" w:rsidR="000C26C5" w:rsidRPr="00523274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motionEndDate varchar (20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D716751" w14:textId="7E5BE818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inseri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 xml:space="preserve"> Promotion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78488F0C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6F036E0" w14:textId="26EB77B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motion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61D2B0C5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motionId int,</w:t>
            </w:r>
          </w:p>
          <w:p w14:paraId="36E27FC2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motionDescription</w:t>
            </w:r>
          </w:p>
          <w:p w14:paraId="7AAC1E77" w14:textId="180FF2CE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varchar (100),</w:t>
            </w:r>
          </w:p>
          <w:p w14:paraId="4B45BADA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motionStartDate varchar (20),</w:t>
            </w:r>
          </w:p>
          <w:p w14:paraId="08761BBA" w14:textId="4A6CCEC8" w:rsidR="000C26C5" w:rsidRPr="00523274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motionEndDate varchar (20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61254B6" w14:textId="2ACDA86A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tualiz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motion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36AF7A1E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FDFE138" w14:textId="781EE6E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motion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0ACFF6D7" w14:textId="2D06C777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motion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73D533F" w14:textId="049031A8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pag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motion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43627318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8311608" w14:textId="4C9587C9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ductPromotion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275E927E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Id int,</w:t>
            </w:r>
          </w:p>
          <w:p w14:paraId="4E26F970" w14:textId="43C63EA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motion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83C10EF" w14:textId="4CB4AED9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inseri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_Promotion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1A4D9F18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4477E4A" w14:textId="38FD566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ductPromotion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61639426" w14:textId="77777777" w:rsidR="000C26C5" w:rsidRPr="00DF4972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DF4972">
              <w:rPr>
                <w:iCs/>
                <w:lang w:val="en-GB"/>
              </w:rPr>
              <w:t>@productPromotionId int,</w:t>
            </w:r>
          </w:p>
          <w:p w14:paraId="2ABEE9E2" w14:textId="77777777" w:rsidR="000C26C5" w:rsidRPr="00DF4972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DF4972">
              <w:rPr>
                <w:iCs/>
                <w:lang w:val="en-GB"/>
              </w:rPr>
              <w:t>@productId int,</w:t>
            </w:r>
          </w:p>
          <w:p w14:paraId="15C48AE4" w14:textId="1A758D6A" w:rsidR="000C26C5" w:rsidRPr="00DF4972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DF4972">
              <w:rPr>
                <w:iCs/>
                <w:lang w:val="en-GB"/>
              </w:rPr>
              <w:t>@promotion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0111489" w14:textId="4DDA59D2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tualiz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_Promotion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40954B79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3A41818" w14:textId="3B8ECBE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ductPromotion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193CFB0E" w14:textId="4500677C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Promotion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378139D" w14:textId="017DB020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pag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_Promotion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1271F34B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528990F" w14:textId="5AFDC29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ales.sale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53A7764E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saleID int,</w:t>
            </w:r>
          </w:p>
          <w:p w14:paraId="43379B7B" w14:textId="42B277B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customerId int,</w:t>
            </w:r>
          </w:p>
          <w:p w14:paraId="5F3EC465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employeeId int,</w:t>
            </w:r>
          </w:p>
          <w:p w14:paraId="5184914A" w14:textId="7291D254" w:rsidR="000C26C5" w:rsidRPr="00523274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saleDescription varchar (100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5C6B09A" w14:textId="30EEF6D5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inserir registos na tabela </w:t>
            </w:r>
            <w:r w:rsidR="002E40C2" w:rsidRPr="002E40C2">
              <w:rPr>
                <w:iCs/>
              </w:rPr>
              <w:t>Sales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 xml:space="preserve"> Sal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3CCB42D4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377B1B2" w14:textId="0729F1BA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ales.sale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4C4E0BF4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saleID int</w:t>
            </w:r>
            <w:r>
              <w:rPr>
                <w:iCs/>
                <w:lang w:val="en-GB"/>
              </w:rPr>
              <w:t>,</w:t>
            </w:r>
          </w:p>
          <w:p w14:paraId="22AE8CDC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customerId int,</w:t>
            </w:r>
          </w:p>
          <w:p w14:paraId="633DE9F2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employeeId int,</w:t>
            </w:r>
          </w:p>
          <w:p w14:paraId="01E8E63D" w14:textId="4F1B3E9D" w:rsidR="000C26C5" w:rsidRPr="00523274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lastRenderedPageBreak/>
              <w:t>@saleDescription varchar (100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ED56D34" w14:textId="7D2E04C2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lastRenderedPageBreak/>
              <w:t xml:space="preserve">Implementa o procedimento para atualizar registos na tabela </w:t>
            </w:r>
            <w:r w:rsidR="002E40C2" w:rsidRPr="002E40C2">
              <w:rPr>
                <w:iCs/>
              </w:rPr>
              <w:t>Sales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 xml:space="preserve"> Sal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693550EF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C3554B5" w14:textId="581F42D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ales.sale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04FF7B0D" w14:textId="1CC1F6A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ale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8204649" w14:textId="0A4C36E0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pagar registos na tabela </w:t>
            </w:r>
            <w:r w:rsidR="002E40C2" w:rsidRPr="002E40C2">
              <w:rPr>
                <w:iCs/>
              </w:rPr>
              <w:t>Sales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 xml:space="preserve"> Sal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6C0E299E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60846D6" w14:textId="4D3441FA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ales.productPromotionSale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749A9649" w14:textId="77777777" w:rsidR="000C26C5" w:rsidRPr="00DF4972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DF4972">
              <w:rPr>
                <w:iCs/>
                <w:lang w:val="en-GB"/>
              </w:rPr>
              <w:t>@productPromotionId int,</w:t>
            </w:r>
          </w:p>
          <w:p w14:paraId="51275A74" w14:textId="77777777" w:rsidR="000C26C5" w:rsidRPr="00DF4972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DF4972">
              <w:rPr>
                <w:iCs/>
                <w:lang w:val="en-GB"/>
              </w:rPr>
              <w:t>@saleID int,</w:t>
            </w:r>
          </w:p>
          <w:p w14:paraId="46926B90" w14:textId="17D7E98C" w:rsidR="000C26C5" w:rsidRPr="00DF4972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DF4972">
              <w:rPr>
                <w:iCs/>
                <w:lang w:val="en-GB"/>
              </w:rPr>
              <w:t>@quantity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A355BC2" w14:textId="229B629E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inserir registos na tabela </w:t>
            </w:r>
            <w:r w:rsidR="002E40C2" w:rsidRPr="002E40C2">
              <w:rPr>
                <w:iCs/>
              </w:rPr>
              <w:t>Sales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Promotion_Sal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3F626359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496AF64" w14:textId="44B5D463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ales.productPromotionSale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1640CF8C" w14:textId="77777777" w:rsidR="000C26C5" w:rsidRPr="00DF4972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DF4972">
              <w:rPr>
                <w:iCs/>
                <w:lang w:val="en-GB"/>
              </w:rPr>
              <w:t>@productPromotionId int,</w:t>
            </w:r>
          </w:p>
          <w:p w14:paraId="0CC15A52" w14:textId="77777777" w:rsidR="000C26C5" w:rsidRPr="00DF4972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DF4972">
              <w:rPr>
                <w:iCs/>
                <w:lang w:val="en-GB"/>
              </w:rPr>
              <w:t>@saleID int,</w:t>
            </w:r>
          </w:p>
          <w:p w14:paraId="63D3583B" w14:textId="385E17BC" w:rsidR="000C26C5" w:rsidRPr="00DF4972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DF4972">
              <w:rPr>
                <w:iCs/>
                <w:lang w:val="en-GB"/>
              </w:rPr>
              <w:t>@quantity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DECC585" w14:textId="57D2E792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tualizar registos na tabela </w:t>
            </w:r>
            <w:r w:rsidR="002E40C2" w:rsidRPr="002E40C2">
              <w:rPr>
                <w:iCs/>
              </w:rPr>
              <w:t>Sales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Promotion_Sal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4ECA0097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B9C5718" w14:textId="54F56E4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ales.productPromotionSale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38B5A1B4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PromotionId int,</w:t>
            </w:r>
          </w:p>
          <w:p w14:paraId="07C5F12A" w14:textId="7B02E26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ale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FC189A3" w14:textId="510AB3AA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pagar registos na tabela </w:t>
            </w:r>
            <w:r w:rsidR="002E40C2" w:rsidRPr="002E40C2">
              <w:rPr>
                <w:iCs/>
              </w:rPr>
              <w:t>Sales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Promotion_Sale</w:t>
            </w:r>
            <w:r w:rsidRPr="002E40C2">
              <w:rPr>
                <w:iCs/>
              </w:rPr>
              <w:t>.</w:t>
            </w:r>
          </w:p>
        </w:tc>
      </w:tr>
    </w:tbl>
    <w:p w14:paraId="54B070AF" w14:textId="7CFA1D6C" w:rsidR="00A77E11" w:rsidRDefault="0007232D" w:rsidP="00A61EA9">
      <w:pPr>
        <w:pStyle w:val="Ttulo2"/>
      </w:pPr>
      <w:r>
        <w:t>Mon</w:t>
      </w:r>
      <w:r w:rsidR="000B4C70">
        <w:t>itorização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52"/>
        <w:gridCol w:w="2127"/>
        <w:gridCol w:w="6378"/>
      </w:tblGrid>
      <w:tr w:rsidR="000B4C70" w14:paraId="00CC17F9" w14:textId="77777777" w:rsidTr="002A33C0">
        <w:trPr>
          <w:trHeight w:val="291"/>
        </w:trPr>
        <w:tc>
          <w:tcPr>
            <w:tcW w:w="2552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F712BD0" w14:textId="77777777" w:rsidR="000B4C70" w:rsidRPr="00FA3C1D" w:rsidRDefault="000B4C70" w:rsidP="002A33C0">
            <w:pPr>
              <w:spacing w:after="0"/>
              <w:jc w:val="center"/>
              <w:rPr>
                <w:color w:val="FFFFFF"/>
              </w:rPr>
            </w:pPr>
            <w:r w:rsidRPr="00FA3C1D">
              <w:rPr>
                <w:color w:val="FFFFFF"/>
              </w:rPr>
              <w:t>Nome</w:t>
            </w:r>
          </w:p>
        </w:tc>
        <w:tc>
          <w:tcPr>
            <w:tcW w:w="2127" w:type="dxa"/>
            <w:shd w:val="clear" w:color="auto" w:fill="4F81BD"/>
            <w:vAlign w:val="center"/>
          </w:tcPr>
          <w:p w14:paraId="03AA70DB" w14:textId="77777777" w:rsidR="000B4C70" w:rsidRDefault="000B4C70" w:rsidP="002A33C0">
            <w:pPr>
              <w:spacing w:after="0"/>
              <w:rPr>
                <w:color w:val="FFFFFF"/>
              </w:rPr>
            </w:pPr>
            <w:r>
              <w:rPr>
                <w:color w:val="FFFFFF"/>
              </w:rPr>
              <w:t>Atributos</w:t>
            </w:r>
          </w:p>
        </w:tc>
        <w:tc>
          <w:tcPr>
            <w:tcW w:w="6378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CB82E11" w14:textId="77777777" w:rsidR="000B4C70" w:rsidRDefault="000B4C70" w:rsidP="002A33C0">
            <w:pPr>
              <w:spacing w:after="0"/>
            </w:pPr>
            <w:r>
              <w:rPr>
                <w:color w:val="FFFFFF"/>
              </w:rPr>
              <w:t>Descrição</w:t>
            </w:r>
          </w:p>
        </w:tc>
      </w:tr>
      <w:tr w:rsidR="006E7F67" w14:paraId="64889826" w14:textId="77777777" w:rsidTr="002A33C0">
        <w:trPr>
          <w:trHeight w:val="459"/>
        </w:trPr>
        <w:tc>
          <w:tcPr>
            <w:tcW w:w="2552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0C05E1C" w14:textId="2A5479A6" w:rsidR="006E7F67" w:rsidRPr="00022774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CD5A9A">
              <w:rPr>
                <w:iCs/>
              </w:rPr>
              <w:t>dbo.viewLastMonitorizacaoColunas</w:t>
            </w:r>
          </w:p>
        </w:tc>
        <w:tc>
          <w:tcPr>
            <w:tcW w:w="2127" w:type="dxa"/>
            <w:vAlign w:val="center"/>
          </w:tcPr>
          <w:p w14:paraId="5EE729EB" w14:textId="5DBC8948" w:rsidR="006E7F67" w:rsidRPr="00022774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6378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540083A" w14:textId="05CB9A8B" w:rsidR="006E7F67" w:rsidRPr="00022774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Monitora os espaços ocupados por cada resisto e por cada tabela.</w:t>
            </w:r>
          </w:p>
        </w:tc>
      </w:tr>
    </w:tbl>
    <w:p w14:paraId="776F99EE" w14:textId="77777777" w:rsidR="000B4C70" w:rsidRPr="00441A3A" w:rsidRDefault="000B4C70" w:rsidP="00A77E11">
      <w:pPr>
        <w:pStyle w:val="PargrafodaLista"/>
        <w:ind w:firstLine="696"/>
        <w:rPr>
          <w:iCs/>
          <w:color w:val="A6A6A6" w:themeColor="background1" w:themeShade="A6"/>
        </w:rPr>
      </w:pPr>
    </w:p>
    <w:p w14:paraId="7550E1D6" w14:textId="77777777" w:rsidR="00F8115F" w:rsidRDefault="00F8115F" w:rsidP="00F8115F">
      <w:pPr>
        <w:pStyle w:val="Ttulo1"/>
        <w:numPr>
          <w:ilvl w:val="0"/>
          <w:numId w:val="3"/>
        </w:numPr>
      </w:pPr>
      <w:r>
        <w:t>Índices</w:t>
      </w:r>
    </w:p>
    <w:p w14:paraId="3AF4B745" w14:textId="77777777" w:rsidR="00F8115F" w:rsidRDefault="00F8115F" w:rsidP="00A61EA9">
      <w:pPr>
        <w:pStyle w:val="Ttulo2"/>
      </w:pPr>
      <w:r>
        <w:t>Views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86"/>
        <w:gridCol w:w="7371"/>
      </w:tblGrid>
      <w:tr w:rsidR="00F8115F" w14:paraId="7CDB83F9" w14:textId="77777777" w:rsidTr="00CB70D3">
        <w:tc>
          <w:tcPr>
            <w:tcW w:w="3686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42BC026" w14:textId="77777777" w:rsidR="00F8115F" w:rsidRPr="00FA3C1D" w:rsidRDefault="00F8115F" w:rsidP="00CB70D3">
            <w:pPr>
              <w:spacing w:after="0"/>
              <w:rPr>
                <w:color w:val="FFFFFF"/>
              </w:rPr>
            </w:pPr>
            <w:r w:rsidRPr="00FA3C1D">
              <w:rPr>
                <w:color w:val="FFFFFF"/>
              </w:rPr>
              <w:t>Nome</w:t>
            </w:r>
          </w:p>
        </w:tc>
        <w:tc>
          <w:tcPr>
            <w:tcW w:w="7371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D7717DF" w14:textId="77777777" w:rsidR="00F8115F" w:rsidRDefault="00F8115F" w:rsidP="00CB70D3">
            <w:pPr>
              <w:spacing w:after="0"/>
            </w:pPr>
            <w:r>
              <w:rPr>
                <w:color w:val="FFFFFF"/>
              </w:rPr>
              <w:t>Descrição</w:t>
            </w:r>
          </w:p>
        </w:tc>
      </w:tr>
      <w:tr w:rsidR="00DF1D30" w14:paraId="21029776" w14:textId="77777777" w:rsidTr="00CB70D3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63FA7268" w14:textId="184B6765" w:rsidR="00DF1D30" w:rsidRPr="00130019" w:rsidRDefault="00130019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>dbo.viewSalesPerCity_OldData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A03DB59" w14:textId="2B5FADB9" w:rsidR="00DF1D30" w:rsidRPr="00AB15FE" w:rsidRDefault="00130019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>Esta view permite a pesquisa de vendas por cidade sobre a base de dados original.</w:t>
            </w:r>
          </w:p>
        </w:tc>
      </w:tr>
      <w:tr w:rsidR="00130019" w14:paraId="7ABA1C21" w14:textId="77777777" w:rsidTr="00CB70D3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67B661FD" w14:textId="19565ED8" w:rsidR="00130019" w:rsidRPr="00130019" w:rsidRDefault="00130019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>dbo.viewSalesPerCity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ADA108F" w14:textId="18919578" w:rsidR="00130019" w:rsidRPr="00AB15FE" w:rsidRDefault="00130019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>Esta view permite a pesquisa de vendas por cidade sobre a base de dados otimizada.</w:t>
            </w:r>
          </w:p>
        </w:tc>
      </w:tr>
      <w:tr w:rsidR="00130019" w14:paraId="257FCA25" w14:textId="77777777" w:rsidTr="00CB70D3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9B4EA20" w14:textId="6529817A" w:rsidR="00130019" w:rsidRPr="00130019" w:rsidRDefault="00130019" w:rsidP="0013001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>dbo.viewYearGrowthPerSale_OldData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C86ABF7" w14:textId="69DA1FE0" w:rsidR="00130019" w:rsidRPr="00AB15FE" w:rsidRDefault="00130019" w:rsidP="0013001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 xml:space="preserve">Esta view permite </w:t>
            </w:r>
            <w:r>
              <w:rPr>
                <w:iCs/>
              </w:rPr>
              <w:t>o cálculo p</w:t>
            </w:r>
            <w:r w:rsidRPr="00130019">
              <w:rPr>
                <w:iCs/>
              </w:rPr>
              <w:t xml:space="preserve">ara as vendas </w:t>
            </w:r>
            <w:r>
              <w:rPr>
                <w:iCs/>
              </w:rPr>
              <w:t>d</w:t>
            </w:r>
            <w:r w:rsidRPr="00130019">
              <w:rPr>
                <w:iCs/>
              </w:rPr>
              <w:t>a taxa de crescimento de cada ano, face ao ano anterior, por categoria de cliente sobre a base de dados original.</w:t>
            </w:r>
          </w:p>
        </w:tc>
      </w:tr>
      <w:tr w:rsidR="00130019" w14:paraId="301EF2DD" w14:textId="77777777" w:rsidTr="00CB70D3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7704AAB" w14:textId="04590036" w:rsidR="00130019" w:rsidRPr="00130019" w:rsidRDefault="00130019" w:rsidP="0013001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>dbo.viewYearGrowthPerSale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9ED4FE5" w14:textId="5ECF8D41" w:rsidR="00130019" w:rsidRPr="00AB15FE" w:rsidRDefault="00130019" w:rsidP="0013001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 xml:space="preserve">Esta view permite </w:t>
            </w:r>
            <w:r>
              <w:rPr>
                <w:iCs/>
              </w:rPr>
              <w:t>o cálculo p</w:t>
            </w:r>
            <w:r w:rsidRPr="00130019">
              <w:rPr>
                <w:iCs/>
              </w:rPr>
              <w:t xml:space="preserve">ara as vendas </w:t>
            </w:r>
            <w:r>
              <w:rPr>
                <w:iCs/>
              </w:rPr>
              <w:t>d</w:t>
            </w:r>
            <w:r w:rsidRPr="00130019">
              <w:rPr>
                <w:iCs/>
              </w:rPr>
              <w:t>a taxa de crescimento de cada ano, face ao ano anterior, por categoria de cliente sobre a base de dados otimizada.</w:t>
            </w:r>
          </w:p>
        </w:tc>
      </w:tr>
      <w:tr w:rsidR="00130019" w14:paraId="0DFB1072" w14:textId="77777777" w:rsidTr="00CB70D3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4AF059F6" w14:textId="6569D7C1" w:rsidR="00130019" w:rsidRPr="00130019" w:rsidRDefault="00130019" w:rsidP="0013001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>dbo.viewNProductsPerColor_OldData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1B8149A" w14:textId="35E4B8DA" w:rsidR="00130019" w:rsidRPr="00AB15FE" w:rsidRDefault="00130019" w:rsidP="0013001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 xml:space="preserve">Esta view permite </w:t>
            </w:r>
            <w:r w:rsidR="00A4163A">
              <w:rPr>
                <w:iCs/>
              </w:rPr>
              <w:t>o n</w:t>
            </w:r>
            <w:r w:rsidR="00A4163A" w:rsidRPr="00A4163A">
              <w:rPr>
                <w:iCs/>
              </w:rPr>
              <w:t>º de produtos nas vendas por cor</w:t>
            </w:r>
            <w:r w:rsidR="00A4163A" w:rsidRPr="00130019">
              <w:rPr>
                <w:iCs/>
              </w:rPr>
              <w:t xml:space="preserve"> </w:t>
            </w:r>
            <w:r w:rsidRPr="00130019">
              <w:rPr>
                <w:iCs/>
              </w:rPr>
              <w:t>sobre a base de dados original.</w:t>
            </w:r>
          </w:p>
        </w:tc>
      </w:tr>
      <w:tr w:rsidR="00130019" w14:paraId="79B82558" w14:textId="77777777" w:rsidTr="00CB70D3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3BDDB56B" w14:textId="2886F389" w:rsidR="00130019" w:rsidRPr="00130019" w:rsidRDefault="00130019" w:rsidP="0013001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lastRenderedPageBreak/>
              <w:t>dbo.viewNProductsPerColor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385A92E" w14:textId="48B76377" w:rsidR="00130019" w:rsidRPr="00AB15FE" w:rsidRDefault="00130019" w:rsidP="0013001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 xml:space="preserve">Esta view permite </w:t>
            </w:r>
            <w:r>
              <w:rPr>
                <w:iCs/>
              </w:rPr>
              <w:t>obter o n</w:t>
            </w:r>
            <w:r w:rsidRPr="00A4163A">
              <w:rPr>
                <w:iCs/>
              </w:rPr>
              <w:t>º de produtos</w:t>
            </w:r>
            <w:r w:rsidR="00A4163A" w:rsidRPr="00A4163A">
              <w:rPr>
                <w:iCs/>
              </w:rPr>
              <w:t xml:space="preserve"> </w:t>
            </w:r>
            <w:r w:rsidRPr="00A4163A">
              <w:rPr>
                <w:iCs/>
              </w:rPr>
              <w:t>nas vendas por cor</w:t>
            </w:r>
            <w:r w:rsidRPr="00130019">
              <w:rPr>
                <w:iCs/>
              </w:rPr>
              <w:t xml:space="preserve"> sobre a base de dados otimizada.</w:t>
            </w:r>
          </w:p>
        </w:tc>
      </w:tr>
    </w:tbl>
    <w:p w14:paraId="4D0BB074" w14:textId="77777777" w:rsidR="00F8115F" w:rsidRDefault="00F8115F" w:rsidP="00A61EA9">
      <w:pPr>
        <w:pStyle w:val="Ttulo2"/>
      </w:pPr>
      <w:r>
        <w:t>Índices</w:t>
      </w:r>
    </w:p>
    <w:tbl>
      <w:tblPr>
        <w:tblW w:w="10632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27"/>
        <w:gridCol w:w="1701"/>
        <w:gridCol w:w="6804"/>
      </w:tblGrid>
      <w:tr w:rsidR="00F8115F" w14:paraId="59C49195" w14:textId="77777777" w:rsidTr="00802F03">
        <w:trPr>
          <w:trHeight w:val="291"/>
        </w:trPr>
        <w:tc>
          <w:tcPr>
            <w:tcW w:w="2127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282BD0B" w14:textId="77777777" w:rsidR="00F8115F" w:rsidRPr="00FA3C1D" w:rsidRDefault="00F8115F" w:rsidP="00CB70D3">
            <w:pPr>
              <w:spacing w:after="0"/>
              <w:jc w:val="center"/>
              <w:rPr>
                <w:color w:val="FFFFFF"/>
              </w:rPr>
            </w:pPr>
            <w:r>
              <w:rPr>
                <w:color w:val="FFFFFF"/>
              </w:rPr>
              <w:t>Designação</w:t>
            </w:r>
          </w:p>
        </w:tc>
        <w:tc>
          <w:tcPr>
            <w:tcW w:w="1701" w:type="dxa"/>
            <w:shd w:val="clear" w:color="auto" w:fill="4F81BD"/>
          </w:tcPr>
          <w:p w14:paraId="4C9B29BC" w14:textId="77777777" w:rsidR="00F8115F" w:rsidRDefault="00F8115F" w:rsidP="00CB70D3">
            <w:pPr>
              <w:spacing w:after="0"/>
              <w:jc w:val="center"/>
              <w:rPr>
                <w:color w:val="FFFFFF"/>
              </w:rPr>
            </w:pPr>
            <w:r>
              <w:rPr>
                <w:color w:val="FFFFFF"/>
              </w:rPr>
              <w:t>Tabela</w:t>
            </w:r>
          </w:p>
        </w:tc>
        <w:tc>
          <w:tcPr>
            <w:tcW w:w="6804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779CE9DC" w14:textId="77777777" w:rsidR="00F8115F" w:rsidRDefault="00F8115F" w:rsidP="00CB70D3">
            <w:pPr>
              <w:spacing w:after="0"/>
            </w:pPr>
            <w:r>
              <w:rPr>
                <w:color w:val="FFFFFF"/>
              </w:rPr>
              <w:t>Justificação/Consultas</w:t>
            </w:r>
          </w:p>
        </w:tc>
      </w:tr>
      <w:tr w:rsidR="00F8115F" w:rsidRPr="006940A2" w14:paraId="7132DCF9" w14:textId="77777777" w:rsidTr="00802F03">
        <w:trPr>
          <w:trHeight w:val="459"/>
        </w:trPr>
        <w:tc>
          <w:tcPr>
            <w:tcW w:w="2127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0A46347" w14:textId="49A4F171" w:rsidR="00F8115F" w:rsidRPr="009C0D60" w:rsidRDefault="00894B51" w:rsidP="00A61EA9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9C0D60">
              <w:rPr>
                <w:iCs/>
                <w:lang w:val="en-GB"/>
              </w:rPr>
              <w:t>_dta_index_City_6_645577338__K1_K2</w:t>
            </w:r>
          </w:p>
        </w:tc>
        <w:tc>
          <w:tcPr>
            <w:tcW w:w="1701" w:type="dxa"/>
          </w:tcPr>
          <w:p w14:paraId="7D817561" w14:textId="62593AE9" w:rsidR="00F8115F" w:rsidRPr="00894B51" w:rsidRDefault="00894B51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894B51">
              <w:rPr>
                <w:iCs/>
              </w:rPr>
              <w:t>RH.City</w:t>
            </w:r>
          </w:p>
        </w:tc>
        <w:tc>
          <w:tcPr>
            <w:tcW w:w="6804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7E0EB2C6" w14:textId="19F262D1" w:rsidR="00F8115F" w:rsidRPr="006940A2" w:rsidRDefault="00802F03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802F03">
              <w:rPr>
                <w:iCs/>
              </w:rPr>
              <w:t>Consultas</w:t>
            </w:r>
            <w:r w:rsidRPr="006940A2">
              <w:rPr>
                <w:iCs/>
              </w:rPr>
              <w:t xml:space="preserve">: </w:t>
            </w:r>
            <w:r w:rsidR="00894B51" w:rsidRPr="006940A2">
              <w:rPr>
                <w:iCs/>
              </w:rPr>
              <w:t>dbo.viewSalesPerCity</w:t>
            </w:r>
            <w:r w:rsidR="006940A2" w:rsidRPr="006940A2">
              <w:rPr>
                <w:iCs/>
              </w:rPr>
              <w:t>.</w:t>
            </w:r>
          </w:p>
          <w:p w14:paraId="6A80FB3A" w14:textId="7029CB03" w:rsidR="00802F03" w:rsidRPr="006940A2" w:rsidRDefault="006940A2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6940A2">
              <w:rPr>
                <w:iCs/>
              </w:rPr>
              <w:t>Esta consulta</w:t>
            </w:r>
            <w:r>
              <w:rPr>
                <w:iCs/>
              </w:rPr>
              <w:t xml:space="preserve"> </w:t>
            </w:r>
            <w:r w:rsidRPr="006940A2">
              <w:rPr>
                <w:iCs/>
              </w:rPr>
              <w:t>fo</w:t>
            </w:r>
            <w:r>
              <w:rPr>
                <w:iCs/>
              </w:rPr>
              <w:t>i</w:t>
            </w:r>
            <w:r w:rsidRPr="006940A2">
              <w:rPr>
                <w:iCs/>
              </w:rPr>
              <w:t xml:space="preserve"> otimizada c</w:t>
            </w:r>
            <w:r>
              <w:rPr>
                <w:iCs/>
              </w:rPr>
              <w:t xml:space="preserve">om este índice, pois esta acede às colunas </w:t>
            </w:r>
            <w:proofErr w:type="spellStart"/>
            <w:r>
              <w:rPr>
                <w:iCs/>
              </w:rPr>
              <w:t>CitId</w:t>
            </w:r>
            <w:proofErr w:type="spellEnd"/>
            <w:r>
              <w:rPr>
                <w:iCs/>
              </w:rPr>
              <w:t xml:space="preserve"> e </w:t>
            </w:r>
            <w:proofErr w:type="spellStart"/>
            <w:r>
              <w:rPr>
                <w:iCs/>
              </w:rPr>
              <w:t>CitName</w:t>
            </w:r>
            <w:proofErr w:type="spellEnd"/>
            <w:r>
              <w:rPr>
                <w:iCs/>
              </w:rPr>
              <w:t xml:space="preserve"> da tabela RH.City.</w:t>
            </w:r>
          </w:p>
        </w:tc>
      </w:tr>
      <w:tr w:rsidR="00894B51" w:rsidRPr="006940A2" w14:paraId="3E517A82" w14:textId="77777777" w:rsidTr="00802F03">
        <w:trPr>
          <w:trHeight w:val="459"/>
        </w:trPr>
        <w:tc>
          <w:tcPr>
            <w:tcW w:w="2127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BD110F0" w14:textId="7346F98E" w:rsidR="00894B51" w:rsidRPr="00894B51" w:rsidRDefault="00894B51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894B51">
              <w:rPr>
                <w:iCs/>
              </w:rPr>
              <w:t>_dta_index_Sale_6_1365579903__K2_K3_8</w:t>
            </w:r>
          </w:p>
        </w:tc>
        <w:tc>
          <w:tcPr>
            <w:tcW w:w="1701" w:type="dxa"/>
          </w:tcPr>
          <w:p w14:paraId="4E83BEFF" w14:textId="2106CCBF" w:rsidR="00894B51" w:rsidRPr="00894B51" w:rsidRDefault="00894B51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894B51">
              <w:rPr>
                <w:iCs/>
              </w:rPr>
              <w:t>Sales.Sale</w:t>
            </w:r>
          </w:p>
        </w:tc>
        <w:tc>
          <w:tcPr>
            <w:tcW w:w="6804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6F75CF06" w14:textId="02C5B3DC" w:rsidR="00894B51" w:rsidRDefault="00802F03" w:rsidP="00A61EA9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proofErr w:type="spellStart"/>
            <w:r w:rsidRPr="006940A2">
              <w:rPr>
                <w:iCs/>
                <w:lang w:val="en-GB"/>
              </w:rPr>
              <w:t>Consultas</w:t>
            </w:r>
            <w:proofErr w:type="spellEnd"/>
            <w:r w:rsidRPr="00802F03">
              <w:rPr>
                <w:iCs/>
                <w:lang w:val="en-GB"/>
              </w:rPr>
              <w:t xml:space="preserve">: </w:t>
            </w:r>
            <w:r w:rsidR="00894B51" w:rsidRPr="00802F03">
              <w:rPr>
                <w:iCs/>
                <w:lang w:val="en-GB"/>
              </w:rPr>
              <w:t>dbo.viewSalesPerCity, dbo.viewYearGrowthPerSale</w:t>
            </w:r>
            <w:r w:rsidR="006940A2">
              <w:rPr>
                <w:iCs/>
                <w:lang w:val="en-GB"/>
              </w:rPr>
              <w:t>.</w:t>
            </w:r>
          </w:p>
          <w:p w14:paraId="2F432790" w14:textId="398D49E4" w:rsidR="00802F03" w:rsidRPr="006940A2" w:rsidRDefault="006940A2" w:rsidP="006940A2">
            <w:pPr>
              <w:spacing w:before="60" w:after="60" w:line="240" w:lineRule="auto"/>
              <w:rPr>
                <w:iCs/>
              </w:rPr>
            </w:pPr>
            <w:r w:rsidRPr="006940A2">
              <w:rPr>
                <w:iCs/>
              </w:rPr>
              <w:t>Esta</w:t>
            </w:r>
            <w:r>
              <w:rPr>
                <w:iCs/>
              </w:rPr>
              <w:t>s</w:t>
            </w:r>
            <w:r w:rsidRPr="006940A2">
              <w:rPr>
                <w:iCs/>
              </w:rPr>
              <w:t xml:space="preserve"> consultas</w:t>
            </w:r>
            <w:r>
              <w:rPr>
                <w:iCs/>
              </w:rPr>
              <w:t xml:space="preserve"> </w:t>
            </w:r>
            <w:r w:rsidRPr="006940A2">
              <w:rPr>
                <w:iCs/>
              </w:rPr>
              <w:t>fo</w:t>
            </w:r>
            <w:r>
              <w:rPr>
                <w:iCs/>
              </w:rPr>
              <w:t>ram</w:t>
            </w:r>
            <w:r w:rsidRPr="006940A2">
              <w:rPr>
                <w:iCs/>
              </w:rPr>
              <w:t xml:space="preserve"> otimizada</w:t>
            </w:r>
            <w:r>
              <w:rPr>
                <w:iCs/>
              </w:rPr>
              <w:t>s</w:t>
            </w:r>
            <w:r w:rsidRPr="006940A2">
              <w:rPr>
                <w:iCs/>
              </w:rPr>
              <w:t xml:space="preserve"> c</w:t>
            </w:r>
            <w:r>
              <w:rPr>
                <w:iCs/>
              </w:rPr>
              <w:t xml:space="preserve">om este índice, pois </w:t>
            </w:r>
            <w:r>
              <w:rPr>
                <w:iCs/>
              </w:rPr>
              <w:t xml:space="preserve">ambas </w:t>
            </w:r>
            <w:r>
              <w:rPr>
                <w:iCs/>
              </w:rPr>
              <w:t>acede</w:t>
            </w:r>
            <w:r>
              <w:rPr>
                <w:iCs/>
              </w:rPr>
              <w:t>m</w:t>
            </w:r>
            <w:r>
              <w:rPr>
                <w:iCs/>
              </w:rPr>
              <w:t xml:space="preserve"> às colunas </w:t>
            </w:r>
            <w:r>
              <w:rPr>
                <w:iCs/>
              </w:rPr>
              <w:t>SalCustomerId</w:t>
            </w:r>
            <w:r>
              <w:rPr>
                <w:iCs/>
              </w:rPr>
              <w:t xml:space="preserve"> e </w:t>
            </w:r>
            <w:r>
              <w:rPr>
                <w:iCs/>
              </w:rPr>
              <w:t>SalEmployeeId</w:t>
            </w:r>
            <w:r>
              <w:rPr>
                <w:iCs/>
              </w:rPr>
              <w:t xml:space="preserve"> da tabela </w:t>
            </w:r>
            <w:r w:rsidRPr="00894B51">
              <w:rPr>
                <w:iCs/>
              </w:rPr>
              <w:t>Sales.Sale</w:t>
            </w:r>
            <w:r>
              <w:rPr>
                <w:iCs/>
              </w:rPr>
              <w:t>.</w:t>
            </w:r>
          </w:p>
        </w:tc>
      </w:tr>
      <w:tr w:rsidR="00894B51" w:rsidRPr="006940A2" w14:paraId="61B5C4F1" w14:textId="77777777" w:rsidTr="00802F03">
        <w:trPr>
          <w:trHeight w:val="459"/>
        </w:trPr>
        <w:tc>
          <w:tcPr>
            <w:tcW w:w="2127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1ADB8BE" w14:textId="3CC7EB51" w:rsidR="00894B51" w:rsidRPr="00894B51" w:rsidRDefault="00894B51" w:rsidP="00894B51">
            <w:pPr>
              <w:spacing w:before="60" w:after="60" w:line="240" w:lineRule="auto"/>
              <w:jc w:val="both"/>
              <w:rPr>
                <w:iCs/>
              </w:rPr>
            </w:pPr>
            <w:r w:rsidRPr="00894B51">
              <w:rPr>
                <w:iCs/>
              </w:rPr>
              <w:t>_dta_index_ProductPromotion_Sale_6_1429580131__K1</w:t>
            </w:r>
          </w:p>
        </w:tc>
        <w:tc>
          <w:tcPr>
            <w:tcW w:w="1701" w:type="dxa"/>
          </w:tcPr>
          <w:p w14:paraId="40952F49" w14:textId="0FDF6F6B" w:rsidR="00894B51" w:rsidRPr="00894B51" w:rsidRDefault="00894B51" w:rsidP="00894B51">
            <w:pPr>
              <w:spacing w:before="60" w:after="60" w:line="240" w:lineRule="auto"/>
              <w:jc w:val="both"/>
              <w:rPr>
                <w:iCs/>
              </w:rPr>
            </w:pPr>
            <w:r w:rsidRPr="00894B51">
              <w:rPr>
                <w:iCs/>
              </w:rPr>
              <w:t>Sales.ProductPromotion_Sale</w:t>
            </w:r>
          </w:p>
        </w:tc>
        <w:tc>
          <w:tcPr>
            <w:tcW w:w="6804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6DE0B372" w14:textId="77777777" w:rsidR="00894B51" w:rsidRDefault="00802F03" w:rsidP="00894B51">
            <w:pPr>
              <w:spacing w:before="60" w:after="60" w:line="240" w:lineRule="auto"/>
              <w:jc w:val="both"/>
              <w:rPr>
                <w:iCs/>
              </w:rPr>
            </w:pPr>
            <w:r w:rsidRPr="00802F03">
              <w:rPr>
                <w:iCs/>
              </w:rPr>
              <w:t>Consultas</w:t>
            </w:r>
            <w:r w:rsidRPr="00802F03">
              <w:rPr>
                <w:iCs/>
                <w:lang w:val="en-GB"/>
              </w:rPr>
              <w:t xml:space="preserve">: </w:t>
            </w:r>
            <w:r w:rsidR="00894B51" w:rsidRPr="00894B51">
              <w:rPr>
                <w:iCs/>
              </w:rPr>
              <w:t>dbo.viewNProductsPerColor</w:t>
            </w:r>
          </w:p>
          <w:p w14:paraId="3643CA54" w14:textId="512962CE" w:rsidR="00802F03" w:rsidRPr="00894B51" w:rsidRDefault="006940A2" w:rsidP="00894B51">
            <w:pPr>
              <w:spacing w:before="60" w:after="60" w:line="240" w:lineRule="auto"/>
              <w:jc w:val="both"/>
              <w:rPr>
                <w:iCs/>
              </w:rPr>
            </w:pPr>
            <w:r w:rsidRPr="006940A2">
              <w:rPr>
                <w:iCs/>
              </w:rPr>
              <w:t>Esta consulta</w:t>
            </w:r>
            <w:r>
              <w:rPr>
                <w:iCs/>
              </w:rPr>
              <w:t xml:space="preserve"> </w:t>
            </w:r>
            <w:r w:rsidRPr="006940A2">
              <w:rPr>
                <w:iCs/>
              </w:rPr>
              <w:t>fo</w:t>
            </w:r>
            <w:r>
              <w:rPr>
                <w:iCs/>
              </w:rPr>
              <w:t>i</w:t>
            </w:r>
            <w:r w:rsidRPr="006940A2">
              <w:rPr>
                <w:iCs/>
              </w:rPr>
              <w:t xml:space="preserve"> otimizada c</w:t>
            </w:r>
            <w:r>
              <w:rPr>
                <w:iCs/>
              </w:rPr>
              <w:t>om este índice, pois esta acede à coluna</w:t>
            </w:r>
            <w:r>
              <w:rPr>
                <w:iCs/>
              </w:rPr>
              <w:t xml:space="preserve"> ProdProm_SalProductPromotionId</w:t>
            </w:r>
            <w:r>
              <w:rPr>
                <w:iCs/>
              </w:rPr>
              <w:t xml:space="preserve"> da tabela</w:t>
            </w:r>
            <w:r>
              <w:rPr>
                <w:iCs/>
              </w:rPr>
              <w:t xml:space="preserve"> </w:t>
            </w:r>
            <w:r w:rsidRPr="00894B51">
              <w:rPr>
                <w:iCs/>
              </w:rPr>
              <w:t>Sales.ProductPromotion_Sale</w:t>
            </w:r>
            <w:r>
              <w:rPr>
                <w:iCs/>
              </w:rPr>
              <w:t>.</w:t>
            </w:r>
          </w:p>
        </w:tc>
      </w:tr>
    </w:tbl>
    <w:p w14:paraId="5BFC43C9" w14:textId="77777777" w:rsidR="00F8115F" w:rsidRDefault="00F8115F" w:rsidP="00A61EA9">
      <w:pPr>
        <w:pStyle w:val="Ttulo2"/>
      </w:pPr>
      <w:r>
        <w:t>O</w:t>
      </w:r>
      <w:r w:rsidRPr="00A6394C">
        <w:t xml:space="preserve">timização </w:t>
      </w:r>
      <w:r>
        <w:t>e</w:t>
      </w:r>
      <w:r w:rsidRPr="00A6394C">
        <w:t xml:space="preserve"> </w:t>
      </w:r>
      <w:r>
        <w:t>E</w:t>
      </w:r>
      <w:r w:rsidRPr="00A6394C">
        <w:t>xecução d</w:t>
      </w:r>
      <w:r>
        <w:t>e</w:t>
      </w:r>
      <w:r w:rsidRPr="00A6394C">
        <w:t xml:space="preserve"> </w:t>
      </w:r>
      <w:r>
        <w:t>C</w:t>
      </w:r>
      <w:r w:rsidRPr="00A6394C">
        <w:t>onsultas</w:t>
      </w:r>
    </w:p>
    <w:p w14:paraId="3F306528" w14:textId="61EF93D1" w:rsidR="00E92002" w:rsidRPr="00E92002" w:rsidRDefault="00E92002" w:rsidP="00E92002">
      <w:pPr>
        <w:ind w:firstLine="360"/>
        <w:rPr>
          <w:iCs/>
        </w:rPr>
      </w:pPr>
      <w:r w:rsidRPr="00E92002">
        <w:rPr>
          <w:iCs/>
        </w:rPr>
        <w:t>Os resultados da execução das consultas foram os seguintes:</w:t>
      </w:r>
    </w:p>
    <w:p w14:paraId="28AFC263" w14:textId="12DC6002" w:rsidR="00E92002" w:rsidRPr="0023406C" w:rsidRDefault="00E92002" w:rsidP="00E92002">
      <w:pPr>
        <w:pStyle w:val="PargrafodaLista"/>
        <w:numPr>
          <w:ilvl w:val="0"/>
          <w:numId w:val="27"/>
        </w:numPr>
        <w:rPr>
          <w:iCs/>
        </w:rPr>
      </w:pPr>
      <w:r w:rsidRPr="0023406C">
        <w:rPr>
          <w:iCs/>
        </w:rPr>
        <w:t>dbo.viewSalesPerCity_OldData sobre a base de dados original (não normalizada);</w:t>
      </w:r>
    </w:p>
    <w:p w14:paraId="69CED83B" w14:textId="301CC96E" w:rsidR="00A175C6" w:rsidRPr="00AA2B1D" w:rsidRDefault="00A175C6" w:rsidP="00AA2B1D">
      <w:pPr>
        <w:pStyle w:val="PargrafodaLista"/>
        <w:numPr>
          <w:ilvl w:val="0"/>
          <w:numId w:val="39"/>
        </w:numPr>
        <w:rPr>
          <w:iCs/>
        </w:rPr>
      </w:pPr>
      <w:r w:rsidRPr="00AA2B1D">
        <w:rPr>
          <w:iCs/>
        </w:rPr>
        <w:t>SQL Server Profiler</w:t>
      </w:r>
    </w:p>
    <w:p w14:paraId="0A06133A" w14:textId="24ADE100" w:rsidR="00AA2B1D" w:rsidRDefault="00AA2B1D" w:rsidP="00AA2B1D">
      <w:pPr>
        <w:ind w:left="372" w:firstLine="708"/>
        <w:rPr>
          <w:iCs/>
          <w:lang w:val="en-GB"/>
        </w:rPr>
      </w:pPr>
      <w:r>
        <w:rPr>
          <w:iCs/>
          <w:lang w:val="en-GB"/>
        </w:rPr>
        <w:t xml:space="preserve">CPU – </w:t>
      </w:r>
      <w:r w:rsidRPr="00AA2B1D">
        <w:rPr>
          <w:iCs/>
          <w:lang w:val="en-GB"/>
        </w:rPr>
        <w:t>3321</w:t>
      </w:r>
    </w:p>
    <w:p w14:paraId="62A84174" w14:textId="21ED857E" w:rsidR="00AA2B1D" w:rsidRDefault="00AA2B1D" w:rsidP="00AA2B1D">
      <w:pPr>
        <w:ind w:left="372" w:firstLine="708"/>
        <w:rPr>
          <w:iCs/>
          <w:lang w:val="en-GB"/>
        </w:rPr>
      </w:pPr>
      <w:r>
        <w:rPr>
          <w:iCs/>
          <w:lang w:val="en-GB"/>
        </w:rPr>
        <w:t xml:space="preserve">Reads – </w:t>
      </w:r>
      <w:r w:rsidRPr="00AA2B1D">
        <w:rPr>
          <w:iCs/>
          <w:lang w:val="en-GB"/>
        </w:rPr>
        <w:t>1499966</w:t>
      </w:r>
    </w:p>
    <w:p w14:paraId="4A8C0BA2" w14:textId="1D54C582" w:rsidR="00AA2B1D" w:rsidRDefault="00AA2B1D" w:rsidP="00AA2B1D">
      <w:pPr>
        <w:ind w:left="372" w:firstLine="708"/>
        <w:rPr>
          <w:iCs/>
          <w:lang w:val="en-GB"/>
        </w:rPr>
      </w:pPr>
      <w:r>
        <w:rPr>
          <w:iCs/>
          <w:lang w:val="en-GB"/>
        </w:rPr>
        <w:t xml:space="preserve">Writes – </w:t>
      </w:r>
      <w:r w:rsidRPr="00AA2B1D">
        <w:rPr>
          <w:iCs/>
          <w:lang w:val="en-GB"/>
        </w:rPr>
        <w:t>3216</w:t>
      </w:r>
    </w:p>
    <w:p w14:paraId="28B46F2C" w14:textId="0E8910EB" w:rsidR="00E92002" w:rsidRPr="00AA2B1D" w:rsidRDefault="00AA2B1D" w:rsidP="00AA2B1D">
      <w:pPr>
        <w:ind w:left="372" w:firstLine="708"/>
        <w:rPr>
          <w:iCs/>
          <w:lang w:val="en-GB"/>
        </w:rPr>
      </w:pPr>
      <w:r>
        <w:rPr>
          <w:iCs/>
          <w:lang w:val="en-GB"/>
        </w:rPr>
        <w:t xml:space="preserve">Duration – </w:t>
      </w:r>
      <w:r w:rsidRPr="00AA2B1D">
        <w:rPr>
          <w:iCs/>
          <w:lang w:val="en-GB"/>
        </w:rPr>
        <w:t>2442</w:t>
      </w:r>
    </w:p>
    <w:p w14:paraId="14CE4E5B" w14:textId="534F6343" w:rsidR="00A175C6" w:rsidRPr="00AA2B1D" w:rsidRDefault="00A175C6" w:rsidP="00AA2B1D">
      <w:pPr>
        <w:pStyle w:val="PargrafodaLista"/>
        <w:numPr>
          <w:ilvl w:val="0"/>
          <w:numId w:val="38"/>
        </w:numPr>
        <w:rPr>
          <w:iCs/>
          <w:lang w:val="en-GB"/>
        </w:rPr>
      </w:pPr>
      <w:r w:rsidRPr="00AA2B1D">
        <w:rPr>
          <w:iCs/>
          <w:lang w:val="en-GB"/>
        </w:rPr>
        <w:t>Database Engine TurningAdvisor</w:t>
      </w:r>
    </w:p>
    <w:p w14:paraId="7BDD6ACD" w14:textId="77777777" w:rsidR="0023406C" w:rsidRDefault="00A175C6" w:rsidP="0023406C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Tab </w:t>
      </w:r>
      <w:r w:rsidRPr="00AA2B1D">
        <w:rPr>
          <w:iCs/>
          <w:lang w:val="en-GB"/>
        </w:rPr>
        <w:t>Reports</w:t>
      </w:r>
    </w:p>
    <w:p w14:paraId="2C1C262C" w14:textId="51D88E71" w:rsidR="00A175C6" w:rsidRPr="0023406C" w:rsidRDefault="00A175C6" w:rsidP="0023406C">
      <w:pPr>
        <w:ind w:left="372" w:firstLine="708"/>
        <w:jc w:val="center"/>
        <w:rPr>
          <w:iCs/>
          <w:lang w:val="en-GB"/>
        </w:rPr>
      </w:pPr>
      <w:r w:rsidRPr="00A175C6">
        <w:drawing>
          <wp:inline distT="0" distB="0" distL="0" distR="0" wp14:anchorId="71CB4994" wp14:editId="317C518B">
            <wp:extent cx="3665220" cy="1999211"/>
            <wp:effectExtent l="0" t="0" r="0" b="127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91247" cy="2013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F197F" w14:textId="1641FED9" w:rsidR="00A175C6" w:rsidRDefault="00A175C6" w:rsidP="00E92002">
      <w:pPr>
        <w:pStyle w:val="PargrafodaLista"/>
        <w:ind w:left="1080"/>
        <w:rPr>
          <w:iCs/>
          <w:highlight w:val="yellow"/>
        </w:rPr>
      </w:pPr>
    </w:p>
    <w:p w14:paraId="0AC5397F" w14:textId="0A251553" w:rsidR="00E92002" w:rsidRPr="0023406C" w:rsidRDefault="00E92002" w:rsidP="00E92002">
      <w:pPr>
        <w:pStyle w:val="PargrafodaLista"/>
        <w:numPr>
          <w:ilvl w:val="0"/>
          <w:numId w:val="27"/>
        </w:numPr>
        <w:rPr>
          <w:iCs/>
        </w:rPr>
      </w:pPr>
      <w:r w:rsidRPr="0023406C">
        <w:rPr>
          <w:iCs/>
        </w:rPr>
        <w:t>dbo.viewSalesPerCity sobre a base de dados otimizada (normalizada) sem índices;</w:t>
      </w:r>
    </w:p>
    <w:p w14:paraId="175E23E1" w14:textId="77777777" w:rsidR="00A175C6" w:rsidRPr="00AA2B1D" w:rsidRDefault="00A175C6" w:rsidP="00AA2B1D">
      <w:pPr>
        <w:pStyle w:val="PargrafodaLista"/>
        <w:numPr>
          <w:ilvl w:val="0"/>
          <w:numId w:val="37"/>
        </w:numPr>
        <w:rPr>
          <w:iCs/>
          <w:lang w:val="en-GB"/>
        </w:rPr>
      </w:pPr>
      <w:r w:rsidRPr="00AA2B1D">
        <w:rPr>
          <w:iCs/>
          <w:lang w:val="en-GB"/>
        </w:rPr>
        <w:t>SQL Server Profiler</w:t>
      </w:r>
    </w:p>
    <w:p w14:paraId="67AB1447" w14:textId="7A6F3174" w:rsidR="00AA2B1D" w:rsidRDefault="00AA2B1D" w:rsidP="00AA2B1D">
      <w:pPr>
        <w:ind w:left="372" w:firstLine="708"/>
        <w:rPr>
          <w:iCs/>
          <w:lang w:val="en-GB"/>
        </w:rPr>
      </w:pPr>
      <w:r>
        <w:rPr>
          <w:iCs/>
          <w:lang w:val="en-GB"/>
        </w:rPr>
        <w:t xml:space="preserve">CPU – </w:t>
      </w:r>
      <w:r w:rsidR="0023406C">
        <w:rPr>
          <w:iCs/>
          <w:lang w:val="en-GB"/>
        </w:rPr>
        <w:t>125</w:t>
      </w:r>
    </w:p>
    <w:p w14:paraId="2935C7ED" w14:textId="0A4D8FF9" w:rsidR="00AA2B1D" w:rsidRDefault="00AA2B1D" w:rsidP="00AA2B1D">
      <w:pPr>
        <w:ind w:left="372" w:firstLine="708"/>
        <w:rPr>
          <w:iCs/>
          <w:lang w:val="en-GB"/>
        </w:rPr>
      </w:pPr>
      <w:r>
        <w:rPr>
          <w:iCs/>
          <w:lang w:val="en-GB"/>
        </w:rPr>
        <w:t xml:space="preserve">Reads – </w:t>
      </w:r>
      <w:r w:rsidR="0023406C">
        <w:rPr>
          <w:iCs/>
          <w:lang w:val="en-GB"/>
        </w:rPr>
        <w:t>3752</w:t>
      </w:r>
    </w:p>
    <w:p w14:paraId="0F43AAAA" w14:textId="5C98F31C" w:rsidR="00AA2B1D" w:rsidRDefault="00AA2B1D" w:rsidP="00AA2B1D">
      <w:pPr>
        <w:ind w:left="372" w:firstLine="708"/>
        <w:rPr>
          <w:iCs/>
          <w:lang w:val="en-GB"/>
        </w:rPr>
      </w:pPr>
      <w:r>
        <w:rPr>
          <w:iCs/>
          <w:lang w:val="en-GB"/>
        </w:rPr>
        <w:t xml:space="preserve">Writes – </w:t>
      </w:r>
      <w:r w:rsidR="0023406C">
        <w:rPr>
          <w:iCs/>
          <w:lang w:val="en-GB"/>
        </w:rPr>
        <w:t>0</w:t>
      </w:r>
    </w:p>
    <w:p w14:paraId="31F6EDE3" w14:textId="38DDCC14" w:rsidR="00AA2B1D" w:rsidRPr="00AA2B1D" w:rsidRDefault="00AA2B1D" w:rsidP="00AA2B1D">
      <w:pPr>
        <w:ind w:left="372" w:firstLine="708"/>
        <w:rPr>
          <w:iCs/>
          <w:lang w:val="en-GB"/>
        </w:rPr>
      </w:pPr>
      <w:r>
        <w:rPr>
          <w:iCs/>
          <w:lang w:val="en-GB"/>
        </w:rPr>
        <w:t xml:space="preserve">Duration – </w:t>
      </w:r>
      <w:r w:rsidR="0023406C">
        <w:rPr>
          <w:iCs/>
          <w:lang w:val="en-GB"/>
        </w:rPr>
        <w:t>248</w:t>
      </w:r>
    </w:p>
    <w:p w14:paraId="58B919EE" w14:textId="77777777" w:rsidR="00A175C6" w:rsidRPr="00A175C6" w:rsidRDefault="00A175C6" w:rsidP="00AA2B1D">
      <w:pPr>
        <w:pStyle w:val="PargrafodaLista"/>
        <w:numPr>
          <w:ilvl w:val="0"/>
          <w:numId w:val="37"/>
        </w:numPr>
        <w:rPr>
          <w:iCs/>
          <w:lang w:val="en-GB"/>
        </w:rPr>
      </w:pPr>
      <w:r w:rsidRPr="00A175C6">
        <w:rPr>
          <w:iCs/>
          <w:lang w:val="en-GB"/>
        </w:rPr>
        <w:t>Database Engine TurningAdvisor</w:t>
      </w:r>
    </w:p>
    <w:p w14:paraId="5024A6B6" w14:textId="6A6B00FA" w:rsidR="00A175C6" w:rsidRPr="00A175C6" w:rsidRDefault="00A175C6" w:rsidP="00A175C6">
      <w:pPr>
        <w:pStyle w:val="PargrafodaLista"/>
        <w:ind w:left="1080"/>
        <w:rPr>
          <w:iCs/>
          <w:lang w:val="en-GB"/>
        </w:rPr>
      </w:pPr>
      <w:r w:rsidRPr="00A175C6">
        <w:rPr>
          <w:iCs/>
          <w:lang w:val="en-GB"/>
        </w:rPr>
        <w:t xml:space="preserve">Tab </w:t>
      </w:r>
      <w:r w:rsidRPr="00A175C6">
        <w:rPr>
          <w:iCs/>
          <w:lang w:val="en-GB"/>
        </w:rPr>
        <w:t>Reports</w:t>
      </w:r>
    </w:p>
    <w:p w14:paraId="78AD9269" w14:textId="5C57C0A8" w:rsidR="00A175C6" w:rsidRPr="00A175C6" w:rsidRDefault="0023406C" w:rsidP="0023406C">
      <w:pPr>
        <w:pStyle w:val="PargrafodaLista"/>
        <w:ind w:left="1080"/>
        <w:jc w:val="center"/>
        <w:rPr>
          <w:iCs/>
          <w:lang w:val="en-GB"/>
        </w:rPr>
      </w:pPr>
      <w:r w:rsidRPr="0023406C">
        <w:rPr>
          <w:iCs/>
          <w:lang w:val="en-GB"/>
        </w:rPr>
        <w:drawing>
          <wp:inline distT="0" distB="0" distL="0" distR="0" wp14:anchorId="2D86D3FC" wp14:editId="65A06E1C">
            <wp:extent cx="3581400" cy="1963801"/>
            <wp:effectExtent l="0" t="0" r="0" b="0"/>
            <wp:docPr id="8" name="Imagem 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Uma imagem com texto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5649" cy="1977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A3F7A" w14:textId="028C66D8" w:rsidR="00A175C6" w:rsidRPr="00A175C6" w:rsidRDefault="00A175C6" w:rsidP="00A175C6">
      <w:pPr>
        <w:ind w:left="372" w:firstLine="708"/>
        <w:rPr>
          <w:iCs/>
          <w:lang w:val="en-GB"/>
        </w:rPr>
      </w:pPr>
      <w:r w:rsidRPr="00A175C6">
        <w:rPr>
          <w:iCs/>
          <w:lang w:val="en-GB"/>
        </w:rPr>
        <w:t>Tab Recommendations</w:t>
      </w:r>
    </w:p>
    <w:p w14:paraId="0C86CA71" w14:textId="280176AC" w:rsidR="00A175C6" w:rsidRPr="00A175C6" w:rsidRDefault="0023406C" w:rsidP="0023406C">
      <w:pPr>
        <w:pStyle w:val="PargrafodaLista"/>
        <w:ind w:left="1080"/>
        <w:jc w:val="center"/>
        <w:rPr>
          <w:iCs/>
          <w:lang w:val="en-GB"/>
        </w:rPr>
      </w:pPr>
      <w:r w:rsidRPr="0023406C">
        <w:rPr>
          <w:iCs/>
          <w:lang w:val="en-GB"/>
        </w:rPr>
        <w:drawing>
          <wp:inline distT="0" distB="0" distL="0" distR="0" wp14:anchorId="5B327D0C" wp14:editId="773BBED5">
            <wp:extent cx="5472430" cy="419870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48675" cy="42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B1018" w14:textId="77777777" w:rsidR="00E92002" w:rsidRPr="00894B51" w:rsidRDefault="00E92002" w:rsidP="00E92002">
      <w:pPr>
        <w:pStyle w:val="PargrafodaLista"/>
        <w:ind w:left="1080"/>
        <w:rPr>
          <w:iCs/>
          <w:lang w:val="en-GB"/>
        </w:rPr>
      </w:pPr>
    </w:p>
    <w:p w14:paraId="01F1FB13" w14:textId="0ADA3BF0" w:rsidR="00E92002" w:rsidRPr="00894B51" w:rsidRDefault="00E92002" w:rsidP="00E92002">
      <w:pPr>
        <w:pStyle w:val="PargrafodaLista"/>
        <w:numPr>
          <w:ilvl w:val="0"/>
          <w:numId w:val="27"/>
        </w:numPr>
        <w:rPr>
          <w:iCs/>
        </w:rPr>
      </w:pPr>
      <w:r w:rsidRPr="00894B51">
        <w:rPr>
          <w:iCs/>
        </w:rPr>
        <w:t>dbo.viewSalesPerCity sobre a base de dados otimizada (normalizada) com índices.</w:t>
      </w:r>
    </w:p>
    <w:p w14:paraId="0A704713" w14:textId="77777777" w:rsidR="00A175C6" w:rsidRPr="00A175C6" w:rsidRDefault="00A175C6" w:rsidP="00AA2B1D">
      <w:pPr>
        <w:pStyle w:val="PargrafodaLista"/>
        <w:numPr>
          <w:ilvl w:val="0"/>
          <w:numId w:val="37"/>
        </w:numPr>
        <w:rPr>
          <w:iCs/>
        </w:rPr>
      </w:pPr>
      <w:r w:rsidRPr="00A175C6">
        <w:rPr>
          <w:iCs/>
        </w:rPr>
        <w:t>SQL Server Profiler</w:t>
      </w:r>
    </w:p>
    <w:p w14:paraId="5DB0F676" w14:textId="07C8A403" w:rsidR="00AA2B1D" w:rsidRPr="00AA2B1D" w:rsidRDefault="00AA2B1D" w:rsidP="00AA2B1D">
      <w:pPr>
        <w:ind w:left="1080"/>
        <w:rPr>
          <w:iCs/>
          <w:lang w:val="en-GB"/>
        </w:rPr>
      </w:pPr>
      <w:r w:rsidRPr="00AA2B1D">
        <w:rPr>
          <w:iCs/>
          <w:lang w:val="en-GB"/>
        </w:rPr>
        <w:t xml:space="preserve">CPU – </w:t>
      </w:r>
      <w:r w:rsidR="00894B51">
        <w:rPr>
          <w:iCs/>
          <w:lang w:val="en-GB"/>
        </w:rPr>
        <w:t>93</w:t>
      </w:r>
    </w:p>
    <w:p w14:paraId="68EBF311" w14:textId="6EAD11DE" w:rsidR="00AA2B1D" w:rsidRPr="00AA2B1D" w:rsidRDefault="00AA2B1D" w:rsidP="00AA2B1D">
      <w:pPr>
        <w:ind w:left="1080"/>
        <w:rPr>
          <w:iCs/>
          <w:lang w:val="en-GB"/>
        </w:rPr>
      </w:pPr>
      <w:r w:rsidRPr="00AA2B1D">
        <w:rPr>
          <w:iCs/>
          <w:lang w:val="en-GB"/>
        </w:rPr>
        <w:t xml:space="preserve">Reads – </w:t>
      </w:r>
      <w:r w:rsidR="00894B51">
        <w:rPr>
          <w:iCs/>
          <w:lang w:val="en-GB"/>
        </w:rPr>
        <w:t>1280</w:t>
      </w:r>
    </w:p>
    <w:p w14:paraId="3ED8CA16" w14:textId="0093753A" w:rsidR="00AA2B1D" w:rsidRPr="00AA2B1D" w:rsidRDefault="00AA2B1D" w:rsidP="00AA2B1D">
      <w:pPr>
        <w:ind w:left="1080"/>
        <w:rPr>
          <w:iCs/>
          <w:lang w:val="en-GB"/>
        </w:rPr>
      </w:pPr>
      <w:r w:rsidRPr="00AA2B1D">
        <w:rPr>
          <w:iCs/>
          <w:lang w:val="en-GB"/>
        </w:rPr>
        <w:t xml:space="preserve">Writes – </w:t>
      </w:r>
      <w:r w:rsidR="00894B51">
        <w:rPr>
          <w:iCs/>
          <w:lang w:val="en-GB"/>
        </w:rPr>
        <w:t>0</w:t>
      </w:r>
    </w:p>
    <w:p w14:paraId="10634792" w14:textId="2D18E97C" w:rsidR="00A175C6" w:rsidRPr="00AA2B1D" w:rsidRDefault="00AA2B1D" w:rsidP="00AA2B1D">
      <w:pPr>
        <w:ind w:left="1080"/>
        <w:rPr>
          <w:iCs/>
          <w:lang w:val="en-GB"/>
        </w:rPr>
      </w:pPr>
      <w:r w:rsidRPr="00AA2B1D">
        <w:rPr>
          <w:iCs/>
          <w:lang w:val="en-GB"/>
        </w:rPr>
        <w:t xml:space="preserve">Duration – </w:t>
      </w:r>
      <w:r w:rsidR="00894B51">
        <w:rPr>
          <w:iCs/>
          <w:lang w:val="en-GB"/>
        </w:rPr>
        <w:t>165</w:t>
      </w:r>
    </w:p>
    <w:p w14:paraId="4BBD7133" w14:textId="2123FBD0" w:rsidR="009C0D60" w:rsidRDefault="00A175C6" w:rsidP="00AA2B1D">
      <w:pPr>
        <w:pStyle w:val="PargrafodaLista"/>
        <w:numPr>
          <w:ilvl w:val="0"/>
          <w:numId w:val="37"/>
        </w:numPr>
        <w:rPr>
          <w:iCs/>
          <w:lang w:val="en-GB"/>
        </w:rPr>
      </w:pPr>
      <w:r w:rsidRPr="00A175C6">
        <w:rPr>
          <w:iCs/>
          <w:lang w:val="en-GB"/>
        </w:rPr>
        <w:t>Database Engine TurningAdvisor</w:t>
      </w:r>
    </w:p>
    <w:p w14:paraId="7C801202" w14:textId="77777777" w:rsidR="009C0D60" w:rsidRDefault="009C0D60">
      <w:pPr>
        <w:rPr>
          <w:iCs/>
          <w:lang w:val="en-GB"/>
        </w:rPr>
      </w:pPr>
      <w:r>
        <w:rPr>
          <w:iCs/>
          <w:lang w:val="en-GB"/>
        </w:rPr>
        <w:br w:type="page"/>
      </w:r>
    </w:p>
    <w:p w14:paraId="3DAC7E1B" w14:textId="77777777" w:rsidR="00A175C6" w:rsidRPr="00A175C6" w:rsidRDefault="00A175C6" w:rsidP="00A175C6">
      <w:pPr>
        <w:pStyle w:val="PargrafodaLista"/>
        <w:ind w:left="1080"/>
        <w:rPr>
          <w:iCs/>
          <w:lang w:val="en-GB"/>
        </w:rPr>
      </w:pPr>
      <w:r w:rsidRPr="00A175C6">
        <w:rPr>
          <w:iCs/>
          <w:lang w:val="en-GB"/>
        </w:rPr>
        <w:lastRenderedPageBreak/>
        <w:t>Tab Reports</w:t>
      </w:r>
    </w:p>
    <w:p w14:paraId="1D6E9DB7" w14:textId="2C2E51C5" w:rsidR="00A175C6" w:rsidRPr="00A175C6" w:rsidRDefault="00894B51" w:rsidP="00A175C6">
      <w:pPr>
        <w:pStyle w:val="PargrafodaLista"/>
        <w:ind w:left="1080"/>
        <w:jc w:val="center"/>
        <w:rPr>
          <w:iCs/>
          <w:lang w:val="en-GB"/>
        </w:rPr>
      </w:pPr>
      <w:r w:rsidRPr="00894B51">
        <w:rPr>
          <w:iCs/>
          <w:lang w:val="en-GB"/>
        </w:rPr>
        <w:drawing>
          <wp:inline distT="0" distB="0" distL="0" distR="0" wp14:anchorId="0803AF7D" wp14:editId="47FED144">
            <wp:extent cx="3520440" cy="1887684"/>
            <wp:effectExtent l="0" t="0" r="381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42314" cy="1899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5B7DF" w14:textId="77777777" w:rsidR="00E92002" w:rsidRPr="0023406C" w:rsidRDefault="00E92002" w:rsidP="00E92002">
      <w:pPr>
        <w:pStyle w:val="PargrafodaLista"/>
        <w:ind w:left="1080"/>
        <w:rPr>
          <w:iCs/>
        </w:rPr>
      </w:pPr>
    </w:p>
    <w:p w14:paraId="62CE649D" w14:textId="007E7185" w:rsidR="00E92002" w:rsidRPr="0023406C" w:rsidRDefault="00E92002" w:rsidP="00E92002">
      <w:pPr>
        <w:pStyle w:val="PargrafodaLista"/>
        <w:numPr>
          <w:ilvl w:val="0"/>
          <w:numId w:val="27"/>
        </w:numPr>
        <w:rPr>
          <w:iCs/>
        </w:rPr>
      </w:pPr>
      <w:r w:rsidRPr="0023406C">
        <w:rPr>
          <w:iCs/>
        </w:rPr>
        <w:t>dbo.viewYearGrowthPerSale _OldData sobre a base de dados original (não normalizada);</w:t>
      </w:r>
    </w:p>
    <w:p w14:paraId="006D7A55" w14:textId="77777777" w:rsidR="00A175C6" w:rsidRPr="00AA2B1D" w:rsidRDefault="00A175C6" w:rsidP="00AA2B1D">
      <w:pPr>
        <w:pStyle w:val="PargrafodaLista"/>
        <w:numPr>
          <w:ilvl w:val="0"/>
          <w:numId w:val="37"/>
        </w:numPr>
        <w:rPr>
          <w:iCs/>
          <w:lang w:val="en-GB"/>
        </w:rPr>
      </w:pPr>
      <w:r w:rsidRPr="00AA2B1D">
        <w:rPr>
          <w:iCs/>
          <w:lang w:val="en-GB"/>
        </w:rPr>
        <w:t>SQL Server Profiler</w:t>
      </w:r>
    </w:p>
    <w:p w14:paraId="7CB89360" w14:textId="4ABFF104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CPU – </w:t>
      </w:r>
      <w:r w:rsidR="0023406C">
        <w:rPr>
          <w:iCs/>
          <w:lang w:val="en-GB"/>
        </w:rPr>
        <w:t>30</w:t>
      </w:r>
    </w:p>
    <w:p w14:paraId="4FFAC0E6" w14:textId="58B501B8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Reads – </w:t>
      </w:r>
      <w:r w:rsidR="0023406C">
        <w:rPr>
          <w:iCs/>
          <w:lang w:val="en-GB"/>
        </w:rPr>
        <w:t>6204</w:t>
      </w:r>
    </w:p>
    <w:p w14:paraId="61C712E4" w14:textId="7F9971AA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Writes – </w:t>
      </w:r>
      <w:r w:rsidR="0023406C">
        <w:rPr>
          <w:iCs/>
          <w:lang w:val="en-GB"/>
        </w:rPr>
        <w:t>0</w:t>
      </w:r>
    </w:p>
    <w:p w14:paraId="02FAB8FE" w14:textId="760271EF" w:rsidR="00A175C6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Duration – </w:t>
      </w:r>
      <w:r w:rsidR="0023406C">
        <w:rPr>
          <w:iCs/>
          <w:lang w:val="en-GB"/>
        </w:rPr>
        <w:t>22</w:t>
      </w:r>
    </w:p>
    <w:p w14:paraId="67979EE5" w14:textId="77777777" w:rsidR="00A175C6" w:rsidRPr="00A175C6" w:rsidRDefault="00A175C6" w:rsidP="00AA2B1D">
      <w:pPr>
        <w:pStyle w:val="PargrafodaLista"/>
        <w:numPr>
          <w:ilvl w:val="0"/>
          <w:numId w:val="37"/>
        </w:numPr>
        <w:rPr>
          <w:iCs/>
          <w:lang w:val="en-GB"/>
        </w:rPr>
      </w:pPr>
      <w:r w:rsidRPr="00A175C6">
        <w:rPr>
          <w:iCs/>
          <w:lang w:val="en-GB"/>
        </w:rPr>
        <w:t>Database Engine TurningAdvisor</w:t>
      </w:r>
    </w:p>
    <w:p w14:paraId="3EB7AC7D" w14:textId="77777777" w:rsidR="00A175C6" w:rsidRPr="00A175C6" w:rsidRDefault="00A175C6" w:rsidP="00A175C6">
      <w:pPr>
        <w:pStyle w:val="PargrafodaLista"/>
        <w:ind w:left="1080"/>
        <w:rPr>
          <w:iCs/>
          <w:lang w:val="en-GB"/>
        </w:rPr>
      </w:pPr>
      <w:r w:rsidRPr="00A175C6">
        <w:rPr>
          <w:iCs/>
          <w:lang w:val="en-GB"/>
        </w:rPr>
        <w:t>Tab Reports</w:t>
      </w:r>
    </w:p>
    <w:p w14:paraId="27611B37" w14:textId="07A18667" w:rsidR="00A175C6" w:rsidRPr="00A175C6" w:rsidRDefault="0023406C" w:rsidP="00A175C6">
      <w:pPr>
        <w:ind w:left="720"/>
        <w:jc w:val="center"/>
        <w:rPr>
          <w:iCs/>
          <w:lang w:val="en-GB"/>
        </w:rPr>
      </w:pPr>
      <w:r w:rsidRPr="0023406C">
        <w:rPr>
          <w:iCs/>
          <w:lang w:val="en-GB"/>
        </w:rPr>
        <w:drawing>
          <wp:inline distT="0" distB="0" distL="0" distR="0" wp14:anchorId="5AADE353" wp14:editId="49FB34CD">
            <wp:extent cx="3535680" cy="1992514"/>
            <wp:effectExtent l="0" t="0" r="7620" b="8255"/>
            <wp:docPr id="10" name="Imagem 10" descr="Uma imagem com texto,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 descr="Uma imagem com texto, mesa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67977" cy="201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5AE1F" w14:textId="77777777" w:rsidR="00E92002" w:rsidRPr="00B56FB6" w:rsidRDefault="00E92002" w:rsidP="00E92002">
      <w:pPr>
        <w:pStyle w:val="PargrafodaLista"/>
        <w:ind w:left="1080"/>
        <w:rPr>
          <w:iCs/>
        </w:rPr>
      </w:pPr>
    </w:p>
    <w:p w14:paraId="718AD8BF" w14:textId="72015DD5" w:rsidR="00E92002" w:rsidRPr="00B56FB6" w:rsidRDefault="00E92002" w:rsidP="00E92002">
      <w:pPr>
        <w:pStyle w:val="PargrafodaLista"/>
        <w:numPr>
          <w:ilvl w:val="0"/>
          <w:numId w:val="27"/>
        </w:numPr>
        <w:rPr>
          <w:iCs/>
        </w:rPr>
      </w:pPr>
      <w:r w:rsidRPr="00B56FB6">
        <w:rPr>
          <w:iCs/>
        </w:rPr>
        <w:t>dbo.viewYearGrowthPerSale sobre a base de dados otimizada (normalizada) sem índices;</w:t>
      </w:r>
    </w:p>
    <w:p w14:paraId="67C7D523" w14:textId="77777777" w:rsidR="00A175C6" w:rsidRPr="00AA2B1D" w:rsidRDefault="00A175C6" w:rsidP="00AA2B1D">
      <w:pPr>
        <w:pStyle w:val="PargrafodaLista"/>
        <w:numPr>
          <w:ilvl w:val="0"/>
          <w:numId w:val="37"/>
        </w:numPr>
        <w:rPr>
          <w:iCs/>
          <w:lang w:val="en-GB"/>
        </w:rPr>
      </w:pPr>
      <w:r w:rsidRPr="00AA2B1D">
        <w:rPr>
          <w:iCs/>
          <w:lang w:val="en-GB"/>
        </w:rPr>
        <w:t>SQL Server Profiler</w:t>
      </w:r>
    </w:p>
    <w:p w14:paraId="4E47BEE9" w14:textId="5DC2CEA0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CPU – </w:t>
      </w:r>
      <w:r w:rsidR="00B56FB6">
        <w:rPr>
          <w:iCs/>
          <w:lang w:val="en-GB"/>
        </w:rPr>
        <w:t>109</w:t>
      </w:r>
    </w:p>
    <w:p w14:paraId="3173E157" w14:textId="18FF856D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Reads – </w:t>
      </w:r>
      <w:r w:rsidR="00B56FB6">
        <w:rPr>
          <w:iCs/>
          <w:lang w:val="en-GB"/>
        </w:rPr>
        <w:t>1894</w:t>
      </w:r>
    </w:p>
    <w:p w14:paraId="45988146" w14:textId="6F3257AA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Writes – </w:t>
      </w:r>
      <w:r w:rsidR="00B56FB6">
        <w:rPr>
          <w:iCs/>
          <w:lang w:val="en-GB"/>
        </w:rPr>
        <w:t>0</w:t>
      </w:r>
    </w:p>
    <w:p w14:paraId="78489D37" w14:textId="08B2CC6B" w:rsidR="009C0D60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Duration – </w:t>
      </w:r>
      <w:r w:rsidR="00B56FB6">
        <w:rPr>
          <w:iCs/>
          <w:lang w:val="en-GB"/>
        </w:rPr>
        <w:t>172</w:t>
      </w:r>
    </w:p>
    <w:p w14:paraId="4E58CB4F" w14:textId="77777777" w:rsidR="009C0D60" w:rsidRDefault="009C0D60">
      <w:pPr>
        <w:rPr>
          <w:iCs/>
          <w:lang w:val="en-GB"/>
        </w:rPr>
      </w:pPr>
      <w:r>
        <w:rPr>
          <w:iCs/>
          <w:lang w:val="en-GB"/>
        </w:rPr>
        <w:br w:type="page"/>
      </w:r>
    </w:p>
    <w:p w14:paraId="14C450B4" w14:textId="77777777" w:rsidR="00A175C6" w:rsidRPr="00A175C6" w:rsidRDefault="00A175C6" w:rsidP="00AA2B1D">
      <w:pPr>
        <w:pStyle w:val="PargrafodaLista"/>
        <w:numPr>
          <w:ilvl w:val="0"/>
          <w:numId w:val="37"/>
        </w:numPr>
        <w:rPr>
          <w:iCs/>
          <w:lang w:val="en-GB"/>
        </w:rPr>
      </w:pPr>
      <w:r w:rsidRPr="00A175C6">
        <w:rPr>
          <w:iCs/>
          <w:lang w:val="en-GB"/>
        </w:rPr>
        <w:lastRenderedPageBreak/>
        <w:t>Database Engine TurningAdvisor</w:t>
      </w:r>
    </w:p>
    <w:p w14:paraId="4A58B779" w14:textId="77777777" w:rsidR="00A175C6" w:rsidRPr="00A175C6" w:rsidRDefault="00A175C6" w:rsidP="00AA2B1D">
      <w:pPr>
        <w:ind w:left="372" w:firstLine="708"/>
        <w:rPr>
          <w:iCs/>
          <w:lang w:val="en-GB"/>
        </w:rPr>
      </w:pPr>
      <w:r w:rsidRPr="00A175C6">
        <w:rPr>
          <w:iCs/>
          <w:lang w:val="en-GB"/>
        </w:rPr>
        <w:t>Tab Reports</w:t>
      </w:r>
    </w:p>
    <w:p w14:paraId="48836BA2" w14:textId="4C9B00A1" w:rsidR="00A175C6" w:rsidRPr="00A175C6" w:rsidRDefault="00B56FB6" w:rsidP="00AA2B1D">
      <w:pPr>
        <w:ind w:left="372" w:firstLine="708"/>
        <w:jc w:val="center"/>
        <w:rPr>
          <w:iCs/>
          <w:lang w:val="en-GB"/>
        </w:rPr>
      </w:pPr>
      <w:r w:rsidRPr="00B56FB6">
        <w:rPr>
          <w:iCs/>
          <w:lang w:val="en-GB"/>
        </w:rPr>
        <w:drawing>
          <wp:inline distT="0" distB="0" distL="0" distR="0" wp14:anchorId="717401E4" wp14:editId="3B1CC91C">
            <wp:extent cx="3667426" cy="2021077"/>
            <wp:effectExtent l="0" t="0" r="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91530" cy="203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4F50C" w14:textId="77777777" w:rsidR="00A175C6" w:rsidRPr="00A175C6" w:rsidRDefault="00A175C6" w:rsidP="00AA2B1D">
      <w:pPr>
        <w:ind w:left="372" w:firstLine="708"/>
        <w:rPr>
          <w:iCs/>
          <w:lang w:val="en-GB"/>
        </w:rPr>
      </w:pPr>
      <w:r w:rsidRPr="00A175C6">
        <w:rPr>
          <w:iCs/>
          <w:lang w:val="en-GB"/>
        </w:rPr>
        <w:t>Tab Recommendations</w:t>
      </w:r>
    </w:p>
    <w:p w14:paraId="42F9CD56" w14:textId="73239F72" w:rsidR="00A175C6" w:rsidRPr="00A175C6" w:rsidRDefault="00B56FB6" w:rsidP="00A175C6">
      <w:pPr>
        <w:ind w:left="720"/>
        <w:jc w:val="center"/>
        <w:rPr>
          <w:iCs/>
          <w:highlight w:val="yellow"/>
        </w:rPr>
      </w:pPr>
      <w:r w:rsidRPr="00B56FB6">
        <w:rPr>
          <w:iCs/>
        </w:rPr>
        <w:drawing>
          <wp:inline distT="0" distB="0" distL="0" distR="0" wp14:anchorId="38A8D89E" wp14:editId="377DADD5">
            <wp:extent cx="5471160" cy="414545"/>
            <wp:effectExtent l="0" t="0" r="0" b="508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11174" cy="417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A059A" w14:textId="77777777" w:rsidR="00E92002" w:rsidRPr="00802F03" w:rsidRDefault="00E92002" w:rsidP="00E92002">
      <w:pPr>
        <w:pStyle w:val="PargrafodaLista"/>
        <w:ind w:left="1080"/>
        <w:rPr>
          <w:iCs/>
        </w:rPr>
      </w:pPr>
    </w:p>
    <w:p w14:paraId="33CAD188" w14:textId="77777777" w:rsidR="00E92002" w:rsidRPr="00802F03" w:rsidRDefault="00E92002" w:rsidP="00E92002">
      <w:pPr>
        <w:pStyle w:val="PargrafodaLista"/>
        <w:numPr>
          <w:ilvl w:val="0"/>
          <w:numId w:val="27"/>
        </w:numPr>
        <w:rPr>
          <w:iCs/>
        </w:rPr>
      </w:pPr>
      <w:r w:rsidRPr="00802F03">
        <w:rPr>
          <w:iCs/>
        </w:rPr>
        <w:t>dbo.viewYearGrowthPerSale sobre a base de dados otimizada (normalizada) com índices.</w:t>
      </w:r>
    </w:p>
    <w:p w14:paraId="7125C276" w14:textId="77777777" w:rsidR="00AA2B1D" w:rsidRPr="00AA2B1D" w:rsidRDefault="00A175C6" w:rsidP="00AA2B1D">
      <w:pPr>
        <w:pStyle w:val="PargrafodaLista"/>
        <w:numPr>
          <w:ilvl w:val="0"/>
          <w:numId w:val="37"/>
        </w:numPr>
        <w:rPr>
          <w:iCs/>
          <w:lang w:val="en-GB"/>
        </w:rPr>
      </w:pPr>
      <w:r w:rsidRPr="00AA2B1D">
        <w:rPr>
          <w:iCs/>
          <w:lang w:val="en-GB"/>
        </w:rPr>
        <w:t>SQL Server Profiler</w:t>
      </w:r>
    </w:p>
    <w:p w14:paraId="50A22B3E" w14:textId="1D3D2419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CPU – </w:t>
      </w:r>
      <w:r w:rsidR="00802F03">
        <w:rPr>
          <w:iCs/>
          <w:lang w:val="en-GB"/>
        </w:rPr>
        <w:t>31</w:t>
      </w:r>
    </w:p>
    <w:p w14:paraId="7861C575" w14:textId="4BCB0B87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Reads – </w:t>
      </w:r>
      <w:r w:rsidR="00802F03">
        <w:rPr>
          <w:iCs/>
          <w:lang w:val="en-GB"/>
        </w:rPr>
        <w:t>1102</w:t>
      </w:r>
    </w:p>
    <w:p w14:paraId="59E114D6" w14:textId="478610A9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Writes – </w:t>
      </w:r>
      <w:r w:rsidR="00802F03">
        <w:rPr>
          <w:iCs/>
          <w:lang w:val="en-GB"/>
        </w:rPr>
        <w:t>0</w:t>
      </w:r>
    </w:p>
    <w:p w14:paraId="200393FB" w14:textId="34923A06" w:rsidR="00A175C6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Duration – </w:t>
      </w:r>
      <w:r w:rsidR="00802F03">
        <w:rPr>
          <w:iCs/>
          <w:lang w:val="en-GB"/>
        </w:rPr>
        <w:t>57</w:t>
      </w:r>
    </w:p>
    <w:p w14:paraId="4450B796" w14:textId="77777777" w:rsidR="00A175C6" w:rsidRPr="00A175C6" w:rsidRDefault="00A175C6" w:rsidP="00AA2B1D">
      <w:pPr>
        <w:pStyle w:val="PargrafodaLista"/>
        <w:numPr>
          <w:ilvl w:val="0"/>
          <w:numId w:val="37"/>
        </w:numPr>
        <w:rPr>
          <w:iCs/>
          <w:lang w:val="en-GB"/>
        </w:rPr>
      </w:pPr>
      <w:r w:rsidRPr="00A175C6">
        <w:rPr>
          <w:iCs/>
          <w:lang w:val="en-GB"/>
        </w:rPr>
        <w:t>Database Engine TurningAdvisor</w:t>
      </w:r>
    </w:p>
    <w:p w14:paraId="679FC032" w14:textId="77777777" w:rsidR="00A175C6" w:rsidRPr="00A175C6" w:rsidRDefault="00A175C6" w:rsidP="00AA2B1D">
      <w:pPr>
        <w:ind w:left="372" w:firstLine="708"/>
        <w:rPr>
          <w:iCs/>
          <w:lang w:val="en-GB"/>
        </w:rPr>
      </w:pPr>
      <w:r w:rsidRPr="00A175C6">
        <w:rPr>
          <w:iCs/>
          <w:lang w:val="en-GB"/>
        </w:rPr>
        <w:t>Tab Reports</w:t>
      </w:r>
    </w:p>
    <w:p w14:paraId="769D1BAC" w14:textId="066B7A10" w:rsidR="009C0D60" w:rsidRDefault="00802F03" w:rsidP="00AA2B1D">
      <w:pPr>
        <w:ind w:left="372" w:firstLine="708"/>
        <w:jc w:val="center"/>
        <w:rPr>
          <w:iCs/>
          <w:lang w:val="en-GB"/>
        </w:rPr>
      </w:pPr>
      <w:r w:rsidRPr="00802F03">
        <w:rPr>
          <w:iCs/>
          <w:lang w:val="en-GB"/>
        </w:rPr>
        <w:drawing>
          <wp:inline distT="0" distB="0" distL="0" distR="0" wp14:anchorId="2723FEE0" wp14:editId="59627393">
            <wp:extent cx="3657600" cy="2066266"/>
            <wp:effectExtent l="0" t="0" r="0" b="0"/>
            <wp:docPr id="17" name="Imagem 17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m 17" descr="Uma imagem com mesa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64293" cy="2070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65C27" w14:textId="77777777" w:rsidR="009C0D60" w:rsidRDefault="009C0D60">
      <w:pPr>
        <w:rPr>
          <w:iCs/>
          <w:lang w:val="en-GB"/>
        </w:rPr>
      </w:pPr>
      <w:r>
        <w:rPr>
          <w:iCs/>
          <w:lang w:val="en-GB"/>
        </w:rPr>
        <w:br w:type="page"/>
      </w:r>
    </w:p>
    <w:p w14:paraId="4293CCD8" w14:textId="40478FC9" w:rsidR="00E92002" w:rsidRPr="00B56FB6" w:rsidRDefault="00E92002" w:rsidP="00E92002">
      <w:pPr>
        <w:pStyle w:val="PargrafodaLista"/>
        <w:numPr>
          <w:ilvl w:val="0"/>
          <w:numId w:val="27"/>
        </w:numPr>
        <w:rPr>
          <w:iCs/>
        </w:rPr>
      </w:pPr>
      <w:r w:rsidRPr="00B56FB6">
        <w:rPr>
          <w:iCs/>
        </w:rPr>
        <w:lastRenderedPageBreak/>
        <w:t>dbo.viewNProductsPerColor _OldData sobre a base de dados original (não normalizada);</w:t>
      </w:r>
    </w:p>
    <w:p w14:paraId="3F6475DC" w14:textId="77777777" w:rsidR="00AA2B1D" w:rsidRPr="00AA2B1D" w:rsidRDefault="00A175C6" w:rsidP="00AA2B1D">
      <w:pPr>
        <w:pStyle w:val="PargrafodaLista"/>
        <w:numPr>
          <w:ilvl w:val="0"/>
          <w:numId w:val="37"/>
        </w:numPr>
        <w:rPr>
          <w:iCs/>
          <w:lang w:val="en-GB"/>
        </w:rPr>
      </w:pPr>
      <w:r w:rsidRPr="00AA2B1D">
        <w:rPr>
          <w:iCs/>
        </w:rPr>
        <w:t>SQL Server Profiler</w:t>
      </w:r>
    </w:p>
    <w:p w14:paraId="0C0A50F7" w14:textId="6B829CA4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CPU – </w:t>
      </w:r>
      <w:r w:rsidR="00B56FB6">
        <w:rPr>
          <w:iCs/>
          <w:lang w:val="en-GB"/>
        </w:rPr>
        <w:t>0</w:t>
      </w:r>
    </w:p>
    <w:p w14:paraId="02D0D79F" w14:textId="79B4C18E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Reads – </w:t>
      </w:r>
      <w:r w:rsidR="00B56FB6">
        <w:rPr>
          <w:iCs/>
          <w:lang w:val="en-GB"/>
        </w:rPr>
        <w:t>6207</w:t>
      </w:r>
    </w:p>
    <w:p w14:paraId="20EC919B" w14:textId="26726205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Writes – </w:t>
      </w:r>
      <w:r w:rsidR="00B56FB6">
        <w:rPr>
          <w:iCs/>
          <w:lang w:val="en-GB"/>
        </w:rPr>
        <w:t>0</w:t>
      </w:r>
    </w:p>
    <w:p w14:paraId="2E9AAC8C" w14:textId="2E9D4343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Duration – </w:t>
      </w:r>
      <w:r w:rsidR="00B56FB6">
        <w:rPr>
          <w:iCs/>
          <w:lang w:val="en-GB"/>
        </w:rPr>
        <w:t>21</w:t>
      </w:r>
    </w:p>
    <w:p w14:paraId="05C8F951" w14:textId="77777777" w:rsidR="00A175C6" w:rsidRPr="00AA2B1D" w:rsidRDefault="00A175C6" w:rsidP="00AA2B1D">
      <w:pPr>
        <w:pStyle w:val="PargrafodaLista"/>
        <w:numPr>
          <w:ilvl w:val="0"/>
          <w:numId w:val="44"/>
        </w:numPr>
        <w:rPr>
          <w:iCs/>
          <w:lang w:val="en-GB"/>
        </w:rPr>
      </w:pPr>
      <w:r w:rsidRPr="00AA2B1D">
        <w:rPr>
          <w:iCs/>
          <w:lang w:val="en-GB"/>
        </w:rPr>
        <w:t>Database Engine TurningAdvisor</w:t>
      </w:r>
    </w:p>
    <w:p w14:paraId="0A115CB0" w14:textId="77777777" w:rsidR="00A175C6" w:rsidRPr="00A175C6" w:rsidRDefault="00A175C6" w:rsidP="00AA2B1D">
      <w:pPr>
        <w:ind w:left="372" w:firstLine="708"/>
        <w:rPr>
          <w:iCs/>
          <w:lang w:val="en-GB"/>
        </w:rPr>
      </w:pPr>
      <w:r w:rsidRPr="00A175C6">
        <w:rPr>
          <w:iCs/>
          <w:lang w:val="en-GB"/>
        </w:rPr>
        <w:t>Tab Reports</w:t>
      </w:r>
    </w:p>
    <w:p w14:paraId="571D919F" w14:textId="00BC854E" w:rsidR="00A175C6" w:rsidRPr="00A175C6" w:rsidRDefault="00B56FB6" w:rsidP="00AA2B1D">
      <w:pPr>
        <w:ind w:left="372" w:firstLine="708"/>
        <w:jc w:val="center"/>
        <w:rPr>
          <w:iCs/>
          <w:lang w:val="en-GB"/>
        </w:rPr>
      </w:pPr>
      <w:r w:rsidRPr="00B56FB6">
        <w:rPr>
          <w:iCs/>
          <w:lang w:val="en-GB"/>
        </w:rPr>
        <w:drawing>
          <wp:inline distT="0" distB="0" distL="0" distR="0" wp14:anchorId="5B52C405" wp14:editId="50A725F2">
            <wp:extent cx="3832860" cy="2161629"/>
            <wp:effectExtent l="0" t="0" r="0" b="0"/>
            <wp:docPr id="13" name="Imagem 13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3" descr="Uma imagem com mesa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43593" cy="2167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92E58" w14:textId="77777777" w:rsidR="00E92002" w:rsidRPr="00B56FB6" w:rsidRDefault="00E92002" w:rsidP="00E92002">
      <w:pPr>
        <w:pStyle w:val="PargrafodaLista"/>
        <w:ind w:left="1080"/>
        <w:rPr>
          <w:iCs/>
        </w:rPr>
      </w:pPr>
    </w:p>
    <w:p w14:paraId="79EC4B66" w14:textId="323C0449" w:rsidR="00E92002" w:rsidRPr="00B56FB6" w:rsidRDefault="00E92002" w:rsidP="00E92002">
      <w:pPr>
        <w:pStyle w:val="PargrafodaLista"/>
        <w:numPr>
          <w:ilvl w:val="0"/>
          <w:numId w:val="27"/>
        </w:numPr>
        <w:rPr>
          <w:iCs/>
        </w:rPr>
      </w:pPr>
      <w:r w:rsidRPr="00B56FB6">
        <w:rPr>
          <w:iCs/>
        </w:rPr>
        <w:t>dbo.viewNProductsPerColor sobre a base de dados otimizada (normalizada) sem índices;</w:t>
      </w:r>
    </w:p>
    <w:p w14:paraId="7DEB8C96" w14:textId="77777777" w:rsidR="00AA2B1D" w:rsidRPr="00AA2B1D" w:rsidRDefault="00A175C6" w:rsidP="00AA2B1D">
      <w:pPr>
        <w:pStyle w:val="PargrafodaLista"/>
        <w:numPr>
          <w:ilvl w:val="0"/>
          <w:numId w:val="37"/>
        </w:numPr>
        <w:rPr>
          <w:iCs/>
          <w:lang w:val="en-GB"/>
        </w:rPr>
      </w:pPr>
      <w:r w:rsidRPr="00AA2B1D">
        <w:rPr>
          <w:iCs/>
        </w:rPr>
        <w:t>SQL Server Profiler</w:t>
      </w:r>
    </w:p>
    <w:p w14:paraId="507D4828" w14:textId="1C43A39F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CPU – </w:t>
      </w:r>
      <w:r w:rsidR="00B56FB6">
        <w:rPr>
          <w:iCs/>
          <w:lang w:val="en-GB"/>
        </w:rPr>
        <w:t>15</w:t>
      </w:r>
    </w:p>
    <w:p w14:paraId="7146157F" w14:textId="1378AA64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Reads – </w:t>
      </w:r>
      <w:r w:rsidR="00B56FB6">
        <w:rPr>
          <w:iCs/>
          <w:lang w:val="en-GB"/>
        </w:rPr>
        <w:t>978</w:t>
      </w:r>
    </w:p>
    <w:p w14:paraId="28B3A9B7" w14:textId="172D84FD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Writes – </w:t>
      </w:r>
      <w:r w:rsidR="00B56FB6">
        <w:rPr>
          <w:iCs/>
          <w:lang w:val="en-GB"/>
        </w:rPr>
        <w:t>0</w:t>
      </w:r>
    </w:p>
    <w:p w14:paraId="0F829FA2" w14:textId="4AA3E1A0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Duration – </w:t>
      </w:r>
      <w:r w:rsidR="00B56FB6">
        <w:rPr>
          <w:iCs/>
          <w:lang w:val="en-GB"/>
        </w:rPr>
        <w:t>53</w:t>
      </w:r>
    </w:p>
    <w:p w14:paraId="500D6B36" w14:textId="1AD5DB17" w:rsidR="009C0D60" w:rsidRDefault="00A175C6" w:rsidP="00AA2B1D">
      <w:pPr>
        <w:pStyle w:val="PargrafodaLista"/>
        <w:numPr>
          <w:ilvl w:val="0"/>
          <w:numId w:val="42"/>
        </w:numPr>
        <w:rPr>
          <w:iCs/>
          <w:lang w:val="en-GB"/>
        </w:rPr>
      </w:pPr>
      <w:r w:rsidRPr="00AA2B1D">
        <w:rPr>
          <w:iCs/>
          <w:lang w:val="en-GB"/>
        </w:rPr>
        <w:t>Database Engine TurningAdvisor</w:t>
      </w:r>
    </w:p>
    <w:p w14:paraId="1942BB94" w14:textId="77777777" w:rsidR="009C0D60" w:rsidRDefault="009C0D60">
      <w:pPr>
        <w:rPr>
          <w:iCs/>
          <w:lang w:val="en-GB"/>
        </w:rPr>
      </w:pPr>
      <w:r>
        <w:rPr>
          <w:iCs/>
          <w:lang w:val="en-GB"/>
        </w:rPr>
        <w:br w:type="page"/>
      </w:r>
    </w:p>
    <w:p w14:paraId="2DD6DADF" w14:textId="77777777" w:rsidR="00A175C6" w:rsidRPr="00A175C6" w:rsidRDefault="00A175C6" w:rsidP="00AA2B1D">
      <w:pPr>
        <w:ind w:left="372" w:firstLine="708"/>
        <w:rPr>
          <w:iCs/>
          <w:lang w:val="en-GB"/>
        </w:rPr>
      </w:pPr>
      <w:r w:rsidRPr="00A175C6">
        <w:rPr>
          <w:iCs/>
          <w:lang w:val="en-GB"/>
        </w:rPr>
        <w:lastRenderedPageBreak/>
        <w:t>Tab Reports</w:t>
      </w:r>
    </w:p>
    <w:p w14:paraId="26977834" w14:textId="7307AFF7" w:rsidR="00A175C6" w:rsidRPr="00A175C6" w:rsidRDefault="00B56FB6" w:rsidP="00B56FB6">
      <w:pPr>
        <w:ind w:left="372" w:firstLine="708"/>
        <w:jc w:val="center"/>
        <w:rPr>
          <w:iCs/>
          <w:lang w:val="en-GB"/>
        </w:rPr>
      </w:pPr>
      <w:r w:rsidRPr="00B56FB6">
        <w:rPr>
          <w:iCs/>
          <w:lang w:val="en-GB"/>
        </w:rPr>
        <w:drawing>
          <wp:inline distT="0" distB="0" distL="0" distR="0" wp14:anchorId="08F683E8" wp14:editId="02FEC5AB">
            <wp:extent cx="3878580" cy="2197644"/>
            <wp:effectExtent l="0" t="0" r="7620" b="0"/>
            <wp:docPr id="14" name="Imagem 14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m 14" descr="Uma imagem com mesa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89184" cy="2203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B188B" w14:textId="77777777" w:rsidR="00A175C6" w:rsidRPr="00A175C6" w:rsidRDefault="00A175C6" w:rsidP="00AA2B1D">
      <w:pPr>
        <w:ind w:left="372" w:firstLine="708"/>
        <w:rPr>
          <w:iCs/>
          <w:lang w:val="en-GB"/>
        </w:rPr>
      </w:pPr>
      <w:r w:rsidRPr="00A175C6">
        <w:rPr>
          <w:iCs/>
          <w:lang w:val="en-GB"/>
        </w:rPr>
        <w:t>Tab Recommendations</w:t>
      </w:r>
    </w:p>
    <w:p w14:paraId="25194212" w14:textId="78CA27E4" w:rsidR="00A175C6" w:rsidRPr="00A175C6" w:rsidRDefault="00894B51" w:rsidP="00A175C6">
      <w:pPr>
        <w:ind w:left="720"/>
        <w:jc w:val="center"/>
        <w:rPr>
          <w:iCs/>
          <w:highlight w:val="yellow"/>
        </w:rPr>
      </w:pPr>
      <w:r w:rsidRPr="00894B51">
        <w:rPr>
          <w:iCs/>
        </w:rPr>
        <w:drawing>
          <wp:inline distT="0" distB="0" distL="0" distR="0" wp14:anchorId="7E69617E" wp14:editId="5B6EC033">
            <wp:extent cx="5525770" cy="341071"/>
            <wp:effectExtent l="0" t="0" r="0" b="1905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17668" cy="352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572AD" w14:textId="77777777" w:rsidR="00E92002" w:rsidRPr="00802F03" w:rsidRDefault="00E92002" w:rsidP="00E92002">
      <w:pPr>
        <w:pStyle w:val="PargrafodaLista"/>
        <w:ind w:left="1080"/>
        <w:rPr>
          <w:iCs/>
        </w:rPr>
      </w:pPr>
    </w:p>
    <w:p w14:paraId="44CCE1A7" w14:textId="397AFFF3" w:rsidR="00F8115F" w:rsidRPr="00802F03" w:rsidRDefault="00E92002" w:rsidP="00F8115F">
      <w:pPr>
        <w:pStyle w:val="PargrafodaLista"/>
        <w:numPr>
          <w:ilvl w:val="0"/>
          <w:numId w:val="27"/>
        </w:numPr>
        <w:rPr>
          <w:iCs/>
        </w:rPr>
      </w:pPr>
      <w:r w:rsidRPr="00802F03">
        <w:rPr>
          <w:iCs/>
        </w:rPr>
        <w:t>dbo.viewNProductsPerColor sobre a base de dados otimizada (normalizada) com índices.</w:t>
      </w:r>
    </w:p>
    <w:p w14:paraId="69768BF0" w14:textId="77777777" w:rsidR="00AA2B1D" w:rsidRPr="00AA2B1D" w:rsidRDefault="00A175C6" w:rsidP="00AA2B1D">
      <w:pPr>
        <w:pStyle w:val="PargrafodaLista"/>
        <w:numPr>
          <w:ilvl w:val="0"/>
          <w:numId w:val="37"/>
        </w:numPr>
        <w:rPr>
          <w:iCs/>
          <w:lang w:val="en-GB"/>
        </w:rPr>
      </w:pPr>
      <w:r w:rsidRPr="00AA2B1D">
        <w:rPr>
          <w:iCs/>
        </w:rPr>
        <w:t>SQL Server Profiler</w:t>
      </w:r>
    </w:p>
    <w:p w14:paraId="03E3641C" w14:textId="54182787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CPU – </w:t>
      </w:r>
      <w:r w:rsidR="00802F03">
        <w:rPr>
          <w:iCs/>
          <w:lang w:val="en-GB"/>
        </w:rPr>
        <w:t>15</w:t>
      </w:r>
    </w:p>
    <w:p w14:paraId="45844B8E" w14:textId="1E1B12CF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Reads – </w:t>
      </w:r>
      <w:r w:rsidR="00802F03">
        <w:rPr>
          <w:iCs/>
          <w:lang w:val="en-GB"/>
        </w:rPr>
        <w:t>473</w:t>
      </w:r>
    </w:p>
    <w:p w14:paraId="7F536810" w14:textId="0FAD3FAE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Writes – </w:t>
      </w:r>
      <w:r w:rsidR="00802F03">
        <w:rPr>
          <w:iCs/>
          <w:lang w:val="en-GB"/>
        </w:rPr>
        <w:t>0</w:t>
      </w:r>
    </w:p>
    <w:p w14:paraId="3DCC3A14" w14:textId="742A1414" w:rsidR="00AA2B1D" w:rsidRPr="00AA2B1D" w:rsidRDefault="00AA2B1D" w:rsidP="00AA2B1D">
      <w:pPr>
        <w:ind w:left="372" w:firstLine="708"/>
        <w:rPr>
          <w:iCs/>
          <w:lang w:val="en-GB"/>
        </w:rPr>
      </w:pPr>
      <w:r w:rsidRPr="00AA2B1D">
        <w:rPr>
          <w:iCs/>
          <w:lang w:val="en-GB"/>
        </w:rPr>
        <w:t xml:space="preserve">Duration – </w:t>
      </w:r>
      <w:r w:rsidR="00802F03">
        <w:rPr>
          <w:iCs/>
          <w:lang w:val="en-GB"/>
        </w:rPr>
        <w:t>20</w:t>
      </w:r>
    </w:p>
    <w:p w14:paraId="4555B576" w14:textId="77777777" w:rsidR="00A175C6" w:rsidRPr="00AA2B1D" w:rsidRDefault="00A175C6" w:rsidP="00AA2B1D">
      <w:pPr>
        <w:pStyle w:val="PargrafodaLista"/>
        <w:numPr>
          <w:ilvl w:val="0"/>
          <w:numId w:val="40"/>
        </w:numPr>
        <w:rPr>
          <w:iCs/>
          <w:lang w:val="en-GB"/>
        </w:rPr>
      </w:pPr>
      <w:r w:rsidRPr="00AA2B1D">
        <w:rPr>
          <w:iCs/>
          <w:lang w:val="en-GB"/>
        </w:rPr>
        <w:t>Database Engine TurningAdvisor</w:t>
      </w:r>
    </w:p>
    <w:p w14:paraId="041F4883" w14:textId="77777777" w:rsidR="00A175C6" w:rsidRPr="00A175C6" w:rsidRDefault="00A175C6" w:rsidP="00AA2B1D">
      <w:pPr>
        <w:ind w:left="372" w:firstLine="708"/>
        <w:rPr>
          <w:iCs/>
          <w:lang w:val="en-GB"/>
        </w:rPr>
      </w:pPr>
      <w:r w:rsidRPr="00A175C6">
        <w:rPr>
          <w:iCs/>
          <w:lang w:val="en-GB"/>
        </w:rPr>
        <w:t>Tab Reports</w:t>
      </w:r>
    </w:p>
    <w:p w14:paraId="3F2D787F" w14:textId="6FF48127" w:rsidR="00A175C6" w:rsidRPr="00A175C6" w:rsidRDefault="00802F03" w:rsidP="00AA2B1D">
      <w:pPr>
        <w:ind w:left="372" w:firstLine="708"/>
        <w:jc w:val="center"/>
        <w:rPr>
          <w:iCs/>
          <w:lang w:val="en-GB"/>
        </w:rPr>
      </w:pPr>
      <w:r w:rsidRPr="00802F03">
        <w:rPr>
          <w:iCs/>
          <w:lang w:val="en-GB"/>
        </w:rPr>
        <w:drawing>
          <wp:inline distT="0" distB="0" distL="0" distR="0" wp14:anchorId="120BB85F" wp14:editId="7F576024">
            <wp:extent cx="3512820" cy="1914427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23961" cy="1920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1E549" w14:textId="77777777" w:rsidR="00E92002" w:rsidRPr="00E92002" w:rsidRDefault="00E92002" w:rsidP="00E92002">
      <w:pPr>
        <w:pStyle w:val="PargrafodaLista"/>
        <w:ind w:left="360"/>
        <w:rPr>
          <w:iCs/>
        </w:rPr>
      </w:pPr>
    </w:p>
    <w:p w14:paraId="02F99BCA" w14:textId="77777777" w:rsidR="00F8115F" w:rsidRDefault="00F8115F" w:rsidP="00F8115F">
      <w:pPr>
        <w:pStyle w:val="Ttulo1"/>
        <w:numPr>
          <w:ilvl w:val="0"/>
          <w:numId w:val="3"/>
        </w:numPr>
        <w:ind w:left="993" w:hanging="633"/>
      </w:pPr>
      <w:r w:rsidRPr="00121A2D">
        <w:lastRenderedPageBreak/>
        <w:t>Backup</w:t>
      </w:r>
      <w:r>
        <w:t xml:space="preserve"> e Recuperação</w:t>
      </w:r>
    </w:p>
    <w:p w14:paraId="4D32F886" w14:textId="2759B9AE" w:rsidR="00661859" w:rsidRPr="00E92002" w:rsidRDefault="00661859" w:rsidP="00661859">
      <w:pPr>
        <w:ind w:firstLine="360"/>
        <w:rPr>
          <w:iCs/>
        </w:rPr>
      </w:pPr>
      <w:r w:rsidRPr="00E92002">
        <w:rPr>
          <w:iCs/>
        </w:rPr>
        <w:t>Opt</w:t>
      </w:r>
      <w:r w:rsidR="00E92002" w:rsidRPr="00E92002">
        <w:rPr>
          <w:iCs/>
        </w:rPr>
        <w:t>ei</w:t>
      </w:r>
      <w:r w:rsidRPr="00E92002">
        <w:rPr>
          <w:iCs/>
        </w:rPr>
        <w:t xml:space="preserve"> por utilizar o modelo de recuperação Full, apesar de mais dispendioso em espaço necessário e </w:t>
      </w:r>
      <w:r w:rsidR="00085F76" w:rsidRPr="00E92002">
        <w:rPr>
          <w:iCs/>
        </w:rPr>
        <w:t xml:space="preserve">menor </w:t>
      </w:r>
      <w:r w:rsidRPr="00E92002">
        <w:rPr>
          <w:iCs/>
        </w:rPr>
        <w:t>desempenho tem uma proteção mais elevada contra a perda de informação.</w:t>
      </w:r>
    </w:p>
    <w:p w14:paraId="3774FF7A" w14:textId="38351982" w:rsidR="00661859" w:rsidRPr="00E92002" w:rsidRDefault="00661859" w:rsidP="00661859">
      <w:pPr>
        <w:ind w:firstLine="360"/>
        <w:rPr>
          <w:iCs/>
        </w:rPr>
      </w:pPr>
      <w:r w:rsidRPr="00E92002">
        <w:rPr>
          <w:iCs/>
        </w:rPr>
        <w:t>O tipo de backups que decidi usar é Backups completos de sete em sete dias e Backups diferenciais a cada vinte e quatro horas.</w:t>
      </w:r>
    </w:p>
    <w:p w14:paraId="1E79BA26" w14:textId="77777777" w:rsidR="00661859" w:rsidRPr="00E92002" w:rsidRDefault="00661859" w:rsidP="00661859">
      <w:pPr>
        <w:ind w:firstLine="360"/>
        <w:rPr>
          <w:iCs/>
        </w:rPr>
      </w:pPr>
      <w:r w:rsidRPr="00E92002">
        <w:rPr>
          <w:iCs/>
        </w:rPr>
        <w:t>Pode ser necessário recuperar apenas os dados inseridos ou alterados depois do fim da semana, neste caso a recuperação seria feita através do backup diferencial. Caso fossem perdidos todos os dados a recuperação seria feita usando o ficheiro do backup completo e o ficheiro do backup diferencial.</w:t>
      </w:r>
    </w:p>
    <w:p w14:paraId="4ECDF67C" w14:textId="77777777" w:rsidR="00D90F66" w:rsidRPr="00022774" w:rsidRDefault="00D90F66" w:rsidP="00F8115F">
      <w:pPr>
        <w:rPr>
          <w:iCs/>
        </w:rPr>
      </w:pPr>
    </w:p>
    <w:p w14:paraId="0665C17B" w14:textId="77777777" w:rsidR="00F8115F" w:rsidRPr="00121A2D" w:rsidRDefault="00F8115F" w:rsidP="00F8115F">
      <w:pPr>
        <w:pStyle w:val="Ttulo1"/>
        <w:numPr>
          <w:ilvl w:val="0"/>
          <w:numId w:val="3"/>
        </w:numPr>
        <w:ind w:left="993" w:hanging="633"/>
      </w:pPr>
      <w:r w:rsidRPr="00121A2D">
        <w:t>Segurança e Controlo de Acessos</w:t>
      </w:r>
    </w:p>
    <w:p w14:paraId="3BBB37F1" w14:textId="77777777" w:rsidR="00F8115F" w:rsidRDefault="00F8115F" w:rsidP="00A61EA9">
      <w:pPr>
        <w:pStyle w:val="Ttulo2"/>
      </w:pPr>
      <w:r>
        <w:t>Níveis de acesso à informação</w:t>
      </w:r>
    </w:p>
    <w:p w14:paraId="0D2D3BA5" w14:textId="68AAB9FF" w:rsidR="000062DA" w:rsidRDefault="000062DA" w:rsidP="000062DA">
      <w:pPr>
        <w:ind w:firstLine="360"/>
        <w:rPr>
          <w:iCs/>
        </w:rPr>
      </w:pPr>
      <w:r>
        <w:rPr>
          <w:iCs/>
        </w:rPr>
        <w:t>Roles:</w:t>
      </w:r>
    </w:p>
    <w:p w14:paraId="3F64404E" w14:textId="77777777" w:rsidR="000062DA" w:rsidRPr="000062DA" w:rsidRDefault="000062DA" w:rsidP="000062DA">
      <w:pPr>
        <w:pStyle w:val="PargrafodaLista"/>
        <w:numPr>
          <w:ilvl w:val="0"/>
          <w:numId w:val="28"/>
        </w:numPr>
        <w:rPr>
          <w:iCs/>
        </w:rPr>
      </w:pPr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>dministrad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062DA">
        <w:rPr>
          <w:iCs/>
        </w:rPr>
        <w:t>- t</w:t>
      </w:r>
      <w:r w:rsidRPr="000062DA">
        <w:rPr>
          <w:iCs/>
        </w:rPr>
        <w:t>em acesso a toda a informação</w:t>
      </w:r>
      <w:r w:rsidRPr="000062DA">
        <w:rPr>
          <w:iCs/>
        </w:rPr>
        <w:t>.</w:t>
      </w:r>
    </w:p>
    <w:p w14:paraId="47A29114" w14:textId="77777777" w:rsidR="000062DA" w:rsidRDefault="000062DA" w:rsidP="000062DA">
      <w:pPr>
        <w:pStyle w:val="PargrafodaLista"/>
        <w:numPr>
          <w:ilvl w:val="0"/>
          <w:numId w:val="28"/>
        </w:numPr>
        <w:rPr>
          <w:iCs/>
        </w:rPr>
      </w:pPr>
      <w:r w:rsidRPr="000062DA">
        <w:rPr>
          <w:iCs/>
        </w:rPr>
        <w:t>employeeSalesPerson</w:t>
      </w:r>
      <w:r w:rsidRPr="000062DA">
        <w:rPr>
          <w:iCs/>
        </w:rPr>
        <w:t xml:space="preserve"> - t</w:t>
      </w:r>
      <w:r w:rsidRPr="000062DA">
        <w:rPr>
          <w:iCs/>
        </w:rPr>
        <w:t>em acesso total às tabelas de suporte às vendas, e apenas acesso em modo de consulta às restantes tabelas</w:t>
      </w:r>
      <w:r w:rsidRPr="000062DA">
        <w:rPr>
          <w:iCs/>
        </w:rPr>
        <w:t>.</w:t>
      </w:r>
    </w:p>
    <w:p w14:paraId="7C5EED22" w14:textId="7BE97E63" w:rsidR="000062DA" w:rsidRPr="000062DA" w:rsidRDefault="000062DA" w:rsidP="000062DA">
      <w:pPr>
        <w:pStyle w:val="PargrafodaLista"/>
        <w:numPr>
          <w:ilvl w:val="0"/>
          <w:numId w:val="28"/>
        </w:numPr>
        <w:rPr>
          <w:iCs/>
        </w:rPr>
      </w:pPr>
      <w:r w:rsidRPr="000062DA">
        <w:rPr>
          <w:iCs/>
        </w:rPr>
        <w:t>salesTerritory</w:t>
      </w:r>
      <w:r w:rsidRPr="000062DA">
        <w:rPr>
          <w:iCs/>
        </w:rPr>
        <w:t xml:space="preserve"> - </w:t>
      </w:r>
      <w:r w:rsidRPr="000062DA">
        <w:rPr>
          <w:iCs/>
        </w:rPr>
        <w:t>Apenas pode consultar a informação relativa ao seu território</w:t>
      </w:r>
      <w:r w:rsidRPr="000062DA">
        <w:rPr>
          <w:iCs/>
        </w:rPr>
        <w:t xml:space="preserve"> (</w:t>
      </w:r>
      <w:r w:rsidRPr="000062DA">
        <w:rPr>
          <w:iCs/>
        </w:rPr>
        <w:t>Rocky Mountain</w:t>
      </w:r>
      <w:r w:rsidRPr="000062DA">
        <w:rPr>
          <w:iCs/>
        </w:rPr>
        <w:t>).</w:t>
      </w:r>
    </w:p>
    <w:p w14:paraId="60BC33E0" w14:textId="0FB165D9" w:rsidR="000062DA" w:rsidRDefault="000062DA" w:rsidP="000062DA">
      <w:pPr>
        <w:ind w:firstLine="360"/>
        <w:rPr>
          <w:iCs/>
        </w:rPr>
      </w:pPr>
      <w:r>
        <w:rPr>
          <w:iCs/>
        </w:rPr>
        <w:t>Utilizadores</w:t>
      </w:r>
      <w:r>
        <w:rPr>
          <w:iCs/>
        </w:rPr>
        <w:t>:</w:t>
      </w:r>
    </w:p>
    <w:p w14:paraId="2F1F0266" w14:textId="7809EB08" w:rsidR="000062DA" w:rsidRPr="000062DA" w:rsidRDefault="000062DA" w:rsidP="000062DA">
      <w:pPr>
        <w:pStyle w:val="PargrafodaLista"/>
        <w:numPr>
          <w:ilvl w:val="0"/>
          <w:numId w:val="28"/>
        </w:numPr>
        <w:rPr>
          <w:iCs/>
        </w:rPr>
      </w:pPr>
      <w:r w:rsidRPr="000062DA">
        <w:rPr>
          <w:iCs/>
        </w:rPr>
        <w:t>Adminis</w:t>
      </w:r>
      <w:r w:rsidRPr="000062DA">
        <w:rPr>
          <w:iCs/>
        </w:rPr>
        <w:t xml:space="preserve"> </w:t>
      </w:r>
      <w:r w:rsidRPr="000062DA">
        <w:rPr>
          <w:iCs/>
        </w:rPr>
        <w:t xml:space="preserve">- tem </w:t>
      </w:r>
      <w:r>
        <w:rPr>
          <w:iCs/>
        </w:rPr>
        <w:t xml:space="preserve">como credenciais de acesso </w:t>
      </w:r>
      <w:r w:rsidRPr="000062DA">
        <w:rPr>
          <w:iCs/>
        </w:rPr>
        <w:t>login:</w:t>
      </w:r>
      <w:r w:rsidRPr="000062DA">
        <w:rPr>
          <w:iCs/>
        </w:rPr>
        <w:t xml:space="preserve"> </w:t>
      </w:r>
      <w:r>
        <w:rPr>
          <w:iCs/>
        </w:rPr>
        <w:t>“</w:t>
      </w:r>
      <w:r w:rsidRPr="000062DA">
        <w:rPr>
          <w:iCs/>
        </w:rPr>
        <w:t>Admi</w:t>
      </w:r>
      <w:r>
        <w:rPr>
          <w:iCs/>
        </w:rPr>
        <w:t>”</w:t>
      </w:r>
      <w:r w:rsidRPr="000062DA">
        <w:rPr>
          <w:iCs/>
        </w:rPr>
        <w:t>;</w:t>
      </w:r>
      <w:r w:rsidRPr="000062DA">
        <w:rPr>
          <w:iCs/>
        </w:rPr>
        <w:t xml:space="preserve"> password = </w:t>
      </w:r>
      <w:r>
        <w:rPr>
          <w:iCs/>
        </w:rPr>
        <w:t>“</w:t>
      </w:r>
      <w:r w:rsidRPr="000062DA">
        <w:rPr>
          <w:iCs/>
        </w:rPr>
        <w:t>PASSWORD</w:t>
      </w:r>
      <w:r>
        <w:rPr>
          <w:iCs/>
        </w:rPr>
        <w:t>”</w:t>
      </w:r>
      <w:r w:rsidRPr="000062DA">
        <w:rPr>
          <w:iCs/>
        </w:rPr>
        <w:t>; Tem o role “</w:t>
      </w:r>
      <w:r w:rsidRPr="000062DA">
        <w:rPr>
          <w:iCs/>
        </w:rPr>
        <w:t>administrador</w:t>
      </w:r>
      <w:r w:rsidRPr="000062DA">
        <w:rPr>
          <w:iCs/>
        </w:rPr>
        <w:t>”</w:t>
      </w:r>
      <w:r w:rsidRPr="000062DA">
        <w:rPr>
          <w:iCs/>
        </w:rPr>
        <w:t>.</w:t>
      </w:r>
    </w:p>
    <w:p w14:paraId="439B7C37" w14:textId="75DB6F34" w:rsidR="000062DA" w:rsidRPr="000062DA" w:rsidRDefault="000062DA" w:rsidP="000062DA">
      <w:pPr>
        <w:pStyle w:val="PargrafodaLista"/>
        <w:numPr>
          <w:ilvl w:val="0"/>
          <w:numId w:val="28"/>
        </w:numPr>
        <w:rPr>
          <w:iCs/>
        </w:rPr>
      </w:pPr>
      <w:r w:rsidRPr="000062DA">
        <w:rPr>
          <w:iCs/>
        </w:rPr>
        <w:t>EmpSalPerson</w:t>
      </w:r>
      <w:r w:rsidRPr="000062DA">
        <w:rPr>
          <w:iCs/>
        </w:rPr>
        <w:t xml:space="preserve"> </w:t>
      </w:r>
      <w:r w:rsidRPr="000062DA">
        <w:rPr>
          <w:iCs/>
        </w:rPr>
        <w:t xml:space="preserve">- tem </w:t>
      </w:r>
      <w:r>
        <w:rPr>
          <w:iCs/>
        </w:rPr>
        <w:t xml:space="preserve">como credenciais de acesso </w:t>
      </w:r>
      <w:r w:rsidRPr="000062DA">
        <w:rPr>
          <w:iCs/>
        </w:rPr>
        <w:t xml:space="preserve">login: </w:t>
      </w:r>
      <w:r>
        <w:rPr>
          <w:iCs/>
        </w:rPr>
        <w:t>“</w:t>
      </w:r>
      <w:r w:rsidRPr="000062DA">
        <w:rPr>
          <w:iCs/>
        </w:rPr>
        <w:t>EmployeeSales</w:t>
      </w:r>
      <w:r>
        <w:rPr>
          <w:iCs/>
        </w:rPr>
        <w:t>”</w:t>
      </w:r>
      <w:r w:rsidRPr="000062DA">
        <w:rPr>
          <w:iCs/>
        </w:rPr>
        <w:t xml:space="preserve">; password = </w:t>
      </w:r>
      <w:r>
        <w:rPr>
          <w:iCs/>
        </w:rPr>
        <w:t>“</w:t>
      </w:r>
      <w:r w:rsidRPr="000062DA">
        <w:rPr>
          <w:iCs/>
        </w:rPr>
        <w:t>PASSWORD</w:t>
      </w:r>
      <w:r>
        <w:rPr>
          <w:iCs/>
        </w:rPr>
        <w:t>”</w:t>
      </w:r>
      <w:r w:rsidRPr="000062DA">
        <w:rPr>
          <w:iCs/>
        </w:rPr>
        <w:t>; Tem o role “employeeSalesPerson”.</w:t>
      </w:r>
    </w:p>
    <w:p w14:paraId="139F090C" w14:textId="41BFE3C9" w:rsidR="000062DA" w:rsidRPr="000062DA" w:rsidRDefault="000062DA" w:rsidP="000062DA">
      <w:pPr>
        <w:pStyle w:val="PargrafodaLista"/>
        <w:numPr>
          <w:ilvl w:val="0"/>
          <w:numId w:val="28"/>
        </w:numPr>
        <w:rPr>
          <w:iCs/>
        </w:rPr>
      </w:pPr>
      <w:r w:rsidRPr="000062DA">
        <w:rPr>
          <w:iCs/>
        </w:rPr>
        <w:t>SalTerri</w:t>
      </w:r>
      <w:r w:rsidRPr="000062DA">
        <w:rPr>
          <w:iCs/>
        </w:rPr>
        <w:t xml:space="preserve"> </w:t>
      </w:r>
      <w:r w:rsidRPr="000062DA">
        <w:rPr>
          <w:iCs/>
        </w:rPr>
        <w:t xml:space="preserve">- tem </w:t>
      </w:r>
      <w:r>
        <w:rPr>
          <w:iCs/>
        </w:rPr>
        <w:t xml:space="preserve">como credenciais de acesso </w:t>
      </w:r>
      <w:r w:rsidRPr="000062DA">
        <w:rPr>
          <w:iCs/>
        </w:rPr>
        <w:t xml:space="preserve">login: </w:t>
      </w:r>
      <w:r>
        <w:rPr>
          <w:iCs/>
        </w:rPr>
        <w:t>“</w:t>
      </w:r>
      <w:r w:rsidRPr="000062DA">
        <w:rPr>
          <w:iCs/>
        </w:rPr>
        <w:t>SalesTer</w:t>
      </w:r>
      <w:r>
        <w:rPr>
          <w:iCs/>
        </w:rPr>
        <w:t>”</w:t>
      </w:r>
      <w:r w:rsidRPr="000062DA">
        <w:rPr>
          <w:iCs/>
        </w:rPr>
        <w:t xml:space="preserve">; password = </w:t>
      </w:r>
      <w:r>
        <w:rPr>
          <w:iCs/>
        </w:rPr>
        <w:t>“</w:t>
      </w:r>
      <w:r w:rsidRPr="000062DA">
        <w:rPr>
          <w:iCs/>
        </w:rPr>
        <w:t>PASSWORD</w:t>
      </w:r>
      <w:r>
        <w:rPr>
          <w:iCs/>
        </w:rPr>
        <w:t>”</w:t>
      </w:r>
      <w:r w:rsidRPr="000062DA">
        <w:rPr>
          <w:iCs/>
        </w:rPr>
        <w:t>; Tem o role “salesTerritory”.</w:t>
      </w:r>
    </w:p>
    <w:p w14:paraId="677EF41E" w14:textId="77777777" w:rsidR="00F8115F" w:rsidRDefault="00F8115F" w:rsidP="00A61EA9">
      <w:pPr>
        <w:pStyle w:val="Ttulo2"/>
      </w:pPr>
      <w:r w:rsidRPr="00C74204">
        <w:t>Encriptação</w:t>
      </w:r>
    </w:p>
    <w:p w14:paraId="2E15F5BD" w14:textId="29D482D1" w:rsidR="00661859" w:rsidRPr="00A832D0" w:rsidRDefault="00661859" w:rsidP="00661859">
      <w:pPr>
        <w:ind w:firstLine="360"/>
        <w:rPr>
          <w:iCs/>
        </w:rPr>
      </w:pPr>
      <w:r w:rsidRPr="00A832D0">
        <w:rPr>
          <w:iCs/>
        </w:rPr>
        <w:t xml:space="preserve">A nível de encriptação, os campos de password da tabela </w:t>
      </w:r>
      <w:r w:rsidR="00A832D0" w:rsidRPr="00A832D0">
        <w:rPr>
          <w:iCs/>
        </w:rPr>
        <w:t>RH.</w:t>
      </w:r>
      <w:r w:rsidRPr="00A832D0">
        <w:rPr>
          <w:iCs/>
        </w:rPr>
        <w:t>Sys</w:t>
      </w:r>
      <w:r w:rsidR="00A832D0" w:rsidRPr="00A832D0">
        <w:rPr>
          <w:iCs/>
        </w:rPr>
        <w:t>Us</w:t>
      </w:r>
      <w:r w:rsidRPr="00A832D0">
        <w:rPr>
          <w:iCs/>
        </w:rPr>
        <w:t>er são guardadas usando a encriptação com chaves assimétricas (SHA-1), apesar de diminuírem a performance são mais complexas e seguras.</w:t>
      </w:r>
    </w:p>
    <w:p w14:paraId="1376FBD8" w14:textId="77777777" w:rsidR="00D90F66" w:rsidRPr="00A6394C" w:rsidRDefault="00D90F66" w:rsidP="00F8115F"/>
    <w:p w14:paraId="6C5378A4" w14:textId="77777777" w:rsidR="00F8115F" w:rsidRPr="00B91CF8" w:rsidRDefault="00F8115F" w:rsidP="00F8115F">
      <w:pPr>
        <w:pStyle w:val="Ttulo1"/>
        <w:numPr>
          <w:ilvl w:val="0"/>
          <w:numId w:val="3"/>
        </w:numPr>
        <w:ind w:left="993" w:hanging="633"/>
      </w:pPr>
      <w:r>
        <w:t>MongoDB</w:t>
      </w:r>
    </w:p>
    <w:p w14:paraId="3164CEE9" w14:textId="22245E03" w:rsidR="009C0D60" w:rsidRDefault="00661859" w:rsidP="00661859">
      <w:pPr>
        <w:ind w:firstLine="360"/>
        <w:rPr>
          <w:iCs/>
        </w:rPr>
      </w:pPr>
      <w:r w:rsidRPr="008A6311">
        <w:rPr>
          <w:iCs/>
        </w:rPr>
        <w:t xml:space="preserve">Primeiro foi criada a base de dados </w:t>
      </w:r>
      <w:r w:rsidR="008A6311" w:rsidRPr="008A6311">
        <w:rPr>
          <w:iCs/>
        </w:rPr>
        <w:t>WW</w:t>
      </w:r>
      <w:r w:rsidR="008A6311">
        <w:rPr>
          <w:iCs/>
        </w:rPr>
        <w:t>W</w:t>
      </w:r>
      <w:r w:rsidR="008A6311" w:rsidRPr="008A6311">
        <w:rPr>
          <w:iCs/>
        </w:rPr>
        <w:t>I</w:t>
      </w:r>
      <w:r w:rsidRPr="008A6311">
        <w:rPr>
          <w:iCs/>
        </w:rPr>
        <w:t xml:space="preserve">Web em MongoDB depois foram criadas as consultas necessárias para popular a base de dados anterior (estas consultas estão no ficheiro </w:t>
      </w:r>
      <w:r w:rsidRPr="008A6311">
        <w:rPr>
          <w:i/>
        </w:rPr>
        <w:t>MongoDB.sql</w:t>
      </w:r>
      <w:r w:rsidRPr="008A6311">
        <w:rPr>
          <w:iCs/>
        </w:rPr>
        <w:t xml:space="preserve">), através destas consultas foram exportados os dados para ficheiros .csv </w:t>
      </w:r>
      <w:r w:rsidR="008A6311" w:rsidRPr="008A6311">
        <w:rPr>
          <w:iCs/>
        </w:rPr>
        <w:t xml:space="preserve">(presentes na pasta MongoDB) </w:t>
      </w:r>
      <w:r w:rsidRPr="008A6311">
        <w:rPr>
          <w:iCs/>
        </w:rPr>
        <w:t xml:space="preserve">e por </w:t>
      </w:r>
      <w:r w:rsidR="00C945EC" w:rsidRPr="008A6311">
        <w:rPr>
          <w:iCs/>
        </w:rPr>
        <w:t>último</w:t>
      </w:r>
      <w:r w:rsidRPr="008A6311">
        <w:rPr>
          <w:iCs/>
        </w:rPr>
        <w:t xml:space="preserve"> foram importados os dados desses ficheiros para a base de dados </w:t>
      </w:r>
      <w:r w:rsidR="008A6311" w:rsidRPr="008A6311">
        <w:rPr>
          <w:iCs/>
        </w:rPr>
        <w:t>WW</w:t>
      </w:r>
      <w:r w:rsidR="008A6311">
        <w:rPr>
          <w:iCs/>
        </w:rPr>
        <w:t>W</w:t>
      </w:r>
      <w:r w:rsidR="008A6311" w:rsidRPr="008A6311">
        <w:rPr>
          <w:iCs/>
        </w:rPr>
        <w:t>IWeb</w:t>
      </w:r>
      <w:r w:rsidRPr="008A6311">
        <w:rPr>
          <w:iCs/>
        </w:rPr>
        <w:t>.</w:t>
      </w:r>
    </w:p>
    <w:p w14:paraId="68375ACD" w14:textId="77777777" w:rsidR="009C0D60" w:rsidRDefault="009C0D60">
      <w:pPr>
        <w:rPr>
          <w:iCs/>
        </w:rPr>
      </w:pPr>
      <w:r>
        <w:rPr>
          <w:iCs/>
        </w:rPr>
        <w:br w:type="page"/>
      </w:r>
    </w:p>
    <w:p w14:paraId="74F36513" w14:textId="77777777" w:rsidR="00661859" w:rsidRPr="008A6311" w:rsidRDefault="00661859" w:rsidP="00C945EC">
      <w:pPr>
        <w:pStyle w:val="Ttulo2"/>
      </w:pPr>
      <w:r w:rsidRPr="008A6311">
        <w:lastRenderedPageBreak/>
        <w:t>Coleções</w:t>
      </w:r>
    </w:p>
    <w:p w14:paraId="39F64BFA" w14:textId="77777777" w:rsidR="008C6F48" w:rsidRDefault="008A6311" w:rsidP="00661859">
      <w:pPr>
        <w:ind w:left="360"/>
        <w:rPr>
          <w:iCs/>
          <w:lang w:val="en-GB"/>
        </w:rPr>
      </w:pPr>
      <w:r w:rsidRPr="00CD56A6">
        <w:rPr>
          <w:iCs/>
          <w:lang w:val="en-GB"/>
        </w:rPr>
        <w:t>BuyingGroup</w:t>
      </w:r>
      <w:r w:rsidR="008C6F48">
        <w:rPr>
          <w:iCs/>
          <w:lang w:val="en-GB"/>
        </w:rPr>
        <w:t>:</w:t>
      </w:r>
    </w:p>
    <w:p w14:paraId="46B6C82D" w14:textId="77777777" w:rsidR="008C6F48" w:rsidRDefault="00C72C18" w:rsidP="008C6F48">
      <w:pPr>
        <w:pStyle w:val="PargrafodaLista"/>
        <w:numPr>
          <w:ilvl w:val="0"/>
          <w:numId w:val="31"/>
        </w:numPr>
        <w:rPr>
          <w:iCs/>
          <w:lang w:val="en-GB"/>
        </w:rPr>
      </w:pPr>
      <w:r w:rsidRPr="008C6F48">
        <w:rPr>
          <w:iCs/>
          <w:lang w:val="en-GB"/>
        </w:rPr>
        <w:t>BuyGrouI</w:t>
      </w:r>
      <w:r w:rsidR="00CD56A6" w:rsidRPr="008C6F48">
        <w:rPr>
          <w:iCs/>
          <w:lang w:val="en-GB"/>
        </w:rPr>
        <w:t>d (number)</w:t>
      </w:r>
    </w:p>
    <w:p w14:paraId="68F0FC13" w14:textId="6D2A3C83" w:rsidR="008A6311" w:rsidRPr="008C6F48" w:rsidRDefault="00C72C18" w:rsidP="008C6F48">
      <w:pPr>
        <w:pStyle w:val="PargrafodaLista"/>
        <w:numPr>
          <w:ilvl w:val="0"/>
          <w:numId w:val="31"/>
        </w:numPr>
        <w:rPr>
          <w:iCs/>
          <w:lang w:val="en-GB"/>
        </w:rPr>
      </w:pPr>
      <w:r w:rsidRPr="008C6F48">
        <w:rPr>
          <w:iCs/>
          <w:lang w:val="en-GB"/>
        </w:rPr>
        <w:t>BuyGrouName</w:t>
      </w:r>
      <w:r w:rsidR="00CD56A6" w:rsidRPr="008C6F48">
        <w:rPr>
          <w:iCs/>
          <w:lang w:val="en-GB"/>
        </w:rPr>
        <w:t xml:space="preserve"> (string)</w:t>
      </w:r>
    </w:p>
    <w:p w14:paraId="6CF6233A" w14:textId="7F819820" w:rsidR="008C6F48" w:rsidRDefault="008A6311" w:rsidP="00661859">
      <w:pPr>
        <w:ind w:left="360"/>
        <w:rPr>
          <w:iCs/>
          <w:lang w:val="en-GB"/>
        </w:rPr>
      </w:pPr>
      <w:r w:rsidRPr="00CD56A6">
        <w:rPr>
          <w:iCs/>
          <w:lang w:val="en-GB"/>
        </w:rPr>
        <w:t>Brand</w:t>
      </w:r>
      <w:r w:rsidR="008C6F48">
        <w:rPr>
          <w:iCs/>
          <w:lang w:val="en-GB"/>
        </w:rPr>
        <w:t>:</w:t>
      </w:r>
    </w:p>
    <w:p w14:paraId="7EE18308" w14:textId="77777777" w:rsidR="008C6F48" w:rsidRDefault="00CD56A6" w:rsidP="008C6F48">
      <w:pPr>
        <w:pStyle w:val="PargrafodaLista"/>
        <w:numPr>
          <w:ilvl w:val="0"/>
          <w:numId w:val="32"/>
        </w:numPr>
        <w:rPr>
          <w:iCs/>
          <w:lang w:val="en-GB"/>
        </w:rPr>
      </w:pPr>
      <w:r w:rsidRPr="008C6F48">
        <w:rPr>
          <w:iCs/>
          <w:lang w:val="en-GB"/>
        </w:rPr>
        <w:t>B</w:t>
      </w:r>
      <w:r w:rsidRPr="008C6F48">
        <w:rPr>
          <w:iCs/>
          <w:lang w:val="en-GB"/>
        </w:rPr>
        <w:t>raId</w:t>
      </w:r>
      <w:r w:rsidRPr="008C6F48">
        <w:rPr>
          <w:iCs/>
          <w:lang w:val="en-GB"/>
        </w:rPr>
        <w:t xml:space="preserve"> (number)</w:t>
      </w:r>
    </w:p>
    <w:p w14:paraId="5799A955" w14:textId="2C6CB3DB" w:rsidR="008A6311" w:rsidRPr="008C6F48" w:rsidRDefault="00CD56A6" w:rsidP="008C6F48">
      <w:pPr>
        <w:pStyle w:val="PargrafodaLista"/>
        <w:numPr>
          <w:ilvl w:val="0"/>
          <w:numId w:val="32"/>
        </w:numPr>
        <w:rPr>
          <w:iCs/>
          <w:lang w:val="en-GB"/>
        </w:rPr>
      </w:pPr>
      <w:r w:rsidRPr="008C6F48">
        <w:rPr>
          <w:iCs/>
          <w:lang w:val="en-GB"/>
        </w:rPr>
        <w:t>BraName (string)</w:t>
      </w:r>
    </w:p>
    <w:p w14:paraId="6B3586CF" w14:textId="77777777" w:rsidR="008C6F48" w:rsidRDefault="008A6311" w:rsidP="00661859">
      <w:pPr>
        <w:ind w:left="360"/>
        <w:rPr>
          <w:iCs/>
          <w:lang w:val="en-GB"/>
        </w:rPr>
      </w:pPr>
      <w:r w:rsidRPr="00CD56A6">
        <w:rPr>
          <w:iCs/>
          <w:lang w:val="en-GB"/>
        </w:rPr>
        <w:t>Customer</w:t>
      </w:r>
      <w:r w:rsidR="008C6F48">
        <w:rPr>
          <w:iCs/>
          <w:lang w:val="en-GB"/>
        </w:rPr>
        <w:t>:</w:t>
      </w:r>
    </w:p>
    <w:p w14:paraId="50F2C2CF" w14:textId="77777777" w:rsidR="008C6F48" w:rsidRDefault="00CD56A6" w:rsidP="008C6F48">
      <w:pPr>
        <w:pStyle w:val="PargrafodaLista"/>
        <w:numPr>
          <w:ilvl w:val="0"/>
          <w:numId w:val="33"/>
        </w:numPr>
        <w:rPr>
          <w:iCs/>
          <w:lang w:val="en-GB"/>
        </w:rPr>
      </w:pPr>
      <w:r w:rsidRPr="008C6F48">
        <w:rPr>
          <w:iCs/>
          <w:lang w:val="en-GB"/>
        </w:rPr>
        <w:t>CusUserId</w:t>
      </w:r>
      <w:r w:rsidRPr="008C6F48">
        <w:rPr>
          <w:iCs/>
          <w:lang w:val="en-GB"/>
        </w:rPr>
        <w:t xml:space="preserve"> (number)</w:t>
      </w:r>
    </w:p>
    <w:p w14:paraId="7AEEB3A5" w14:textId="77777777" w:rsidR="008C6F48" w:rsidRDefault="00CD56A6" w:rsidP="008C6F48">
      <w:pPr>
        <w:pStyle w:val="PargrafodaLista"/>
        <w:numPr>
          <w:ilvl w:val="0"/>
          <w:numId w:val="33"/>
        </w:numPr>
        <w:rPr>
          <w:iCs/>
          <w:lang w:val="en-GB"/>
        </w:rPr>
      </w:pPr>
      <w:r w:rsidRPr="008C6F48">
        <w:rPr>
          <w:iCs/>
          <w:lang w:val="en-GB"/>
        </w:rPr>
        <w:t>Cus</w:t>
      </w:r>
      <w:r w:rsidRPr="008C6F48">
        <w:rPr>
          <w:iCs/>
          <w:lang w:val="en-GB"/>
        </w:rPr>
        <w:t>Headquarters</w:t>
      </w:r>
      <w:r w:rsidRPr="008C6F48">
        <w:rPr>
          <w:iCs/>
          <w:lang w:val="en-GB"/>
        </w:rPr>
        <w:t>I</w:t>
      </w:r>
      <w:r w:rsidRPr="008C6F48">
        <w:rPr>
          <w:iCs/>
          <w:lang w:val="en-GB"/>
        </w:rPr>
        <w:t>d</w:t>
      </w:r>
      <w:r w:rsidRPr="008C6F48">
        <w:rPr>
          <w:iCs/>
          <w:lang w:val="en-GB"/>
        </w:rPr>
        <w:t xml:space="preserve"> (number)</w:t>
      </w:r>
    </w:p>
    <w:p w14:paraId="31EF2AC8" w14:textId="77777777" w:rsidR="008C6F48" w:rsidRDefault="00CD56A6" w:rsidP="008C6F48">
      <w:pPr>
        <w:pStyle w:val="PargrafodaLista"/>
        <w:numPr>
          <w:ilvl w:val="0"/>
          <w:numId w:val="33"/>
        </w:numPr>
        <w:rPr>
          <w:iCs/>
          <w:lang w:val="en-GB"/>
        </w:rPr>
      </w:pPr>
      <w:r w:rsidRPr="008C6F48">
        <w:rPr>
          <w:iCs/>
          <w:lang w:val="en-GB"/>
        </w:rPr>
        <w:t>Cus</w:t>
      </w:r>
      <w:r w:rsidRPr="008C6F48">
        <w:rPr>
          <w:iCs/>
          <w:lang w:val="en-GB"/>
        </w:rPr>
        <w:t>Region_Category</w:t>
      </w:r>
      <w:r w:rsidRPr="008C6F48">
        <w:rPr>
          <w:iCs/>
          <w:lang w:val="en-GB"/>
        </w:rPr>
        <w:t>I</w:t>
      </w:r>
      <w:r w:rsidRPr="008C6F48">
        <w:rPr>
          <w:iCs/>
          <w:lang w:val="en-GB"/>
        </w:rPr>
        <w:t>d</w:t>
      </w:r>
      <w:r w:rsidRPr="008C6F48">
        <w:rPr>
          <w:iCs/>
          <w:lang w:val="en-GB"/>
        </w:rPr>
        <w:t xml:space="preserve"> (number)</w:t>
      </w:r>
    </w:p>
    <w:p w14:paraId="0ACC8828" w14:textId="77777777" w:rsidR="008C6F48" w:rsidRDefault="00CD56A6" w:rsidP="008C6F48">
      <w:pPr>
        <w:pStyle w:val="PargrafodaLista"/>
        <w:numPr>
          <w:ilvl w:val="0"/>
          <w:numId w:val="33"/>
        </w:numPr>
        <w:rPr>
          <w:iCs/>
          <w:lang w:val="en-GB"/>
        </w:rPr>
      </w:pPr>
      <w:r w:rsidRPr="008C6F48">
        <w:rPr>
          <w:iCs/>
          <w:lang w:val="en-GB"/>
        </w:rPr>
        <w:t>Cus</w:t>
      </w:r>
      <w:r w:rsidRPr="008C6F48">
        <w:rPr>
          <w:iCs/>
          <w:lang w:val="en-GB"/>
        </w:rPr>
        <w:t>BuyingGroup</w:t>
      </w:r>
      <w:r w:rsidRPr="008C6F48">
        <w:rPr>
          <w:iCs/>
          <w:lang w:val="en-GB"/>
        </w:rPr>
        <w:t>I</w:t>
      </w:r>
      <w:r w:rsidRPr="008C6F48">
        <w:rPr>
          <w:iCs/>
          <w:lang w:val="en-GB"/>
        </w:rPr>
        <w:t xml:space="preserve">d </w:t>
      </w:r>
      <w:r w:rsidRPr="008C6F48">
        <w:rPr>
          <w:iCs/>
          <w:lang w:val="en-GB"/>
        </w:rPr>
        <w:t>(number)</w:t>
      </w:r>
    </w:p>
    <w:p w14:paraId="7264DA6E" w14:textId="639027F1" w:rsidR="008A6311" w:rsidRPr="008C6F48" w:rsidRDefault="00CD56A6" w:rsidP="008C6F48">
      <w:pPr>
        <w:pStyle w:val="PargrafodaLista"/>
        <w:numPr>
          <w:ilvl w:val="0"/>
          <w:numId w:val="33"/>
        </w:numPr>
        <w:rPr>
          <w:iCs/>
          <w:lang w:val="en-GB"/>
        </w:rPr>
      </w:pPr>
      <w:r w:rsidRPr="008C6F48">
        <w:rPr>
          <w:iCs/>
          <w:lang w:val="en-GB"/>
        </w:rPr>
        <w:t>Cus</w:t>
      </w:r>
      <w:r w:rsidRPr="008C6F48">
        <w:rPr>
          <w:iCs/>
          <w:lang w:val="en-GB"/>
        </w:rPr>
        <w:t>PrimaryContact</w:t>
      </w:r>
      <w:r w:rsidRPr="008C6F48">
        <w:rPr>
          <w:iCs/>
          <w:lang w:val="en-GB"/>
        </w:rPr>
        <w:t xml:space="preserve"> (</w:t>
      </w:r>
      <w:r w:rsidRPr="008C6F48">
        <w:rPr>
          <w:iCs/>
          <w:lang w:val="en-GB"/>
        </w:rPr>
        <w:t>string</w:t>
      </w:r>
      <w:r w:rsidRPr="008C6F48">
        <w:rPr>
          <w:iCs/>
          <w:lang w:val="en-GB"/>
        </w:rPr>
        <w:t>)</w:t>
      </w:r>
    </w:p>
    <w:p w14:paraId="268BDD33" w14:textId="64ABEC43" w:rsidR="008C6F48" w:rsidRDefault="008A6311" w:rsidP="00CD56A6">
      <w:pPr>
        <w:ind w:left="360"/>
        <w:rPr>
          <w:iCs/>
          <w:lang w:val="en-GB"/>
        </w:rPr>
      </w:pPr>
      <w:r w:rsidRPr="00CD56A6">
        <w:rPr>
          <w:iCs/>
          <w:lang w:val="en-GB"/>
        </w:rPr>
        <w:t>Product</w:t>
      </w:r>
      <w:r w:rsidR="008C6F48">
        <w:rPr>
          <w:iCs/>
          <w:lang w:val="en-GB"/>
        </w:rPr>
        <w:t>:</w:t>
      </w:r>
    </w:p>
    <w:p w14:paraId="30E58082" w14:textId="77777777" w:rsidR="008C6F48" w:rsidRDefault="00CD56A6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</w:t>
      </w:r>
      <w:r w:rsidRPr="008C6F48">
        <w:rPr>
          <w:iCs/>
          <w:lang w:val="en-GB"/>
        </w:rPr>
        <w:t>I</w:t>
      </w:r>
      <w:r w:rsidRPr="008C6F48">
        <w:rPr>
          <w:iCs/>
          <w:lang w:val="en-GB"/>
        </w:rPr>
        <w:t>d</w:t>
      </w:r>
      <w:r w:rsidRPr="008C6F48">
        <w:rPr>
          <w:iCs/>
          <w:lang w:val="en-GB"/>
        </w:rPr>
        <w:t xml:space="preserve"> (number)</w:t>
      </w:r>
    </w:p>
    <w:p w14:paraId="0C296321" w14:textId="77777777" w:rsidR="008C6F48" w:rsidRDefault="00CD56A6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</w:t>
      </w:r>
      <w:r w:rsidRPr="008C6F48">
        <w:rPr>
          <w:iCs/>
          <w:lang w:val="en-GB"/>
        </w:rPr>
        <w:t>Brand</w:t>
      </w:r>
      <w:r w:rsidRPr="008C6F48">
        <w:rPr>
          <w:iCs/>
          <w:lang w:val="en-GB"/>
        </w:rPr>
        <w:t>I</w:t>
      </w:r>
      <w:r w:rsidRPr="008C6F48">
        <w:rPr>
          <w:iCs/>
          <w:lang w:val="en-GB"/>
        </w:rPr>
        <w:t>d</w:t>
      </w:r>
      <w:r w:rsidRPr="008C6F48">
        <w:rPr>
          <w:iCs/>
          <w:lang w:val="en-GB"/>
        </w:rPr>
        <w:t xml:space="preserve"> (number)</w:t>
      </w:r>
    </w:p>
    <w:p w14:paraId="509C963B" w14:textId="77777777" w:rsidR="008C6F48" w:rsidRDefault="00CD56A6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</w:t>
      </w:r>
      <w:r w:rsidRPr="008C6F48">
        <w:rPr>
          <w:iCs/>
          <w:lang w:val="en-GB"/>
        </w:rPr>
        <w:t xml:space="preserve">TaxRateId </w:t>
      </w:r>
      <w:r w:rsidRPr="008C6F48">
        <w:rPr>
          <w:iCs/>
          <w:lang w:val="en-GB"/>
        </w:rPr>
        <w:t>(number)</w:t>
      </w:r>
    </w:p>
    <w:p w14:paraId="48B9E468" w14:textId="77777777" w:rsidR="008C6F48" w:rsidRDefault="00CD56A6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</w:t>
      </w:r>
      <w:r w:rsidRPr="008C6F48">
        <w:rPr>
          <w:iCs/>
          <w:lang w:val="en-GB"/>
        </w:rPr>
        <w:t>ProductTypeId</w:t>
      </w:r>
      <w:r w:rsidRPr="008C6F48">
        <w:rPr>
          <w:iCs/>
          <w:lang w:val="en-GB"/>
        </w:rPr>
        <w:t xml:space="preserve"> (number)</w:t>
      </w:r>
    </w:p>
    <w:p w14:paraId="1F817E60" w14:textId="77777777" w:rsidR="008C6F48" w:rsidRDefault="00CD56A6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</w:t>
      </w:r>
      <w:r w:rsidRPr="008C6F48">
        <w:rPr>
          <w:iCs/>
          <w:lang w:val="en-GB"/>
        </w:rPr>
        <w:t>BuyingPakageId</w:t>
      </w:r>
      <w:r w:rsidRPr="008C6F48">
        <w:rPr>
          <w:iCs/>
          <w:lang w:val="en-GB"/>
        </w:rPr>
        <w:t xml:space="preserve"> (number)</w:t>
      </w:r>
    </w:p>
    <w:p w14:paraId="2DDD35CB" w14:textId="77777777" w:rsidR="008C6F48" w:rsidRDefault="00CD56A6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</w:t>
      </w:r>
      <w:r w:rsidRPr="008C6F48">
        <w:rPr>
          <w:iCs/>
          <w:lang w:val="en-GB"/>
        </w:rPr>
        <w:t>Selling</w:t>
      </w:r>
      <w:r w:rsidRPr="008C6F48">
        <w:rPr>
          <w:iCs/>
          <w:lang w:val="en-GB"/>
        </w:rPr>
        <w:t>Pakage</w:t>
      </w:r>
      <w:r w:rsidRPr="008C6F48">
        <w:rPr>
          <w:iCs/>
          <w:lang w:val="en-GB"/>
        </w:rPr>
        <w:t>Id (</w:t>
      </w:r>
      <w:r w:rsidRPr="008C6F48">
        <w:rPr>
          <w:iCs/>
          <w:lang w:val="en-GB"/>
        </w:rPr>
        <w:t>number</w:t>
      </w:r>
      <w:r w:rsidRPr="008C6F48">
        <w:rPr>
          <w:iCs/>
          <w:lang w:val="en-GB"/>
        </w:rPr>
        <w:t>)</w:t>
      </w:r>
    </w:p>
    <w:p w14:paraId="52CBF6C1" w14:textId="77777777" w:rsidR="008C6F48" w:rsidRDefault="00CD56A6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Name (</w:t>
      </w:r>
      <w:r w:rsidRPr="008C6F48">
        <w:rPr>
          <w:iCs/>
          <w:lang w:val="en-GB"/>
        </w:rPr>
        <w:t>string</w:t>
      </w:r>
      <w:r w:rsidRPr="008C6F48">
        <w:rPr>
          <w:iCs/>
          <w:lang w:val="en-GB"/>
        </w:rPr>
        <w:t>)</w:t>
      </w:r>
    </w:p>
    <w:p w14:paraId="7C60B71C" w14:textId="77777777" w:rsidR="008C6F48" w:rsidRDefault="00CD56A6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Color (</w:t>
      </w:r>
      <w:r w:rsidRPr="008C6F48">
        <w:rPr>
          <w:iCs/>
          <w:lang w:val="en-GB"/>
        </w:rPr>
        <w:t>string</w:t>
      </w:r>
      <w:r w:rsidRPr="008C6F48">
        <w:rPr>
          <w:iCs/>
          <w:lang w:val="en-GB"/>
        </w:rPr>
        <w:t>)</w:t>
      </w:r>
    </w:p>
    <w:p w14:paraId="494011A9" w14:textId="77777777" w:rsidR="008C6F48" w:rsidRDefault="00CD56A6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Size (</w:t>
      </w:r>
      <w:r w:rsidRPr="008C6F48">
        <w:rPr>
          <w:iCs/>
          <w:lang w:val="en-GB"/>
        </w:rPr>
        <w:t>string</w:t>
      </w:r>
      <w:r w:rsidRPr="008C6F48">
        <w:rPr>
          <w:iCs/>
          <w:lang w:val="en-GB"/>
        </w:rPr>
        <w:t>)</w:t>
      </w:r>
    </w:p>
    <w:p w14:paraId="448BB453" w14:textId="77777777" w:rsidR="008C6F48" w:rsidRDefault="00CD56A6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 xml:space="preserve">ProdLeadTimesDays </w:t>
      </w:r>
      <w:r w:rsidRPr="008C6F48">
        <w:rPr>
          <w:iCs/>
          <w:lang w:val="en-GB"/>
        </w:rPr>
        <w:t>(number)</w:t>
      </w:r>
    </w:p>
    <w:p w14:paraId="269A65FB" w14:textId="77777777" w:rsidR="008C6F48" w:rsidRDefault="00CD56A6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QuantityPerOuter</w:t>
      </w:r>
      <w:r w:rsidRPr="008C6F48">
        <w:rPr>
          <w:iCs/>
          <w:lang w:val="en-GB"/>
        </w:rPr>
        <w:t xml:space="preserve"> </w:t>
      </w:r>
      <w:r w:rsidRPr="008C6F48">
        <w:rPr>
          <w:iCs/>
          <w:lang w:val="en-GB"/>
        </w:rPr>
        <w:t>(number)</w:t>
      </w:r>
    </w:p>
    <w:p w14:paraId="796813E2" w14:textId="77777777" w:rsidR="008C6F48" w:rsidRDefault="00CD56A6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Stock</w:t>
      </w:r>
      <w:r w:rsidRPr="008C6F48">
        <w:rPr>
          <w:iCs/>
          <w:lang w:val="en-GB"/>
        </w:rPr>
        <w:t xml:space="preserve"> </w:t>
      </w:r>
      <w:r w:rsidRPr="008C6F48">
        <w:rPr>
          <w:iCs/>
          <w:lang w:val="en-GB"/>
        </w:rPr>
        <w:t>(number)</w:t>
      </w:r>
    </w:p>
    <w:p w14:paraId="5215A59F" w14:textId="77777777" w:rsidR="008C6F48" w:rsidRDefault="00CD56A6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BarCode</w:t>
      </w:r>
      <w:r w:rsidR="008C6F48" w:rsidRPr="008C6F48">
        <w:rPr>
          <w:iCs/>
          <w:lang w:val="en-GB"/>
        </w:rPr>
        <w:t xml:space="preserve"> (number)</w:t>
      </w:r>
    </w:p>
    <w:p w14:paraId="3C2BFB52" w14:textId="77777777" w:rsidR="008C6F48" w:rsidRDefault="00CD56A6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UnitPrice (double)</w:t>
      </w:r>
    </w:p>
    <w:p w14:paraId="5255A2ED" w14:textId="77777777" w:rsidR="008C6F48" w:rsidRDefault="00CD56A6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RecommendedRetailPrice (double)</w:t>
      </w:r>
    </w:p>
    <w:p w14:paraId="7AC0D2EF" w14:textId="3A583311" w:rsidR="008A6311" w:rsidRPr="008C6F48" w:rsidRDefault="00CD56A6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TypicalWeightPerUnit</w:t>
      </w:r>
      <w:r w:rsidRPr="008C6F48">
        <w:rPr>
          <w:iCs/>
          <w:lang w:val="en-GB"/>
        </w:rPr>
        <w:t xml:space="preserve"> (double)</w:t>
      </w:r>
    </w:p>
    <w:p w14:paraId="03B0D4D1" w14:textId="1B4EB4A5" w:rsidR="008A6311" w:rsidRDefault="008A6311" w:rsidP="00661859">
      <w:pPr>
        <w:ind w:left="360"/>
        <w:rPr>
          <w:iCs/>
          <w:lang w:val="en-GB"/>
        </w:rPr>
      </w:pPr>
      <w:r w:rsidRPr="00CD56A6">
        <w:rPr>
          <w:iCs/>
          <w:lang w:val="en-GB"/>
        </w:rPr>
        <w:t>Product_Promotion</w:t>
      </w:r>
      <w:r w:rsidR="008C6F48">
        <w:rPr>
          <w:iCs/>
          <w:lang w:val="en-GB"/>
        </w:rPr>
        <w:t>:</w:t>
      </w:r>
    </w:p>
    <w:p w14:paraId="3574EC18" w14:textId="0CD7ADE5" w:rsidR="008C6F48" w:rsidRPr="008C6F48" w:rsidRDefault="008C6F48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_PromProductPromotionId (number)</w:t>
      </w:r>
    </w:p>
    <w:p w14:paraId="5E35325C" w14:textId="5D754882" w:rsidR="008C6F48" w:rsidRPr="008C6F48" w:rsidRDefault="008C6F48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_PromProductId (number)</w:t>
      </w:r>
    </w:p>
    <w:p w14:paraId="565CF30A" w14:textId="259380CF" w:rsidR="008C6F48" w:rsidRPr="008C6F48" w:rsidRDefault="008C6F48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_PromPromotionId (number)</w:t>
      </w:r>
    </w:p>
    <w:p w14:paraId="598B014B" w14:textId="2B28595E" w:rsidR="008C6F48" w:rsidRPr="008C6F48" w:rsidRDefault="008C6F48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NewPrice</w:t>
      </w:r>
      <w:r w:rsidRPr="008C6F48">
        <w:rPr>
          <w:iCs/>
          <w:lang w:val="en-GB"/>
        </w:rPr>
        <w:t xml:space="preserve"> </w:t>
      </w:r>
      <w:r w:rsidRPr="008C6F48">
        <w:rPr>
          <w:iCs/>
          <w:lang w:val="en-GB"/>
        </w:rPr>
        <w:t>(string)</w:t>
      </w:r>
    </w:p>
    <w:p w14:paraId="4234DA5C" w14:textId="7BCB2D71" w:rsidR="008C6F48" w:rsidRDefault="008A6311" w:rsidP="008C6F48">
      <w:pPr>
        <w:ind w:left="360"/>
        <w:rPr>
          <w:iCs/>
          <w:lang w:val="en-GB"/>
        </w:rPr>
      </w:pPr>
      <w:r w:rsidRPr="008A6311">
        <w:rPr>
          <w:iCs/>
          <w:lang w:val="en-GB"/>
        </w:rPr>
        <w:t>ProductPromotion_Sale</w:t>
      </w:r>
      <w:r w:rsidR="008C6F48">
        <w:rPr>
          <w:iCs/>
          <w:lang w:val="en-GB"/>
        </w:rPr>
        <w:t>:</w:t>
      </w:r>
    </w:p>
    <w:p w14:paraId="3C9B3333" w14:textId="1F7CFA3D" w:rsidR="008C6F48" w:rsidRPr="008C6F48" w:rsidRDefault="008C6F48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Prom_SalProductPromotionId (number)</w:t>
      </w:r>
    </w:p>
    <w:p w14:paraId="7DE6CF1A" w14:textId="7CCFB3B0" w:rsidR="008C6F48" w:rsidRPr="008C6F48" w:rsidRDefault="008C6F48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dProm_SalSaleId (number)</w:t>
      </w:r>
    </w:p>
    <w:p w14:paraId="37ECA5BA" w14:textId="472D518F" w:rsidR="008C6F48" w:rsidRPr="008C6F48" w:rsidRDefault="008C6F48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lastRenderedPageBreak/>
        <w:t>ProdProm_SalQuantity (number)</w:t>
      </w:r>
    </w:p>
    <w:p w14:paraId="05AB5AD2" w14:textId="43D89D07" w:rsidR="008A6311" w:rsidRDefault="008A6311" w:rsidP="008A6311">
      <w:pPr>
        <w:ind w:left="360"/>
        <w:rPr>
          <w:iCs/>
          <w:lang w:val="en-GB"/>
        </w:rPr>
      </w:pPr>
      <w:r w:rsidRPr="00CD56A6">
        <w:rPr>
          <w:iCs/>
          <w:lang w:val="en-GB"/>
        </w:rPr>
        <w:t>Promotion</w:t>
      </w:r>
      <w:r w:rsidR="008C6F48">
        <w:rPr>
          <w:iCs/>
          <w:lang w:val="en-GB"/>
        </w:rPr>
        <w:t>:</w:t>
      </w:r>
    </w:p>
    <w:p w14:paraId="2B12965F" w14:textId="042FD62C" w:rsidR="008C6F48" w:rsidRPr="008C6F48" w:rsidRDefault="008C6F48" w:rsidP="001D3E47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mId (number)</w:t>
      </w:r>
    </w:p>
    <w:p w14:paraId="318D4003" w14:textId="77777777" w:rsidR="008C6F48" w:rsidRPr="008C6F48" w:rsidRDefault="008C6F48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mDescription</w:t>
      </w:r>
      <w:r>
        <w:rPr>
          <w:iCs/>
          <w:lang w:val="en-GB"/>
        </w:rPr>
        <w:t xml:space="preserve"> </w:t>
      </w:r>
      <w:r w:rsidRPr="008C6F48">
        <w:rPr>
          <w:iCs/>
          <w:lang w:val="en-GB"/>
        </w:rPr>
        <w:t>(string)</w:t>
      </w:r>
    </w:p>
    <w:p w14:paraId="31650E01" w14:textId="75E8D442" w:rsidR="008C6F48" w:rsidRDefault="008C6F48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mStartDate</w:t>
      </w:r>
      <w:r>
        <w:rPr>
          <w:iCs/>
          <w:lang w:val="en-GB"/>
        </w:rPr>
        <w:t xml:space="preserve"> (date)</w:t>
      </w:r>
    </w:p>
    <w:p w14:paraId="64C62882" w14:textId="7B6CAB97" w:rsidR="008C6F48" w:rsidRPr="008C6F48" w:rsidRDefault="008C6F48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PromEndDate</w:t>
      </w:r>
      <w:r>
        <w:rPr>
          <w:iCs/>
          <w:lang w:val="en-GB"/>
        </w:rPr>
        <w:t xml:space="preserve"> (date)</w:t>
      </w:r>
    </w:p>
    <w:p w14:paraId="65130FE8" w14:textId="4A1F00E5" w:rsidR="008A6311" w:rsidRDefault="008A6311" w:rsidP="008A6311">
      <w:pPr>
        <w:ind w:left="360"/>
        <w:rPr>
          <w:iCs/>
          <w:lang w:val="en-GB"/>
        </w:rPr>
      </w:pPr>
      <w:r w:rsidRPr="00CD56A6">
        <w:rPr>
          <w:iCs/>
          <w:lang w:val="en-GB"/>
        </w:rPr>
        <w:t>Sale</w:t>
      </w:r>
      <w:r w:rsidR="008C6F48">
        <w:rPr>
          <w:iCs/>
          <w:lang w:val="en-GB"/>
        </w:rPr>
        <w:t>:</w:t>
      </w:r>
    </w:p>
    <w:p w14:paraId="7A8B3F73" w14:textId="181C70CC" w:rsidR="00A53930" w:rsidRPr="00A53930" w:rsidRDefault="00A53930" w:rsidP="00A53930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A53930">
        <w:rPr>
          <w:iCs/>
          <w:lang w:val="en-GB"/>
        </w:rPr>
        <w:t>SalID</w:t>
      </w:r>
      <w:r w:rsidRPr="008C6F48">
        <w:rPr>
          <w:iCs/>
          <w:lang w:val="en-GB"/>
        </w:rPr>
        <w:t xml:space="preserve"> (number)</w:t>
      </w:r>
    </w:p>
    <w:p w14:paraId="58131C38" w14:textId="636DC98B" w:rsidR="00A53930" w:rsidRPr="00A53930" w:rsidRDefault="00A53930" w:rsidP="00A53930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A53930">
        <w:rPr>
          <w:iCs/>
          <w:lang w:val="en-GB"/>
        </w:rPr>
        <w:t>SalCustomerId</w:t>
      </w:r>
      <w:r w:rsidRPr="008C6F48">
        <w:rPr>
          <w:iCs/>
          <w:lang w:val="en-GB"/>
        </w:rPr>
        <w:t xml:space="preserve"> (number)</w:t>
      </w:r>
    </w:p>
    <w:p w14:paraId="22723D2A" w14:textId="161FF7B0" w:rsidR="008C6F48" w:rsidRPr="00A53930" w:rsidRDefault="00A53930" w:rsidP="00A53930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A53930">
        <w:rPr>
          <w:iCs/>
          <w:lang w:val="en-GB"/>
        </w:rPr>
        <w:t>SalEmployeeId</w:t>
      </w:r>
      <w:r w:rsidRPr="008C6F48">
        <w:rPr>
          <w:iCs/>
          <w:lang w:val="en-GB"/>
        </w:rPr>
        <w:t xml:space="preserve"> (number)</w:t>
      </w:r>
    </w:p>
    <w:p w14:paraId="7E8D4946" w14:textId="04A9EA1A" w:rsidR="00A53930" w:rsidRPr="00A53930" w:rsidRDefault="00A53930" w:rsidP="00A53930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A53930">
        <w:rPr>
          <w:iCs/>
          <w:lang w:val="en-GB"/>
        </w:rPr>
        <w:t>SalDate</w:t>
      </w:r>
      <w:r>
        <w:rPr>
          <w:iCs/>
          <w:lang w:val="en-GB"/>
        </w:rPr>
        <w:t xml:space="preserve"> (date)</w:t>
      </w:r>
    </w:p>
    <w:p w14:paraId="5DA5C175" w14:textId="0E0F8690" w:rsidR="00A53930" w:rsidRPr="00A53930" w:rsidRDefault="00A53930" w:rsidP="00A53930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A53930">
        <w:rPr>
          <w:iCs/>
          <w:lang w:val="en-GB"/>
        </w:rPr>
        <w:t>SalDeliveryDate</w:t>
      </w:r>
      <w:r>
        <w:rPr>
          <w:iCs/>
          <w:lang w:val="en-GB"/>
        </w:rPr>
        <w:t xml:space="preserve"> (date)</w:t>
      </w:r>
    </w:p>
    <w:p w14:paraId="1E63BC38" w14:textId="5392B67D" w:rsidR="00A53930" w:rsidRPr="00A53930" w:rsidRDefault="00A53930" w:rsidP="00A53930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A53930">
        <w:rPr>
          <w:iCs/>
          <w:lang w:val="en-GB"/>
        </w:rPr>
        <w:t>SalDescription</w:t>
      </w:r>
      <w:r>
        <w:rPr>
          <w:iCs/>
          <w:lang w:val="en-GB"/>
        </w:rPr>
        <w:t xml:space="preserve"> </w:t>
      </w:r>
      <w:r w:rsidRPr="008C6F48">
        <w:rPr>
          <w:iCs/>
          <w:lang w:val="en-GB"/>
        </w:rPr>
        <w:t>(string)</w:t>
      </w:r>
    </w:p>
    <w:p w14:paraId="23262EB7" w14:textId="4081F8EA" w:rsidR="00A53930" w:rsidRPr="00A53930" w:rsidRDefault="00A53930" w:rsidP="00A53930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A53930">
        <w:rPr>
          <w:iCs/>
          <w:lang w:val="en-GB"/>
        </w:rPr>
        <w:t>SalProfit</w:t>
      </w:r>
      <w:r w:rsidRPr="008C6F48">
        <w:rPr>
          <w:iCs/>
          <w:lang w:val="en-GB"/>
        </w:rPr>
        <w:t xml:space="preserve"> (double)</w:t>
      </w:r>
    </w:p>
    <w:p w14:paraId="57314B7A" w14:textId="5537010C" w:rsidR="00A53930" w:rsidRPr="00A53930" w:rsidRDefault="00A53930" w:rsidP="00A53930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A53930">
        <w:rPr>
          <w:iCs/>
          <w:lang w:val="en-GB"/>
        </w:rPr>
        <w:t>SalTotalPrice</w:t>
      </w:r>
      <w:r w:rsidRPr="008C6F48">
        <w:rPr>
          <w:iCs/>
          <w:lang w:val="en-GB"/>
        </w:rPr>
        <w:t xml:space="preserve"> (double)</w:t>
      </w:r>
    </w:p>
    <w:p w14:paraId="07719089" w14:textId="1FDC71DD" w:rsidR="00A53930" w:rsidRPr="00A53930" w:rsidRDefault="00A53930" w:rsidP="00A53930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A53930">
        <w:rPr>
          <w:iCs/>
          <w:lang w:val="en-GB"/>
        </w:rPr>
        <w:t>SalTotalExcludingTax</w:t>
      </w:r>
      <w:r w:rsidRPr="008C6F48">
        <w:rPr>
          <w:iCs/>
          <w:lang w:val="en-GB"/>
        </w:rPr>
        <w:t xml:space="preserve"> (double)</w:t>
      </w:r>
    </w:p>
    <w:p w14:paraId="0CF9283A" w14:textId="3A30139C" w:rsidR="00A53930" w:rsidRPr="00A53930" w:rsidRDefault="00A53930" w:rsidP="00A53930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A53930">
        <w:rPr>
          <w:iCs/>
          <w:lang w:val="en-GB"/>
        </w:rPr>
        <w:t>SalTaxAmount</w:t>
      </w:r>
      <w:r w:rsidRPr="008C6F48">
        <w:rPr>
          <w:iCs/>
          <w:lang w:val="en-GB"/>
        </w:rPr>
        <w:t xml:space="preserve"> (double)</w:t>
      </w:r>
    </w:p>
    <w:p w14:paraId="50998F03" w14:textId="2AF1F8A4" w:rsidR="00A53930" w:rsidRPr="00A53930" w:rsidRDefault="00A53930" w:rsidP="00A53930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A53930">
        <w:rPr>
          <w:iCs/>
          <w:lang w:val="en-GB"/>
        </w:rPr>
        <w:t>SalIsFinished</w:t>
      </w:r>
      <w:r w:rsidRPr="008C6F48">
        <w:rPr>
          <w:iCs/>
          <w:lang w:val="en-GB"/>
        </w:rPr>
        <w:t xml:space="preserve"> (</w:t>
      </w:r>
      <w:r>
        <w:rPr>
          <w:iCs/>
          <w:lang w:val="en-GB"/>
        </w:rPr>
        <w:t>boolean</w:t>
      </w:r>
      <w:r w:rsidRPr="008C6F48">
        <w:rPr>
          <w:iCs/>
          <w:lang w:val="en-GB"/>
        </w:rPr>
        <w:t>)</w:t>
      </w:r>
    </w:p>
    <w:p w14:paraId="68B67A8E" w14:textId="6CD62485" w:rsidR="008A6311" w:rsidRDefault="008A6311" w:rsidP="008A6311">
      <w:pPr>
        <w:ind w:left="360"/>
        <w:rPr>
          <w:iCs/>
          <w:lang w:val="en-GB"/>
        </w:rPr>
      </w:pPr>
      <w:r w:rsidRPr="00CD56A6">
        <w:rPr>
          <w:iCs/>
          <w:lang w:val="en-GB"/>
        </w:rPr>
        <w:t>SysUser</w:t>
      </w:r>
    </w:p>
    <w:p w14:paraId="19370AEE" w14:textId="1587730F" w:rsidR="008C6F48" w:rsidRPr="008C6F48" w:rsidRDefault="008C6F48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SysUseId (number)</w:t>
      </w:r>
    </w:p>
    <w:p w14:paraId="2FD317DD" w14:textId="20643354" w:rsidR="008C6F48" w:rsidRPr="008C6F48" w:rsidRDefault="008C6F48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SysUseEmail</w:t>
      </w:r>
      <w:r>
        <w:rPr>
          <w:iCs/>
          <w:lang w:val="en-GB"/>
        </w:rPr>
        <w:t xml:space="preserve"> </w:t>
      </w:r>
      <w:r w:rsidRPr="008C6F48">
        <w:rPr>
          <w:iCs/>
          <w:lang w:val="en-GB"/>
        </w:rPr>
        <w:t>(string)</w:t>
      </w:r>
    </w:p>
    <w:p w14:paraId="5A2C34E7" w14:textId="2E79592C" w:rsidR="008C6F48" w:rsidRPr="008C6F48" w:rsidRDefault="008C6F48" w:rsidP="008C6F48">
      <w:pPr>
        <w:pStyle w:val="PargrafodaLista"/>
        <w:numPr>
          <w:ilvl w:val="0"/>
          <w:numId w:val="34"/>
        </w:numPr>
        <w:rPr>
          <w:iCs/>
          <w:lang w:val="en-GB"/>
        </w:rPr>
      </w:pPr>
      <w:r w:rsidRPr="008C6F48">
        <w:rPr>
          <w:iCs/>
          <w:lang w:val="en-GB"/>
        </w:rPr>
        <w:t>SysUsePassword</w:t>
      </w:r>
      <w:r>
        <w:rPr>
          <w:iCs/>
          <w:lang w:val="en-GB"/>
        </w:rPr>
        <w:t xml:space="preserve"> </w:t>
      </w:r>
      <w:r w:rsidRPr="008C6F48">
        <w:rPr>
          <w:iCs/>
          <w:lang w:val="en-GB"/>
        </w:rPr>
        <w:t>(string)</w:t>
      </w:r>
    </w:p>
    <w:p w14:paraId="00B7CCD0" w14:textId="1D37547F" w:rsidR="008A6311" w:rsidRPr="008A6311" w:rsidRDefault="008C6F48" w:rsidP="009521C1">
      <w:pPr>
        <w:pStyle w:val="PargrafodaLista"/>
        <w:numPr>
          <w:ilvl w:val="0"/>
          <w:numId w:val="34"/>
        </w:numPr>
      </w:pPr>
      <w:r w:rsidRPr="008C6F48">
        <w:rPr>
          <w:iCs/>
          <w:lang w:val="en-GB"/>
        </w:rPr>
        <w:t>SysUseName</w:t>
      </w:r>
      <w:r>
        <w:rPr>
          <w:iCs/>
          <w:lang w:val="en-GB"/>
        </w:rPr>
        <w:t xml:space="preserve"> </w:t>
      </w:r>
      <w:r w:rsidRPr="008C6F48">
        <w:rPr>
          <w:iCs/>
          <w:lang w:val="en-GB"/>
        </w:rPr>
        <w:t>(string)</w:t>
      </w:r>
    </w:p>
    <w:p w14:paraId="7203B1C5" w14:textId="77777777" w:rsidR="008A6311" w:rsidRPr="00022774" w:rsidRDefault="008A6311" w:rsidP="00022774">
      <w:pPr>
        <w:ind w:left="360"/>
        <w:rPr>
          <w:iCs/>
        </w:rPr>
      </w:pPr>
    </w:p>
    <w:p w14:paraId="58D5B2CF" w14:textId="77777777" w:rsidR="00453BA2" w:rsidRDefault="00AA2F78" w:rsidP="00F8115F">
      <w:pPr>
        <w:pStyle w:val="Ttulo1"/>
        <w:numPr>
          <w:ilvl w:val="0"/>
          <w:numId w:val="3"/>
        </w:numPr>
      </w:pPr>
      <w:r>
        <w:t>Descrição da Demonstração</w:t>
      </w:r>
    </w:p>
    <w:p w14:paraId="54F26299" w14:textId="59F1B02F" w:rsidR="00914E5F" w:rsidRPr="00214E0E" w:rsidRDefault="00914E5F" w:rsidP="00A61EA9">
      <w:pPr>
        <w:pStyle w:val="Ttulo2"/>
      </w:pPr>
      <w:r>
        <w:t>Script de demonstração</w:t>
      </w:r>
      <w:r w:rsidR="00A1648A">
        <w:t xml:space="preserve"> </w:t>
      </w:r>
      <w:r w:rsidR="001D2286">
        <w:t xml:space="preserve">sobre </w:t>
      </w:r>
      <w:r w:rsidR="00A1648A">
        <w:t>a base de dados relacional</w:t>
      </w:r>
    </w:p>
    <w:p w14:paraId="326F488B" w14:textId="3865B87A" w:rsidR="004962D4" w:rsidRPr="00A66D47" w:rsidRDefault="004962D4" w:rsidP="004962D4">
      <w:pPr>
        <w:ind w:firstLine="360"/>
        <w:rPr>
          <w:iCs/>
        </w:rPr>
      </w:pPr>
      <w:r w:rsidRPr="00A66D47">
        <w:rPr>
          <w:iCs/>
        </w:rPr>
        <w:t xml:space="preserve">O primeiro passo é criar a base de dados para tal temos de executar o ficheiro </w:t>
      </w:r>
      <w:r w:rsidRPr="00C945EC">
        <w:rPr>
          <w:i/>
        </w:rPr>
        <w:t>CriacaoBD.sql</w:t>
      </w:r>
      <w:r w:rsidRPr="00A66D47">
        <w:rPr>
          <w:iCs/>
        </w:rPr>
        <w:t xml:space="preserve"> (cria a base de dados WWWIGlobal, schemas e tabelas), podemos também executar o</w:t>
      </w:r>
      <w:r w:rsidR="00386E85">
        <w:rPr>
          <w:iCs/>
        </w:rPr>
        <w:t>s</w:t>
      </w:r>
      <w:r w:rsidRPr="00A66D47">
        <w:rPr>
          <w:iCs/>
        </w:rPr>
        <w:t xml:space="preserve"> ficheiro</w:t>
      </w:r>
      <w:r w:rsidR="00386E85">
        <w:rPr>
          <w:iCs/>
        </w:rPr>
        <w:t xml:space="preserve">s </w:t>
      </w:r>
      <w:r w:rsidR="00386E85" w:rsidRPr="00C945EC">
        <w:rPr>
          <w:i/>
        </w:rPr>
        <w:t>Functions.sql</w:t>
      </w:r>
      <w:r w:rsidR="00386E85">
        <w:rPr>
          <w:iCs/>
        </w:rPr>
        <w:t xml:space="preserve">, </w:t>
      </w:r>
      <w:r w:rsidR="00386E85" w:rsidRPr="00C945EC">
        <w:rPr>
          <w:i/>
        </w:rPr>
        <w:t>Geradores.sql</w:t>
      </w:r>
      <w:r w:rsidR="00386E85">
        <w:rPr>
          <w:iCs/>
        </w:rPr>
        <w:t xml:space="preserve">, </w:t>
      </w:r>
      <w:r w:rsidR="00386E85" w:rsidRPr="00C945EC">
        <w:rPr>
          <w:i/>
        </w:rPr>
        <w:t>Triggers.sql</w:t>
      </w:r>
      <w:r w:rsidR="00386E85">
        <w:rPr>
          <w:iCs/>
        </w:rPr>
        <w:t xml:space="preserve">, </w:t>
      </w:r>
      <w:r w:rsidR="00386E85" w:rsidRPr="00C945EC">
        <w:rPr>
          <w:i/>
        </w:rPr>
        <w:t>StoredProcedures.sql</w:t>
      </w:r>
      <w:r w:rsidR="00386E85">
        <w:rPr>
          <w:iCs/>
        </w:rPr>
        <w:t xml:space="preserve"> e</w:t>
      </w:r>
      <w:r w:rsidRPr="00A66D47">
        <w:rPr>
          <w:iCs/>
        </w:rPr>
        <w:t xml:space="preserve"> </w:t>
      </w:r>
      <w:r w:rsidRPr="00C945EC">
        <w:rPr>
          <w:i/>
        </w:rPr>
        <w:t>Views.sql</w:t>
      </w:r>
      <w:r w:rsidRPr="00C945EC">
        <w:rPr>
          <w:iCs/>
        </w:rPr>
        <w:t xml:space="preserve"> </w:t>
      </w:r>
      <w:r w:rsidRPr="00A66D47">
        <w:rPr>
          <w:iCs/>
        </w:rPr>
        <w:t>para criar as</w:t>
      </w:r>
      <w:r w:rsidR="00C945EC">
        <w:rPr>
          <w:iCs/>
        </w:rPr>
        <w:t xml:space="preserve"> funções, stored procedures geradores, triggers, stored procedures e</w:t>
      </w:r>
      <w:r w:rsidRPr="00A66D47">
        <w:rPr>
          <w:iCs/>
        </w:rPr>
        <w:t xml:space="preserve"> views.</w:t>
      </w:r>
    </w:p>
    <w:p w14:paraId="723ED176" w14:textId="77777777" w:rsidR="004962D4" w:rsidRPr="00C011C9" w:rsidRDefault="004962D4" w:rsidP="004962D4">
      <w:pPr>
        <w:ind w:firstLine="360"/>
        <w:rPr>
          <w:iCs/>
        </w:rPr>
      </w:pPr>
      <w:r w:rsidRPr="00C011C9">
        <w:rPr>
          <w:iCs/>
        </w:rPr>
        <w:t>Para a importação dos dados da base de dados antiga para a nova teremos de realizar os seguintes passos:</w:t>
      </w:r>
    </w:p>
    <w:p w14:paraId="6EF69B51" w14:textId="77777777" w:rsidR="004962D4" w:rsidRPr="00C011C9" w:rsidRDefault="004962D4" w:rsidP="004962D4">
      <w:pPr>
        <w:pStyle w:val="PargrafodaLista"/>
        <w:numPr>
          <w:ilvl w:val="0"/>
          <w:numId w:val="22"/>
        </w:numPr>
        <w:rPr>
          <w:iCs/>
        </w:rPr>
      </w:pPr>
      <w:r w:rsidRPr="00C011C9">
        <w:rPr>
          <w:iCs/>
        </w:rPr>
        <w:t xml:space="preserve">Executar todos os ficheiros da pasta Scripts de migração (cria e importa as tabelas e registos da base de dados antiga WWW_DS), a ordem da execução dos ficheiros apenas importa nos ficheiros Sale…, a ordem tem de ser </w:t>
      </w:r>
      <w:r w:rsidRPr="00C011C9">
        <w:rPr>
          <w:i/>
        </w:rPr>
        <w:t>Sale1.sql</w:t>
      </w:r>
      <w:r w:rsidRPr="00C011C9">
        <w:rPr>
          <w:iCs/>
        </w:rPr>
        <w:t xml:space="preserve">, </w:t>
      </w:r>
      <w:r w:rsidRPr="00C011C9">
        <w:rPr>
          <w:i/>
        </w:rPr>
        <w:t>Sale2.sql</w:t>
      </w:r>
      <w:r w:rsidRPr="00C011C9">
        <w:rPr>
          <w:iCs/>
        </w:rPr>
        <w:t xml:space="preserve">, </w:t>
      </w:r>
      <w:r w:rsidRPr="00C011C9">
        <w:rPr>
          <w:i/>
        </w:rPr>
        <w:t>Sale3.sql</w:t>
      </w:r>
      <w:r w:rsidRPr="00C011C9">
        <w:rPr>
          <w:iCs/>
        </w:rPr>
        <w:t xml:space="preserve"> e por fim </w:t>
      </w:r>
      <w:r w:rsidRPr="00C011C9">
        <w:rPr>
          <w:i/>
        </w:rPr>
        <w:t>Sale4.sql</w:t>
      </w:r>
      <w:r w:rsidRPr="00C011C9">
        <w:rPr>
          <w:iCs/>
        </w:rPr>
        <w:t>.</w:t>
      </w:r>
    </w:p>
    <w:p w14:paraId="05B17195" w14:textId="76D3F9CF" w:rsidR="004962D4" w:rsidRPr="00C945EC" w:rsidRDefault="004962D4" w:rsidP="004962D4">
      <w:pPr>
        <w:pStyle w:val="PargrafodaLista"/>
        <w:numPr>
          <w:ilvl w:val="0"/>
          <w:numId w:val="22"/>
        </w:numPr>
        <w:rPr>
          <w:iCs/>
        </w:rPr>
      </w:pPr>
      <w:r w:rsidRPr="00C945EC">
        <w:rPr>
          <w:iCs/>
        </w:rPr>
        <w:t xml:space="preserve">Para verificar que as tabelas foram bem criadas e os registos foram bem importados podemos executar as queries </w:t>
      </w:r>
      <w:r w:rsidR="00C945EC" w:rsidRPr="00C945EC">
        <w:rPr>
          <w:iCs/>
        </w:rPr>
        <w:t xml:space="preserve">no final </w:t>
      </w:r>
      <w:r w:rsidRPr="00C945EC">
        <w:rPr>
          <w:iCs/>
        </w:rPr>
        <w:t xml:space="preserve">do ficheiro </w:t>
      </w:r>
      <w:r w:rsidR="00C945EC" w:rsidRPr="00C945EC">
        <w:rPr>
          <w:i/>
        </w:rPr>
        <w:t>WWWGlobal Query.sql</w:t>
      </w:r>
      <w:r w:rsidR="00C945EC" w:rsidRPr="00C945EC">
        <w:rPr>
          <w:iCs/>
        </w:rPr>
        <w:t xml:space="preserve"> </w:t>
      </w:r>
      <w:r w:rsidRPr="00C945EC">
        <w:rPr>
          <w:iCs/>
        </w:rPr>
        <w:t xml:space="preserve">(apenas as queries associadas ao schema OldData). </w:t>
      </w:r>
    </w:p>
    <w:p w14:paraId="035F1E0D" w14:textId="77777777" w:rsidR="004962D4" w:rsidRPr="00C011C9" w:rsidRDefault="004962D4" w:rsidP="004962D4">
      <w:pPr>
        <w:pStyle w:val="PargrafodaLista"/>
        <w:numPr>
          <w:ilvl w:val="0"/>
          <w:numId w:val="22"/>
        </w:numPr>
        <w:rPr>
          <w:iCs/>
        </w:rPr>
      </w:pPr>
      <w:r w:rsidRPr="00C011C9">
        <w:rPr>
          <w:iCs/>
        </w:rPr>
        <w:t xml:space="preserve">Por fim basta executar o ficheiro </w:t>
      </w:r>
      <w:r w:rsidRPr="00C011C9">
        <w:rPr>
          <w:i/>
        </w:rPr>
        <w:t>OldDataMigration.sql</w:t>
      </w:r>
      <w:r w:rsidRPr="00C011C9">
        <w:rPr>
          <w:iCs/>
        </w:rPr>
        <w:t xml:space="preserve"> para que todos os registos sejam tratados e inseridos nas novas tabelas.</w:t>
      </w:r>
    </w:p>
    <w:p w14:paraId="73107FAF" w14:textId="6AB6185D" w:rsidR="004962D4" w:rsidRPr="00C945EC" w:rsidRDefault="004962D4" w:rsidP="004962D4">
      <w:pPr>
        <w:pStyle w:val="PargrafodaLista"/>
        <w:numPr>
          <w:ilvl w:val="0"/>
          <w:numId w:val="22"/>
        </w:numPr>
        <w:rPr>
          <w:iCs/>
        </w:rPr>
      </w:pPr>
      <w:r w:rsidRPr="00C945EC">
        <w:rPr>
          <w:iCs/>
        </w:rPr>
        <w:lastRenderedPageBreak/>
        <w:t xml:space="preserve">Podemos também conferir se os registos foram bem tratados e inseridos executando as queries dos ficheiros </w:t>
      </w:r>
      <w:r w:rsidR="00C945EC" w:rsidRPr="00C945EC">
        <w:rPr>
          <w:iCs/>
        </w:rPr>
        <w:t>do</w:t>
      </w:r>
      <w:r w:rsidRPr="00C945EC">
        <w:rPr>
          <w:iCs/>
        </w:rPr>
        <w:t xml:space="preserve"> </w:t>
      </w:r>
      <w:r w:rsidRPr="00C945EC">
        <w:rPr>
          <w:i/>
        </w:rPr>
        <w:t>WWWGlobal Query.sql</w:t>
      </w:r>
      <w:r w:rsidR="00C945EC">
        <w:rPr>
          <w:iCs/>
        </w:rPr>
        <w:t xml:space="preserve"> </w:t>
      </w:r>
      <w:r w:rsidR="00C945EC" w:rsidRPr="00C945EC">
        <w:rPr>
          <w:iCs/>
        </w:rPr>
        <w:t>(queries associadas ao</w:t>
      </w:r>
      <w:r w:rsidR="00C945EC">
        <w:rPr>
          <w:iCs/>
        </w:rPr>
        <w:t>s</w:t>
      </w:r>
      <w:r w:rsidR="00C945EC" w:rsidRPr="00C945EC">
        <w:rPr>
          <w:iCs/>
        </w:rPr>
        <w:t xml:space="preserve"> schema</w:t>
      </w:r>
      <w:r w:rsidR="00C945EC">
        <w:rPr>
          <w:iCs/>
        </w:rPr>
        <w:t>s</w:t>
      </w:r>
      <w:r w:rsidR="00C945EC" w:rsidRPr="00C945EC">
        <w:rPr>
          <w:iCs/>
        </w:rPr>
        <w:t xml:space="preserve"> </w:t>
      </w:r>
      <w:r w:rsidR="00C945EC">
        <w:rPr>
          <w:iCs/>
        </w:rPr>
        <w:t>RH, Storage e Sales</w:t>
      </w:r>
      <w:r w:rsidR="00C945EC" w:rsidRPr="00C945EC">
        <w:rPr>
          <w:iCs/>
        </w:rPr>
        <w:t>)</w:t>
      </w:r>
      <w:r w:rsidRPr="00C945EC">
        <w:rPr>
          <w:iCs/>
        </w:rPr>
        <w:t>.</w:t>
      </w:r>
    </w:p>
    <w:p w14:paraId="10E3DF0D" w14:textId="5C6F6703" w:rsidR="004962D4" w:rsidRPr="00C011C9" w:rsidRDefault="004962D4" w:rsidP="004962D4">
      <w:pPr>
        <w:ind w:firstLine="360"/>
        <w:rPr>
          <w:iCs/>
        </w:rPr>
      </w:pPr>
      <w:r w:rsidRPr="00C011C9">
        <w:rPr>
          <w:iCs/>
        </w:rPr>
        <w:t>Depois disso basta executar a</w:t>
      </w:r>
      <w:r w:rsidR="00C945EC">
        <w:rPr>
          <w:iCs/>
        </w:rPr>
        <w:t>s</w:t>
      </w:r>
      <w:r w:rsidRPr="00C011C9">
        <w:rPr>
          <w:iCs/>
        </w:rPr>
        <w:t xml:space="preserve"> funcionalidade</w:t>
      </w:r>
      <w:r w:rsidR="00C945EC">
        <w:rPr>
          <w:iCs/>
        </w:rPr>
        <w:t>s</w:t>
      </w:r>
      <w:r w:rsidRPr="00C011C9">
        <w:rPr>
          <w:iCs/>
        </w:rPr>
        <w:t xml:space="preserve"> que pretendemos testar (a forma como se executa todas as funcionalidades está nos ficheiros</w:t>
      </w:r>
      <w:r w:rsidR="00C945EC">
        <w:rPr>
          <w:iCs/>
        </w:rPr>
        <w:t xml:space="preserve">, no ficheiro </w:t>
      </w:r>
      <w:r w:rsidR="00C945EC" w:rsidRPr="00C945EC">
        <w:rPr>
          <w:i/>
        </w:rPr>
        <w:t>SQLQuery2.sql</w:t>
      </w:r>
      <w:r w:rsidR="00C945EC">
        <w:rPr>
          <w:iCs/>
        </w:rPr>
        <w:t xml:space="preserve"> são apresentadas algumas das mais importantes</w:t>
      </w:r>
      <w:r w:rsidRPr="00C011C9">
        <w:rPr>
          <w:iCs/>
        </w:rPr>
        <w:t>).</w:t>
      </w:r>
    </w:p>
    <w:p w14:paraId="68418377" w14:textId="558A3206" w:rsidR="004962D4" w:rsidRPr="004962D4" w:rsidRDefault="004962D4" w:rsidP="00C945EC">
      <w:pPr>
        <w:ind w:firstLine="360"/>
        <w:rPr>
          <w:iCs/>
        </w:rPr>
      </w:pPr>
      <w:r w:rsidRPr="00C945EC">
        <w:rPr>
          <w:iCs/>
        </w:rPr>
        <w:t xml:space="preserve">Para gerar e guardar as informações relativas á monitorização e espaço ocupado pelas tabelas e colunas precisamos de executar o ficheiro </w:t>
      </w:r>
      <w:r w:rsidRPr="00C945EC">
        <w:rPr>
          <w:i/>
        </w:rPr>
        <w:t>monitorização.sql</w:t>
      </w:r>
      <w:r w:rsidRPr="00C945EC">
        <w:rPr>
          <w:iCs/>
        </w:rPr>
        <w:t>.</w:t>
      </w:r>
    </w:p>
    <w:p w14:paraId="620F2A0B" w14:textId="3A5A283B" w:rsidR="00A1648A" w:rsidRPr="00214E0E" w:rsidRDefault="00A1648A" w:rsidP="00A61EA9">
      <w:pPr>
        <w:pStyle w:val="Ttulo2"/>
      </w:pPr>
      <w:r>
        <w:t xml:space="preserve">Script de demonstração </w:t>
      </w:r>
      <w:r w:rsidR="001D2286">
        <w:t xml:space="preserve">sobre </w:t>
      </w:r>
      <w:r>
        <w:t>a base de dados NoSQL</w:t>
      </w:r>
    </w:p>
    <w:p w14:paraId="592E58BD" w14:textId="00D27EED" w:rsidR="00A1648A" w:rsidRDefault="008A6311" w:rsidP="008A6311">
      <w:pPr>
        <w:ind w:firstLine="360"/>
        <w:rPr>
          <w:iCs/>
        </w:rPr>
      </w:pPr>
      <w:r>
        <w:rPr>
          <w:iCs/>
        </w:rPr>
        <w:t>O primeiro passo é criar a base de dados WWWIWeb no MongoDB Compass, depois criar as coleções indicadas no ponto 13.1. Para importar os dados do MSSQL basta fazer a importação para as coleções através dos ficheiros presentes na pasta MongoDB.</w:t>
      </w:r>
    </w:p>
    <w:p w14:paraId="3251DED5" w14:textId="757D33F6" w:rsidR="008A6311" w:rsidRDefault="008A6311" w:rsidP="008A6311">
      <w:pPr>
        <w:ind w:firstLine="360"/>
        <w:rPr>
          <w:iCs/>
        </w:rPr>
      </w:pPr>
      <w:r>
        <w:rPr>
          <w:iCs/>
        </w:rPr>
        <w:t>Para verificar o correto funcionamento da base de dados NoSQL basta realizar as consultas do ponto 13.2.</w:t>
      </w:r>
    </w:p>
    <w:p w14:paraId="094A8780" w14:textId="77777777" w:rsidR="00D90F66" w:rsidRPr="00022774" w:rsidRDefault="00D90F66" w:rsidP="00263860">
      <w:pPr>
        <w:rPr>
          <w:iCs/>
        </w:rPr>
      </w:pPr>
    </w:p>
    <w:p w14:paraId="068626B0" w14:textId="41A89F9C" w:rsidR="004561A0" w:rsidRDefault="004561A0" w:rsidP="00A1648A">
      <w:pPr>
        <w:pStyle w:val="Ttulo1"/>
        <w:numPr>
          <w:ilvl w:val="0"/>
          <w:numId w:val="3"/>
        </w:numPr>
      </w:pPr>
      <w:r>
        <w:t>Conclusões</w:t>
      </w:r>
    </w:p>
    <w:p w14:paraId="533D20C4" w14:textId="77777777" w:rsidR="004962D4" w:rsidRPr="00C945EC" w:rsidRDefault="004962D4" w:rsidP="004962D4">
      <w:pPr>
        <w:ind w:firstLine="360"/>
        <w:rPr>
          <w:iCs/>
        </w:rPr>
      </w:pPr>
      <w:r w:rsidRPr="00C945EC">
        <w:rPr>
          <w:iCs/>
        </w:rPr>
        <w:t>Com a realização deste projeto fiquei mais familiarizado com a administração de uma base de dados relacional, apesar de não ter conseguido implementar tudo o que era proposto e ambicionei. Consegui aplicar o conhecimento que adquiri em anos anteriores na disciplina Bases de Dados e no ano atual em Complementos de Base de Dados.</w:t>
      </w:r>
    </w:p>
    <w:p w14:paraId="60BE7B1E" w14:textId="5429E1B1" w:rsidR="004561A0" w:rsidRPr="00D81B14" w:rsidRDefault="004962D4" w:rsidP="00D81B14">
      <w:pPr>
        <w:ind w:firstLine="360"/>
        <w:rPr>
          <w:iCs/>
        </w:rPr>
      </w:pPr>
      <w:r w:rsidRPr="00C945EC">
        <w:rPr>
          <w:iCs/>
        </w:rPr>
        <w:t>Fazer este projeto sozinho foi muito desafiador pois tive de desenvolver todo o projeto apenas com a ajuda do professor e a pesquisa na internet.</w:t>
      </w:r>
    </w:p>
    <w:sectPr w:rsidR="004561A0" w:rsidRPr="00D81B14" w:rsidSect="00FE2FEC">
      <w:headerReference w:type="default" r:id="rId22"/>
      <w:footerReference w:type="default" r:id="rId23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5E5BA" w14:textId="77777777" w:rsidR="00DC2427" w:rsidRDefault="00DC2427" w:rsidP="00814C59">
      <w:pPr>
        <w:spacing w:after="0" w:line="240" w:lineRule="auto"/>
      </w:pPr>
      <w:r>
        <w:separator/>
      </w:r>
    </w:p>
  </w:endnote>
  <w:endnote w:type="continuationSeparator" w:id="0">
    <w:p w14:paraId="63E35E0A" w14:textId="77777777" w:rsidR="00DC2427" w:rsidRDefault="00DC2427" w:rsidP="00814C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13F34" w14:textId="4F5428BE" w:rsidR="002E1C82" w:rsidRPr="00A61EA9" w:rsidRDefault="002E1C82" w:rsidP="00A61EA9">
    <w:pPr>
      <w:pBdr>
        <w:top w:val="single" w:sz="4" w:space="1" w:color="auto"/>
      </w:pBdr>
      <w:tabs>
        <w:tab w:val="center" w:pos="4252"/>
        <w:tab w:val="right" w:pos="8504"/>
      </w:tabs>
      <w:spacing w:before="120" w:after="0"/>
      <w:rPr>
        <w:rFonts w:cstheme="minorHAnsi"/>
        <w:sz w:val="20"/>
        <w:szCs w:val="20"/>
      </w:rPr>
    </w:pPr>
    <w:r w:rsidRPr="00A61EA9">
      <w:rPr>
        <w:rFonts w:eastAsia="Times New Roman" w:cstheme="minorHAnsi"/>
        <w:i/>
        <w:sz w:val="20"/>
        <w:szCs w:val="20"/>
      </w:rPr>
      <w:t>Ano Letivo 2022/23</w:t>
    </w:r>
    <w:r w:rsidRPr="00A61EA9">
      <w:rPr>
        <w:rFonts w:eastAsia="Times New Roman" w:cstheme="minorHAnsi"/>
        <w:i/>
        <w:sz w:val="20"/>
        <w:szCs w:val="20"/>
      </w:rPr>
      <w:tab/>
    </w:r>
    <w:r w:rsidRPr="00A61EA9">
      <w:rPr>
        <w:rFonts w:eastAsia="Times New Roman" w:cstheme="minorHAnsi"/>
        <w:i/>
        <w:sz w:val="20"/>
        <w:szCs w:val="20"/>
      </w:rPr>
      <w:tab/>
    </w:r>
    <w:r w:rsidRPr="00A61EA9">
      <w:rPr>
        <w:rFonts w:eastAsia="Times New Roman" w:cstheme="minorHAnsi"/>
        <w:i/>
        <w:sz w:val="20"/>
        <w:szCs w:val="20"/>
      </w:rPr>
      <w:tab/>
      <w:t xml:space="preserve">Pág. </w:t>
    </w:r>
    <w:r w:rsidRPr="00A61EA9">
      <w:rPr>
        <w:rFonts w:cstheme="minorHAnsi"/>
        <w:sz w:val="20"/>
        <w:szCs w:val="20"/>
      </w:rPr>
      <w:fldChar w:fldCharType="begin"/>
    </w:r>
    <w:r w:rsidRPr="00A61EA9">
      <w:rPr>
        <w:rFonts w:cstheme="minorHAnsi"/>
        <w:sz w:val="20"/>
        <w:szCs w:val="20"/>
      </w:rPr>
      <w:instrText>PAGE</w:instrText>
    </w:r>
    <w:r w:rsidRPr="00A61EA9">
      <w:rPr>
        <w:rFonts w:cstheme="minorHAnsi"/>
        <w:sz w:val="20"/>
        <w:szCs w:val="20"/>
      </w:rPr>
      <w:fldChar w:fldCharType="separate"/>
    </w:r>
    <w:r w:rsidRPr="00A61EA9">
      <w:rPr>
        <w:rFonts w:cstheme="minorHAnsi"/>
        <w:noProof/>
        <w:sz w:val="20"/>
        <w:szCs w:val="20"/>
      </w:rPr>
      <w:t>4</w:t>
    </w:r>
    <w:r w:rsidRPr="00A61EA9">
      <w:rPr>
        <w:rFonts w:cstheme="minorHAnsi"/>
        <w:sz w:val="20"/>
        <w:szCs w:val="20"/>
      </w:rPr>
      <w:fldChar w:fldCharType="end"/>
    </w:r>
    <w:r w:rsidRPr="00A61EA9">
      <w:rPr>
        <w:rFonts w:eastAsia="Times New Roman" w:cstheme="minorHAnsi"/>
        <w:i/>
        <w:sz w:val="20"/>
        <w:szCs w:val="20"/>
      </w:rPr>
      <w:t xml:space="preserve"> de </w:t>
    </w:r>
    <w:r w:rsidRPr="00A61EA9">
      <w:rPr>
        <w:rFonts w:cstheme="minorHAnsi"/>
        <w:sz w:val="20"/>
        <w:szCs w:val="20"/>
      </w:rPr>
      <w:fldChar w:fldCharType="begin"/>
    </w:r>
    <w:r w:rsidRPr="00A61EA9">
      <w:rPr>
        <w:rFonts w:cstheme="minorHAnsi"/>
        <w:sz w:val="20"/>
        <w:szCs w:val="20"/>
      </w:rPr>
      <w:instrText>NUMPAGES</w:instrText>
    </w:r>
    <w:r w:rsidRPr="00A61EA9">
      <w:rPr>
        <w:rFonts w:cstheme="minorHAnsi"/>
        <w:sz w:val="20"/>
        <w:szCs w:val="20"/>
      </w:rPr>
      <w:fldChar w:fldCharType="separate"/>
    </w:r>
    <w:r w:rsidRPr="00A61EA9">
      <w:rPr>
        <w:rFonts w:cstheme="minorHAnsi"/>
        <w:noProof/>
        <w:sz w:val="20"/>
        <w:szCs w:val="20"/>
      </w:rPr>
      <w:t>4</w:t>
    </w:r>
    <w:r w:rsidRPr="00A61EA9">
      <w:rPr>
        <w:rFonts w:cstheme="minorHAnsi"/>
        <w:sz w:val="20"/>
        <w:szCs w:val="20"/>
      </w:rPr>
      <w:fldChar w:fldCharType="end"/>
    </w:r>
  </w:p>
  <w:p w14:paraId="26D30244" w14:textId="77777777" w:rsidR="00A73B50" w:rsidRDefault="00A73B5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21BBC" w14:textId="77777777" w:rsidR="00DC2427" w:rsidRDefault="00DC2427" w:rsidP="00814C59">
      <w:pPr>
        <w:spacing w:after="0" w:line="240" w:lineRule="auto"/>
      </w:pPr>
      <w:r>
        <w:separator/>
      </w:r>
    </w:p>
  </w:footnote>
  <w:footnote w:type="continuationSeparator" w:id="0">
    <w:p w14:paraId="3EEFD4D3" w14:textId="77777777" w:rsidR="00DC2427" w:rsidRDefault="00DC2427" w:rsidP="00814C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137" w:type="dxa"/>
      <w:tblInd w:w="68" w:type="dxa"/>
      <w:tblBorders>
        <w:top w:val="single" w:sz="40" w:space="0" w:color="808080"/>
        <w:left w:val="single" w:sz="40" w:space="0" w:color="808080"/>
        <w:bottom w:val="single" w:sz="40" w:space="0" w:color="808080"/>
        <w:right w:val="single" w:sz="40" w:space="0" w:color="808080"/>
        <w:insideH w:val="single" w:sz="40" w:space="0" w:color="808080"/>
        <w:insideV w:val="single" w:sz="40" w:space="0" w:color="808080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0137"/>
    </w:tblGrid>
    <w:tr w:rsidR="00814C59" w14:paraId="50B6F9BD" w14:textId="77777777" w:rsidTr="00814C59">
      <w:trPr>
        <w:trHeight w:val="580"/>
      </w:trPr>
      <w:tc>
        <w:tcPr>
          <w:tcW w:w="10137" w:type="dxa"/>
          <w:shd w:val="clear" w:color="auto" w:fill="FFFFFF"/>
          <w:tcMar>
            <w:top w:w="100" w:type="dxa"/>
            <w:left w:w="115" w:type="dxa"/>
            <w:bottom w:w="100" w:type="dxa"/>
            <w:right w:w="115" w:type="dxa"/>
          </w:tcMar>
          <w:vAlign w:val="center"/>
        </w:tcPr>
        <w:p w14:paraId="7763F4E5" w14:textId="0605ED7A" w:rsidR="00814C59" w:rsidRDefault="00484220" w:rsidP="00814C59">
          <w:pPr>
            <w:tabs>
              <w:tab w:val="center" w:pos="4252"/>
              <w:tab w:val="right" w:pos="8504"/>
            </w:tabs>
            <w:spacing w:before="120"/>
            <w:jc w:val="center"/>
          </w:pPr>
          <w:r>
            <w:rPr>
              <w:rFonts w:ascii="Times New Roman" w:eastAsia="Times New Roman" w:hAnsi="Times New Roman" w:cs="Times New Roman"/>
              <w:i/>
              <w:sz w:val="28"/>
            </w:rPr>
            <w:t>2</w:t>
          </w:r>
          <w:r w:rsidR="00D02433">
            <w:rPr>
              <w:rFonts w:ascii="Times New Roman" w:eastAsia="Times New Roman" w:hAnsi="Times New Roman" w:cs="Times New Roman"/>
              <w:i/>
              <w:sz w:val="28"/>
            </w:rPr>
            <w:t xml:space="preserve">ª Fase </w:t>
          </w:r>
          <w:r w:rsidR="00814C59">
            <w:rPr>
              <w:rFonts w:ascii="Times New Roman" w:eastAsia="Times New Roman" w:hAnsi="Times New Roman" w:cs="Times New Roman"/>
              <w:i/>
              <w:sz w:val="28"/>
            </w:rPr>
            <w:t>Relatório Técnico – Complementos de Bases de Dados</w:t>
          </w:r>
        </w:p>
      </w:tc>
    </w:tr>
  </w:tbl>
  <w:p w14:paraId="1697ADF1" w14:textId="77777777" w:rsidR="00814C59" w:rsidRDefault="00814C5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E777E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8F3722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0C861785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0FF01A40"/>
    <w:multiLevelType w:val="hybridMultilevel"/>
    <w:tmpl w:val="63D8CE66"/>
    <w:lvl w:ilvl="0" w:tplc="0816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1D600DF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14FD5471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15E9367C"/>
    <w:multiLevelType w:val="hybridMultilevel"/>
    <w:tmpl w:val="FC0A97B0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750102B"/>
    <w:multiLevelType w:val="hybridMultilevel"/>
    <w:tmpl w:val="E83AB3E2"/>
    <w:lvl w:ilvl="0" w:tplc="0816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1C064058"/>
    <w:multiLevelType w:val="hybridMultilevel"/>
    <w:tmpl w:val="CF5A44CE"/>
    <w:lvl w:ilvl="0" w:tplc="0816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D3A5F68"/>
    <w:multiLevelType w:val="hybridMultilevel"/>
    <w:tmpl w:val="E23462C4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D8143A"/>
    <w:multiLevelType w:val="hybridMultilevel"/>
    <w:tmpl w:val="4654830E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21FC781C"/>
    <w:multiLevelType w:val="hybridMultilevel"/>
    <w:tmpl w:val="52CCCCA6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5ED27C4"/>
    <w:multiLevelType w:val="hybridMultilevel"/>
    <w:tmpl w:val="8334E262"/>
    <w:lvl w:ilvl="0" w:tplc="0816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78854A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4" w15:restartNumberingAfterBreak="0">
    <w:nsid w:val="2E886276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2E9C541A"/>
    <w:multiLevelType w:val="hybridMultilevel"/>
    <w:tmpl w:val="6D5E3196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2EA23741"/>
    <w:multiLevelType w:val="hybridMultilevel"/>
    <w:tmpl w:val="E24C0F9C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0C66076"/>
    <w:multiLevelType w:val="hybridMultilevel"/>
    <w:tmpl w:val="5F2A6C0A"/>
    <w:lvl w:ilvl="0" w:tplc="1FAEDFA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8A5886"/>
    <w:multiLevelType w:val="hybridMultilevel"/>
    <w:tmpl w:val="BA5E2470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D1C092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0" w15:restartNumberingAfterBreak="0">
    <w:nsid w:val="3F9F66D5"/>
    <w:multiLevelType w:val="multilevel"/>
    <w:tmpl w:val="C5EEC8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Ttulo2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44B63715"/>
    <w:multiLevelType w:val="hybridMultilevel"/>
    <w:tmpl w:val="CB02C934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362776"/>
    <w:multiLevelType w:val="hybridMultilevel"/>
    <w:tmpl w:val="1A8E0A00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11559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4" w15:restartNumberingAfterBreak="0">
    <w:nsid w:val="4C191E05"/>
    <w:multiLevelType w:val="hybridMultilevel"/>
    <w:tmpl w:val="FEB4EA6E"/>
    <w:lvl w:ilvl="0" w:tplc="0816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5" w15:restartNumberingAfterBreak="0">
    <w:nsid w:val="4D2D0419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6" w15:restartNumberingAfterBreak="0">
    <w:nsid w:val="4D8B23F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4DAF69A6"/>
    <w:multiLevelType w:val="hybridMultilevel"/>
    <w:tmpl w:val="C9B4B070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8" w15:restartNumberingAfterBreak="0">
    <w:nsid w:val="55FB5042"/>
    <w:multiLevelType w:val="hybridMultilevel"/>
    <w:tmpl w:val="F90AA57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F271E9D"/>
    <w:multiLevelType w:val="hybridMultilevel"/>
    <w:tmpl w:val="595CBA14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62F75ED6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1" w15:restartNumberingAfterBreak="0">
    <w:nsid w:val="65C16FE7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6679733A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3" w15:restartNumberingAfterBreak="0">
    <w:nsid w:val="6C6E07BB"/>
    <w:multiLevelType w:val="hybridMultilevel"/>
    <w:tmpl w:val="871EEFF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BB0DCE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5" w15:restartNumberingAfterBreak="0">
    <w:nsid w:val="6D327737"/>
    <w:multiLevelType w:val="hybridMultilevel"/>
    <w:tmpl w:val="15640182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6" w15:restartNumberingAfterBreak="0">
    <w:nsid w:val="6F380AC9"/>
    <w:multiLevelType w:val="hybridMultilevel"/>
    <w:tmpl w:val="F3D84FE8"/>
    <w:lvl w:ilvl="0" w:tplc="0816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7" w15:restartNumberingAfterBreak="0">
    <w:nsid w:val="70356968"/>
    <w:multiLevelType w:val="hybridMultilevel"/>
    <w:tmpl w:val="12DA8DD0"/>
    <w:lvl w:ilvl="0" w:tplc="0816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8" w15:restartNumberingAfterBreak="0">
    <w:nsid w:val="71621AB0"/>
    <w:multiLevelType w:val="hybridMultilevel"/>
    <w:tmpl w:val="2DBC1568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9" w15:restartNumberingAfterBreak="0">
    <w:nsid w:val="730A22C8"/>
    <w:multiLevelType w:val="hybridMultilevel"/>
    <w:tmpl w:val="FF10A66A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0" w15:restartNumberingAfterBreak="0">
    <w:nsid w:val="77901820"/>
    <w:multiLevelType w:val="hybridMultilevel"/>
    <w:tmpl w:val="5B6EF30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F928CE"/>
    <w:multiLevelType w:val="hybridMultilevel"/>
    <w:tmpl w:val="400EAEAC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CA52405"/>
    <w:multiLevelType w:val="hybridMultilevel"/>
    <w:tmpl w:val="FA46EE6E"/>
    <w:lvl w:ilvl="0" w:tplc="0816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17475475">
    <w:abstractNumId w:val="17"/>
  </w:num>
  <w:num w:numId="2" w16cid:durableId="459036716">
    <w:abstractNumId w:val="33"/>
  </w:num>
  <w:num w:numId="3" w16cid:durableId="697051172">
    <w:abstractNumId w:val="20"/>
  </w:num>
  <w:num w:numId="4" w16cid:durableId="793716137">
    <w:abstractNumId w:val="23"/>
  </w:num>
  <w:num w:numId="5" w16cid:durableId="1935282248">
    <w:abstractNumId w:val="25"/>
  </w:num>
  <w:num w:numId="6" w16cid:durableId="171989316">
    <w:abstractNumId w:val="34"/>
  </w:num>
  <w:num w:numId="7" w16cid:durableId="255745417">
    <w:abstractNumId w:val="26"/>
  </w:num>
  <w:num w:numId="8" w16cid:durableId="1972057708">
    <w:abstractNumId w:val="30"/>
  </w:num>
  <w:num w:numId="9" w16cid:durableId="784957178">
    <w:abstractNumId w:val="19"/>
  </w:num>
  <w:num w:numId="10" w16cid:durableId="1999140966">
    <w:abstractNumId w:val="32"/>
  </w:num>
  <w:num w:numId="11" w16cid:durableId="486284646">
    <w:abstractNumId w:val="13"/>
  </w:num>
  <w:num w:numId="12" w16cid:durableId="405038315">
    <w:abstractNumId w:val="31"/>
  </w:num>
  <w:num w:numId="13" w16cid:durableId="1516069888">
    <w:abstractNumId w:val="5"/>
  </w:num>
  <w:num w:numId="14" w16cid:durableId="1679192332">
    <w:abstractNumId w:val="2"/>
  </w:num>
  <w:num w:numId="15" w16cid:durableId="49959792">
    <w:abstractNumId w:val="1"/>
  </w:num>
  <w:num w:numId="16" w16cid:durableId="1107696002">
    <w:abstractNumId w:val="40"/>
  </w:num>
  <w:num w:numId="17" w16cid:durableId="483401596">
    <w:abstractNumId w:val="14"/>
  </w:num>
  <w:num w:numId="18" w16cid:durableId="1058015207">
    <w:abstractNumId w:val="4"/>
  </w:num>
  <w:num w:numId="19" w16cid:durableId="1290042824">
    <w:abstractNumId w:val="0"/>
  </w:num>
  <w:num w:numId="20" w16cid:durableId="2010671057">
    <w:abstractNumId w:val="41"/>
  </w:num>
  <w:num w:numId="21" w16cid:durableId="166754950">
    <w:abstractNumId w:val="21"/>
  </w:num>
  <w:num w:numId="22" w16cid:durableId="539585665">
    <w:abstractNumId w:val="11"/>
  </w:num>
  <w:num w:numId="23" w16cid:durableId="1515731300">
    <w:abstractNumId w:val="16"/>
  </w:num>
  <w:num w:numId="24" w16cid:durableId="2103644935">
    <w:abstractNumId w:val="15"/>
  </w:num>
  <w:num w:numId="25" w16cid:durableId="2136212777">
    <w:abstractNumId w:val="18"/>
  </w:num>
  <w:num w:numId="26" w16cid:durableId="2130782017">
    <w:abstractNumId w:val="6"/>
  </w:num>
  <w:num w:numId="27" w16cid:durableId="559559431">
    <w:abstractNumId w:val="22"/>
  </w:num>
  <w:num w:numId="28" w16cid:durableId="1828742825">
    <w:abstractNumId w:val="9"/>
  </w:num>
  <w:num w:numId="29" w16cid:durableId="1154028272">
    <w:abstractNumId w:val="20"/>
  </w:num>
  <w:num w:numId="30" w16cid:durableId="2035838374">
    <w:abstractNumId w:val="28"/>
  </w:num>
  <w:num w:numId="31" w16cid:durableId="1234896524">
    <w:abstractNumId w:val="29"/>
  </w:num>
  <w:num w:numId="32" w16cid:durableId="1667586629">
    <w:abstractNumId w:val="27"/>
  </w:num>
  <w:num w:numId="33" w16cid:durableId="642396489">
    <w:abstractNumId w:val="39"/>
  </w:num>
  <w:num w:numId="34" w16cid:durableId="1279987139">
    <w:abstractNumId w:val="10"/>
  </w:num>
  <w:num w:numId="35" w16cid:durableId="53160674">
    <w:abstractNumId w:val="35"/>
  </w:num>
  <w:num w:numId="36" w16cid:durableId="2147117969">
    <w:abstractNumId w:val="38"/>
  </w:num>
  <w:num w:numId="37" w16cid:durableId="618489396">
    <w:abstractNumId w:val="8"/>
  </w:num>
  <w:num w:numId="38" w16cid:durableId="835997584">
    <w:abstractNumId w:val="3"/>
  </w:num>
  <w:num w:numId="39" w16cid:durableId="1244490796">
    <w:abstractNumId w:val="12"/>
  </w:num>
  <w:num w:numId="40" w16cid:durableId="1991639519">
    <w:abstractNumId w:val="36"/>
  </w:num>
  <w:num w:numId="41" w16cid:durableId="348214917">
    <w:abstractNumId w:val="42"/>
  </w:num>
  <w:num w:numId="42" w16cid:durableId="1554075933">
    <w:abstractNumId w:val="7"/>
  </w:num>
  <w:num w:numId="43" w16cid:durableId="1358000081">
    <w:abstractNumId w:val="37"/>
  </w:num>
  <w:num w:numId="44" w16cid:durableId="80716260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zQytbQwNTU2NLNU0lEKTi0uzszPAykwrAUA0CB2FiwAAAA="/>
  </w:docVars>
  <w:rsids>
    <w:rsidRoot w:val="00814C59"/>
    <w:rsid w:val="000062DA"/>
    <w:rsid w:val="00022774"/>
    <w:rsid w:val="0002551F"/>
    <w:rsid w:val="00026533"/>
    <w:rsid w:val="00037471"/>
    <w:rsid w:val="00040933"/>
    <w:rsid w:val="00046CBD"/>
    <w:rsid w:val="00063C23"/>
    <w:rsid w:val="0006574A"/>
    <w:rsid w:val="0007232D"/>
    <w:rsid w:val="00075B36"/>
    <w:rsid w:val="00085F76"/>
    <w:rsid w:val="00091990"/>
    <w:rsid w:val="000A0177"/>
    <w:rsid w:val="000B4C70"/>
    <w:rsid w:val="000B5469"/>
    <w:rsid w:val="000C26C5"/>
    <w:rsid w:val="000D24C3"/>
    <w:rsid w:val="000D49F1"/>
    <w:rsid w:val="000E3337"/>
    <w:rsid w:val="001002F9"/>
    <w:rsid w:val="00112E53"/>
    <w:rsid w:val="00130019"/>
    <w:rsid w:val="00145B4B"/>
    <w:rsid w:val="0019318A"/>
    <w:rsid w:val="001965CA"/>
    <w:rsid w:val="001A7DAC"/>
    <w:rsid w:val="001C6692"/>
    <w:rsid w:val="001D2286"/>
    <w:rsid w:val="00214E0E"/>
    <w:rsid w:val="002179BD"/>
    <w:rsid w:val="00223342"/>
    <w:rsid w:val="00223DDB"/>
    <w:rsid w:val="00226883"/>
    <w:rsid w:val="0023406C"/>
    <w:rsid w:val="00237269"/>
    <w:rsid w:val="00262461"/>
    <w:rsid w:val="00263860"/>
    <w:rsid w:val="002859CE"/>
    <w:rsid w:val="00296D40"/>
    <w:rsid w:val="002D2340"/>
    <w:rsid w:val="002E1C82"/>
    <w:rsid w:val="002E3C34"/>
    <w:rsid w:val="002E40C2"/>
    <w:rsid w:val="002E4BFD"/>
    <w:rsid w:val="003109D1"/>
    <w:rsid w:val="00317407"/>
    <w:rsid w:val="00357ACE"/>
    <w:rsid w:val="00364175"/>
    <w:rsid w:val="0036544B"/>
    <w:rsid w:val="00376739"/>
    <w:rsid w:val="00386E85"/>
    <w:rsid w:val="003971CD"/>
    <w:rsid w:val="003A13EF"/>
    <w:rsid w:val="003B03B2"/>
    <w:rsid w:val="003C3B81"/>
    <w:rsid w:val="003C6138"/>
    <w:rsid w:val="003E50EB"/>
    <w:rsid w:val="003F4DE2"/>
    <w:rsid w:val="00403D53"/>
    <w:rsid w:val="004130AE"/>
    <w:rsid w:val="004214F4"/>
    <w:rsid w:val="00441A3A"/>
    <w:rsid w:val="0044253F"/>
    <w:rsid w:val="0044675C"/>
    <w:rsid w:val="00447020"/>
    <w:rsid w:val="00450848"/>
    <w:rsid w:val="00453BA2"/>
    <w:rsid w:val="004561A0"/>
    <w:rsid w:val="00476598"/>
    <w:rsid w:val="00484220"/>
    <w:rsid w:val="004962D4"/>
    <w:rsid w:val="004A61F9"/>
    <w:rsid w:val="004E2CA2"/>
    <w:rsid w:val="004E67EC"/>
    <w:rsid w:val="004F161C"/>
    <w:rsid w:val="004F3B2B"/>
    <w:rsid w:val="004F6E28"/>
    <w:rsid w:val="00503700"/>
    <w:rsid w:val="005052B8"/>
    <w:rsid w:val="0051298C"/>
    <w:rsid w:val="00523274"/>
    <w:rsid w:val="00542CC5"/>
    <w:rsid w:val="00577DCA"/>
    <w:rsid w:val="005877FC"/>
    <w:rsid w:val="005A1FD5"/>
    <w:rsid w:val="005F2120"/>
    <w:rsid w:val="00602F78"/>
    <w:rsid w:val="006211A3"/>
    <w:rsid w:val="00637EC2"/>
    <w:rsid w:val="00661859"/>
    <w:rsid w:val="00662A5D"/>
    <w:rsid w:val="00686923"/>
    <w:rsid w:val="006940A2"/>
    <w:rsid w:val="006A62BC"/>
    <w:rsid w:val="006B548A"/>
    <w:rsid w:val="006C7EAC"/>
    <w:rsid w:val="006D32F1"/>
    <w:rsid w:val="006E77D7"/>
    <w:rsid w:val="006E7F67"/>
    <w:rsid w:val="0070731C"/>
    <w:rsid w:val="00743203"/>
    <w:rsid w:val="00750717"/>
    <w:rsid w:val="00793AF5"/>
    <w:rsid w:val="00795C22"/>
    <w:rsid w:val="007C2E0F"/>
    <w:rsid w:val="007C47C8"/>
    <w:rsid w:val="007D587D"/>
    <w:rsid w:val="007F02EF"/>
    <w:rsid w:val="007F238C"/>
    <w:rsid w:val="007F6D22"/>
    <w:rsid w:val="00802F03"/>
    <w:rsid w:val="00814C59"/>
    <w:rsid w:val="00820BD2"/>
    <w:rsid w:val="00823C3C"/>
    <w:rsid w:val="008261E8"/>
    <w:rsid w:val="00835860"/>
    <w:rsid w:val="0084728E"/>
    <w:rsid w:val="0085152F"/>
    <w:rsid w:val="00860C99"/>
    <w:rsid w:val="00874E13"/>
    <w:rsid w:val="0087675C"/>
    <w:rsid w:val="00877E19"/>
    <w:rsid w:val="00887E5E"/>
    <w:rsid w:val="00894B51"/>
    <w:rsid w:val="008A6311"/>
    <w:rsid w:val="008C6F48"/>
    <w:rsid w:val="008E6F84"/>
    <w:rsid w:val="008F62EF"/>
    <w:rsid w:val="00913D25"/>
    <w:rsid w:val="00914E5F"/>
    <w:rsid w:val="00930554"/>
    <w:rsid w:val="00931783"/>
    <w:rsid w:val="00931FB9"/>
    <w:rsid w:val="009521C1"/>
    <w:rsid w:val="00954479"/>
    <w:rsid w:val="00972FCF"/>
    <w:rsid w:val="0097762D"/>
    <w:rsid w:val="00980111"/>
    <w:rsid w:val="00990D8F"/>
    <w:rsid w:val="009A18D6"/>
    <w:rsid w:val="009B03F6"/>
    <w:rsid w:val="009B1094"/>
    <w:rsid w:val="009B7654"/>
    <w:rsid w:val="009C0D60"/>
    <w:rsid w:val="00A067F2"/>
    <w:rsid w:val="00A1648A"/>
    <w:rsid w:val="00A16513"/>
    <w:rsid w:val="00A175C6"/>
    <w:rsid w:val="00A215E5"/>
    <w:rsid w:val="00A2766C"/>
    <w:rsid w:val="00A340F2"/>
    <w:rsid w:val="00A405B7"/>
    <w:rsid w:val="00A4163A"/>
    <w:rsid w:val="00A4485B"/>
    <w:rsid w:val="00A47800"/>
    <w:rsid w:val="00A53930"/>
    <w:rsid w:val="00A61EA9"/>
    <w:rsid w:val="00A6394C"/>
    <w:rsid w:val="00A66D47"/>
    <w:rsid w:val="00A73B50"/>
    <w:rsid w:val="00A77E11"/>
    <w:rsid w:val="00A832D0"/>
    <w:rsid w:val="00A97BFD"/>
    <w:rsid w:val="00AA2B1D"/>
    <w:rsid w:val="00AA2F78"/>
    <w:rsid w:val="00AA6D7F"/>
    <w:rsid w:val="00AB15FE"/>
    <w:rsid w:val="00AB1B02"/>
    <w:rsid w:val="00B06738"/>
    <w:rsid w:val="00B17EFE"/>
    <w:rsid w:val="00B2739F"/>
    <w:rsid w:val="00B30406"/>
    <w:rsid w:val="00B3159F"/>
    <w:rsid w:val="00B373AA"/>
    <w:rsid w:val="00B5028C"/>
    <w:rsid w:val="00B56443"/>
    <w:rsid w:val="00B56FB6"/>
    <w:rsid w:val="00BA4442"/>
    <w:rsid w:val="00BB2868"/>
    <w:rsid w:val="00BC0D42"/>
    <w:rsid w:val="00BD78A2"/>
    <w:rsid w:val="00BE475C"/>
    <w:rsid w:val="00BE4CA8"/>
    <w:rsid w:val="00C011C9"/>
    <w:rsid w:val="00C1140B"/>
    <w:rsid w:val="00C24D17"/>
    <w:rsid w:val="00C25254"/>
    <w:rsid w:val="00C53FF9"/>
    <w:rsid w:val="00C640C8"/>
    <w:rsid w:val="00C72C18"/>
    <w:rsid w:val="00C945EC"/>
    <w:rsid w:val="00CB0955"/>
    <w:rsid w:val="00CD56A6"/>
    <w:rsid w:val="00CE0CF7"/>
    <w:rsid w:val="00D00CC0"/>
    <w:rsid w:val="00D02433"/>
    <w:rsid w:val="00D13A8B"/>
    <w:rsid w:val="00D81B14"/>
    <w:rsid w:val="00D83C12"/>
    <w:rsid w:val="00D90F66"/>
    <w:rsid w:val="00D91231"/>
    <w:rsid w:val="00DC2427"/>
    <w:rsid w:val="00DC3A3D"/>
    <w:rsid w:val="00DE6832"/>
    <w:rsid w:val="00DF1D30"/>
    <w:rsid w:val="00DF4972"/>
    <w:rsid w:val="00E050DB"/>
    <w:rsid w:val="00E071BA"/>
    <w:rsid w:val="00E20E9C"/>
    <w:rsid w:val="00E24996"/>
    <w:rsid w:val="00E24F0E"/>
    <w:rsid w:val="00E45217"/>
    <w:rsid w:val="00E874F2"/>
    <w:rsid w:val="00E92002"/>
    <w:rsid w:val="00E96168"/>
    <w:rsid w:val="00EA68E1"/>
    <w:rsid w:val="00F21D4B"/>
    <w:rsid w:val="00F433C0"/>
    <w:rsid w:val="00F611F5"/>
    <w:rsid w:val="00F8115F"/>
    <w:rsid w:val="00FA318A"/>
    <w:rsid w:val="00FB0CCC"/>
    <w:rsid w:val="00FB2AB7"/>
    <w:rsid w:val="00FB3744"/>
    <w:rsid w:val="00FD2BB0"/>
    <w:rsid w:val="00FE2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BEE57E"/>
  <w15:chartTrackingRefBased/>
  <w15:docId w15:val="{D2B70B9B-B9A3-4E03-98F6-6992A065B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CC0"/>
  </w:style>
  <w:style w:type="paragraph" w:styleId="Ttulo1">
    <w:name w:val="heading 1"/>
    <w:basedOn w:val="Normal"/>
    <w:next w:val="Normal"/>
    <w:link w:val="Ttulo1Carter"/>
    <w:uiPriority w:val="9"/>
    <w:qFormat/>
    <w:rsid w:val="00A97B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091990"/>
    <w:pPr>
      <w:keepNext/>
      <w:keepLines/>
      <w:numPr>
        <w:ilvl w:val="1"/>
        <w:numId w:val="3"/>
      </w:numPr>
      <w:spacing w:before="40" w:after="12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814C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814C59"/>
  </w:style>
  <w:style w:type="paragraph" w:styleId="Rodap">
    <w:name w:val="footer"/>
    <w:basedOn w:val="Normal"/>
    <w:link w:val="RodapCarter"/>
    <w:uiPriority w:val="99"/>
    <w:unhideWhenUsed/>
    <w:rsid w:val="00814C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814C59"/>
  </w:style>
  <w:style w:type="paragraph" w:styleId="PargrafodaLista">
    <w:name w:val="List Paragraph"/>
    <w:basedOn w:val="Normal"/>
    <w:uiPriority w:val="34"/>
    <w:qFormat/>
    <w:rsid w:val="00D02433"/>
    <w:pPr>
      <w:ind w:left="720"/>
      <w:contextualSpacing/>
    </w:pPr>
  </w:style>
  <w:style w:type="character" w:customStyle="1" w:styleId="Ttulo1Carter">
    <w:name w:val="Título 1 Caráter"/>
    <w:basedOn w:val="Tipodeletrapredefinidodopargrafo"/>
    <w:link w:val="Ttulo1"/>
    <w:uiPriority w:val="9"/>
    <w:rsid w:val="00A97BF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bealhodondice">
    <w:name w:val="TOC Heading"/>
    <w:basedOn w:val="Ttulo1"/>
    <w:next w:val="Normal"/>
    <w:uiPriority w:val="39"/>
    <w:unhideWhenUsed/>
    <w:qFormat/>
    <w:rsid w:val="003C6138"/>
    <w:pPr>
      <w:outlineLvl w:val="9"/>
    </w:pPr>
    <w:rPr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rsid w:val="003C6138"/>
    <w:pPr>
      <w:spacing w:after="100"/>
    </w:pPr>
  </w:style>
  <w:style w:type="character" w:styleId="Hiperligao">
    <w:name w:val="Hyperlink"/>
    <w:basedOn w:val="Tipodeletrapredefinidodopargrafo"/>
    <w:uiPriority w:val="99"/>
    <w:unhideWhenUsed/>
    <w:rsid w:val="003C6138"/>
    <w:rPr>
      <w:color w:val="0563C1" w:themeColor="hyperlink"/>
      <w:u w:val="single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09199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E050DB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E050DB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E050DB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E050DB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E050D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A61EA9"/>
    <w:pPr>
      <w:spacing w:after="0" w:line="240" w:lineRule="auto"/>
    </w:pPr>
  </w:style>
  <w:style w:type="character" w:customStyle="1" w:styleId="leafygreen-ui-j1qzeo">
    <w:name w:val="leafygreen-ui-j1qzeo"/>
    <w:basedOn w:val="Tipodeletrapredefinidodopargrafo"/>
    <w:rsid w:val="008A63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0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8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37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8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94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47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74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88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495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44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05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8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93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7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2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68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4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9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9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9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2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0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80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5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3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5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77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77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91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5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83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45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99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58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38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94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3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74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8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95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70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89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4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FFAC50-3A0F-41AA-AEE8-430C45742E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4</TotalTime>
  <Pages>28</Pages>
  <Words>5171</Words>
  <Characters>27927</Characters>
  <Application>Microsoft Office Word</Application>
  <DocSecurity>0</DocSecurity>
  <Lines>232</Lines>
  <Paragraphs>6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Fournier</dc:creator>
  <cp:keywords/>
  <dc:description/>
  <cp:lastModifiedBy>Nuno Filipe Caeiro dos Reis</cp:lastModifiedBy>
  <cp:revision>201</cp:revision>
  <dcterms:created xsi:type="dcterms:W3CDTF">2016-12-15T17:48:00Z</dcterms:created>
  <dcterms:modified xsi:type="dcterms:W3CDTF">2023-01-20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32c1e9f146637d54771b3a571d620c134bc39eb42af19e683c2db35a9a4877</vt:lpwstr>
  </property>
</Properties>
</file>